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1CE7E" w14:textId="647A845E" w:rsidR="00BF4658" w:rsidRPr="00882BFF" w:rsidRDefault="00B82BA3" w:rsidP="006605A3">
      <w:pPr>
        <w:pStyle w:val="ListParagraph"/>
        <w:ind w:left="4320"/>
        <w:rPr>
          <w:sz w:val="16"/>
          <w:szCs w:val="16"/>
        </w:rPr>
      </w:pPr>
      <w:r>
        <w:rPr>
          <w:sz w:val="16"/>
          <w:szCs w:val="16"/>
        </w:rPr>
        <w:tab/>
      </w:r>
    </w:p>
    <w:p w14:paraId="42D1CE8E" w14:textId="77777777" w:rsidR="00BF4658" w:rsidRPr="00882BFF" w:rsidRDefault="00BF4658" w:rsidP="00BF4658">
      <w:pPr>
        <w:rPr>
          <w:sz w:val="16"/>
          <w:szCs w:val="16"/>
        </w:rPr>
      </w:pPr>
    </w:p>
    <w:p w14:paraId="42D1CE8F" w14:textId="77777777" w:rsidR="00BF4658" w:rsidRPr="00882BFF" w:rsidRDefault="00BF4658" w:rsidP="00BF4658">
      <w:pPr>
        <w:rPr>
          <w:sz w:val="16"/>
          <w:szCs w:val="16"/>
        </w:rPr>
      </w:pPr>
    </w:p>
    <w:p w14:paraId="42D1CE90" w14:textId="77777777" w:rsidR="00BF4658" w:rsidRPr="00882BFF" w:rsidRDefault="00BF4658" w:rsidP="00BF4658">
      <w:pPr>
        <w:rPr>
          <w:sz w:val="16"/>
          <w:szCs w:val="16"/>
        </w:rPr>
      </w:pPr>
    </w:p>
    <w:p w14:paraId="42D1CE91" w14:textId="77777777" w:rsidR="00BF4658" w:rsidRPr="00882BFF" w:rsidRDefault="00BF4658" w:rsidP="00BF4658">
      <w:pPr>
        <w:rPr>
          <w:sz w:val="16"/>
          <w:szCs w:val="16"/>
        </w:rPr>
      </w:pPr>
    </w:p>
    <w:p w14:paraId="42D1CE92" w14:textId="77777777" w:rsidR="00BF4658" w:rsidRPr="00882BFF" w:rsidRDefault="00BF4658" w:rsidP="00BF4658">
      <w:pPr>
        <w:rPr>
          <w:sz w:val="16"/>
          <w:szCs w:val="16"/>
        </w:rPr>
      </w:pPr>
    </w:p>
    <w:p w14:paraId="42D1CE93" w14:textId="77777777" w:rsidR="00BF4658" w:rsidRPr="00882BFF" w:rsidRDefault="00BF4658" w:rsidP="00BF4658">
      <w:pPr>
        <w:rPr>
          <w:sz w:val="16"/>
          <w:szCs w:val="16"/>
        </w:rPr>
      </w:pPr>
    </w:p>
    <w:p w14:paraId="42D1CE94" w14:textId="77777777" w:rsidR="00BF4658" w:rsidRPr="00882BFF" w:rsidRDefault="00BF4658" w:rsidP="00BF4658">
      <w:pPr>
        <w:rPr>
          <w:sz w:val="16"/>
          <w:szCs w:val="16"/>
        </w:rPr>
      </w:pPr>
    </w:p>
    <w:p w14:paraId="42D1CE95" w14:textId="77777777" w:rsidR="00BF4658" w:rsidRPr="00882BFF" w:rsidRDefault="00BF4658" w:rsidP="00BF4658">
      <w:pPr>
        <w:rPr>
          <w:sz w:val="16"/>
          <w:szCs w:val="16"/>
        </w:rPr>
      </w:pPr>
    </w:p>
    <w:p w14:paraId="42D1CE96" w14:textId="77777777" w:rsidR="00BF4658" w:rsidRPr="00882BFF" w:rsidRDefault="00BF4658" w:rsidP="00BF4658">
      <w:pPr>
        <w:rPr>
          <w:sz w:val="16"/>
          <w:szCs w:val="16"/>
        </w:rPr>
      </w:pPr>
    </w:p>
    <w:p w14:paraId="42D1CE97" w14:textId="77777777" w:rsidR="00BF4658" w:rsidRPr="00882BFF" w:rsidRDefault="00BF4658" w:rsidP="00BF4658">
      <w:pPr>
        <w:rPr>
          <w:sz w:val="16"/>
          <w:szCs w:val="16"/>
        </w:rPr>
      </w:pPr>
    </w:p>
    <w:p w14:paraId="42D1CE98" w14:textId="77777777" w:rsidR="00BF4658" w:rsidRPr="00882BFF" w:rsidRDefault="00BF4658" w:rsidP="00BF4658">
      <w:pPr>
        <w:rPr>
          <w:sz w:val="16"/>
          <w:szCs w:val="16"/>
        </w:rPr>
      </w:pPr>
    </w:p>
    <w:p w14:paraId="42D1CE99" w14:textId="77777777" w:rsidR="00BF4658" w:rsidRPr="00882BFF" w:rsidRDefault="00BF4658" w:rsidP="00BF4658">
      <w:pPr>
        <w:rPr>
          <w:sz w:val="16"/>
          <w:szCs w:val="16"/>
        </w:rPr>
      </w:pPr>
    </w:p>
    <w:p w14:paraId="42D1CE9A" w14:textId="77777777" w:rsidR="00BF4658" w:rsidRPr="00882BFF" w:rsidRDefault="00BF4658" w:rsidP="00BF4658">
      <w:pPr>
        <w:rPr>
          <w:sz w:val="16"/>
          <w:szCs w:val="16"/>
        </w:rPr>
      </w:pPr>
    </w:p>
    <w:p w14:paraId="42D1CE9B" w14:textId="77777777" w:rsidR="00BF4658" w:rsidRPr="00882BFF" w:rsidRDefault="00BF4658" w:rsidP="00BF4658">
      <w:pPr>
        <w:rPr>
          <w:sz w:val="16"/>
          <w:szCs w:val="16"/>
        </w:rPr>
      </w:pPr>
    </w:p>
    <w:p w14:paraId="42D1CE9C" w14:textId="3E2E04AE" w:rsidR="00BF4658" w:rsidRPr="00642B1C" w:rsidRDefault="00BF4658" w:rsidP="00BF4658">
      <w:pPr>
        <w:rPr>
          <w:b/>
          <w:sz w:val="20"/>
          <w:szCs w:val="16"/>
        </w:rPr>
      </w:pPr>
      <w:r w:rsidRPr="00642B1C">
        <w:rPr>
          <w:sz w:val="16"/>
          <w:szCs w:val="16"/>
        </w:rPr>
        <w:t xml:space="preserve">This instrument prepared by and </w:t>
      </w:r>
      <w:proofErr w:type="gramStart"/>
      <w:r w:rsidRPr="00642B1C">
        <w:rPr>
          <w:sz w:val="16"/>
          <w:szCs w:val="16"/>
        </w:rPr>
        <w:t>return</w:t>
      </w:r>
      <w:proofErr w:type="gramEnd"/>
      <w:r w:rsidRPr="00642B1C">
        <w:rPr>
          <w:sz w:val="16"/>
          <w:szCs w:val="16"/>
        </w:rPr>
        <w:t xml:space="preserve"> to:</w:t>
      </w:r>
      <w:r w:rsidR="00A12B43" w:rsidRPr="00642B1C">
        <w:rPr>
          <w:sz w:val="16"/>
          <w:szCs w:val="16"/>
        </w:rPr>
        <w:tab/>
      </w:r>
      <w:r w:rsidR="00A12B43" w:rsidRPr="00642B1C">
        <w:rPr>
          <w:sz w:val="16"/>
          <w:szCs w:val="16"/>
        </w:rPr>
        <w:tab/>
      </w:r>
      <w:r w:rsidR="00A12B43" w:rsidRPr="00642B1C">
        <w:rPr>
          <w:sz w:val="16"/>
          <w:szCs w:val="16"/>
        </w:rPr>
        <w:tab/>
      </w:r>
      <w:r w:rsidR="00A12B43" w:rsidRPr="00642B1C">
        <w:rPr>
          <w:sz w:val="16"/>
          <w:szCs w:val="16"/>
        </w:rPr>
        <w:tab/>
      </w:r>
      <w:r w:rsidR="00A12B43" w:rsidRPr="00642B1C">
        <w:rPr>
          <w:sz w:val="16"/>
          <w:szCs w:val="16"/>
        </w:rPr>
        <w:tab/>
      </w:r>
      <w:r w:rsidR="00A12B43" w:rsidRPr="00642B1C">
        <w:rPr>
          <w:sz w:val="16"/>
          <w:szCs w:val="16"/>
        </w:rPr>
        <w:tab/>
      </w:r>
      <w:r w:rsidR="00413C57" w:rsidRPr="00642B1C">
        <w:rPr>
          <w:b/>
          <w:sz w:val="20"/>
          <w:szCs w:val="16"/>
        </w:rPr>
        <w:t>ADFP Tracking #</w:t>
      </w:r>
    </w:p>
    <w:p w14:paraId="42D1CE9E" w14:textId="2383E615" w:rsidR="00BF4658" w:rsidRPr="00642B1C" w:rsidRDefault="006318BC" w:rsidP="00BF4658">
      <w:pPr>
        <w:rPr>
          <w:sz w:val="16"/>
          <w:szCs w:val="16"/>
        </w:rPr>
      </w:pPr>
      <w:r w:rsidRPr="00642B1C">
        <w:rPr>
          <w:sz w:val="16"/>
          <w:szCs w:val="16"/>
        </w:rPr>
        <w:fldChar w:fldCharType="begin">
          <w:ffData>
            <w:name w:val="Text56"/>
            <w:enabled/>
            <w:calcOnExit w:val="0"/>
            <w:textInput>
              <w:default w:val="Enter name"/>
            </w:textInput>
          </w:ffData>
        </w:fldChar>
      </w:r>
      <w:bookmarkStart w:id="0" w:name="Text56"/>
      <w:r w:rsidRPr="00642B1C">
        <w:rPr>
          <w:sz w:val="16"/>
          <w:szCs w:val="16"/>
        </w:rPr>
        <w:instrText xml:space="preserve"> FORMTEXT </w:instrText>
      </w:r>
      <w:r w:rsidRPr="00642B1C">
        <w:rPr>
          <w:sz w:val="16"/>
          <w:szCs w:val="16"/>
        </w:rPr>
      </w:r>
      <w:r w:rsidRPr="00642B1C">
        <w:rPr>
          <w:sz w:val="16"/>
          <w:szCs w:val="16"/>
        </w:rPr>
        <w:fldChar w:fldCharType="separate"/>
      </w:r>
      <w:r w:rsidRPr="00642B1C">
        <w:rPr>
          <w:noProof/>
          <w:sz w:val="16"/>
          <w:szCs w:val="16"/>
        </w:rPr>
        <w:t>Enter name</w:t>
      </w:r>
      <w:r w:rsidRPr="00642B1C">
        <w:rPr>
          <w:sz w:val="16"/>
          <w:szCs w:val="16"/>
        </w:rPr>
        <w:fldChar w:fldCharType="end"/>
      </w:r>
      <w:bookmarkEnd w:id="0"/>
      <w:r w:rsidR="00413C57" w:rsidRPr="00642B1C">
        <w:rPr>
          <w:sz w:val="16"/>
          <w:szCs w:val="16"/>
        </w:rPr>
        <w:tab/>
      </w:r>
      <w:r w:rsidR="00413C57" w:rsidRPr="00642B1C">
        <w:rPr>
          <w:sz w:val="16"/>
          <w:szCs w:val="16"/>
        </w:rPr>
        <w:tab/>
      </w:r>
      <w:r w:rsidR="00413C57" w:rsidRPr="00642B1C">
        <w:rPr>
          <w:sz w:val="16"/>
          <w:szCs w:val="16"/>
        </w:rPr>
        <w:tab/>
      </w:r>
      <w:r w:rsidR="00413C57" w:rsidRPr="00642B1C">
        <w:rPr>
          <w:sz w:val="16"/>
          <w:szCs w:val="16"/>
        </w:rPr>
        <w:tab/>
      </w:r>
      <w:r w:rsidR="00413C57" w:rsidRPr="00642B1C">
        <w:rPr>
          <w:sz w:val="16"/>
          <w:szCs w:val="16"/>
        </w:rPr>
        <w:tab/>
      </w:r>
      <w:r w:rsidR="00413C57" w:rsidRPr="00642B1C">
        <w:rPr>
          <w:sz w:val="16"/>
          <w:szCs w:val="16"/>
        </w:rPr>
        <w:tab/>
      </w:r>
      <w:r w:rsidR="00413C57" w:rsidRPr="00642B1C">
        <w:rPr>
          <w:sz w:val="16"/>
          <w:szCs w:val="16"/>
        </w:rPr>
        <w:tab/>
      </w:r>
      <w:r w:rsidR="00413C57" w:rsidRPr="00642B1C">
        <w:rPr>
          <w:sz w:val="16"/>
          <w:szCs w:val="16"/>
        </w:rPr>
        <w:tab/>
        <w:t>ADM-ADFP-</w:t>
      </w:r>
      <w:r w:rsidR="00413C57" w:rsidRPr="00642B1C">
        <w:rPr>
          <w:sz w:val="16"/>
          <w:szCs w:val="16"/>
        </w:rPr>
        <w:fldChar w:fldCharType="begin">
          <w:ffData>
            <w:name w:val="Text57"/>
            <w:enabled/>
            <w:calcOnExit w:val="0"/>
            <w:textInput/>
          </w:ffData>
        </w:fldChar>
      </w:r>
      <w:bookmarkStart w:id="1" w:name="Text57"/>
      <w:r w:rsidR="00413C57" w:rsidRPr="00642B1C">
        <w:rPr>
          <w:sz w:val="16"/>
          <w:szCs w:val="16"/>
        </w:rPr>
        <w:instrText xml:space="preserve"> FORMTEXT </w:instrText>
      </w:r>
      <w:r w:rsidR="00413C57" w:rsidRPr="00642B1C">
        <w:rPr>
          <w:sz w:val="16"/>
          <w:szCs w:val="16"/>
        </w:rPr>
      </w:r>
      <w:r w:rsidR="00413C57" w:rsidRPr="00642B1C">
        <w:rPr>
          <w:sz w:val="16"/>
          <w:szCs w:val="16"/>
        </w:rPr>
        <w:fldChar w:fldCharType="separate"/>
      </w:r>
      <w:r w:rsidR="00413C57" w:rsidRPr="00642B1C">
        <w:rPr>
          <w:noProof/>
          <w:sz w:val="16"/>
          <w:szCs w:val="16"/>
        </w:rPr>
        <w:t> </w:t>
      </w:r>
      <w:r w:rsidR="00413C57" w:rsidRPr="00642B1C">
        <w:rPr>
          <w:noProof/>
          <w:sz w:val="16"/>
          <w:szCs w:val="16"/>
        </w:rPr>
        <w:t> </w:t>
      </w:r>
      <w:r w:rsidR="00413C57" w:rsidRPr="00642B1C">
        <w:rPr>
          <w:noProof/>
          <w:sz w:val="16"/>
          <w:szCs w:val="16"/>
        </w:rPr>
        <w:t> </w:t>
      </w:r>
      <w:r w:rsidR="00413C57" w:rsidRPr="00642B1C">
        <w:rPr>
          <w:noProof/>
          <w:sz w:val="16"/>
          <w:szCs w:val="16"/>
        </w:rPr>
        <w:t> </w:t>
      </w:r>
      <w:r w:rsidR="00413C57" w:rsidRPr="00642B1C">
        <w:rPr>
          <w:noProof/>
          <w:sz w:val="16"/>
          <w:szCs w:val="16"/>
        </w:rPr>
        <w:t> </w:t>
      </w:r>
      <w:r w:rsidR="00413C57" w:rsidRPr="00642B1C">
        <w:rPr>
          <w:sz w:val="16"/>
          <w:szCs w:val="16"/>
        </w:rPr>
        <w:fldChar w:fldCharType="end"/>
      </w:r>
      <w:bookmarkEnd w:id="1"/>
    </w:p>
    <w:p w14:paraId="42D1CE9F" w14:textId="176420F2" w:rsidR="00BF4658" w:rsidRPr="00642B1C" w:rsidRDefault="00BF4658" w:rsidP="00BF4658">
      <w:pPr>
        <w:rPr>
          <w:sz w:val="16"/>
          <w:szCs w:val="16"/>
        </w:rPr>
      </w:pPr>
    </w:p>
    <w:p w14:paraId="7750A433" w14:textId="77777777" w:rsidR="00FA5892" w:rsidRPr="00642B1C" w:rsidRDefault="00FA5892" w:rsidP="00BF4658">
      <w:pPr>
        <w:rPr>
          <w:sz w:val="16"/>
          <w:szCs w:val="16"/>
        </w:rPr>
      </w:pPr>
    </w:p>
    <w:p w14:paraId="42D1CEA0" w14:textId="77777777" w:rsidR="00BF4658" w:rsidRPr="00642B1C" w:rsidRDefault="00BF4658" w:rsidP="00BF4658">
      <w:pPr>
        <w:rPr>
          <w:sz w:val="22"/>
          <w:szCs w:val="22"/>
        </w:rPr>
      </w:pPr>
    </w:p>
    <w:p w14:paraId="42D1CEA1" w14:textId="4DC5016C" w:rsidR="00BF4658" w:rsidRPr="00642B1C" w:rsidRDefault="00BF4658" w:rsidP="00BF4658">
      <w:pPr>
        <w:rPr>
          <w:b/>
          <w:sz w:val="22"/>
          <w:szCs w:val="22"/>
        </w:rPr>
      </w:pPr>
      <w:r w:rsidRPr="00642B1C">
        <w:rPr>
          <w:b/>
          <w:sz w:val="22"/>
          <w:szCs w:val="22"/>
        </w:rPr>
        <w:t>STATE OF NORTH CAROLINA</w:t>
      </w:r>
      <w:r w:rsidR="00413C57" w:rsidRPr="00642B1C">
        <w:rPr>
          <w:b/>
          <w:sz w:val="22"/>
          <w:szCs w:val="22"/>
        </w:rPr>
        <w:tab/>
      </w:r>
      <w:r w:rsidR="00413C57" w:rsidRPr="00642B1C">
        <w:rPr>
          <w:b/>
          <w:sz w:val="22"/>
          <w:szCs w:val="22"/>
        </w:rPr>
        <w:tab/>
      </w:r>
      <w:r w:rsidR="00413C57" w:rsidRPr="00642B1C">
        <w:rPr>
          <w:b/>
          <w:sz w:val="22"/>
          <w:szCs w:val="22"/>
        </w:rPr>
        <w:tab/>
      </w:r>
      <w:r w:rsidR="00413C57" w:rsidRPr="00642B1C">
        <w:rPr>
          <w:b/>
          <w:sz w:val="22"/>
          <w:szCs w:val="22"/>
        </w:rPr>
        <w:tab/>
      </w:r>
      <w:r w:rsidR="00413C57" w:rsidRPr="00642B1C">
        <w:rPr>
          <w:b/>
          <w:sz w:val="22"/>
          <w:szCs w:val="22"/>
        </w:rPr>
        <w:tab/>
        <w:t>Parcel ID (</w:t>
      </w:r>
      <w:proofErr w:type="gramStart"/>
      <w:r w:rsidR="00413C57" w:rsidRPr="00642B1C">
        <w:rPr>
          <w:b/>
          <w:sz w:val="22"/>
          <w:szCs w:val="22"/>
        </w:rPr>
        <w:t>PIN) #</w:t>
      </w:r>
      <w:proofErr w:type="gramEnd"/>
    </w:p>
    <w:p w14:paraId="42D1CEA2" w14:textId="5F26286B" w:rsidR="00BF4658" w:rsidRPr="00642B1C" w:rsidRDefault="00BF4658" w:rsidP="00BF4658">
      <w:pPr>
        <w:rPr>
          <w:b/>
          <w:sz w:val="22"/>
          <w:szCs w:val="22"/>
        </w:rPr>
      </w:pPr>
      <w:r w:rsidRPr="00642B1C">
        <w:rPr>
          <w:b/>
          <w:sz w:val="22"/>
          <w:szCs w:val="22"/>
        </w:rPr>
        <w:t>COUNTY OF</w:t>
      </w:r>
      <w:r w:rsidR="007D5031" w:rsidRPr="00642B1C">
        <w:rPr>
          <w:b/>
          <w:sz w:val="22"/>
          <w:szCs w:val="22"/>
        </w:rPr>
        <w:t xml:space="preserve"> </w:t>
      </w:r>
      <w:r w:rsidR="00FA5892" w:rsidRPr="00642B1C">
        <w:rPr>
          <w:b/>
          <w:sz w:val="22"/>
          <w:szCs w:val="22"/>
        </w:rPr>
        <w:fldChar w:fldCharType="begin">
          <w:ffData>
            <w:name w:val="Text1"/>
            <w:enabled/>
            <w:calcOnExit w:val="0"/>
            <w:textInput>
              <w:default w:val="Enter county name"/>
            </w:textInput>
          </w:ffData>
        </w:fldChar>
      </w:r>
      <w:bookmarkStart w:id="2" w:name="Text1"/>
      <w:r w:rsidR="00FA5892" w:rsidRPr="00642B1C">
        <w:rPr>
          <w:b/>
          <w:sz w:val="22"/>
          <w:szCs w:val="22"/>
        </w:rPr>
        <w:instrText xml:space="preserve"> FORMTEXT </w:instrText>
      </w:r>
      <w:r w:rsidR="00FA5892" w:rsidRPr="00642B1C">
        <w:rPr>
          <w:b/>
          <w:sz w:val="22"/>
          <w:szCs w:val="22"/>
        </w:rPr>
      </w:r>
      <w:r w:rsidR="00FA5892" w:rsidRPr="00642B1C">
        <w:rPr>
          <w:b/>
          <w:sz w:val="22"/>
          <w:szCs w:val="22"/>
        </w:rPr>
        <w:fldChar w:fldCharType="separate"/>
      </w:r>
      <w:r w:rsidR="00FA5892" w:rsidRPr="00642B1C">
        <w:rPr>
          <w:b/>
          <w:noProof/>
          <w:sz w:val="22"/>
          <w:szCs w:val="22"/>
        </w:rPr>
        <w:t>Enter county name</w:t>
      </w:r>
      <w:r w:rsidR="00FA5892" w:rsidRPr="00642B1C">
        <w:rPr>
          <w:b/>
          <w:sz w:val="22"/>
          <w:szCs w:val="22"/>
        </w:rPr>
        <w:fldChar w:fldCharType="end"/>
      </w:r>
      <w:bookmarkEnd w:id="2"/>
      <w:r w:rsidR="00413C57" w:rsidRPr="00642B1C">
        <w:rPr>
          <w:b/>
          <w:sz w:val="22"/>
          <w:szCs w:val="22"/>
        </w:rPr>
        <w:tab/>
      </w:r>
      <w:r w:rsidR="00413C57" w:rsidRPr="00642B1C">
        <w:rPr>
          <w:b/>
          <w:sz w:val="22"/>
          <w:szCs w:val="22"/>
        </w:rPr>
        <w:tab/>
      </w:r>
      <w:r w:rsidR="00413C57" w:rsidRPr="00642B1C">
        <w:rPr>
          <w:b/>
          <w:sz w:val="22"/>
          <w:szCs w:val="22"/>
        </w:rPr>
        <w:tab/>
      </w:r>
      <w:r w:rsidR="00413C57" w:rsidRPr="00642B1C">
        <w:rPr>
          <w:b/>
          <w:sz w:val="22"/>
          <w:szCs w:val="22"/>
        </w:rPr>
        <w:tab/>
      </w:r>
      <w:r w:rsidR="00413C57" w:rsidRPr="00642B1C">
        <w:rPr>
          <w:b/>
          <w:sz w:val="22"/>
          <w:szCs w:val="22"/>
        </w:rPr>
        <w:tab/>
      </w:r>
      <w:r w:rsidR="00413C57" w:rsidRPr="00642B1C">
        <w:rPr>
          <w:b/>
          <w:sz w:val="22"/>
          <w:szCs w:val="22"/>
        </w:rPr>
        <w:fldChar w:fldCharType="begin">
          <w:ffData>
            <w:name w:val="Text58"/>
            <w:enabled/>
            <w:calcOnExit w:val="0"/>
            <w:textInput>
              <w:default w:val="Enter PIN"/>
            </w:textInput>
          </w:ffData>
        </w:fldChar>
      </w:r>
      <w:bookmarkStart w:id="3" w:name="Text58"/>
      <w:r w:rsidR="00413C57" w:rsidRPr="00642B1C">
        <w:rPr>
          <w:b/>
          <w:sz w:val="22"/>
          <w:szCs w:val="22"/>
        </w:rPr>
        <w:instrText xml:space="preserve"> FORMTEXT </w:instrText>
      </w:r>
      <w:r w:rsidR="00413C57" w:rsidRPr="00642B1C">
        <w:rPr>
          <w:b/>
          <w:sz w:val="22"/>
          <w:szCs w:val="22"/>
        </w:rPr>
      </w:r>
      <w:r w:rsidR="00413C57" w:rsidRPr="00642B1C">
        <w:rPr>
          <w:b/>
          <w:sz w:val="22"/>
          <w:szCs w:val="22"/>
        </w:rPr>
        <w:fldChar w:fldCharType="separate"/>
      </w:r>
      <w:r w:rsidR="00413C57" w:rsidRPr="00642B1C">
        <w:rPr>
          <w:b/>
          <w:noProof/>
          <w:sz w:val="22"/>
          <w:szCs w:val="22"/>
        </w:rPr>
        <w:t>Enter PIN</w:t>
      </w:r>
      <w:r w:rsidR="00413C57" w:rsidRPr="00642B1C">
        <w:rPr>
          <w:b/>
          <w:sz w:val="22"/>
          <w:szCs w:val="22"/>
        </w:rPr>
        <w:fldChar w:fldCharType="end"/>
      </w:r>
      <w:bookmarkEnd w:id="3"/>
    </w:p>
    <w:p w14:paraId="42D1CEA3" w14:textId="6BB832E2" w:rsidR="00BF4658" w:rsidRPr="00642B1C" w:rsidRDefault="00BF4658" w:rsidP="007E1BE5">
      <w:pPr>
        <w:rPr>
          <w:sz w:val="22"/>
          <w:szCs w:val="22"/>
        </w:rPr>
      </w:pPr>
    </w:p>
    <w:p w14:paraId="1484F9C5" w14:textId="77777777" w:rsidR="00FA5892" w:rsidRPr="00642B1C" w:rsidRDefault="00FA5892" w:rsidP="007E1BE5">
      <w:pPr>
        <w:rPr>
          <w:sz w:val="22"/>
          <w:szCs w:val="22"/>
        </w:rPr>
      </w:pPr>
    </w:p>
    <w:p w14:paraId="42D1CEA4" w14:textId="77777777" w:rsidR="00BF4658" w:rsidRPr="00642B1C" w:rsidRDefault="00BF4658" w:rsidP="007E1BE5">
      <w:pPr>
        <w:rPr>
          <w:sz w:val="22"/>
          <w:szCs w:val="22"/>
        </w:rPr>
      </w:pPr>
    </w:p>
    <w:p w14:paraId="42D1CEA5" w14:textId="77777777" w:rsidR="00BF4658" w:rsidRPr="00642B1C" w:rsidRDefault="00BF4658" w:rsidP="00BF4658">
      <w:pPr>
        <w:jc w:val="center"/>
        <w:rPr>
          <w:b/>
          <w:sz w:val="22"/>
          <w:szCs w:val="22"/>
        </w:rPr>
      </w:pPr>
      <w:r w:rsidRPr="00642B1C">
        <w:rPr>
          <w:b/>
          <w:sz w:val="22"/>
          <w:szCs w:val="22"/>
        </w:rPr>
        <w:t xml:space="preserve">WARRANTY </w:t>
      </w:r>
    </w:p>
    <w:p w14:paraId="42D1CEA6" w14:textId="2A2EA569" w:rsidR="00BF4658" w:rsidRPr="00642B1C" w:rsidRDefault="00BF4658" w:rsidP="00BF4658">
      <w:pPr>
        <w:jc w:val="center"/>
        <w:rPr>
          <w:b/>
          <w:sz w:val="22"/>
          <w:szCs w:val="22"/>
        </w:rPr>
      </w:pPr>
      <w:r w:rsidRPr="00642B1C">
        <w:rPr>
          <w:b/>
          <w:sz w:val="22"/>
          <w:szCs w:val="22"/>
        </w:rPr>
        <w:t xml:space="preserve">DEED OF </w:t>
      </w:r>
      <w:r w:rsidR="00F3318F" w:rsidRPr="00642B1C">
        <w:rPr>
          <w:b/>
          <w:sz w:val="22"/>
          <w:szCs w:val="22"/>
        </w:rPr>
        <w:t>AGRICULTURAL LAND</w:t>
      </w:r>
      <w:r w:rsidRPr="00642B1C">
        <w:rPr>
          <w:b/>
          <w:sz w:val="22"/>
          <w:szCs w:val="22"/>
        </w:rPr>
        <w:t xml:space="preserve"> EASEMENT</w:t>
      </w:r>
    </w:p>
    <w:p w14:paraId="42D1CEA7" w14:textId="77777777" w:rsidR="00BF4658" w:rsidRPr="00642B1C" w:rsidRDefault="00BF4658" w:rsidP="00BF4658">
      <w:pPr>
        <w:rPr>
          <w:sz w:val="22"/>
          <w:szCs w:val="22"/>
        </w:rPr>
      </w:pPr>
    </w:p>
    <w:p w14:paraId="42D1CEA8" w14:textId="0A8E0E61" w:rsidR="00B47C5F" w:rsidRPr="00642B1C" w:rsidRDefault="00BF4658" w:rsidP="00BF4658">
      <w:pPr>
        <w:rPr>
          <w:sz w:val="22"/>
          <w:szCs w:val="22"/>
        </w:rPr>
      </w:pPr>
      <w:r w:rsidRPr="00642B1C">
        <w:rPr>
          <w:sz w:val="22"/>
          <w:szCs w:val="22"/>
        </w:rPr>
        <w:t xml:space="preserve">This Deed of </w:t>
      </w:r>
      <w:r w:rsidR="0049137A" w:rsidRPr="00642B1C">
        <w:rPr>
          <w:sz w:val="22"/>
          <w:szCs w:val="22"/>
        </w:rPr>
        <w:t>Agricultural Land</w:t>
      </w:r>
      <w:r w:rsidRPr="00642B1C">
        <w:rPr>
          <w:sz w:val="22"/>
          <w:szCs w:val="22"/>
        </w:rPr>
        <w:t xml:space="preserve"> Easement (</w:t>
      </w:r>
      <w:r w:rsidR="00C96552" w:rsidRPr="00642B1C">
        <w:rPr>
          <w:sz w:val="22"/>
          <w:szCs w:val="22"/>
        </w:rPr>
        <w:t>“ALE</w:t>
      </w:r>
      <w:r w:rsidR="00635614" w:rsidRPr="00642B1C">
        <w:rPr>
          <w:sz w:val="22"/>
          <w:szCs w:val="22"/>
        </w:rPr>
        <w:t xml:space="preserve"> Deed</w:t>
      </w:r>
      <w:r w:rsidR="00C96552" w:rsidRPr="00642B1C">
        <w:rPr>
          <w:sz w:val="22"/>
          <w:szCs w:val="22"/>
        </w:rPr>
        <w:t>”</w:t>
      </w:r>
      <w:r w:rsidRPr="00642B1C">
        <w:rPr>
          <w:sz w:val="22"/>
          <w:szCs w:val="22"/>
        </w:rPr>
        <w:t xml:space="preserve">) is granted on this </w:t>
      </w:r>
      <w:r w:rsidR="00FA5892" w:rsidRPr="00642B1C">
        <w:rPr>
          <w:sz w:val="22"/>
          <w:szCs w:val="22"/>
        </w:rPr>
        <w:fldChar w:fldCharType="begin">
          <w:ffData>
            <w:name w:val="Text2"/>
            <w:enabled/>
            <w:calcOnExit w:val="0"/>
            <w:textInput>
              <w:default w:val="Enter day with numerals and letter suffixes"/>
            </w:textInput>
          </w:ffData>
        </w:fldChar>
      </w:r>
      <w:bookmarkStart w:id="4" w:name="Text2"/>
      <w:r w:rsidR="00FA5892" w:rsidRPr="00642B1C">
        <w:rPr>
          <w:sz w:val="22"/>
          <w:szCs w:val="22"/>
        </w:rPr>
        <w:instrText xml:space="preserve"> FORMTEXT </w:instrText>
      </w:r>
      <w:r w:rsidR="00FA5892" w:rsidRPr="00642B1C">
        <w:rPr>
          <w:sz w:val="22"/>
          <w:szCs w:val="22"/>
        </w:rPr>
      </w:r>
      <w:r w:rsidR="00FA5892" w:rsidRPr="00642B1C">
        <w:rPr>
          <w:sz w:val="22"/>
          <w:szCs w:val="22"/>
        </w:rPr>
        <w:fldChar w:fldCharType="separate"/>
      </w:r>
      <w:r w:rsidR="00FA5892" w:rsidRPr="00642B1C">
        <w:rPr>
          <w:noProof/>
          <w:sz w:val="22"/>
          <w:szCs w:val="22"/>
        </w:rPr>
        <w:t>Enter day with numerals and letter suffixes</w:t>
      </w:r>
      <w:r w:rsidR="00FA5892" w:rsidRPr="00642B1C">
        <w:rPr>
          <w:sz w:val="22"/>
          <w:szCs w:val="22"/>
        </w:rPr>
        <w:fldChar w:fldCharType="end"/>
      </w:r>
      <w:bookmarkEnd w:id="4"/>
      <w:r w:rsidRPr="00642B1C">
        <w:rPr>
          <w:sz w:val="22"/>
          <w:szCs w:val="22"/>
        </w:rPr>
        <w:t xml:space="preserve"> day of </w:t>
      </w:r>
      <w:r w:rsidR="00FA5892" w:rsidRPr="00642B1C">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00FA5892" w:rsidRPr="00642B1C">
        <w:rPr>
          <w:sz w:val="22"/>
          <w:szCs w:val="22"/>
        </w:rPr>
        <w:instrText xml:space="preserve"> FORMDROPDOWN </w:instrText>
      </w:r>
      <w:r w:rsidR="00FA5892" w:rsidRPr="00642B1C">
        <w:rPr>
          <w:sz w:val="22"/>
          <w:szCs w:val="22"/>
        </w:rPr>
      </w:r>
      <w:r w:rsidR="00FA5892" w:rsidRPr="00642B1C">
        <w:rPr>
          <w:sz w:val="22"/>
          <w:szCs w:val="22"/>
        </w:rPr>
        <w:fldChar w:fldCharType="separate"/>
      </w:r>
      <w:r w:rsidR="00FA5892" w:rsidRPr="00642B1C">
        <w:rPr>
          <w:sz w:val="22"/>
          <w:szCs w:val="22"/>
        </w:rPr>
        <w:fldChar w:fldCharType="end"/>
      </w:r>
      <w:bookmarkEnd w:id="5"/>
      <w:r w:rsidRPr="00642B1C">
        <w:rPr>
          <w:sz w:val="22"/>
          <w:szCs w:val="22"/>
        </w:rPr>
        <w:t xml:space="preserve"> </w:t>
      </w:r>
      <w:r w:rsidR="00FA5892" w:rsidRPr="00642B1C">
        <w:rPr>
          <w:sz w:val="22"/>
          <w:szCs w:val="22"/>
        </w:rPr>
        <w:t xml:space="preserve">, </w:t>
      </w:r>
      <w:r w:rsidR="00672EB9" w:rsidRPr="00642B1C">
        <w:rPr>
          <w:sz w:val="22"/>
          <w:szCs w:val="22"/>
        </w:rPr>
        <w:t>20</w:t>
      </w:r>
      <w:r w:rsidR="00C7430D" w:rsidRPr="00642B1C">
        <w:rPr>
          <w:sz w:val="22"/>
          <w:szCs w:val="22"/>
        </w:rPr>
        <w:fldChar w:fldCharType="begin">
          <w:ffData>
            <w:name w:val="Text79"/>
            <w:enabled/>
            <w:calcOnExit w:val="0"/>
            <w:textInput/>
          </w:ffData>
        </w:fldChar>
      </w:r>
      <w:bookmarkStart w:id="6" w:name="Text79"/>
      <w:r w:rsidR="00C7430D" w:rsidRPr="00642B1C">
        <w:rPr>
          <w:sz w:val="22"/>
          <w:szCs w:val="22"/>
        </w:rPr>
        <w:instrText xml:space="preserve"> FORMTEXT </w:instrText>
      </w:r>
      <w:r w:rsidR="00C7430D" w:rsidRPr="00642B1C">
        <w:rPr>
          <w:sz w:val="22"/>
          <w:szCs w:val="22"/>
        </w:rPr>
      </w:r>
      <w:r w:rsidR="00C7430D" w:rsidRPr="00642B1C">
        <w:rPr>
          <w:sz w:val="22"/>
          <w:szCs w:val="22"/>
        </w:rPr>
        <w:fldChar w:fldCharType="separate"/>
      </w:r>
      <w:r w:rsidR="00C7430D" w:rsidRPr="00642B1C">
        <w:rPr>
          <w:noProof/>
          <w:sz w:val="22"/>
          <w:szCs w:val="22"/>
        </w:rPr>
        <w:t> </w:t>
      </w:r>
      <w:r w:rsidR="00C7430D" w:rsidRPr="00642B1C">
        <w:rPr>
          <w:noProof/>
          <w:sz w:val="22"/>
          <w:szCs w:val="22"/>
        </w:rPr>
        <w:t> </w:t>
      </w:r>
      <w:r w:rsidR="00C7430D" w:rsidRPr="00642B1C">
        <w:rPr>
          <w:noProof/>
          <w:sz w:val="22"/>
          <w:szCs w:val="22"/>
        </w:rPr>
        <w:t> </w:t>
      </w:r>
      <w:r w:rsidR="00C7430D" w:rsidRPr="00642B1C">
        <w:rPr>
          <w:noProof/>
          <w:sz w:val="22"/>
          <w:szCs w:val="22"/>
        </w:rPr>
        <w:t> </w:t>
      </w:r>
      <w:r w:rsidR="00C7430D" w:rsidRPr="00642B1C">
        <w:rPr>
          <w:noProof/>
          <w:sz w:val="22"/>
          <w:szCs w:val="22"/>
        </w:rPr>
        <w:t> </w:t>
      </w:r>
      <w:r w:rsidR="00C7430D" w:rsidRPr="00642B1C">
        <w:rPr>
          <w:sz w:val="22"/>
          <w:szCs w:val="22"/>
        </w:rPr>
        <w:fldChar w:fldCharType="end"/>
      </w:r>
      <w:bookmarkEnd w:id="6"/>
      <w:r w:rsidR="007D5031" w:rsidRPr="00642B1C">
        <w:rPr>
          <w:sz w:val="22"/>
          <w:szCs w:val="22"/>
        </w:rPr>
        <w:t>,</w:t>
      </w:r>
      <w:r w:rsidRPr="00642B1C">
        <w:rPr>
          <w:sz w:val="22"/>
          <w:szCs w:val="22"/>
        </w:rPr>
        <w:t xml:space="preserve"> by</w:t>
      </w:r>
      <w:r w:rsidR="007D5031" w:rsidRPr="00642B1C">
        <w:rPr>
          <w:sz w:val="22"/>
          <w:szCs w:val="22"/>
        </w:rPr>
        <w:t xml:space="preserve"> </w:t>
      </w:r>
      <w:r w:rsidR="00230646" w:rsidRPr="00642B1C">
        <w:rPr>
          <w:sz w:val="22"/>
          <w:szCs w:val="22"/>
        </w:rPr>
        <w:fldChar w:fldCharType="begin">
          <w:ffData>
            <w:name w:val="Text59"/>
            <w:enabled/>
            <w:calcOnExit w:val="0"/>
            <w:textInput>
              <w:default w:val="Enter landowner name(s)"/>
            </w:textInput>
          </w:ffData>
        </w:fldChar>
      </w:r>
      <w:bookmarkStart w:id="7" w:name="Text59"/>
      <w:r w:rsidR="00230646" w:rsidRPr="00642B1C">
        <w:rPr>
          <w:sz w:val="22"/>
          <w:szCs w:val="22"/>
        </w:rPr>
        <w:instrText xml:space="preserve"> FORMTEXT </w:instrText>
      </w:r>
      <w:r w:rsidR="00230646" w:rsidRPr="00642B1C">
        <w:rPr>
          <w:sz w:val="22"/>
          <w:szCs w:val="22"/>
        </w:rPr>
      </w:r>
      <w:r w:rsidR="00230646" w:rsidRPr="00642B1C">
        <w:rPr>
          <w:sz w:val="22"/>
          <w:szCs w:val="22"/>
        </w:rPr>
        <w:fldChar w:fldCharType="separate"/>
      </w:r>
      <w:r w:rsidR="00230646" w:rsidRPr="00642B1C">
        <w:rPr>
          <w:noProof/>
          <w:sz w:val="22"/>
          <w:szCs w:val="22"/>
        </w:rPr>
        <w:t>Enter landowner name(s)</w:t>
      </w:r>
      <w:r w:rsidR="00230646" w:rsidRPr="00642B1C">
        <w:rPr>
          <w:sz w:val="22"/>
          <w:szCs w:val="22"/>
        </w:rPr>
        <w:fldChar w:fldCharType="end"/>
      </w:r>
      <w:bookmarkEnd w:id="7"/>
      <w:r w:rsidR="00230646" w:rsidRPr="00642B1C">
        <w:rPr>
          <w:sz w:val="22"/>
          <w:szCs w:val="22"/>
        </w:rPr>
        <w:t xml:space="preserve"> </w:t>
      </w:r>
      <w:r w:rsidR="007D5031" w:rsidRPr="00642B1C">
        <w:rPr>
          <w:sz w:val="22"/>
          <w:szCs w:val="22"/>
        </w:rPr>
        <w:t>h</w:t>
      </w:r>
      <w:r w:rsidRPr="00642B1C">
        <w:rPr>
          <w:sz w:val="22"/>
          <w:szCs w:val="22"/>
        </w:rPr>
        <w:t xml:space="preserve">aving an address of </w:t>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softHyphen/>
      </w:r>
      <w:r w:rsidR="00230646" w:rsidRPr="00642B1C">
        <w:rPr>
          <w:sz w:val="22"/>
          <w:szCs w:val="22"/>
        </w:rPr>
        <w:fldChar w:fldCharType="begin">
          <w:ffData>
            <w:name w:val="Text60"/>
            <w:enabled/>
            <w:calcOnExit w:val="0"/>
            <w:textInput>
              <w:default w:val="Enter landowner mailing address"/>
            </w:textInput>
          </w:ffData>
        </w:fldChar>
      </w:r>
      <w:bookmarkStart w:id="8" w:name="Text60"/>
      <w:r w:rsidR="00230646" w:rsidRPr="00642B1C">
        <w:rPr>
          <w:sz w:val="22"/>
          <w:szCs w:val="22"/>
        </w:rPr>
        <w:instrText xml:space="preserve"> FORMTEXT </w:instrText>
      </w:r>
      <w:r w:rsidR="00230646" w:rsidRPr="00642B1C">
        <w:rPr>
          <w:sz w:val="22"/>
          <w:szCs w:val="22"/>
        </w:rPr>
      </w:r>
      <w:r w:rsidR="00230646" w:rsidRPr="00642B1C">
        <w:rPr>
          <w:sz w:val="22"/>
          <w:szCs w:val="22"/>
        </w:rPr>
        <w:fldChar w:fldCharType="separate"/>
      </w:r>
      <w:r w:rsidR="00230646" w:rsidRPr="00642B1C">
        <w:rPr>
          <w:noProof/>
          <w:sz w:val="22"/>
          <w:szCs w:val="22"/>
        </w:rPr>
        <w:t>Enter landowner mailing address</w:t>
      </w:r>
      <w:r w:rsidR="00230646" w:rsidRPr="00642B1C">
        <w:rPr>
          <w:sz w:val="22"/>
          <w:szCs w:val="22"/>
        </w:rPr>
        <w:fldChar w:fldCharType="end"/>
      </w:r>
      <w:bookmarkEnd w:id="8"/>
      <w:r w:rsidR="00230646" w:rsidRPr="00642B1C">
        <w:rPr>
          <w:sz w:val="22"/>
          <w:szCs w:val="22"/>
        </w:rPr>
        <w:t xml:space="preserve"> </w:t>
      </w:r>
      <w:r w:rsidR="007D5031" w:rsidRPr="00642B1C">
        <w:rPr>
          <w:sz w:val="22"/>
          <w:szCs w:val="22"/>
        </w:rPr>
        <w:t>(c</w:t>
      </w:r>
      <w:r w:rsidR="007D580C" w:rsidRPr="00642B1C">
        <w:rPr>
          <w:sz w:val="22"/>
          <w:szCs w:val="22"/>
        </w:rPr>
        <w:t xml:space="preserve">ollectively </w:t>
      </w:r>
      <w:r w:rsidR="00B47C5F" w:rsidRPr="00642B1C">
        <w:rPr>
          <w:sz w:val="22"/>
          <w:szCs w:val="22"/>
        </w:rPr>
        <w:t>“G</w:t>
      </w:r>
      <w:r w:rsidR="007D580C" w:rsidRPr="00642B1C">
        <w:rPr>
          <w:sz w:val="22"/>
          <w:szCs w:val="22"/>
        </w:rPr>
        <w:t>rantor</w:t>
      </w:r>
      <w:r w:rsidR="00B47C5F" w:rsidRPr="00642B1C">
        <w:rPr>
          <w:sz w:val="22"/>
          <w:szCs w:val="22"/>
        </w:rPr>
        <w:t xml:space="preserve">”), </w:t>
      </w:r>
      <w:r w:rsidR="00230646" w:rsidRPr="00642B1C">
        <w:rPr>
          <w:sz w:val="22"/>
          <w:szCs w:val="22"/>
        </w:rPr>
        <w:t xml:space="preserve">to </w:t>
      </w:r>
      <w:r w:rsidR="00230646" w:rsidRPr="00642B1C">
        <w:rPr>
          <w:sz w:val="22"/>
          <w:szCs w:val="22"/>
        </w:rPr>
        <w:fldChar w:fldCharType="begin">
          <w:ffData>
            <w:name w:val="Text61"/>
            <w:enabled/>
            <w:calcOnExit w:val="0"/>
            <w:textInput>
              <w:default w:val="Enter easement holding entity"/>
            </w:textInput>
          </w:ffData>
        </w:fldChar>
      </w:r>
      <w:bookmarkStart w:id="9" w:name="Text61"/>
      <w:r w:rsidR="00230646" w:rsidRPr="00642B1C">
        <w:rPr>
          <w:sz w:val="22"/>
          <w:szCs w:val="22"/>
        </w:rPr>
        <w:instrText xml:space="preserve"> FORMTEXT </w:instrText>
      </w:r>
      <w:r w:rsidR="00230646" w:rsidRPr="00642B1C">
        <w:rPr>
          <w:sz w:val="22"/>
          <w:szCs w:val="22"/>
        </w:rPr>
      </w:r>
      <w:r w:rsidR="00230646" w:rsidRPr="00642B1C">
        <w:rPr>
          <w:sz w:val="22"/>
          <w:szCs w:val="22"/>
        </w:rPr>
        <w:fldChar w:fldCharType="separate"/>
      </w:r>
      <w:r w:rsidR="00230646" w:rsidRPr="00642B1C">
        <w:rPr>
          <w:noProof/>
          <w:sz w:val="22"/>
          <w:szCs w:val="22"/>
        </w:rPr>
        <w:t>Enter easement holding entity</w:t>
      </w:r>
      <w:r w:rsidR="00230646" w:rsidRPr="00642B1C">
        <w:rPr>
          <w:sz w:val="22"/>
          <w:szCs w:val="22"/>
        </w:rPr>
        <w:fldChar w:fldCharType="end"/>
      </w:r>
      <w:bookmarkEnd w:id="9"/>
      <w:r w:rsidR="007D5031" w:rsidRPr="00642B1C">
        <w:rPr>
          <w:sz w:val="22"/>
          <w:szCs w:val="22"/>
        </w:rPr>
        <w:t xml:space="preserve"> h</w:t>
      </w:r>
      <w:r w:rsidR="00B47C5F" w:rsidRPr="00642B1C">
        <w:rPr>
          <w:sz w:val="22"/>
          <w:szCs w:val="22"/>
        </w:rPr>
        <w:t>aving an address of</w:t>
      </w:r>
      <w:r w:rsidR="007D5031" w:rsidRPr="00642B1C">
        <w:rPr>
          <w:sz w:val="22"/>
          <w:szCs w:val="22"/>
        </w:rPr>
        <w:t xml:space="preserve"> </w:t>
      </w:r>
      <w:r w:rsidR="00230646" w:rsidRPr="00642B1C">
        <w:rPr>
          <w:sz w:val="22"/>
          <w:szCs w:val="22"/>
        </w:rPr>
        <w:fldChar w:fldCharType="begin">
          <w:ffData>
            <w:name w:val="Text62"/>
            <w:enabled/>
            <w:calcOnExit w:val="0"/>
            <w:textInput>
              <w:default w:val="Enter entity mailing address"/>
            </w:textInput>
          </w:ffData>
        </w:fldChar>
      </w:r>
      <w:bookmarkStart w:id="10" w:name="Text62"/>
      <w:r w:rsidR="00230646" w:rsidRPr="00642B1C">
        <w:rPr>
          <w:sz w:val="22"/>
          <w:szCs w:val="22"/>
        </w:rPr>
        <w:instrText xml:space="preserve"> FORMTEXT </w:instrText>
      </w:r>
      <w:r w:rsidR="00230646" w:rsidRPr="00642B1C">
        <w:rPr>
          <w:sz w:val="22"/>
          <w:szCs w:val="22"/>
        </w:rPr>
      </w:r>
      <w:r w:rsidR="00230646" w:rsidRPr="00642B1C">
        <w:rPr>
          <w:sz w:val="22"/>
          <w:szCs w:val="22"/>
        </w:rPr>
        <w:fldChar w:fldCharType="separate"/>
      </w:r>
      <w:r w:rsidR="00230646" w:rsidRPr="00642B1C">
        <w:rPr>
          <w:noProof/>
          <w:sz w:val="22"/>
          <w:szCs w:val="22"/>
        </w:rPr>
        <w:t>Enter entity mailing address</w:t>
      </w:r>
      <w:r w:rsidR="00230646" w:rsidRPr="00642B1C">
        <w:rPr>
          <w:sz w:val="22"/>
          <w:szCs w:val="22"/>
        </w:rPr>
        <w:fldChar w:fldCharType="end"/>
      </w:r>
      <w:bookmarkEnd w:id="10"/>
      <w:r w:rsidR="00230646" w:rsidRPr="00642B1C">
        <w:rPr>
          <w:sz w:val="22"/>
          <w:szCs w:val="22"/>
        </w:rPr>
        <w:t xml:space="preserve"> </w:t>
      </w:r>
      <w:r w:rsidR="00A06AC5" w:rsidRPr="00642B1C">
        <w:rPr>
          <w:sz w:val="22"/>
          <w:szCs w:val="22"/>
        </w:rPr>
        <w:t xml:space="preserve">and </w:t>
      </w:r>
      <w:r w:rsidR="00A06AC5" w:rsidRPr="00642B1C">
        <w:rPr>
          <w:sz w:val="22"/>
          <w:szCs w:val="22"/>
        </w:rPr>
        <w:fldChar w:fldCharType="begin">
          <w:ffData>
            <w:name w:val="Text61"/>
            <w:enabled/>
            <w:calcOnExit w:val="0"/>
            <w:textInput>
              <w:default w:val="Enter easement holding entity"/>
            </w:textInput>
          </w:ffData>
        </w:fldChar>
      </w:r>
      <w:r w:rsidR="00A06AC5" w:rsidRPr="00642B1C">
        <w:rPr>
          <w:sz w:val="22"/>
          <w:szCs w:val="22"/>
        </w:rPr>
        <w:instrText xml:space="preserve"> FORMTEXT </w:instrText>
      </w:r>
      <w:r w:rsidR="00A06AC5" w:rsidRPr="00642B1C">
        <w:rPr>
          <w:sz w:val="22"/>
          <w:szCs w:val="22"/>
        </w:rPr>
      </w:r>
      <w:r w:rsidR="00A06AC5" w:rsidRPr="00642B1C">
        <w:rPr>
          <w:sz w:val="22"/>
          <w:szCs w:val="22"/>
        </w:rPr>
        <w:fldChar w:fldCharType="separate"/>
      </w:r>
      <w:r w:rsidR="00A06AC5" w:rsidRPr="00642B1C">
        <w:rPr>
          <w:noProof/>
          <w:sz w:val="22"/>
          <w:szCs w:val="22"/>
        </w:rPr>
        <w:t>Enter easement holding entity</w:t>
      </w:r>
      <w:r w:rsidR="00A06AC5" w:rsidRPr="00642B1C">
        <w:rPr>
          <w:sz w:val="22"/>
          <w:szCs w:val="22"/>
        </w:rPr>
        <w:fldChar w:fldCharType="end"/>
      </w:r>
      <w:r w:rsidR="00A06AC5" w:rsidRPr="00642B1C">
        <w:rPr>
          <w:sz w:val="22"/>
          <w:szCs w:val="22"/>
        </w:rPr>
        <w:t xml:space="preserve"> having an address of </w:t>
      </w:r>
      <w:r w:rsidR="00A06AC5" w:rsidRPr="00642B1C">
        <w:rPr>
          <w:sz w:val="22"/>
          <w:szCs w:val="22"/>
        </w:rPr>
        <w:fldChar w:fldCharType="begin">
          <w:ffData>
            <w:name w:val="Text62"/>
            <w:enabled/>
            <w:calcOnExit w:val="0"/>
            <w:textInput>
              <w:default w:val="Enter entity mailing address"/>
            </w:textInput>
          </w:ffData>
        </w:fldChar>
      </w:r>
      <w:r w:rsidR="00A06AC5" w:rsidRPr="00642B1C">
        <w:rPr>
          <w:sz w:val="22"/>
          <w:szCs w:val="22"/>
        </w:rPr>
        <w:instrText xml:space="preserve"> FORMTEXT </w:instrText>
      </w:r>
      <w:r w:rsidR="00A06AC5" w:rsidRPr="00642B1C">
        <w:rPr>
          <w:sz w:val="22"/>
          <w:szCs w:val="22"/>
        </w:rPr>
      </w:r>
      <w:r w:rsidR="00A06AC5" w:rsidRPr="00642B1C">
        <w:rPr>
          <w:sz w:val="22"/>
          <w:szCs w:val="22"/>
        </w:rPr>
        <w:fldChar w:fldCharType="separate"/>
      </w:r>
      <w:r w:rsidR="00A06AC5" w:rsidRPr="00642B1C">
        <w:rPr>
          <w:noProof/>
          <w:sz w:val="22"/>
          <w:szCs w:val="22"/>
        </w:rPr>
        <w:t>Enter entity mailing address</w:t>
      </w:r>
      <w:r w:rsidR="00A06AC5" w:rsidRPr="00642B1C">
        <w:rPr>
          <w:sz w:val="22"/>
          <w:szCs w:val="22"/>
        </w:rPr>
        <w:fldChar w:fldCharType="end"/>
      </w:r>
      <w:r w:rsidR="00CD78B1" w:rsidRPr="00642B1C">
        <w:rPr>
          <w:sz w:val="22"/>
          <w:szCs w:val="22"/>
        </w:rPr>
        <w:t xml:space="preserve"> </w:t>
      </w:r>
      <w:r w:rsidR="007D5031" w:rsidRPr="00642B1C">
        <w:rPr>
          <w:sz w:val="22"/>
          <w:szCs w:val="22"/>
        </w:rPr>
        <w:t>(</w:t>
      </w:r>
      <w:r w:rsidR="00CD78B1" w:rsidRPr="00642B1C">
        <w:rPr>
          <w:sz w:val="22"/>
          <w:szCs w:val="22"/>
        </w:rPr>
        <w:t xml:space="preserve">collectively </w:t>
      </w:r>
      <w:r w:rsidR="007D5031" w:rsidRPr="00642B1C">
        <w:rPr>
          <w:sz w:val="22"/>
          <w:szCs w:val="22"/>
        </w:rPr>
        <w:t>“</w:t>
      </w:r>
      <w:r w:rsidR="00B47C5F" w:rsidRPr="00642B1C">
        <w:rPr>
          <w:sz w:val="22"/>
          <w:szCs w:val="22"/>
        </w:rPr>
        <w:t>G</w:t>
      </w:r>
      <w:r w:rsidR="007D580C" w:rsidRPr="00642B1C">
        <w:rPr>
          <w:sz w:val="22"/>
          <w:szCs w:val="22"/>
        </w:rPr>
        <w:t>rantee</w:t>
      </w:r>
      <w:r w:rsidR="00B47C5F" w:rsidRPr="00642B1C">
        <w:rPr>
          <w:sz w:val="22"/>
          <w:szCs w:val="22"/>
        </w:rPr>
        <w:t>”)</w:t>
      </w:r>
      <w:r w:rsidR="008B1A9E" w:rsidRPr="00642B1C">
        <w:rPr>
          <w:sz w:val="22"/>
          <w:szCs w:val="22"/>
        </w:rPr>
        <w:t>, the North Carolina Department of Agriculture and Consumer Services (</w:t>
      </w:r>
      <w:r w:rsidR="00C05E5F" w:rsidRPr="00642B1C">
        <w:rPr>
          <w:sz w:val="22"/>
          <w:szCs w:val="22"/>
        </w:rPr>
        <w:t>“</w:t>
      </w:r>
      <w:r w:rsidR="008B1A9E" w:rsidRPr="00642B1C">
        <w:rPr>
          <w:sz w:val="22"/>
          <w:szCs w:val="22"/>
        </w:rPr>
        <w:t>NCDA&amp;CS</w:t>
      </w:r>
      <w:r w:rsidR="00C05E5F" w:rsidRPr="00642B1C">
        <w:rPr>
          <w:sz w:val="22"/>
          <w:szCs w:val="22"/>
        </w:rPr>
        <w:t>”</w:t>
      </w:r>
      <w:r w:rsidR="008B1A9E" w:rsidRPr="00642B1C">
        <w:rPr>
          <w:sz w:val="22"/>
          <w:szCs w:val="22"/>
        </w:rPr>
        <w:t>) acting by and through the North Carolina Agricultur</w:t>
      </w:r>
      <w:r w:rsidR="00E03745" w:rsidRPr="00642B1C">
        <w:rPr>
          <w:sz w:val="22"/>
          <w:szCs w:val="22"/>
        </w:rPr>
        <w:t>al</w:t>
      </w:r>
      <w:r w:rsidR="008B1A9E" w:rsidRPr="00642B1C">
        <w:rPr>
          <w:sz w:val="22"/>
          <w:szCs w:val="22"/>
        </w:rPr>
        <w:t xml:space="preserve"> Development and Farmland Preservation Trust Fund (</w:t>
      </w:r>
      <w:r w:rsidR="00566866" w:rsidRPr="00642B1C">
        <w:rPr>
          <w:sz w:val="22"/>
          <w:szCs w:val="22"/>
        </w:rPr>
        <w:t xml:space="preserve">“NCDA&amp;CS” or </w:t>
      </w:r>
      <w:r w:rsidR="008B1A9E" w:rsidRPr="00642B1C">
        <w:rPr>
          <w:sz w:val="22"/>
          <w:szCs w:val="22"/>
        </w:rPr>
        <w:t>“ADFP Trust Fund</w:t>
      </w:r>
      <w:r w:rsidR="007D580C" w:rsidRPr="00642B1C">
        <w:rPr>
          <w:sz w:val="22"/>
          <w:szCs w:val="22"/>
        </w:rPr>
        <w:t>”</w:t>
      </w:r>
      <w:r w:rsidR="008B1A9E" w:rsidRPr="00642B1C">
        <w:rPr>
          <w:sz w:val="22"/>
          <w:szCs w:val="22"/>
        </w:rPr>
        <w:t>)</w:t>
      </w:r>
      <w:r w:rsidR="0046000E" w:rsidRPr="00642B1C">
        <w:rPr>
          <w:sz w:val="22"/>
          <w:szCs w:val="22"/>
        </w:rPr>
        <w:t>,</w:t>
      </w:r>
      <w:r w:rsidR="00B47C5F" w:rsidRPr="00642B1C">
        <w:rPr>
          <w:sz w:val="22"/>
          <w:szCs w:val="22"/>
        </w:rPr>
        <w:t xml:space="preserve"> </w:t>
      </w:r>
      <w:r w:rsidR="00257819" w:rsidRPr="00642B1C">
        <w:rPr>
          <w:sz w:val="22"/>
          <w:szCs w:val="22"/>
        </w:rPr>
        <w:t xml:space="preserve">for the purpose of forever conserving the agricultural productivity of the Protected </w:t>
      </w:r>
      <w:r w:rsidR="005F47B7" w:rsidRPr="00642B1C">
        <w:rPr>
          <w:sz w:val="22"/>
          <w:szCs w:val="22"/>
        </w:rPr>
        <w:t>P</w:t>
      </w:r>
      <w:r w:rsidR="00257819" w:rsidRPr="00642B1C">
        <w:rPr>
          <w:sz w:val="22"/>
          <w:szCs w:val="22"/>
        </w:rPr>
        <w:t>roperty and its value for resource preservation and as open space</w:t>
      </w:r>
      <w:r w:rsidR="00B47C5F" w:rsidRPr="00642B1C">
        <w:rPr>
          <w:sz w:val="22"/>
          <w:szCs w:val="22"/>
        </w:rPr>
        <w:t>. The Grantor</w:t>
      </w:r>
      <w:r w:rsidR="008B1A9E" w:rsidRPr="00642B1C">
        <w:rPr>
          <w:sz w:val="22"/>
          <w:szCs w:val="22"/>
        </w:rPr>
        <w:t>, Grantee</w:t>
      </w:r>
      <w:r w:rsidR="00927A26" w:rsidRPr="00642B1C">
        <w:rPr>
          <w:sz w:val="22"/>
          <w:szCs w:val="22"/>
        </w:rPr>
        <w:t>s</w:t>
      </w:r>
      <w:r w:rsidR="00CC3A37" w:rsidRPr="00642B1C">
        <w:rPr>
          <w:sz w:val="22"/>
          <w:szCs w:val="22"/>
        </w:rPr>
        <w:t xml:space="preserve"> </w:t>
      </w:r>
      <w:r w:rsidR="00927A26" w:rsidRPr="00642B1C">
        <w:rPr>
          <w:sz w:val="22"/>
          <w:szCs w:val="22"/>
        </w:rPr>
        <w:t xml:space="preserve">and </w:t>
      </w:r>
      <w:r w:rsidR="008B1A9E" w:rsidRPr="00642B1C">
        <w:rPr>
          <w:sz w:val="22"/>
          <w:szCs w:val="22"/>
        </w:rPr>
        <w:t>NCDA&amp;CS</w:t>
      </w:r>
      <w:r w:rsidR="00927A26" w:rsidRPr="00642B1C">
        <w:rPr>
          <w:sz w:val="22"/>
          <w:szCs w:val="22"/>
        </w:rPr>
        <w:t xml:space="preserve"> </w:t>
      </w:r>
      <w:r w:rsidR="00B47C5F" w:rsidRPr="00642B1C">
        <w:rPr>
          <w:sz w:val="22"/>
          <w:szCs w:val="22"/>
        </w:rPr>
        <w:t xml:space="preserve">are collectively referred to as </w:t>
      </w:r>
      <w:r w:rsidR="00B47C5F" w:rsidRPr="00642B1C">
        <w:rPr>
          <w:b/>
          <w:sz w:val="22"/>
          <w:szCs w:val="22"/>
        </w:rPr>
        <w:t>“</w:t>
      </w:r>
      <w:r w:rsidR="007D580C" w:rsidRPr="00642B1C">
        <w:rPr>
          <w:sz w:val="22"/>
          <w:szCs w:val="22"/>
        </w:rPr>
        <w:t xml:space="preserve">the </w:t>
      </w:r>
      <w:r w:rsidR="00B47C5F" w:rsidRPr="00642B1C">
        <w:rPr>
          <w:sz w:val="22"/>
          <w:szCs w:val="22"/>
        </w:rPr>
        <w:t>Parties</w:t>
      </w:r>
      <w:r w:rsidR="00FE1B58" w:rsidRPr="00642B1C">
        <w:rPr>
          <w:sz w:val="22"/>
          <w:szCs w:val="22"/>
        </w:rPr>
        <w:t>”</w:t>
      </w:r>
      <w:r w:rsidR="00E23CE4" w:rsidRPr="00642B1C">
        <w:rPr>
          <w:sz w:val="22"/>
          <w:szCs w:val="22"/>
        </w:rPr>
        <w:t>.</w:t>
      </w:r>
      <w:r w:rsidR="00FE1B58" w:rsidRPr="00642B1C">
        <w:rPr>
          <w:sz w:val="22"/>
          <w:szCs w:val="22"/>
        </w:rPr>
        <w:t xml:space="preserve"> </w:t>
      </w:r>
    </w:p>
    <w:p w14:paraId="42D1CEA9" w14:textId="77777777" w:rsidR="00B47C5F" w:rsidRPr="00642B1C" w:rsidRDefault="00B47C5F" w:rsidP="00BF4658">
      <w:pPr>
        <w:rPr>
          <w:sz w:val="22"/>
          <w:szCs w:val="22"/>
        </w:rPr>
      </w:pPr>
    </w:p>
    <w:p w14:paraId="42D1CEAC" w14:textId="77777777" w:rsidR="00BF4658" w:rsidRPr="00642B1C" w:rsidRDefault="00B47C5F" w:rsidP="00BF4658">
      <w:pPr>
        <w:rPr>
          <w:sz w:val="22"/>
          <w:szCs w:val="22"/>
        </w:rPr>
      </w:pPr>
      <w:r w:rsidRPr="00642B1C">
        <w:rPr>
          <w:sz w:val="22"/>
          <w:szCs w:val="22"/>
        </w:rPr>
        <w:t>The designation Grantor and Grantee as used herein shall include said parties, their heirs, successor and assigns, and shall include singular, plural, masculine, feminine or neuter as required by context.</w:t>
      </w:r>
    </w:p>
    <w:p w14:paraId="7FBCD2DB" w14:textId="09F2134C" w:rsidR="002A3843" w:rsidRPr="00642B1C" w:rsidRDefault="002A3843" w:rsidP="00BF4658">
      <w:pPr>
        <w:rPr>
          <w:sz w:val="22"/>
          <w:szCs w:val="22"/>
        </w:rPr>
      </w:pPr>
    </w:p>
    <w:p w14:paraId="3FF1A416" w14:textId="692C549D" w:rsidR="0092685C" w:rsidRPr="00642B1C" w:rsidRDefault="007C19EE" w:rsidP="0092685C">
      <w:pPr>
        <w:rPr>
          <w:sz w:val="22"/>
          <w:szCs w:val="22"/>
        </w:rPr>
      </w:pPr>
      <w:r w:rsidRPr="00642B1C">
        <w:rPr>
          <w:sz w:val="22"/>
          <w:szCs w:val="22"/>
        </w:rPr>
        <w:fldChar w:fldCharType="begin">
          <w:ffData>
            <w:name w:val="Text86"/>
            <w:enabled/>
            <w:calcOnExit w:val="0"/>
            <w:textInput>
              <w:default w:val="Enter county name"/>
            </w:textInput>
          </w:ffData>
        </w:fldChar>
      </w:r>
      <w:bookmarkStart w:id="11" w:name="Text86"/>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county name</w:t>
      </w:r>
      <w:r w:rsidRPr="00642B1C">
        <w:rPr>
          <w:sz w:val="22"/>
          <w:szCs w:val="22"/>
        </w:rPr>
        <w:fldChar w:fldCharType="end"/>
      </w:r>
      <w:bookmarkEnd w:id="11"/>
      <w:r w:rsidR="008A0143" w:rsidRPr="00642B1C">
        <w:rPr>
          <w:sz w:val="22"/>
          <w:szCs w:val="22"/>
        </w:rPr>
        <w:t xml:space="preserve"> </w:t>
      </w:r>
      <w:r w:rsidR="0092685C" w:rsidRPr="00642B1C">
        <w:rPr>
          <w:sz w:val="22"/>
          <w:szCs w:val="22"/>
        </w:rPr>
        <w:t xml:space="preserve">County through the ADFP Trust Fund is providing </w:t>
      </w:r>
      <w:r w:rsidR="0092685C" w:rsidRPr="00642B1C">
        <w:rPr>
          <w:sz w:val="22"/>
          <w:szCs w:val="22"/>
        </w:rPr>
        <w:fldChar w:fldCharType="begin">
          <w:ffData>
            <w:name w:val="Text5"/>
            <w:enabled/>
            <w:calcOnExit w:val="0"/>
            <w:textInput>
              <w:default w:val="Enter percentage"/>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Enter percentage</w:t>
      </w:r>
      <w:r w:rsidR="0092685C" w:rsidRPr="00642B1C">
        <w:rPr>
          <w:sz w:val="22"/>
          <w:szCs w:val="22"/>
        </w:rPr>
        <w:fldChar w:fldCharType="end"/>
      </w:r>
      <w:r w:rsidR="0092685C" w:rsidRPr="00642B1C">
        <w:rPr>
          <w:sz w:val="22"/>
          <w:szCs w:val="22"/>
        </w:rPr>
        <w:t>% of the Easement Value, for a cash contribution of $</w:t>
      </w:r>
      <w:r w:rsidR="0092685C" w:rsidRPr="00642B1C">
        <w:rPr>
          <w:sz w:val="22"/>
          <w:szCs w:val="22"/>
        </w:rPr>
        <w:fldChar w:fldCharType="begin">
          <w:ffData>
            <w:name w:val="Text6"/>
            <w:enabled/>
            <w:calcOnExit w:val="0"/>
            <w:textInput>
              <w:default w:val="Enter amount"/>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Enter amount</w:t>
      </w:r>
      <w:r w:rsidR="0092685C" w:rsidRPr="00642B1C">
        <w:rPr>
          <w:sz w:val="22"/>
          <w:szCs w:val="22"/>
        </w:rPr>
        <w:fldChar w:fldCharType="end"/>
      </w:r>
      <w:r w:rsidR="0092685C" w:rsidRPr="00642B1C">
        <w:rPr>
          <w:sz w:val="22"/>
          <w:szCs w:val="22"/>
        </w:rPr>
        <w:t xml:space="preserve">. Grantor is donating </w:t>
      </w:r>
      <w:r w:rsidR="0092685C" w:rsidRPr="00642B1C">
        <w:rPr>
          <w:sz w:val="22"/>
          <w:szCs w:val="22"/>
        </w:rPr>
        <w:fldChar w:fldCharType="begin">
          <w:ffData>
            <w:name w:val="Text5"/>
            <w:enabled/>
            <w:calcOnExit w:val="0"/>
            <w:textInput>
              <w:default w:val="Enter percentage"/>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Enter percentage</w:t>
      </w:r>
      <w:r w:rsidR="0092685C" w:rsidRPr="00642B1C">
        <w:rPr>
          <w:sz w:val="22"/>
          <w:szCs w:val="22"/>
        </w:rPr>
        <w:fldChar w:fldCharType="end"/>
      </w:r>
      <w:r w:rsidR="0092685C" w:rsidRPr="00642B1C">
        <w:rPr>
          <w:sz w:val="22"/>
          <w:szCs w:val="22"/>
        </w:rPr>
        <w:t>% of the Easement Value, for a total in-kind contribution of $</w:t>
      </w:r>
      <w:r w:rsidR="0092685C" w:rsidRPr="00642B1C">
        <w:rPr>
          <w:sz w:val="22"/>
          <w:szCs w:val="22"/>
        </w:rPr>
        <w:fldChar w:fldCharType="begin">
          <w:ffData>
            <w:name w:val="Text6"/>
            <w:enabled/>
            <w:calcOnExit w:val="0"/>
            <w:textInput>
              <w:default w:val="Enter amount"/>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Enter amount</w:t>
      </w:r>
      <w:r w:rsidR="0092685C" w:rsidRPr="00642B1C">
        <w:rPr>
          <w:sz w:val="22"/>
          <w:szCs w:val="22"/>
        </w:rPr>
        <w:fldChar w:fldCharType="end"/>
      </w:r>
      <w:r w:rsidR="0092685C" w:rsidRPr="00642B1C">
        <w:rPr>
          <w:sz w:val="22"/>
          <w:szCs w:val="22"/>
        </w:rPr>
        <w:t xml:space="preserve">.  </w:t>
      </w:r>
      <w:r w:rsidR="005C3493" w:rsidRPr="00642B1C">
        <w:rPr>
          <w:sz w:val="22"/>
          <w:szCs w:val="22"/>
        </w:rPr>
        <w:fldChar w:fldCharType="begin">
          <w:ffData>
            <w:name w:val=""/>
            <w:enabled/>
            <w:calcOnExit w:val="0"/>
            <w:textInput>
              <w:default w:val="County is providing "/>
            </w:textInput>
          </w:ffData>
        </w:fldChar>
      </w:r>
      <w:r w:rsidR="005C3493" w:rsidRPr="00642B1C">
        <w:rPr>
          <w:sz w:val="22"/>
          <w:szCs w:val="22"/>
        </w:rPr>
        <w:instrText xml:space="preserve"> FORMTEXT </w:instrText>
      </w:r>
      <w:r w:rsidR="005C3493" w:rsidRPr="00642B1C">
        <w:rPr>
          <w:sz w:val="22"/>
          <w:szCs w:val="22"/>
        </w:rPr>
      </w:r>
      <w:r w:rsidR="005C3493" w:rsidRPr="00642B1C">
        <w:rPr>
          <w:sz w:val="22"/>
          <w:szCs w:val="22"/>
        </w:rPr>
        <w:fldChar w:fldCharType="separate"/>
      </w:r>
      <w:r w:rsidR="005C3493" w:rsidRPr="00642B1C">
        <w:rPr>
          <w:noProof/>
          <w:sz w:val="22"/>
          <w:szCs w:val="22"/>
        </w:rPr>
        <w:t xml:space="preserve">County is providing </w:t>
      </w:r>
      <w:r w:rsidR="005C3493" w:rsidRPr="00642B1C">
        <w:rPr>
          <w:sz w:val="22"/>
          <w:szCs w:val="22"/>
        </w:rPr>
        <w:fldChar w:fldCharType="end"/>
      </w:r>
      <w:r w:rsidR="0092685C" w:rsidRPr="00642B1C">
        <w:rPr>
          <w:sz w:val="22"/>
          <w:szCs w:val="22"/>
        </w:rPr>
        <w:t xml:space="preserve"> </w:t>
      </w:r>
      <w:r w:rsidR="0092685C" w:rsidRPr="00642B1C">
        <w:rPr>
          <w:sz w:val="22"/>
          <w:szCs w:val="22"/>
        </w:rPr>
        <w:fldChar w:fldCharType="begin">
          <w:ffData>
            <w:name w:val=""/>
            <w:enabled/>
            <w:calcOnExit w:val="0"/>
            <w:textInput>
              <w:default w:val=" Enter percentage% "/>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 xml:space="preserve"> Enter percentage% </w:t>
      </w:r>
      <w:r w:rsidR="0092685C" w:rsidRPr="00642B1C">
        <w:rPr>
          <w:sz w:val="22"/>
          <w:szCs w:val="22"/>
        </w:rPr>
        <w:fldChar w:fldCharType="end"/>
      </w:r>
      <w:r w:rsidR="0092685C" w:rsidRPr="00642B1C">
        <w:rPr>
          <w:sz w:val="22"/>
          <w:szCs w:val="22"/>
        </w:rPr>
        <w:fldChar w:fldCharType="begin">
          <w:ffData>
            <w:name w:val=""/>
            <w:enabled/>
            <w:calcOnExit w:val="0"/>
            <w:textInput>
              <w:default w:val="of the Easement Value, for a cash consideration of "/>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 xml:space="preserve">of the Easement Value, for a cash consideration of </w:t>
      </w:r>
      <w:r w:rsidR="0092685C" w:rsidRPr="00642B1C">
        <w:rPr>
          <w:sz w:val="22"/>
          <w:szCs w:val="22"/>
        </w:rPr>
        <w:fldChar w:fldCharType="end"/>
      </w:r>
      <w:r w:rsidR="0092685C" w:rsidRPr="00642B1C">
        <w:rPr>
          <w:sz w:val="22"/>
          <w:szCs w:val="22"/>
        </w:rPr>
        <w:fldChar w:fldCharType="begin">
          <w:ffData>
            <w:name w:val=""/>
            <w:enabled/>
            <w:calcOnExit w:val="0"/>
            <w:textInput>
              <w:default w:val="$Enter amount."/>
            </w:textInput>
          </w:ffData>
        </w:fldChar>
      </w:r>
      <w:r w:rsidR="0092685C" w:rsidRPr="00642B1C">
        <w:rPr>
          <w:sz w:val="22"/>
          <w:szCs w:val="22"/>
        </w:rPr>
        <w:instrText xml:space="preserve"> FORMTEXT </w:instrText>
      </w:r>
      <w:r w:rsidR="0092685C" w:rsidRPr="00642B1C">
        <w:rPr>
          <w:sz w:val="22"/>
          <w:szCs w:val="22"/>
        </w:rPr>
      </w:r>
      <w:r w:rsidR="0092685C" w:rsidRPr="00642B1C">
        <w:rPr>
          <w:sz w:val="22"/>
          <w:szCs w:val="22"/>
        </w:rPr>
        <w:fldChar w:fldCharType="separate"/>
      </w:r>
      <w:r w:rsidR="0092685C" w:rsidRPr="00642B1C">
        <w:rPr>
          <w:noProof/>
          <w:sz w:val="22"/>
          <w:szCs w:val="22"/>
        </w:rPr>
        <w:t>$Enter amount.</w:t>
      </w:r>
      <w:r w:rsidR="0092685C" w:rsidRPr="00642B1C">
        <w:rPr>
          <w:sz w:val="22"/>
          <w:szCs w:val="22"/>
        </w:rPr>
        <w:fldChar w:fldCharType="end"/>
      </w:r>
      <w:r w:rsidR="0092685C" w:rsidRPr="00642B1C">
        <w:rPr>
          <w:sz w:val="22"/>
          <w:szCs w:val="22"/>
        </w:rPr>
        <w:t xml:space="preserve"> The total Easement Value is $</w:t>
      </w:r>
      <w:r w:rsidR="00204079" w:rsidRPr="00642B1C">
        <w:rPr>
          <w:sz w:val="22"/>
          <w:szCs w:val="22"/>
        </w:rPr>
        <w:fldChar w:fldCharType="begin">
          <w:ffData>
            <w:name w:val="Text9"/>
            <w:enabled/>
            <w:calcOnExit w:val="0"/>
            <w:textInput>
              <w:default w:val="Enter total amount donated from grantor, and county and grantee cash contributions"/>
            </w:textInput>
          </w:ffData>
        </w:fldChar>
      </w:r>
      <w:bookmarkStart w:id="12" w:name="Text9"/>
      <w:r w:rsidR="00204079" w:rsidRPr="00642B1C">
        <w:rPr>
          <w:sz w:val="22"/>
          <w:szCs w:val="22"/>
        </w:rPr>
        <w:instrText xml:space="preserve"> FORMTEXT </w:instrText>
      </w:r>
      <w:r w:rsidR="00204079" w:rsidRPr="00642B1C">
        <w:rPr>
          <w:sz w:val="22"/>
          <w:szCs w:val="22"/>
        </w:rPr>
      </w:r>
      <w:r w:rsidR="00204079" w:rsidRPr="00642B1C">
        <w:rPr>
          <w:sz w:val="22"/>
          <w:szCs w:val="22"/>
        </w:rPr>
        <w:fldChar w:fldCharType="separate"/>
      </w:r>
      <w:r w:rsidR="00204079" w:rsidRPr="00642B1C">
        <w:rPr>
          <w:noProof/>
          <w:sz w:val="22"/>
          <w:szCs w:val="22"/>
        </w:rPr>
        <w:t>Enter total amount donated from grantor, and county and grantee cash contributions</w:t>
      </w:r>
      <w:r w:rsidR="00204079" w:rsidRPr="00642B1C">
        <w:rPr>
          <w:sz w:val="22"/>
          <w:szCs w:val="22"/>
        </w:rPr>
        <w:fldChar w:fldCharType="end"/>
      </w:r>
      <w:bookmarkEnd w:id="12"/>
      <w:r w:rsidR="0092685C" w:rsidRPr="00642B1C">
        <w:rPr>
          <w:sz w:val="22"/>
          <w:szCs w:val="22"/>
        </w:rPr>
        <w:t xml:space="preserve">. </w:t>
      </w:r>
    </w:p>
    <w:p w14:paraId="34C03591" w14:textId="338A7856" w:rsidR="00E502D3" w:rsidRPr="00642B1C" w:rsidRDefault="00E502D3" w:rsidP="00BF4658">
      <w:pPr>
        <w:rPr>
          <w:sz w:val="22"/>
          <w:szCs w:val="22"/>
        </w:rPr>
      </w:pPr>
    </w:p>
    <w:p w14:paraId="7B86D556" w14:textId="410528A5" w:rsidR="00C5724E" w:rsidRPr="00642B1C" w:rsidRDefault="00D61A39" w:rsidP="00C5724E">
      <w:pPr>
        <w:rPr>
          <w:sz w:val="22"/>
          <w:szCs w:val="22"/>
        </w:rPr>
      </w:pPr>
      <w:r w:rsidRPr="00642B1C">
        <w:rPr>
          <w:sz w:val="22"/>
          <w:szCs w:val="22"/>
        </w:rPr>
        <w:t xml:space="preserve">The Grantor and Grantee agree that any difference between the amount of this total cash payment and the fair market value of this ALE Deed, as determined by a “qualified appraisal” (as that term is defined by U.S. Treasury Regulations section 1.170A-13(c)(5)), or as determined by one of the valuation methods and rules that affect valuation as set forth in Regulation §1.170A-l4(h)(3) is a charitable donation from Grantor to Grantee. </w:t>
      </w:r>
    </w:p>
    <w:p w14:paraId="247A27C6" w14:textId="77777777" w:rsidR="00D61A39" w:rsidRPr="00642B1C" w:rsidRDefault="00D61A39" w:rsidP="00C5724E">
      <w:pPr>
        <w:rPr>
          <w:sz w:val="22"/>
          <w:szCs w:val="22"/>
        </w:rPr>
      </w:pPr>
    </w:p>
    <w:p w14:paraId="7EB335E8" w14:textId="6E80322E" w:rsidR="00C5724E" w:rsidRPr="00642B1C" w:rsidRDefault="00C5724E" w:rsidP="00C5724E">
      <w:pPr>
        <w:pStyle w:val="BodyText"/>
        <w:spacing w:line="253" w:lineRule="exact"/>
      </w:pPr>
      <w:r w:rsidRPr="00642B1C">
        <w:t xml:space="preserve">The “Effective Date” of this ALE </w:t>
      </w:r>
      <w:r w:rsidR="00DD7F3C" w:rsidRPr="00642B1C">
        <w:t xml:space="preserve">Deed </w:t>
      </w:r>
      <w:r w:rsidRPr="00642B1C">
        <w:t xml:space="preserve">is the date and time it was first recorded in the </w:t>
      </w:r>
      <w:bookmarkStart w:id="13" w:name="_Hlk155275564"/>
      <w:sdt>
        <w:sdtPr>
          <w:rPr>
            <w:b/>
          </w:rPr>
          <w:id w:val="-1534806383"/>
          <w:placeholder>
            <w:docPart w:val="0FB3A497E25242D7A393181438F4480F"/>
          </w:placeholder>
        </w:sdtPr>
        <w:sdtEndPr/>
        <w:sdtContent>
          <w:r w:rsidR="002E11E2" w:rsidRPr="00642B1C">
            <w:rPr>
              <w:bCs/>
            </w:rPr>
            <w:fldChar w:fldCharType="begin">
              <w:ffData>
                <w:name w:val=""/>
                <w:enabled/>
                <w:calcOnExit w:val="0"/>
                <w:textInput>
                  <w:default w:val="Enter county name"/>
                </w:textInput>
              </w:ffData>
            </w:fldChar>
          </w:r>
          <w:r w:rsidR="002E11E2" w:rsidRPr="00642B1C">
            <w:rPr>
              <w:bCs/>
            </w:rPr>
            <w:instrText xml:space="preserve"> FORMTEXT </w:instrText>
          </w:r>
          <w:r w:rsidR="002E11E2" w:rsidRPr="00642B1C">
            <w:rPr>
              <w:bCs/>
            </w:rPr>
          </w:r>
          <w:r w:rsidR="002E11E2" w:rsidRPr="00642B1C">
            <w:rPr>
              <w:bCs/>
            </w:rPr>
            <w:fldChar w:fldCharType="separate"/>
          </w:r>
          <w:r w:rsidR="002E11E2" w:rsidRPr="00642B1C">
            <w:rPr>
              <w:bCs/>
              <w:noProof/>
            </w:rPr>
            <w:t>Enter county name</w:t>
          </w:r>
          <w:r w:rsidR="002E11E2" w:rsidRPr="00642B1C">
            <w:rPr>
              <w:bCs/>
            </w:rPr>
            <w:fldChar w:fldCharType="end"/>
          </w:r>
        </w:sdtContent>
      </w:sdt>
      <w:r w:rsidR="002E11E2" w:rsidRPr="00642B1C">
        <w:t xml:space="preserve"> </w:t>
      </w:r>
      <w:r w:rsidRPr="00642B1C">
        <w:t>County</w:t>
      </w:r>
      <w:bookmarkEnd w:id="13"/>
      <w:r w:rsidRPr="00642B1C">
        <w:t>, North Carolina Registry.</w:t>
      </w:r>
    </w:p>
    <w:p w14:paraId="42D1CEAF" w14:textId="77777777" w:rsidR="00B47C5F" w:rsidRPr="00642B1C" w:rsidRDefault="00B47C5F" w:rsidP="00BF4658">
      <w:pPr>
        <w:rPr>
          <w:sz w:val="22"/>
          <w:szCs w:val="22"/>
        </w:rPr>
      </w:pPr>
    </w:p>
    <w:p w14:paraId="42D1CEB3" w14:textId="3A2B3F72" w:rsidR="00EA5ABE" w:rsidRPr="00642B1C" w:rsidRDefault="00EA5ABE" w:rsidP="007E1BE5">
      <w:pPr>
        <w:jc w:val="center"/>
        <w:rPr>
          <w:b/>
          <w:sz w:val="22"/>
          <w:szCs w:val="22"/>
        </w:rPr>
      </w:pPr>
      <w:r w:rsidRPr="00642B1C">
        <w:rPr>
          <w:b/>
          <w:sz w:val="22"/>
          <w:szCs w:val="22"/>
        </w:rPr>
        <w:t>RECITALS</w:t>
      </w:r>
    </w:p>
    <w:p w14:paraId="282DBEB3" w14:textId="7DF99B09" w:rsidR="004A6133" w:rsidRPr="00642B1C" w:rsidRDefault="004A6133" w:rsidP="007E1BE5">
      <w:pPr>
        <w:jc w:val="center"/>
        <w:rPr>
          <w:b/>
          <w:sz w:val="22"/>
          <w:szCs w:val="22"/>
        </w:rPr>
      </w:pPr>
    </w:p>
    <w:p w14:paraId="42D1CEB5" w14:textId="508B4EA7" w:rsidR="00EA5ABE" w:rsidRPr="00642B1C" w:rsidRDefault="00EA5ABE" w:rsidP="00EA5ABE">
      <w:pPr>
        <w:rPr>
          <w:sz w:val="22"/>
          <w:szCs w:val="22"/>
        </w:rPr>
      </w:pPr>
      <w:r w:rsidRPr="00642B1C">
        <w:rPr>
          <w:sz w:val="22"/>
          <w:szCs w:val="22"/>
        </w:rPr>
        <w:tab/>
        <w:t xml:space="preserve">WHEREAS, Grantor is the sole owner in fee simple, of a certain farm property identified in </w:t>
      </w:r>
      <w:r w:rsidR="008334AE" w:rsidRPr="00642B1C">
        <w:rPr>
          <w:sz w:val="22"/>
          <w:szCs w:val="22"/>
        </w:rPr>
        <w:t>Exhibit</w:t>
      </w:r>
      <w:r w:rsidR="007D5031" w:rsidRPr="00642B1C">
        <w:rPr>
          <w:sz w:val="22"/>
          <w:szCs w:val="22"/>
        </w:rPr>
        <w:t xml:space="preserve"> </w:t>
      </w:r>
      <w:r w:rsidR="00D36510" w:rsidRPr="00642B1C">
        <w:rPr>
          <w:sz w:val="22"/>
          <w:szCs w:val="22"/>
        </w:rPr>
        <w:fldChar w:fldCharType="begin">
          <w:ffData>
            <w:name w:val="Text10"/>
            <w:enabled/>
            <w:calcOnExit w:val="0"/>
            <w:textInput>
              <w:default w:val="Enter exhibit letter or number"/>
            </w:textInput>
          </w:ffData>
        </w:fldChar>
      </w:r>
      <w:bookmarkStart w:id="14" w:name="Text10"/>
      <w:r w:rsidR="00D36510" w:rsidRPr="00642B1C">
        <w:rPr>
          <w:sz w:val="22"/>
          <w:szCs w:val="22"/>
        </w:rPr>
        <w:instrText xml:space="preserve"> FORMTEXT </w:instrText>
      </w:r>
      <w:r w:rsidR="00D36510" w:rsidRPr="00642B1C">
        <w:rPr>
          <w:sz w:val="22"/>
          <w:szCs w:val="22"/>
        </w:rPr>
      </w:r>
      <w:r w:rsidR="00D36510" w:rsidRPr="00642B1C">
        <w:rPr>
          <w:sz w:val="22"/>
          <w:szCs w:val="22"/>
        </w:rPr>
        <w:fldChar w:fldCharType="separate"/>
      </w:r>
      <w:r w:rsidR="00D36510" w:rsidRPr="00642B1C">
        <w:rPr>
          <w:noProof/>
          <w:sz w:val="22"/>
          <w:szCs w:val="22"/>
        </w:rPr>
        <w:t>Enter exhibit letter or number</w:t>
      </w:r>
      <w:r w:rsidR="00D36510" w:rsidRPr="00642B1C">
        <w:rPr>
          <w:sz w:val="22"/>
          <w:szCs w:val="22"/>
        </w:rPr>
        <w:fldChar w:fldCharType="end"/>
      </w:r>
      <w:bookmarkEnd w:id="14"/>
      <w:r w:rsidR="007D5031" w:rsidRPr="00642B1C">
        <w:rPr>
          <w:sz w:val="22"/>
          <w:szCs w:val="22"/>
        </w:rPr>
        <w:t xml:space="preserve"> l</w:t>
      </w:r>
      <w:r w:rsidRPr="00642B1C">
        <w:rPr>
          <w:sz w:val="22"/>
          <w:szCs w:val="22"/>
        </w:rPr>
        <w:t>ocated in</w:t>
      </w:r>
      <w:r w:rsidR="007D5031" w:rsidRPr="00642B1C">
        <w:rPr>
          <w:sz w:val="22"/>
          <w:szCs w:val="22"/>
        </w:rPr>
        <w:t xml:space="preserve"> </w:t>
      </w:r>
      <w:r w:rsidR="00D36510" w:rsidRPr="00642B1C">
        <w:rPr>
          <w:sz w:val="22"/>
          <w:szCs w:val="22"/>
        </w:rPr>
        <w:fldChar w:fldCharType="begin">
          <w:ffData>
            <w:name w:val="Text11"/>
            <w:enabled/>
            <w:calcOnExit w:val="0"/>
            <w:textInput>
              <w:default w:val="Enter township name"/>
            </w:textInput>
          </w:ffData>
        </w:fldChar>
      </w:r>
      <w:bookmarkStart w:id="15" w:name="Text11"/>
      <w:r w:rsidR="00D36510" w:rsidRPr="00642B1C">
        <w:rPr>
          <w:sz w:val="22"/>
          <w:szCs w:val="22"/>
        </w:rPr>
        <w:instrText xml:space="preserve"> FORMTEXT </w:instrText>
      </w:r>
      <w:r w:rsidR="00D36510" w:rsidRPr="00642B1C">
        <w:rPr>
          <w:sz w:val="22"/>
          <w:szCs w:val="22"/>
        </w:rPr>
      </w:r>
      <w:r w:rsidR="00D36510" w:rsidRPr="00642B1C">
        <w:rPr>
          <w:sz w:val="22"/>
          <w:szCs w:val="22"/>
        </w:rPr>
        <w:fldChar w:fldCharType="separate"/>
      </w:r>
      <w:r w:rsidR="00D36510" w:rsidRPr="00642B1C">
        <w:rPr>
          <w:noProof/>
          <w:sz w:val="22"/>
          <w:szCs w:val="22"/>
        </w:rPr>
        <w:t>Enter township name</w:t>
      </w:r>
      <w:r w:rsidR="00D36510" w:rsidRPr="00642B1C">
        <w:rPr>
          <w:sz w:val="22"/>
          <w:szCs w:val="22"/>
        </w:rPr>
        <w:fldChar w:fldCharType="end"/>
      </w:r>
      <w:bookmarkEnd w:id="15"/>
      <w:r w:rsidR="007D5031" w:rsidRPr="00642B1C">
        <w:rPr>
          <w:sz w:val="22"/>
          <w:szCs w:val="22"/>
        </w:rPr>
        <w:t xml:space="preserve"> T</w:t>
      </w:r>
      <w:r w:rsidRPr="00642B1C">
        <w:rPr>
          <w:sz w:val="22"/>
          <w:szCs w:val="22"/>
        </w:rPr>
        <w:t xml:space="preserve">ownship, </w:t>
      </w:r>
      <w:r w:rsidR="00D36510" w:rsidRPr="00642B1C">
        <w:rPr>
          <w:sz w:val="22"/>
          <w:szCs w:val="22"/>
        </w:rPr>
        <w:fldChar w:fldCharType="begin">
          <w:ffData>
            <w:name w:val="Text12"/>
            <w:enabled/>
            <w:calcOnExit w:val="0"/>
            <w:textInput>
              <w:default w:val="Enter county name"/>
            </w:textInput>
          </w:ffData>
        </w:fldChar>
      </w:r>
      <w:bookmarkStart w:id="16" w:name="Text12"/>
      <w:r w:rsidR="00D36510" w:rsidRPr="00642B1C">
        <w:rPr>
          <w:sz w:val="22"/>
          <w:szCs w:val="22"/>
        </w:rPr>
        <w:instrText xml:space="preserve"> FORMTEXT </w:instrText>
      </w:r>
      <w:r w:rsidR="00D36510" w:rsidRPr="00642B1C">
        <w:rPr>
          <w:sz w:val="22"/>
          <w:szCs w:val="22"/>
        </w:rPr>
      </w:r>
      <w:r w:rsidR="00D36510" w:rsidRPr="00642B1C">
        <w:rPr>
          <w:sz w:val="22"/>
          <w:szCs w:val="22"/>
        </w:rPr>
        <w:fldChar w:fldCharType="separate"/>
      </w:r>
      <w:r w:rsidR="00D36510" w:rsidRPr="00642B1C">
        <w:rPr>
          <w:noProof/>
          <w:sz w:val="22"/>
          <w:szCs w:val="22"/>
        </w:rPr>
        <w:t>Enter county name</w:t>
      </w:r>
      <w:r w:rsidR="00D36510" w:rsidRPr="00642B1C">
        <w:rPr>
          <w:sz w:val="22"/>
          <w:szCs w:val="22"/>
        </w:rPr>
        <w:fldChar w:fldCharType="end"/>
      </w:r>
      <w:bookmarkEnd w:id="16"/>
      <w:r w:rsidR="00D36510" w:rsidRPr="00642B1C">
        <w:rPr>
          <w:sz w:val="22"/>
          <w:szCs w:val="22"/>
        </w:rPr>
        <w:t xml:space="preserve"> </w:t>
      </w:r>
      <w:r w:rsidRPr="00642B1C">
        <w:rPr>
          <w:sz w:val="22"/>
          <w:szCs w:val="22"/>
        </w:rPr>
        <w:t>County, North Carolina and identified on the plat of property entitle</w:t>
      </w:r>
      <w:r w:rsidR="00414B99" w:rsidRPr="00642B1C">
        <w:rPr>
          <w:sz w:val="22"/>
          <w:szCs w:val="22"/>
        </w:rPr>
        <w:t>d</w:t>
      </w:r>
      <w:r w:rsidRPr="00642B1C">
        <w:rPr>
          <w:sz w:val="22"/>
          <w:szCs w:val="22"/>
        </w:rPr>
        <w:t xml:space="preserve"> “</w:t>
      </w:r>
      <w:r w:rsidR="007D5031" w:rsidRPr="00642B1C">
        <w:rPr>
          <w:sz w:val="22"/>
          <w:szCs w:val="22"/>
        </w:rPr>
        <w:t xml:space="preserve">Plat Showing Boundary Survey &amp; </w:t>
      </w:r>
      <w:r w:rsidR="006A7AE4" w:rsidRPr="00642B1C">
        <w:rPr>
          <w:sz w:val="22"/>
          <w:szCs w:val="22"/>
        </w:rPr>
        <w:t>Conservation</w:t>
      </w:r>
      <w:r w:rsidR="00655B7F" w:rsidRPr="00642B1C">
        <w:rPr>
          <w:sz w:val="22"/>
          <w:szCs w:val="22"/>
        </w:rPr>
        <w:t xml:space="preserve"> Easement</w:t>
      </w:r>
      <w:r w:rsidRPr="00642B1C">
        <w:rPr>
          <w:sz w:val="22"/>
          <w:szCs w:val="22"/>
        </w:rPr>
        <w:t>” prepared by</w:t>
      </w:r>
      <w:r w:rsidR="007D5031" w:rsidRPr="00642B1C">
        <w:rPr>
          <w:sz w:val="22"/>
          <w:szCs w:val="22"/>
        </w:rPr>
        <w:t xml:space="preserve"> </w:t>
      </w:r>
      <w:r w:rsidR="00643687" w:rsidRPr="00642B1C">
        <w:rPr>
          <w:sz w:val="22"/>
          <w:szCs w:val="22"/>
        </w:rPr>
        <w:fldChar w:fldCharType="begin">
          <w:ffData>
            <w:name w:val="Text13"/>
            <w:enabled/>
            <w:calcOnExit w:val="0"/>
            <w:textInput>
              <w:default w:val="Enter surveyor"/>
            </w:textInput>
          </w:ffData>
        </w:fldChar>
      </w:r>
      <w:bookmarkStart w:id="17" w:name="Text13"/>
      <w:r w:rsidR="00643687" w:rsidRPr="00642B1C">
        <w:rPr>
          <w:sz w:val="22"/>
          <w:szCs w:val="22"/>
        </w:rPr>
        <w:instrText xml:space="preserve"> FORMTEXT </w:instrText>
      </w:r>
      <w:r w:rsidR="00643687" w:rsidRPr="00642B1C">
        <w:rPr>
          <w:sz w:val="22"/>
          <w:szCs w:val="22"/>
        </w:rPr>
      </w:r>
      <w:r w:rsidR="00643687" w:rsidRPr="00642B1C">
        <w:rPr>
          <w:sz w:val="22"/>
          <w:szCs w:val="22"/>
        </w:rPr>
        <w:fldChar w:fldCharType="separate"/>
      </w:r>
      <w:r w:rsidR="00643687" w:rsidRPr="00642B1C">
        <w:rPr>
          <w:noProof/>
          <w:sz w:val="22"/>
          <w:szCs w:val="22"/>
        </w:rPr>
        <w:t>Enter surveyor</w:t>
      </w:r>
      <w:r w:rsidR="00643687" w:rsidRPr="00642B1C">
        <w:rPr>
          <w:sz w:val="22"/>
          <w:szCs w:val="22"/>
        </w:rPr>
        <w:fldChar w:fldCharType="end"/>
      </w:r>
      <w:bookmarkEnd w:id="17"/>
      <w:r w:rsidR="007D5031" w:rsidRPr="00642B1C">
        <w:rPr>
          <w:sz w:val="22"/>
          <w:szCs w:val="22"/>
        </w:rPr>
        <w:t xml:space="preserve"> w</w:t>
      </w:r>
      <w:r w:rsidRPr="00642B1C">
        <w:rPr>
          <w:sz w:val="22"/>
          <w:szCs w:val="22"/>
        </w:rPr>
        <w:t xml:space="preserve">hich plat is recorded at Plat Book </w:t>
      </w:r>
      <w:r w:rsidR="00643687" w:rsidRPr="00642B1C">
        <w:rPr>
          <w:sz w:val="22"/>
          <w:szCs w:val="22"/>
        </w:rPr>
        <w:fldChar w:fldCharType="begin">
          <w:ffData>
            <w:name w:val="Text14"/>
            <w:enabled/>
            <w:calcOnExit w:val="0"/>
            <w:textInput>
              <w:default w:val="Enter book number"/>
            </w:textInput>
          </w:ffData>
        </w:fldChar>
      </w:r>
      <w:bookmarkStart w:id="18" w:name="Text14"/>
      <w:r w:rsidR="00643687" w:rsidRPr="00642B1C">
        <w:rPr>
          <w:sz w:val="22"/>
          <w:szCs w:val="22"/>
        </w:rPr>
        <w:instrText xml:space="preserve"> FORMTEXT </w:instrText>
      </w:r>
      <w:r w:rsidR="00643687" w:rsidRPr="00642B1C">
        <w:rPr>
          <w:sz w:val="22"/>
          <w:szCs w:val="22"/>
        </w:rPr>
      </w:r>
      <w:r w:rsidR="00643687" w:rsidRPr="00642B1C">
        <w:rPr>
          <w:sz w:val="22"/>
          <w:szCs w:val="22"/>
        </w:rPr>
        <w:fldChar w:fldCharType="separate"/>
      </w:r>
      <w:r w:rsidR="00643687" w:rsidRPr="00642B1C">
        <w:rPr>
          <w:noProof/>
          <w:sz w:val="22"/>
          <w:szCs w:val="22"/>
        </w:rPr>
        <w:t>Enter book number</w:t>
      </w:r>
      <w:r w:rsidR="00643687" w:rsidRPr="00642B1C">
        <w:rPr>
          <w:sz w:val="22"/>
          <w:szCs w:val="22"/>
        </w:rPr>
        <w:fldChar w:fldCharType="end"/>
      </w:r>
      <w:bookmarkEnd w:id="18"/>
      <w:r w:rsidR="00643687" w:rsidRPr="00642B1C">
        <w:rPr>
          <w:sz w:val="22"/>
          <w:szCs w:val="22"/>
        </w:rPr>
        <w:t xml:space="preserve"> Page </w:t>
      </w:r>
      <w:r w:rsidR="00643687" w:rsidRPr="00642B1C">
        <w:rPr>
          <w:sz w:val="22"/>
          <w:szCs w:val="22"/>
        </w:rPr>
        <w:fldChar w:fldCharType="begin">
          <w:ffData>
            <w:name w:val="Text15"/>
            <w:enabled/>
            <w:calcOnExit w:val="0"/>
            <w:textInput>
              <w:default w:val="Enter page number"/>
            </w:textInput>
          </w:ffData>
        </w:fldChar>
      </w:r>
      <w:bookmarkStart w:id="19" w:name="Text15"/>
      <w:r w:rsidR="00643687" w:rsidRPr="00642B1C">
        <w:rPr>
          <w:sz w:val="22"/>
          <w:szCs w:val="22"/>
        </w:rPr>
        <w:instrText xml:space="preserve"> FORMTEXT </w:instrText>
      </w:r>
      <w:r w:rsidR="00643687" w:rsidRPr="00642B1C">
        <w:rPr>
          <w:sz w:val="22"/>
          <w:szCs w:val="22"/>
        </w:rPr>
      </w:r>
      <w:r w:rsidR="00643687" w:rsidRPr="00642B1C">
        <w:rPr>
          <w:sz w:val="22"/>
          <w:szCs w:val="22"/>
        </w:rPr>
        <w:fldChar w:fldCharType="separate"/>
      </w:r>
      <w:r w:rsidR="00643687" w:rsidRPr="00642B1C">
        <w:rPr>
          <w:noProof/>
          <w:sz w:val="22"/>
          <w:szCs w:val="22"/>
        </w:rPr>
        <w:t>Enter page number</w:t>
      </w:r>
      <w:r w:rsidR="00643687" w:rsidRPr="00642B1C">
        <w:rPr>
          <w:sz w:val="22"/>
          <w:szCs w:val="22"/>
        </w:rPr>
        <w:fldChar w:fldCharType="end"/>
      </w:r>
      <w:bookmarkEnd w:id="19"/>
      <w:r w:rsidRPr="00642B1C">
        <w:rPr>
          <w:sz w:val="22"/>
          <w:szCs w:val="22"/>
        </w:rPr>
        <w:t xml:space="preserve">, </w:t>
      </w:r>
      <w:r w:rsidR="00643687" w:rsidRPr="00642B1C">
        <w:rPr>
          <w:sz w:val="22"/>
          <w:szCs w:val="22"/>
        </w:rPr>
        <w:fldChar w:fldCharType="begin">
          <w:ffData>
            <w:name w:val="Text16"/>
            <w:enabled/>
            <w:calcOnExit w:val="0"/>
            <w:textInput>
              <w:default w:val="Enter county name"/>
            </w:textInput>
          </w:ffData>
        </w:fldChar>
      </w:r>
      <w:bookmarkStart w:id="20" w:name="Text16"/>
      <w:r w:rsidR="00643687" w:rsidRPr="00642B1C">
        <w:rPr>
          <w:sz w:val="22"/>
          <w:szCs w:val="22"/>
        </w:rPr>
        <w:instrText xml:space="preserve"> FORMTEXT </w:instrText>
      </w:r>
      <w:r w:rsidR="00643687" w:rsidRPr="00642B1C">
        <w:rPr>
          <w:sz w:val="22"/>
          <w:szCs w:val="22"/>
        </w:rPr>
      </w:r>
      <w:r w:rsidR="00643687" w:rsidRPr="00642B1C">
        <w:rPr>
          <w:sz w:val="22"/>
          <w:szCs w:val="22"/>
        </w:rPr>
        <w:fldChar w:fldCharType="separate"/>
      </w:r>
      <w:r w:rsidR="00643687" w:rsidRPr="00642B1C">
        <w:rPr>
          <w:noProof/>
          <w:sz w:val="22"/>
          <w:szCs w:val="22"/>
        </w:rPr>
        <w:t>Enter county name</w:t>
      </w:r>
      <w:r w:rsidR="00643687" w:rsidRPr="00642B1C">
        <w:rPr>
          <w:sz w:val="22"/>
          <w:szCs w:val="22"/>
        </w:rPr>
        <w:fldChar w:fldCharType="end"/>
      </w:r>
      <w:bookmarkEnd w:id="20"/>
      <w:r w:rsidR="00F61FC0" w:rsidRPr="00642B1C">
        <w:rPr>
          <w:sz w:val="22"/>
          <w:szCs w:val="22"/>
        </w:rPr>
        <w:t xml:space="preserve"> C</w:t>
      </w:r>
      <w:r w:rsidRPr="00642B1C">
        <w:rPr>
          <w:sz w:val="22"/>
          <w:szCs w:val="22"/>
        </w:rPr>
        <w:t>ounty Registry with s</w:t>
      </w:r>
      <w:r w:rsidR="007D5031" w:rsidRPr="00642B1C">
        <w:rPr>
          <w:sz w:val="22"/>
          <w:szCs w:val="22"/>
        </w:rPr>
        <w:t>uch</w:t>
      </w:r>
      <w:r w:rsidRPr="00642B1C">
        <w:rPr>
          <w:sz w:val="22"/>
          <w:szCs w:val="22"/>
        </w:rPr>
        <w:t xml:space="preserve"> farm property totaling </w:t>
      </w:r>
      <w:r w:rsidR="00643687" w:rsidRPr="00642B1C">
        <w:rPr>
          <w:sz w:val="22"/>
          <w:szCs w:val="22"/>
        </w:rPr>
        <w:fldChar w:fldCharType="begin">
          <w:ffData>
            <w:name w:val="Text17"/>
            <w:enabled/>
            <w:calcOnExit w:val="0"/>
            <w:textInput>
              <w:default w:val="Enter number of acres"/>
            </w:textInput>
          </w:ffData>
        </w:fldChar>
      </w:r>
      <w:bookmarkStart w:id="21" w:name="Text17"/>
      <w:r w:rsidR="00643687" w:rsidRPr="00642B1C">
        <w:rPr>
          <w:sz w:val="22"/>
          <w:szCs w:val="22"/>
        </w:rPr>
        <w:instrText xml:space="preserve"> FORMTEXT </w:instrText>
      </w:r>
      <w:r w:rsidR="00643687" w:rsidRPr="00642B1C">
        <w:rPr>
          <w:sz w:val="22"/>
          <w:szCs w:val="22"/>
        </w:rPr>
      </w:r>
      <w:r w:rsidR="00643687" w:rsidRPr="00642B1C">
        <w:rPr>
          <w:sz w:val="22"/>
          <w:szCs w:val="22"/>
        </w:rPr>
        <w:fldChar w:fldCharType="separate"/>
      </w:r>
      <w:r w:rsidR="00643687" w:rsidRPr="00642B1C">
        <w:rPr>
          <w:noProof/>
          <w:sz w:val="22"/>
          <w:szCs w:val="22"/>
        </w:rPr>
        <w:t>Enter number of acres</w:t>
      </w:r>
      <w:r w:rsidR="00643687" w:rsidRPr="00642B1C">
        <w:rPr>
          <w:sz w:val="22"/>
          <w:szCs w:val="22"/>
        </w:rPr>
        <w:fldChar w:fldCharType="end"/>
      </w:r>
      <w:bookmarkEnd w:id="21"/>
      <w:r w:rsidRPr="00642B1C">
        <w:rPr>
          <w:sz w:val="22"/>
          <w:szCs w:val="22"/>
        </w:rPr>
        <w:t xml:space="preserve"> </w:t>
      </w:r>
      <w:proofErr w:type="spellStart"/>
      <w:r w:rsidRPr="00642B1C">
        <w:rPr>
          <w:sz w:val="22"/>
          <w:szCs w:val="22"/>
        </w:rPr>
        <w:t>acres</w:t>
      </w:r>
      <w:proofErr w:type="spellEnd"/>
      <w:r w:rsidRPr="00642B1C">
        <w:rPr>
          <w:sz w:val="22"/>
          <w:szCs w:val="22"/>
        </w:rPr>
        <w:t xml:space="preserve"> covered by this </w:t>
      </w:r>
      <w:r w:rsidR="00791451" w:rsidRPr="00642B1C">
        <w:rPr>
          <w:sz w:val="22"/>
          <w:szCs w:val="22"/>
        </w:rPr>
        <w:t>AL</w:t>
      </w:r>
      <w:r w:rsidRPr="00642B1C">
        <w:rPr>
          <w:sz w:val="22"/>
          <w:szCs w:val="22"/>
        </w:rPr>
        <w:t>E</w:t>
      </w:r>
      <w:r w:rsidR="00272714" w:rsidRPr="00642B1C">
        <w:rPr>
          <w:sz w:val="22"/>
          <w:szCs w:val="22"/>
        </w:rPr>
        <w:t xml:space="preserve"> Deed</w:t>
      </w:r>
      <w:r w:rsidRPr="00642B1C">
        <w:rPr>
          <w:sz w:val="22"/>
          <w:szCs w:val="22"/>
        </w:rPr>
        <w:t xml:space="preserve"> (the “Protected Property”).</w:t>
      </w:r>
    </w:p>
    <w:p w14:paraId="42D1CEB6" w14:textId="77777777" w:rsidR="00EA5ABE" w:rsidRPr="00642B1C" w:rsidRDefault="00EA5ABE" w:rsidP="00EA5ABE">
      <w:pPr>
        <w:rPr>
          <w:sz w:val="22"/>
          <w:szCs w:val="22"/>
        </w:rPr>
      </w:pPr>
    </w:p>
    <w:p w14:paraId="42D1CEB7" w14:textId="728CF9F7" w:rsidR="00EA5ABE" w:rsidRPr="00642B1C" w:rsidRDefault="00EA5ABE" w:rsidP="00EA5ABE">
      <w:pPr>
        <w:rPr>
          <w:sz w:val="22"/>
          <w:szCs w:val="22"/>
        </w:rPr>
      </w:pPr>
      <w:r w:rsidRPr="00642B1C">
        <w:rPr>
          <w:sz w:val="22"/>
          <w:szCs w:val="22"/>
        </w:rPr>
        <w:tab/>
      </w:r>
      <w:proofErr w:type="gramStart"/>
      <w:r w:rsidR="00AD5C2D" w:rsidRPr="00EA187F">
        <w:rPr>
          <w:sz w:val="22"/>
          <w:szCs w:val="22"/>
        </w:rPr>
        <w:t>WHEREAS,</w:t>
      </w:r>
      <w:proofErr w:type="gramEnd"/>
      <w:r w:rsidR="00AD5C2D" w:rsidRPr="00EA187F">
        <w:rPr>
          <w:sz w:val="22"/>
          <w:szCs w:val="22"/>
        </w:rPr>
        <w:t xml:space="preserve"> the Protected Property consists primarily of productive </w:t>
      </w:r>
      <w:r w:rsidR="00AD5C2D">
        <w:rPr>
          <w:sz w:val="22"/>
          <w:szCs w:val="22"/>
        </w:rPr>
        <w:t xml:space="preserve">agricultural or forested </w:t>
      </w:r>
      <w:r w:rsidR="00AD5C2D" w:rsidRPr="00EA187F">
        <w:rPr>
          <w:sz w:val="22"/>
          <w:szCs w:val="22"/>
        </w:rPr>
        <w:t>land.  The Protected Property also contains within its boundary</w:t>
      </w:r>
      <w:r w:rsidR="00AD5C2D">
        <w:rPr>
          <w:sz w:val="22"/>
          <w:szCs w:val="22"/>
        </w:rPr>
        <w:t xml:space="preserve"> buildings and/or improvements as shown on Exhibit </w:t>
      </w:r>
      <w:sdt>
        <w:sdtPr>
          <w:rPr>
            <w:sz w:val="22"/>
            <w:szCs w:val="22"/>
          </w:rPr>
          <w:id w:val="-651138777"/>
          <w:placeholder>
            <w:docPart w:val="45F90722E2444217A9153E47F4889D16"/>
          </w:placeholder>
        </w:sdtPr>
        <w:sdtEndPr/>
        <w:sdtContent>
          <w:r w:rsidR="00AD5C2D" w:rsidRPr="00EA187F">
            <w:rPr>
              <w:sz w:val="22"/>
              <w:szCs w:val="22"/>
              <w:highlight w:val="darkGray"/>
            </w:rPr>
            <w:fldChar w:fldCharType="begin">
              <w:ffData>
                <w:name w:val=""/>
                <w:enabled/>
                <w:calcOnExit w:val="0"/>
                <w:textInput>
                  <w:default w:val="Enter exhibit letter or number "/>
                </w:textInput>
              </w:ffData>
            </w:fldChar>
          </w:r>
          <w:r w:rsidR="00AD5C2D" w:rsidRPr="00EA187F">
            <w:rPr>
              <w:sz w:val="22"/>
              <w:szCs w:val="22"/>
              <w:highlight w:val="darkGray"/>
            </w:rPr>
            <w:instrText xml:space="preserve"> FORMTEXT </w:instrText>
          </w:r>
          <w:r w:rsidR="00AD5C2D" w:rsidRPr="00EA187F">
            <w:rPr>
              <w:sz w:val="22"/>
              <w:szCs w:val="22"/>
              <w:highlight w:val="darkGray"/>
            </w:rPr>
          </w:r>
          <w:r w:rsidR="00AD5C2D" w:rsidRPr="00EA187F">
            <w:rPr>
              <w:sz w:val="22"/>
              <w:szCs w:val="22"/>
              <w:highlight w:val="darkGray"/>
            </w:rPr>
            <w:fldChar w:fldCharType="separate"/>
          </w:r>
          <w:r w:rsidR="00AD5C2D" w:rsidRPr="00EA187F">
            <w:rPr>
              <w:noProof/>
              <w:sz w:val="22"/>
              <w:szCs w:val="22"/>
              <w:highlight w:val="darkGray"/>
            </w:rPr>
            <w:t xml:space="preserve">Enter exhibit letter or number </w:t>
          </w:r>
          <w:r w:rsidR="00AD5C2D" w:rsidRPr="00EA187F">
            <w:rPr>
              <w:sz w:val="22"/>
              <w:szCs w:val="22"/>
              <w:highlight w:val="darkGray"/>
            </w:rPr>
            <w:fldChar w:fldCharType="end"/>
          </w:r>
          <w:r w:rsidR="00AD5C2D">
            <w:rPr>
              <w:sz w:val="22"/>
              <w:szCs w:val="22"/>
            </w:rPr>
            <w:t xml:space="preserve"> </w:t>
          </w:r>
        </w:sdtContent>
      </w:sdt>
      <w:r w:rsidR="00AD5C2D">
        <w:rPr>
          <w:sz w:val="22"/>
          <w:szCs w:val="22"/>
        </w:rPr>
        <w:t xml:space="preserve">attached hereto and incorporated herein. </w:t>
      </w:r>
      <w:r w:rsidR="00AD5C2D" w:rsidRPr="00EA187F">
        <w:rPr>
          <w:sz w:val="22"/>
          <w:szCs w:val="22"/>
        </w:rPr>
        <w:t>It is the primary purpose of this ALE Deed to protect the agricultural soils and agricultural viability and productivity by limiting non-agricultural uses of the Protected Property.</w:t>
      </w:r>
    </w:p>
    <w:p w14:paraId="3199C0D6" w14:textId="7287AE6D" w:rsidR="005C0033" w:rsidRPr="00642B1C" w:rsidRDefault="005C0033" w:rsidP="00EA5ABE">
      <w:pPr>
        <w:rPr>
          <w:sz w:val="22"/>
          <w:szCs w:val="22"/>
        </w:rPr>
      </w:pPr>
    </w:p>
    <w:sdt>
      <w:sdtPr>
        <w:rPr>
          <w:b/>
          <w:bCs/>
        </w:rPr>
        <w:id w:val="2014491854"/>
        <w:placeholder>
          <w:docPart w:val="062981E434AF4EA28303441C46520508"/>
        </w:placeholder>
      </w:sdtPr>
      <w:sdtEndPr>
        <w:rPr>
          <w:b w:val="0"/>
          <w:bCs w:val="0"/>
        </w:rPr>
      </w:sdtEndPr>
      <w:sdtContent>
        <w:p w14:paraId="0BD6AC20" w14:textId="13B55E5B" w:rsidR="00131D5D" w:rsidRPr="00642B1C" w:rsidRDefault="00131D5D" w:rsidP="00131D5D">
          <w:pPr>
            <w:pStyle w:val="BodyText"/>
            <w:spacing w:before="1"/>
            <w:ind w:right="473" w:firstLine="720"/>
            <w:rPr>
              <w:b/>
              <w:bCs/>
            </w:rPr>
          </w:pPr>
          <w:r w:rsidRPr="00642B1C">
            <w:rPr>
              <w:b/>
              <w:bCs/>
            </w:rPr>
            <w:fldChar w:fldCharType="begin">
              <w:ffData>
                <w:name w:val="Text78"/>
                <w:enabled/>
                <w:calcOnExit w:val="0"/>
                <w:textInput>
                  <w:default w:val="[Delete this and the below box if it is not relevant]"/>
                </w:textInput>
              </w:ffData>
            </w:fldChar>
          </w:r>
          <w:bookmarkStart w:id="22" w:name="Text78"/>
          <w:r w:rsidRPr="00642B1C">
            <w:rPr>
              <w:b/>
              <w:bCs/>
            </w:rPr>
            <w:instrText xml:space="preserve"> FORMTEXT </w:instrText>
          </w:r>
          <w:r w:rsidRPr="00642B1C">
            <w:rPr>
              <w:b/>
              <w:bCs/>
            </w:rPr>
          </w:r>
          <w:r w:rsidRPr="00642B1C">
            <w:rPr>
              <w:b/>
              <w:bCs/>
            </w:rPr>
            <w:fldChar w:fldCharType="separate"/>
          </w:r>
          <w:r w:rsidRPr="00642B1C">
            <w:rPr>
              <w:b/>
              <w:bCs/>
              <w:noProof/>
            </w:rPr>
            <w:t>[Delete this and the below box if it is not relevant]</w:t>
          </w:r>
          <w:r w:rsidRPr="00642B1C">
            <w:rPr>
              <w:b/>
              <w:bCs/>
            </w:rPr>
            <w:fldChar w:fldCharType="end"/>
          </w:r>
          <w:bookmarkEnd w:id="22"/>
        </w:p>
        <w:p w14:paraId="4596085D" w14:textId="1975323F" w:rsidR="00131D5D" w:rsidRPr="00642B1C" w:rsidRDefault="00F701B7" w:rsidP="00131D5D">
          <w:pPr>
            <w:pStyle w:val="BodyText"/>
            <w:spacing w:before="1"/>
            <w:ind w:right="473" w:firstLine="720"/>
            <w:rPr>
              <w:b/>
              <w:bCs/>
            </w:rPr>
          </w:pPr>
          <w:sdt>
            <w:sdtPr>
              <w:id w:val="1948885853"/>
              <w:placeholder>
                <w:docPart w:val="8C7DD7A7529E497C8CB92D0BC3FE0605"/>
              </w:placeholder>
            </w:sdtPr>
            <w:sdtEndPr/>
            <w:sdtContent>
              <w:sdt>
                <w:sdtPr>
                  <w:id w:val="1048654493"/>
                  <w:placeholder>
                    <w:docPart w:val="101C3CCA379C432E9155A50F8C0A6A6B"/>
                  </w:placeholder>
                </w:sdtPr>
                <w:sdtEndPr/>
                <w:sdtContent>
                  <w:r w:rsidR="00131D5D" w:rsidRPr="00642B1C">
                    <w:fldChar w:fldCharType="begin">
                      <w:ffData>
                        <w:name w:val=""/>
                        <w:enabled/>
                        <w:calcOnExit w:val="0"/>
                        <w:textInput>
                          <w:default w:val="WHEREAS, the Protected Property contains "/>
                        </w:textInput>
                      </w:ffData>
                    </w:fldChar>
                  </w:r>
                  <w:r w:rsidR="00131D5D" w:rsidRPr="00642B1C">
                    <w:instrText xml:space="preserve"> FORMTEXT </w:instrText>
                  </w:r>
                  <w:r w:rsidR="00131D5D" w:rsidRPr="00642B1C">
                    <w:fldChar w:fldCharType="separate"/>
                  </w:r>
                  <w:r w:rsidR="00131D5D" w:rsidRPr="00642B1C">
                    <w:rPr>
                      <w:noProof/>
                    </w:rPr>
                    <w:t xml:space="preserve">WHEREAS, the Protected Property contains </w:t>
                  </w:r>
                  <w:r w:rsidR="00131D5D" w:rsidRPr="00642B1C">
                    <w:fldChar w:fldCharType="end"/>
                  </w:r>
                </w:sdtContent>
              </w:sdt>
            </w:sdtContent>
          </w:sdt>
          <w:sdt>
            <w:sdtPr>
              <w:id w:val="6723120"/>
              <w:placeholder>
                <w:docPart w:val="975544E8970643C392C024ADD7CEAB9F"/>
              </w:placeholder>
            </w:sdtPr>
            <w:sdtEndPr/>
            <w:sdtContent>
              <w:r w:rsidR="00131D5D" w:rsidRPr="00642B1C">
                <w:fldChar w:fldCharType="begin">
                  <w:ffData>
                    <w:name w:val=""/>
                    <w:enabled/>
                    <w:calcOnExit w:val="0"/>
                    <w:textInput>
                      <w:default w:val="[Enter road name]"/>
                    </w:textInput>
                  </w:ffData>
                </w:fldChar>
              </w:r>
              <w:r w:rsidR="00131D5D" w:rsidRPr="00642B1C">
                <w:instrText xml:space="preserve"> FORMTEXT </w:instrText>
              </w:r>
              <w:r w:rsidR="00131D5D" w:rsidRPr="00642B1C">
                <w:fldChar w:fldCharType="separate"/>
              </w:r>
              <w:r w:rsidR="00131D5D" w:rsidRPr="00642B1C">
                <w:rPr>
                  <w:noProof/>
                </w:rPr>
                <w:t>[Enter road name]</w:t>
              </w:r>
              <w:r w:rsidR="00131D5D" w:rsidRPr="00642B1C">
                <w:fldChar w:fldCharType="end"/>
              </w:r>
            </w:sdtContent>
          </w:sdt>
          <w:sdt>
            <w:sdtPr>
              <w:id w:val="-1739932779"/>
              <w:placeholder>
                <w:docPart w:val="C751319963524BB1A015EEBB653C68B8"/>
              </w:placeholder>
            </w:sdtPr>
            <w:sdtEndPr/>
            <w:sdtContent>
              <w:r w:rsidR="00131D5D" w:rsidRPr="00642B1C">
                <w:fldChar w:fldCharType="begin">
                  <w:ffData>
                    <w:name w:val=""/>
                    <w:enabled/>
                    <w:calcOnExit w:val="0"/>
                    <w:textInput>
                      <w:default w:val=" a public road and provides a scenic view to the traveling public of"/>
                    </w:textInput>
                  </w:ffData>
                </w:fldChar>
              </w:r>
              <w:r w:rsidR="00131D5D" w:rsidRPr="00642B1C">
                <w:instrText xml:space="preserve"> FORMTEXT </w:instrText>
              </w:r>
              <w:r w:rsidR="00131D5D" w:rsidRPr="00642B1C">
                <w:fldChar w:fldCharType="separate"/>
              </w:r>
              <w:r w:rsidR="00131D5D" w:rsidRPr="00642B1C">
                <w:rPr>
                  <w:noProof/>
                </w:rPr>
                <w:t xml:space="preserve"> a public road and provides a scenic view to the traveling public of</w:t>
              </w:r>
              <w:r w:rsidR="00131D5D" w:rsidRPr="00642B1C">
                <w:fldChar w:fldCharType="end"/>
              </w:r>
            </w:sdtContent>
          </w:sdt>
          <w:sdt>
            <w:sdtPr>
              <w:id w:val="-1276254633"/>
              <w:placeholder>
                <w:docPart w:val="B7112701FF05466199DA1BE7E1C2DD8C"/>
              </w:placeholder>
            </w:sdtPr>
            <w:sdtEndPr/>
            <w:sdtContent>
              <w:r w:rsidR="001D55EC" w:rsidRPr="00642B1C">
                <w:fldChar w:fldCharType="begin">
                  <w:ffData>
                    <w:name w:val=""/>
                    <w:enabled/>
                    <w:calcOnExit w:val="0"/>
                    <w:textInput>
                      <w:default w:val=" [describe view of nature]."/>
                    </w:textInput>
                  </w:ffData>
                </w:fldChar>
              </w:r>
              <w:r w:rsidR="001D55EC" w:rsidRPr="00642B1C">
                <w:instrText xml:space="preserve"> FORMTEXT </w:instrText>
              </w:r>
              <w:r w:rsidR="001D55EC" w:rsidRPr="00642B1C">
                <w:fldChar w:fldCharType="separate"/>
              </w:r>
              <w:r w:rsidR="001D55EC" w:rsidRPr="00642B1C">
                <w:rPr>
                  <w:noProof/>
                </w:rPr>
                <w:t xml:space="preserve"> [describe view of nature].</w:t>
              </w:r>
              <w:r w:rsidR="001D55EC" w:rsidRPr="00642B1C">
                <w:fldChar w:fldCharType="end"/>
              </w:r>
            </w:sdtContent>
          </w:sdt>
        </w:p>
      </w:sdtContent>
    </w:sdt>
    <w:p w14:paraId="42504E1D" w14:textId="27CBAF3A" w:rsidR="00131D5D" w:rsidRPr="00642B1C" w:rsidRDefault="00131D5D" w:rsidP="00EA5ABE">
      <w:pPr>
        <w:rPr>
          <w:sz w:val="22"/>
          <w:szCs w:val="22"/>
        </w:rPr>
      </w:pPr>
    </w:p>
    <w:sdt>
      <w:sdtPr>
        <w:rPr>
          <w:b/>
          <w:bCs/>
        </w:rPr>
        <w:id w:val="628207610"/>
        <w:placeholder>
          <w:docPart w:val="3599FD119B6B41FD8BED5D5FBCAAE9C5"/>
        </w:placeholder>
      </w:sdtPr>
      <w:sdtEndPr>
        <w:rPr>
          <w:b w:val="0"/>
          <w:bCs w:val="0"/>
        </w:rPr>
      </w:sdtEndPr>
      <w:sdtContent>
        <w:p w14:paraId="70854353" w14:textId="77777777" w:rsidR="009D6831" w:rsidRPr="00642B1C" w:rsidRDefault="009D6831" w:rsidP="009D6831">
          <w:pPr>
            <w:pStyle w:val="BodyText"/>
            <w:spacing w:before="1"/>
            <w:ind w:right="473" w:firstLine="720"/>
            <w:rPr>
              <w:b/>
              <w:bCs/>
            </w:rPr>
          </w:pPr>
          <w:r w:rsidRPr="00642B1C">
            <w:rPr>
              <w:b/>
              <w:bCs/>
            </w:rPr>
            <w:fldChar w:fldCharType="begin">
              <w:ffData>
                <w:name w:val=""/>
                <w:enabled/>
                <w:calcOnExit w:val="0"/>
                <w:textInput>
                  <w:default w:val="[Delete this and the below box if it is not relevant]"/>
                </w:textInput>
              </w:ffData>
            </w:fldChar>
          </w:r>
          <w:r w:rsidRPr="00642B1C">
            <w:rPr>
              <w:b/>
              <w:bCs/>
            </w:rPr>
            <w:instrText xml:space="preserve"> FORMTEXT </w:instrText>
          </w:r>
          <w:r w:rsidRPr="00642B1C">
            <w:rPr>
              <w:b/>
              <w:bCs/>
            </w:rPr>
          </w:r>
          <w:r w:rsidRPr="00642B1C">
            <w:rPr>
              <w:b/>
              <w:bCs/>
            </w:rPr>
            <w:fldChar w:fldCharType="separate"/>
          </w:r>
          <w:r w:rsidRPr="00642B1C">
            <w:rPr>
              <w:b/>
              <w:bCs/>
              <w:noProof/>
            </w:rPr>
            <w:t>[Delete this and the below box if it is not relevant]</w:t>
          </w:r>
          <w:r w:rsidRPr="00642B1C">
            <w:rPr>
              <w:b/>
              <w:bCs/>
            </w:rPr>
            <w:fldChar w:fldCharType="end"/>
          </w:r>
        </w:p>
        <w:p w14:paraId="4374B599" w14:textId="77777777" w:rsidR="009D6831" w:rsidRPr="00642B1C" w:rsidRDefault="00F701B7" w:rsidP="009D6831">
          <w:pPr>
            <w:pStyle w:val="BodyText"/>
            <w:spacing w:before="1"/>
            <w:ind w:right="473" w:firstLine="720"/>
            <w:rPr>
              <w:b/>
              <w:bCs/>
            </w:rPr>
          </w:pPr>
          <w:sdt>
            <w:sdtPr>
              <w:id w:val="291406312"/>
              <w:placeholder>
                <w:docPart w:val="11788F210FD247B380E319070E966A67"/>
              </w:placeholder>
            </w:sdtPr>
            <w:sdtEndPr/>
            <w:sdtContent>
              <w:r w:rsidR="009D6831" w:rsidRPr="00642B1C">
                <w:fldChar w:fldCharType="begin">
                  <w:ffData>
                    <w:name w:val=""/>
                    <w:enabled/>
                    <w:calcOnExit w:val="0"/>
                    <w:textInput>
                      <w:default w:val="WHEREAS, the Protected Property also includes"/>
                    </w:textInput>
                  </w:ffData>
                </w:fldChar>
              </w:r>
              <w:r w:rsidR="009D6831" w:rsidRPr="00642B1C">
                <w:instrText xml:space="preserve"> FORMTEXT </w:instrText>
              </w:r>
              <w:r w:rsidR="009D6831" w:rsidRPr="00642B1C">
                <w:fldChar w:fldCharType="separate"/>
              </w:r>
              <w:r w:rsidR="009D6831" w:rsidRPr="00642B1C">
                <w:rPr>
                  <w:noProof/>
                </w:rPr>
                <w:t>WHEREAS, the Protected Property also includes</w:t>
              </w:r>
              <w:r w:rsidR="009D6831" w:rsidRPr="00642B1C">
                <w:fldChar w:fldCharType="end"/>
              </w:r>
            </w:sdtContent>
          </w:sdt>
          <w:sdt>
            <w:sdtPr>
              <w:id w:val="-1649968901"/>
              <w:placeholder>
                <w:docPart w:val="2610C23DF4824642A7E3A367E5BA784F"/>
              </w:placeholder>
            </w:sdtPr>
            <w:sdtEndPr/>
            <w:sdtContent>
              <w:r w:rsidR="009D6831" w:rsidRPr="00642B1C">
                <w:fldChar w:fldCharType="begin">
                  <w:ffData>
                    <w:name w:val=""/>
                    <w:enabled/>
                    <w:calcOnExit w:val="0"/>
                    <w:textInput>
                      <w:default w:val=" [insert brief description of natural resources; e.g., important species of plants and animals, habitat, etc.] "/>
                    </w:textInput>
                  </w:ffData>
                </w:fldChar>
              </w:r>
              <w:r w:rsidR="009D6831" w:rsidRPr="00642B1C">
                <w:instrText xml:space="preserve"> FORMTEXT </w:instrText>
              </w:r>
              <w:r w:rsidR="009D6831" w:rsidRPr="00642B1C">
                <w:fldChar w:fldCharType="separate"/>
              </w:r>
              <w:r w:rsidR="009D6831" w:rsidRPr="00642B1C">
                <w:rPr>
                  <w:noProof/>
                </w:rPr>
                <w:t xml:space="preserve"> [insert brief description of natural resources; e.g., important species of plants and animals, habitat, etc.] </w:t>
              </w:r>
              <w:r w:rsidR="009D6831" w:rsidRPr="00642B1C">
                <w:fldChar w:fldCharType="end"/>
              </w:r>
            </w:sdtContent>
          </w:sdt>
          <w:sdt>
            <w:sdtPr>
              <w:id w:val="2078539474"/>
              <w:placeholder>
                <w:docPart w:val="D14714B0C6934B6F9D44C47ECB8CBEC0"/>
              </w:placeholder>
            </w:sdtPr>
            <w:sdtEndPr/>
            <w:sdtContent>
              <w:r w:rsidR="009D6831" w:rsidRPr="00642B1C">
                <w:fldChar w:fldCharType="begin">
                  <w:ffData>
                    <w:name w:val=""/>
                    <w:enabled/>
                    <w:calcOnExit w:val="0"/>
                    <w:textInput>
                      <w:default w:val="of importance to the Grantor, the people of "/>
                    </w:textInput>
                  </w:ffData>
                </w:fldChar>
              </w:r>
              <w:r w:rsidR="009D6831" w:rsidRPr="00642B1C">
                <w:instrText xml:space="preserve"> FORMTEXT </w:instrText>
              </w:r>
              <w:r w:rsidR="009D6831" w:rsidRPr="00642B1C">
                <w:fldChar w:fldCharType="separate"/>
              </w:r>
              <w:r w:rsidR="009D6831" w:rsidRPr="00642B1C">
                <w:rPr>
                  <w:noProof/>
                </w:rPr>
                <w:t xml:space="preserve">of importance to the Grantor, the people of </w:t>
              </w:r>
              <w:r w:rsidR="009D6831" w:rsidRPr="00642B1C">
                <w:fldChar w:fldCharType="end"/>
              </w:r>
            </w:sdtContent>
          </w:sdt>
          <w:sdt>
            <w:sdtPr>
              <w:id w:val="1332103136"/>
              <w:placeholder>
                <w:docPart w:val="E269244A267B49A4A737C20F822FA16C"/>
              </w:placeholder>
            </w:sdtPr>
            <w:sdtEndPr/>
            <w:sdtContent>
              <w:r w:rsidR="009D6831" w:rsidRPr="00642B1C">
                <w:fldChar w:fldCharType="begin">
                  <w:ffData>
                    <w:name w:val=""/>
                    <w:enabled/>
                    <w:calcOnExit w:val="0"/>
                    <w:textInput>
                      <w:default w:val="[County Name] "/>
                    </w:textInput>
                  </w:ffData>
                </w:fldChar>
              </w:r>
              <w:r w:rsidR="009D6831" w:rsidRPr="00642B1C">
                <w:instrText xml:space="preserve"> FORMTEXT </w:instrText>
              </w:r>
              <w:r w:rsidR="009D6831" w:rsidRPr="00642B1C">
                <w:fldChar w:fldCharType="separate"/>
              </w:r>
              <w:r w:rsidR="009D6831" w:rsidRPr="00642B1C">
                <w:rPr>
                  <w:noProof/>
                </w:rPr>
                <w:t xml:space="preserve">[County Name] </w:t>
              </w:r>
              <w:r w:rsidR="009D6831" w:rsidRPr="00642B1C">
                <w:fldChar w:fldCharType="end"/>
              </w:r>
            </w:sdtContent>
          </w:sdt>
          <w:sdt>
            <w:sdtPr>
              <w:id w:val="-504371596"/>
              <w:placeholder>
                <w:docPart w:val="1E0C997D253E4793BD97B1A6E7F4C583"/>
              </w:placeholder>
            </w:sdtPr>
            <w:sdtEndPr/>
            <w:sdtContent>
              <w:r w:rsidR="009D6831" w:rsidRPr="00642B1C">
                <w:fldChar w:fldCharType="begin">
                  <w:ffData>
                    <w:name w:val=""/>
                    <w:enabled/>
                    <w:calcOnExit w:val="0"/>
                    <w:textInput>
                      <w:default w:val="County and the people of North Carolina."/>
                    </w:textInput>
                  </w:ffData>
                </w:fldChar>
              </w:r>
              <w:r w:rsidR="009D6831" w:rsidRPr="00642B1C">
                <w:instrText xml:space="preserve"> FORMTEXT </w:instrText>
              </w:r>
              <w:r w:rsidR="009D6831" w:rsidRPr="00642B1C">
                <w:fldChar w:fldCharType="separate"/>
              </w:r>
              <w:r w:rsidR="009D6831" w:rsidRPr="00642B1C">
                <w:rPr>
                  <w:noProof/>
                </w:rPr>
                <w:t>County and the people of North Carolina.</w:t>
              </w:r>
              <w:r w:rsidR="009D6831" w:rsidRPr="00642B1C">
                <w:fldChar w:fldCharType="end"/>
              </w:r>
            </w:sdtContent>
          </w:sdt>
        </w:p>
        <w:p w14:paraId="6F677E87" w14:textId="77777777" w:rsidR="009D6831" w:rsidRPr="00642B1C" w:rsidRDefault="00F701B7" w:rsidP="009D6831">
          <w:pPr>
            <w:pStyle w:val="BodyText"/>
            <w:spacing w:before="1"/>
            <w:ind w:right="473" w:firstLine="720"/>
          </w:pPr>
        </w:p>
      </w:sdtContent>
    </w:sdt>
    <w:sdt>
      <w:sdtPr>
        <w:rPr>
          <w:b/>
          <w:bCs/>
          <w:sz w:val="24"/>
          <w:szCs w:val="24"/>
        </w:rPr>
        <w:id w:val="1471557424"/>
        <w:placeholder>
          <w:docPart w:val="441A0ED036F949A9A193C1250BEAFC01"/>
        </w:placeholder>
      </w:sdtPr>
      <w:sdtEndPr>
        <w:rPr>
          <w:b w:val="0"/>
          <w:bCs w:val="0"/>
        </w:rPr>
      </w:sdtEndPr>
      <w:sdtContent>
        <w:p w14:paraId="3FCDE8E1" w14:textId="77777777" w:rsidR="000D4564" w:rsidRPr="00642B1C" w:rsidRDefault="000D4564" w:rsidP="000D4564">
          <w:pPr>
            <w:pStyle w:val="BodyText"/>
            <w:ind w:right="492" w:firstLine="720"/>
            <w:rPr>
              <w:b/>
              <w:bCs/>
            </w:rPr>
          </w:pPr>
          <w:r w:rsidRPr="00642B1C">
            <w:rPr>
              <w:b/>
              <w:bCs/>
            </w:rPr>
            <w:fldChar w:fldCharType="begin">
              <w:ffData>
                <w:name w:val="Text78"/>
                <w:enabled/>
                <w:calcOnExit w:val="0"/>
                <w:textInput>
                  <w:default w:val="[Delete this and the below box if it is not relevant]"/>
                </w:textInput>
              </w:ffData>
            </w:fldChar>
          </w:r>
          <w:r w:rsidRPr="00642B1C">
            <w:rPr>
              <w:b/>
              <w:bCs/>
            </w:rPr>
            <w:instrText xml:space="preserve"> FORMTEXT </w:instrText>
          </w:r>
          <w:r w:rsidRPr="00642B1C">
            <w:rPr>
              <w:b/>
              <w:bCs/>
            </w:rPr>
          </w:r>
          <w:r w:rsidRPr="00642B1C">
            <w:rPr>
              <w:b/>
              <w:bCs/>
            </w:rPr>
            <w:fldChar w:fldCharType="separate"/>
          </w:r>
          <w:r w:rsidRPr="00642B1C">
            <w:rPr>
              <w:b/>
              <w:bCs/>
              <w:noProof/>
            </w:rPr>
            <w:t>[Delete this and the below box if it is not relevant]</w:t>
          </w:r>
          <w:r w:rsidRPr="00642B1C">
            <w:rPr>
              <w:b/>
              <w:bCs/>
            </w:rPr>
            <w:fldChar w:fldCharType="end"/>
          </w:r>
        </w:p>
        <w:bookmarkStart w:id="23" w:name="_Hlk124854539"/>
        <w:p w14:paraId="596BD993" w14:textId="77777777" w:rsidR="000D4564" w:rsidRPr="00642B1C" w:rsidRDefault="00F701B7" w:rsidP="000D4564">
          <w:pPr>
            <w:pStyle w:val="BodyText"/>
            <w:ind w:right="492" w:firstLine="720"/>
            <w:rPr>
              <w:b/>
              <w:bCs/>
              <w:i/>
              <w:iCs/>
            </w:rPr>
          </w:pPr>
          <w:sdt>
            <w:sdtPr>
              <w:id w:val="980349121"/>
              <w:placeholder>
                <w:docPart w:val="A571ACF114D543CCADB1AC6ED17AF354"/>
              </w:placeholder>
            </w:sdtPr>
            <w:sdtEndPr/>
            <w:sdtContent>
              <w:r w:rsidR="000D4564" w:rsidRPr="00642B1C">
                <w:fldChar w:fldCharType="begin">
                  <w:ffData>
                    <w:name w:val=""/>
                    <w:enabled/>
                    <w:calcOnExit w:val="0"/>
                    <w:textInput>
                      <w:default w:val="WHEREAS, the Protected Property contains"/>
                    </w:textInput>
                  </w:ffData>
                </w:fldChar>
              </w:r>
              <w:r w:rsidR="000D4564" w:rsidRPr="00642B1C">
                <w:instrText xml:space="preserve"> FORMTEXT </w:instrText>
              </w:r>
              <w:r w:rsidR="000D4564" w:rsidRPr="00642B1C">
                <w:fldChar w:fldCharType="separate"/>
              </w:r>
              <w:r w:rsidR="000D4564" w:rsidRPr="00642B1C">
                <w:rPr>
                  <w:noProof/>
                </w:rPr>
                <w:t>WHEREAS, the Protected Property contains</w:t>
              </w:r>
              <w:r w:rsidR="000D4564" w:rsidRPr="00642B1C">
                <w:fldChar w:fldCharType="end"/>
              </w:r>
            </w:sdtContent>
          </w:sdt>
          <w:bookmarkEnd w:id="23"/>
          <w:sdt>
            <w:sdtPr>
              <w:id w:val="-317963269"/>
              <w:placeholder>
                <w:docPart w:val="C99B0C9D463E41508E221CF406071CD8"/>
              </w:placeholder>
            </w:sdtPr>
            <w:sdtEndPr/>
            <w:sdtContent>
              <w:r w:rsidR="000D4564" w:rsidRPr="00642B1C">
                <w:fldChar w:fldCharType="begin">
                  <w:ffData>
                    <w:name w:val=""/>
                    <w:enabled/>
                    <w:calcOnExit w:val="0"/>
                    <w:textInput>
                      <w:default w:val=" [insert brief description of water resources, such as streams, lakes, ponds, wetlands, located on or bordering, the Protected Property]."/>
                    </w:textInput>
                  </w:ffData>
                </w:fldChar>
              </w:r>
              <w:r w:rsidR="000D4564" w:rsidRPr="00642B1C">
                <w:instrText xml:space="preserve"> FORMTEXT </w:instrText>
              </w:r>
              <w:r w:rsidR="000D4564" w:rsidRPr="00642B1C">
                <w:fldChar w:fldCharType="separate"/>
              </w:r>
              <w:r w:rsidR="000D4564" w:rsidRPr="00642B1C">
                <w:rPr>
                  <w:noProof/>
                </w:rPr>
                <w:t xml:space="preserve"> [insert brief description of water resources, such as streams, lakes, ponds, wetlands, located on or bordering, the Protected Property].</w:t>
              </w:r>
              <w:r w:rsidR="000D4564" w:rsidRPr="00642B1C">
                <w:fldChar w:fldCharType="end"/>
              </w:r>
            </w:sdtContent>
          </w:sdt>
        </w:p>
        <w:p w14:paraId="1986D471" w14:textId="77777777" w:rsidR="000D4564" w:rsidRPr="00642B1C" w:rsidRDefault="00F701B7" w:rsidP="000D4564">
          <w:pPr>
            <w:rPr>
              <w:sz w:val="22"/>
              <w:szCs w:val="22"/>
            </w:rPr>
          </w:pPr>
        </w:p>
      </w:sdtContent>
    </w:sdt>
    <w:p w14:paraId="6F378CBA" w14:textId="1380D9D9" w:rsidR="00317BA5" w:rsidRPr="00642B1C" w:rsidRDefault="00AF3C88" w:rsidP="00BE3D5C">
      <w:pPr>
        <w:rPr>
          <w:sz w:val="22"/>
          <w:szCs w:val="22"/>
        </w:rPr>
      </w:pPr>
      <w:r w:rsidRPr="00642B1C">
        <w:rPr>
          <w:sz w:val="22"/>
          <w:szCs w:val="22"/>
        </w:rPr>
        <w:tab/>
      </w:r>
      <w:proofErr w:type="gramStart"/>
      <w:r w:rsidR="00317BA5" w:rsidRPr="00642B1C">
        <w:rPr>
          <w:sz w:val="22"/>
          <w:szCs w:val="22"/>
        </w:rPr>
        <w:t>WHEREAS,</w:t>
      </w:r>
      <w:proofErr w:type="gramEnd"/>
      <w:r w:rsidR="00317BA5" w:rsidRPr="00642B1C">
        <w:rPr>
          <w:sz w:val="22"/>
          <w:szCs w:val="22"/>
        </w:rPr>
        <w:t xml:space="preserve"> the agricultural, natural, wildlife habitat and scenic resources of the Protected Property described above, and in the Baseline Documentation Report</w:t>
      </w:r>
      <w:r w:rsidR="006542CF" w:rsidRPr="00642B1C">
        <w:rPr>
          <w:sz w:val="22"/>
          <w:szCs w:val="22"/>
        </w:rPr>
        <w:t xml:space="preserve"> </w:t>
      </w:r>
      <w:r w:rsidR="00317BA5" w:rsidRPr="00642B1C">
        <w:rPr>
          <w:sz w:val="22"/>
          <w:szCs w:val="22"/>
        </w:rPr>
        <w:t>are</w:t>
      </w:r>
      <w:r w:rsidR="00317BA5" w:rsidRPr="00642B1C">
        <w:rPr>
          <w:spacing w:val="-1"/>
          <w:sz w:val="22"/>
          <w:szCs w:val="22"/>
        </w:rPr>
        <w:t xml:space="preserve"> </w:t>
      </w:r>
      <w:r w:rsidR="00317BA5" w:rsidRPr="00642B1C">
        <w:rPr>
          <w:sz w:val="22"/>
          <w:szCs w:val="22"/>
        </w:rPr>
        <w:t>collectively</w:t>
      </w:r>
      <w:r w:rsidR="00317BA5" w:rsidRPr="00642B1C">
        <w:rPr>
          <w:spacing w:val="-4"/>
          <w:sz w:val="22"/>
          <w:szCs w:val="22"/>
        </w:rPr>
        <w:t xml:space="preserve"> </w:t>
      </w:r>
      <w:r w:rsidR="00317BA5" w:rsidRPr="00642B1C">
        <w:rPr>
          <w:sz w:val="22"/>
          <w:szCs w:val="22"/>
        </w:rPr>
        <w:t>referred</w:t>
      </w:r>
      <w:r w:rsidR="00317BA5" w:rsidRPr="00642B1C">
        <w:rPr>
          <w:spacing w:val="-1"/>
          <w:sz w:val="22"/>
          <w:szCs w:val="22"/>
        </w:rPr>
        <w:t xml:space="preserve"> </w:t>
      </w:r>
      <w:r w:rsidR="00317BA5" w:rsidRPr="00642B1C">
        <w:rPr>
          <w:sz w:val="22"/>
          <w:szCs w:val="22"/>
        </w:rPr>
        <w:t>to</w:t>
      </w:r>
      <w:r w:rsidR="00317BA5" w:rsidRPr="00642B1C">
        <w:rPr>
          <w:spacing w:val="-3"/>
          <w:sz w:val="22"/>
          <w:szCs w:val="22"/>
        </w:rPr>
        <w:t xml:space="preserve"> </w:t>
      </w:r>
      <w:r w:rsidR="00317BA5" w:rsidRPr="00642B1C">
        <w:rPr>
          <w:sz w:val="22"/>
          <w:szCs w:val="22"/>
        </w:rPr>
        <w:t>as</w:t>
      </w:r>
      <w:r w:rsidR="00317BA5" w:rsidRPr="00642B1C">
        <w:rPr>
          <w:spacing w:val="-1"/>
          <w:sz w:val="22"/>
          <w:szCs w:val="22"/>
        </w:rPr>
        <w:t xml:space="preserve"> </w:t>
      </w:r>
      <w:r w:rsidR="00317BA5" w:rsidRPr="00642B1C">
        <w:rPr>
          <w:sz w:val="22"/>
          <w:szCs w:val="22"/>
        </w:rPr>
        <w:t>the</w:t>
      </w:r>
      <w:r w:rsidR="00317BA5" w:rsidRPr="00642B1C">
        <w:rPr>
          <w:spacing w:val="-1"/>
          <w:sz w:val="22"/>
          <w:szCs w:val="22"/>
        </w:rPr>
        <w:t xml:space="preserve"> </w:t>
      </w:r>
      <w:r w:rsidR="00317BA5" w:rsidRPr="00642B1C">
        <w:rPr>
          <w:sz w:val="22"/>
          <w:szCs w:val="22"/>
        </w:rPr>
        <w:t>“Conservation</w:t>
      </w:r>
      <w:r w:rsidR="00317BA5" w:rsidRPr="00642B1C">
        <w:rPr>
          <w:spacing w:val="-4"/>
          <w:sz w:val="22"/>
          <w:szCs w:val="22"/>
        </w:rPr>
        <w:t xml:space="preserve"> </w:t>
      </w:r>
      <w:r w:rsidR="00317BA5" w:rsidRPr="00642B1C">
        <w:rPr>
          <w:sz w:val="22"/>
          <w:szCs w:val="22"/>
        </w:rPr>
        <w:t>Values” of</w:t>
      </w:r>
      <w:r w:rsidR="00317BA5" w:rsidRPr="00642B1C">
        <w:rPr>
          <w:spacing w:val="-3"/>
          <w:sz w:val="22"/>
          <w:szCs w:val="22"/>
        </w:rPr>
        <w:t xml:space="preserve"> </w:t>
      </w:r>
      <w:r w:rsidR="00317BA5" w:rsidRPr="00642B1C">
        <w:rPr>
          <w:sz w:val="22"/>
          <w:szCs w:val="22"/>
        </w:rPr>
        <w:t>the</w:t>
      </w:r>
      <w:r w:rsidR="00317BA5" w:rsidRPr="00642B1C">
        <w:rPr>
          <w:spacing w:val="-4"/>
          <w:sz w:val="22"/>
          <w:szCs w:val="22"/>
        </w:rPr>
        <w:t xml:space="preserve"> </w:t>
      </w:r>
      <w:r w:rsidR="00317BA5" w:rsidRPr="00642B1C">
        <w:rPr>
          <w:sz w:val="22"/>
          <w:szCs w:val="22"/>
        </w:rPr>
        <w:t>Protected</w:t>
      </w:r>
      <w:r w:rsidR="00317BA5" w:rsidRPr="00642B1C">
        <w:rPr>
          <w:spacing w:val="-1"/>
          <w:sz w:val="22"/>
          <w:szCs w:val="22"/>
        </w:rPr>
        <w:t xml:space="preserve"> </w:t>
      </w:r>
      <w:r w:rsidR="00317BA5" w:rsidRPr="00642B1C">
        <w:rPr>
          <w:sz w:val="22"/>
          <w:szCs w:val="22"/>
        </w:rPr>
        <w:t>Property.</w:t>
      </w:r>
    </w:p>
    <w:p w14:paraId="411EA9CA" w14:textId="77777777" w:rsidR="00317BA5" w:rsidRPr="00642B1C" w:rsidRDefault="00317BA5" w:rsidP="00317BA5">
      <w:pPr>
        <w:pStyle w:val="BodyText"/>
        <w:spacing w:before="1"/>
      </w:pPr>
    </w:p>
    <w:p w14:paraId="4327D36A" w14:textId="77777777" w:rsidR="00A25DF4" w:rsidRPr="00EA187F" w:rsidRDefault="00A25DF4" w:rsidP="00A25DF4">
      <w:pPr>
        <w:pStyle w:val="BodyText"/>
        <w:ind w:right="473" w:firstLine="720"/>
      </w:pPr>
      <w:r w:rsidRPr="00EA187F">
        <w:t>WHEREAS, the specific Conservation Values of the Protected Property and its current use and state of improvement are described in a Baseline Documentation Report</w:t>
      </w:r>
      <w:r>
        <w:t xml:space="preserve">, which is hereby incorporated by reference as if fully set forth herein, </w:t>
      </w:r>
      <w:r w:rsidRPr="00EA187F">
        <w:t>prepared</w:t>
      </w:r>
      <w:r w:rsidRPr="00EA187F">
        <w:rPr>
          <w:spacing w:val="1"/>
        </w:rPr>
        <w:t xml:space="preserve"> </w:t>
      </w:r>
      <w:r w:rsidRPr="00EA187F">
        <w:t>by the Grantee with the cooperation of the Grantor, and acknowledged by both Parties to have been available to them on the Effective Date, and to be</w:t>
      </w:r>
      <w:r w:rsidRPr="00EA187F">
        <w:rPr>
          <w:spacing w:val="1"/>
        </w:rPr>
        <w:t xml:space="preserve"> </w:t>
      </w:r>
      <w:r w:rsidRPr="00EA187F">
        <w:t>accurate as of the date of this ALE</w:t>
      </w:r>
      <w:r>
        <w:t xml:space="preserve"> Deed</w:t>
      </w:r>
      <w:r w:rsidRPr="00EA187F">
        <w:t>.</w:t>
      </w:r>
      <w:r>
        <w:rPr>
          <w:spacing w:val="55"/>
        </w:rPr>
        <w:t xml:space="preserve"> </w:t>
      </w:r>
      <w:r w:rsidRPr="00EA187F">
        <w:t xml:space="preserve">This </w:t>
      </w:r>
      <w:r>
        <w:t xml:space="preserve">Baseline Documentation </w:t>
      </w:r>
      <w:r w:rsidRPr="00EA187F">
        <w:t>Report may be used by the</w:t>
      </w:r>
      <w:r w:rsidRPr="00EA187F">
        <w:rPr>
          <w:spacing w:val="1"/>
        </w:rPr>
        <w:t xml:space="preserve"> </w:t>
      </w:r>
      <w:r w:rsidRPr="00EA187F">
        <w:t xml:space="preserve">Grantee to document any future changes in the use or character of the Protected Property </w:t>
      </w:r>
      <w:proofErr w:type="gramStart"/>
      <w:r w:rsidRPr="00EA187F">
        <w:t>in order</w:t>
      </w:r>
      <w:r w:rsidRPr="00EA187F">
        <w:rPr>
          <w:spacing w:val="1"/>
        </w:rPr>
        <w:t xml:space="preserve"> </w:t>
      </w:r>
      <w:r w:rsidRPr="00EA187F">
        <w:t>to</w:t>
      </w:r>
      <w:proofErr w:type="gramEnd"/>
      <w:r w:rsidRPr="00EA187F">
        <w:t xml:space="preserve"> ensure the terms and conditions of the ALE </w:t>
      </w:r>
      <w:r>
        <w:t xml:space="preserve">Deed </w:t>
      </w:r>
      <w:r w:rsidRPr="00EA187F">
        <w:t>are fulfilled.</w:t>
      </w:r>
      <w:r w:rsidRPr="00EA187F">
        <w:rPr>
          <w:spacing w:val="1"/>
        </w:rPr>
        <w:t xml:space="preserve"> </w:t>
      </w:r>
      <w:r w:rsidRPr="00EA187F">
        <w:t xml:space="preserve">This </w:t>
      </w:r>
      <w:r>
        <w:t xml:space="preserve">Baseline Documentation </w:t>
      </w:r>
      <w:r w:rsidRPr="00EA187F">
        <w:t>Report,</w:t>
      </w:r>
      <w:r w:rsidRPr="00EA187F">
        <w:rPr>
          <w:spacing w:val="1"/>
        </w:rPr>
        <w:t xml:space="preserve"> </w:t>
      </w:r>
      <w:r w:rsidRPr="00EA187F">
        <w:t>however, is not intended to preclude the use of other evidence to establish the present condition of</w:t>
      </w:r>
      <w:r w:rsidRPr="00EA187F">
        <w:rPr>
          <w:spacing w:val="1"/>
        </w:rPr>
        <w:t xml:space="preserve"> </w:t>
      </w:r>
      <w:r w:rsidRPr="00EA187F">
        <w:t>the Protected Property if there is a controversy over its use.</w:t>
      </w:r>
      <w:r w:rsidRPr="00EA187F">
        <w:rPr>
          <w:spacing w:val="1"/>
        </w:rPr>
        <w:t xml:space="preserve"> </w:t>
      </w:r>
      <w:r w:rsidRPr="00EA187F">
        <w:t>The Grantor and Grantee have copies</w:t>
      </w:r>
      <w:r w:rsidRPr="00EA187F">
        <w:rPr>
          <w:spacing w:val="1"/>
        </w:rPr>
        <w:t xml:space="preserve"> </w:t>
      </w:r>
      <w:r w:rsidRPr="00EA187F">
        <w:t>of this</w:t>
      </w:r>
      <w:r w:rsidRPr="00EA187F">
        <w:rPr>
          <w:spacing w:val="-1"/>
        </w:rPr>
        <w:t xml:space="preserve"> </w:t>
      </w:r>
      <w:r w:rsidRPr="00EA187F">
        <w:t>Report, and</w:t>
      </w:r>
      <w:r w:rsidRPr="00EA187F">
        <w:rPr>
          <w:spacing w:val="-1"/>
        </w:rPr>
        <w:t xml:space="preserve"> </w:t>
      </w:r>
      <w:r w:rsidRPr="00EA187F">
        <w:t>this Report will</w:t>
      </w:r>
      <w:r w:rsidRPr="00EA187F">
        <w:rPr>
          <w:spacing w:val="1"/>
        </w:rPr>
        <w:t xml:space="preserve"> </w:t>
      </w:r>
      <w:r w:rsidRPr="00EA187F">
        <w:t>remain</w:t>
      </w:r>
      <w:r w:rsidRPr="00EA187F">
        <w:rPr>
          <w:spacing w:val="-1"/>
        </w:rPr>
        <w:t xml:space="preserve"> </w:t>
      </w:r>
      <w:r w:rsidRPr="00EA187F">
        <w:t>on</w:t>
      </w:r>
      <w:r w:rsidRPr="00EA187F">
        <w:rPr>
          <w:spacing w:val="-1"/>
        </w:rPr>
        <w:t xml:space="preserve"> </w:t>
      </w:r>
      <w:r w:rsidRPr="00EA187F">
        <w:t>file</w:t>
      </w:r>
      <w:r w:rsidRPr="00EA187F">
        <w:rPr>
          <w:spacing w:val="-1"/>
        </w:rPr>
        <w:t xml:space="preserve"> </w:t>
      </w:r>
      <w:r w:rsidRPr="00EA187F">
        <w:t>at</w:t>
      </w:r>
      <w:r w:rsidRPr="00EA187F">
        <w:rPr>
          <w:spacing w:val="-2"/>
        </w:rPr>
        <w:t xml:space="preserve"> </w:t>
      </w:r>
      <w:r w:rsidRPr="00EA187F">
        <w:t>the</w:t>
      </w:r>
      <w:r w:rsidRPr="00EA187F">
        <w:rPr>
          <w:spacing w:val="-1"/>
        </w:rPr>
        <w:t xml:space="preserve"> </w:t>
      </w:r>
      <w:r w:rsidRPr="00EA187F">
        <w:t>office of</w:t>
      </w:r>
      <w:r w:rsidRPr="00EA187F">
        <w:rPr>
          <w:spacing w:val="-3"/>
        </w:rPr>
        <w:t xml:space="preserve"> </w:t>
      </w:r>
      <w:r w:rsidRPr="00EA187F">
        <w:t>the</w:t>
      </w:r>
      <w:r w:rsidRPr="00EA187F">
        <w:rPr>
          <w:spacing w:val="-3"/>
        </w:rPr>
        <w:t xml:space="preserve"> </w:t>
      </w:r>
      <w:proofErr w:type="spellStart"/>
      <w:r w:rsidRPr="00EA187F">
        <w:t>Grantee</w:t>
      </w:r>
      <w:proofErr w:type="spellEnd"/>
      <w:r w:rsidRPr="00642B1C">
        <w:fldChar w:fldCharType="begin">
          <w:ffData>
            <w:name w:val="Text80"/>
            <w:enabled/>
            <w:calcOnExit w:val="0"/>
            <w:textInput>
              <w:default w:val="Optional: as indicated on the report of present conditions, the form of which is attached hereto as Exhibit XXXX and incorporated herein by this reference"/>
            </w:textInput>
          </w:ffData>
        </w:fldChar>
      </w:r>
      <w:r w:rsidRPr="00642B1C">
        <w:instrText xml:space="preserve"> FORMTEXT </w:instrText>
      </w:r>
      <w:r w:rsidRPr="00642B1C">
        <w:fldChar w:fldCharType="separate"/>
      </w:r>
      <w:r w:rsidRPr="00642B1C">
        <w:rPr>
          <w:noProof/>
        </w:rPr>
        <w:t xml:space="preserve">Optional: as indicated on the report of present conditions, the form of which is attached hereto as Exhibit XXXX and </w:t>
      </w:r>
      <w:r w:rsidRPr="00642B1C">
        <w:rPr>
          <w:noProof/>
        </w:rPr>
        <w:lastRenderedPageBreak/>
        <w:t>incorporated herein by this reference</w:t>
      </w:r>
      <w:r w:rsidRPr="00642B1C">
        <w:fldChar w:fldCharType="end"/>
      </w:r>
      <w:r w:rsidRPr="00EA187F">
        <w:t>.</w:t>
      </w:r>
    </w:p>
    <w:p w14:paraId="55B12773" w14:textId="77777777" w:rsidR="00270E67" w:rsidRPr="00642B1C" w:rsidRDefault="00270E67" w:rsidP="00EA5ABE">
      <w:pPr>
        <w:rPr>
          <w:sz w:val="22"/>
          <w:szCs w:val="22"/>
        </w:rPr>
      </w:pPr>
    </w:p>
    <w:p w14:paraId="42D1CEBF" w14:textId="487D7EDB" w:rsidR="00414B99" w:rsidRPr="00642B1C" w:rsidRDefault="00AF3C88" w:rsidP="00EA5ABE">
      <w:pPr>
        <w:rPr>
          <w:sz w:val="22"/>
          <w:szCs w:val="22"/>
        </w:rPr>
      </w:pPr>
      <w:r w:rsidRPr="00642B1C">
        <w:rPr>
          <w:sz w:val="22"/>
          <w:szCs w:val="22"/>
        </w:rPr>
        <w:tab/>
      </w:r>
      <w:proofErr w:type="gramStart"/>
      <w:r w:rsidR="00414B99" w:rsidRPr="00642B1C">
        <w:rPr>
          <w:sz w:val="22"/>
          <w:szCs w:val="22"/>
        </w:rPr>
        <w:t>WHEREAS,</w:t>
      </w:r>
      <w:proofErr w:type="gramEnd"/>
      <w:r w:rsidR="00414B99" w:rsidRPr="00642B1C">
        <w:rPr>
          <w:sz w:val="22"/>
          <w:szCs w:val="22"/>
        </w:rPr>
        <w:t xml:space="preserve"> the Grantor and Grantee agree that the current agricultural use of, and improvements </w:t>
      </w:r>
      <w:proofErr w:type="gramStart"/>
      <w:r w:rsidR="00414B99" w:rsidRPr="00642B1C">
        <w:rPr>
          <w:sz w:val="22"/>
          <w:szCs w:val="22"/>
        </w:rPr>
        <w:t>to</w:t>
      </w:r>
      <w:proofErr w:type="gramEnd"/>
      <w:r w:rsidR="00414B99" w:rsidRPr="00642B1C">
        <w:rPr>
          <w:sz w:val="22"/>
          <w:szCs w:val="22"/>
        </w:rPr>
        <w:t xml:space="preserve">, the Protected Property are consistent with the </w:t>
      </w:r>
      <w:r w:rsidR="009E4682" w:rsidRPr="00642B1C">
        <w:rPr>
          <w:sz w:val="22"/>
          <w:szCs w:val="22"/>
        </w:rPr>
        <w:t>C</w:t>
      </w:r>
      <w:r w:rsidR="00414B99" w:rsidRPr="00642B1C">
        <w:rPr>
          <w:sz w:val="22"/>
          <w:szCs w:val="22"/>
        </w:rPr>
        <w:t xml:space="preserve">onservation </w:t>
      </w:r>
      <w:r w:rsidR="009E4682" w:rsidRPr="00642B1C">
        <w:rPr>
          <w:sz w:val="22"/>
          <w:szCs w:val="22"/>
        </w:rPr>
        <w:t>P</w:t>
      </w:r>
      <w:r w:rsidR="00414B99" w:rsidRPr="00642B1C">
        <w:rPr>
          <w:sz w:val="22"/>
          <w:szCs w:val="22"/>
        </w:rPr>
        <w:t xml:space="preserve">urposes of this </w:t>
      </w:r>
      <w:r w:rsidR="00AD08CE" w:rsidRPr="00642B1C">
        <w:rPr>
          <w:sz w:val="22"/>
          <w:szCs w:val="22"/>
        </w:rPr>
        <w:t>AL</w:t>
      </w:r>
      <w:r w:rsidR="00414B99" w:rsidRPr="00642B1C">
        <w:rPr>
          <w:sz w:val="22"/>
          <w:szCs w:val="22"/>
        </w:rPr>
        <w:t>E</w:t>
      </w:r>
      <w:r w:rsidR="00EA3F2F" w:rsidRPr="00642B1C">
        <w:rPr>
          <w:sz w:val="22"/>
          <w:szCs w:val="22"/>
        </w:rPr>
        <w:t xml:space="preserve"> Deed</w:t>
      </w:r>
      <w:r w:rsidR="00414B99" w:rsidRPr="00642B1C">
        <w:rPr>
          <w:sz w:val="22"/>
          <w:szCs w:val="22"/>
        </w:rPr>
        <w:t>.</w:t>
      </w:r>
    </w:p>
    <w:p w14:paraId="42D1CEC0" w14:textId="77777777" w:rsidR="00414B99" w:rsidRPr="00642B1C" w:rsidRDefault="00414B99" w:rsidP="00EA5ABE">
      <w:pPr>
        <w:rPr>
          <w:sz w:val="22"/>
          <w:szCs w:val="22"/>
        </w:rPr>
      </w:pPr>
    </w:p>
    <w:p w14:paraId="42D1CEC1" w14:textId="720B3AEF" w:rsidR="00414B99" w:rsidRPr="00642B1C" w:rsidRDefault="00414B99" w:rsidP="00EA5ABE">
      <w:pPr>
        <w:rPr>
          <w:sz w:val="22"/>
          <w:szCs w:val="22"/>
        </w:rPr>
      </w:pPr>
      <w:r w:rsidRPr="00642B1C">
        <w:rPr>
          <w:sz w:val="22"/>
          <w:szCs w:val="22"/>
        </w:rPr>
        <w:tab/>
      </w:r>
      <w:r w:rsidR="000B2AB9" w:rsidRPr="00EA187F">
        <w:rPr>
          <w:sz w:val="22"/>
          <w:szCs w:val="22"/>
        </w:rPr>
        <w:t xml:space="preserve">WHEREAS, the Grantor intends that the Conservation Values of the Protected Property be preserved and maintained, and further, Grantor intends to convey to the Grantee the right to preserve and protect the agricultural and other Conservation Values of the Protected Property </w:t>
      </w:r>
      <w:r w:rsidR="000B2AB9">
        <w:rPr>
          <w:sz w:val="22"/>
          <w:szCs w:val="22"/>
        </w:rPr>
        <w:fldChar w:fldCharType="begin">
          <w:ffData>
            <w:name w:val=""/>
            <w:enabled/>
            <w:calcOnExit w:val="0"/>
            <w:textInput>
              <w:default w:val="in perpetuity"/>
            </w:textInput>
          </w:ffData>
        </w:fldChar>
      </w:r>
      <w:r w:rsidR="000B2AB9">
        <w:rPr>
          <w:sz w:val="22"/>
          <w:szCs w:val="22"/>
        </w:rPr>
        <w:instrText xml:space="preserve"> FORMTEXT </w:instrText>
      </w:r>
      <w:r w:rsidR="000B2AB9">
        <w:rPr>
          <w:sz w:val="22"/>
          <w:szCs w:val="22"/>
        </w:rPr>
      </w:r>
      <w:r w:rsidR="000B2AB9">
        <w:rPr>
          <w:sz w:val="22"/>
          <w:szCs w:val="22"/>
        </w:rPr>
        <w:fldChar w:fldCharType="separate"/>
      </w:r>
      <w:r w:rsidR="000B2AB9">
        <w:rPr>
          <w:noProof/>
          <w:sz w:val="22"/>
          <w:szCs w:val="22"/>
        </w:rPr>
        <w:t>in perpetuity</w:t>
      </w:r>
      <w:r w:rsidR="000B2AB9">
        <w:rPr>
          <w:sz w:val="22"/>
          <w:szCs w:val="22"/>
        </w:rPr>
        <w:fldChar w:fldCharType="end"/>
      </w:r>
      <w:r w:rsidR="000B2AB9">
        <w:rPr>
          <w:sz w:val="22"/>
          <w:szCs w:val="22"/>
        </w:rPr>
        <w:fldChar w:fldCharType="begin">
          <w:ffData>
            <w:name w:val="Text104"/>
            <w:enabled/>
            <w:calcOnExit w:val="0"/>
            <w:textInput>
              <w:default w:val="[IF TERM] for a period of XXXX (XX) years"/>
            </w:textInput>
          </w:ffData>
        </w:fldChar>
      </w:r>
      <w:bookmarkStart w:id="24" w:name="Text104"/>
      <w:r w:rsidR="000B2AB9">
        <w:rPr>
          <w:sz w:val="22"/>
          <w:szCs w:val="22"/>
        </w:rPr>
        <w:instrText xml:space="preserve"> FORMTEXT </w:instrText>
      </w:r>
      <w:r w:rsidR="000B2AB9">
        <w:rPr>
          <w:sz w:val="22"/>
          <w:szCs w:val="22"/>
        </w:rPr>
      </w:r>
      <w:r w:rsidR="000B2AB9">
        <w:rPr>
          <w:sz w:val="22"/>
          <w:szCs w:val="22"/>
        </w:rPr>
        <w:fldChar w:fldCharType="separate"/>
      </w:r>
      <w:r w:rsidR="000B2AB9">
        <w:rPr>
          <w:noProof/>
          <w:sz w:val="22"/>
          <w:szCs w:val="22"/>
        </w:rPr>
        <w:t>[IF TERM] for a period of XXXX (XX) years</w:t>
      </w:r>
      <w:r w:rsidR="000B2AB9">
        <w:rPr>
          <w:sz w:val="22"/>
          <w:szCs w:val="22"/>
        </w:rPr>
        <w:fldChar w:fldCharType="end"/>
      </w:r>
      <w:bookmarkEnd w:id="24"/>
      <w:r w:rsidR="000B2AB9">
        <w:rPr>
          <w:sz w:val="22"/>
          <w:szCs w:val="22"/>
        </w:rPr>
        <w:t>.</w:t>
      </w:r>
    </w:p>
    <w:p w14:paraId="42D1CEC2" w14:textId="77777777" w:rsidR="00414B99" w:rsidRPr="00642B1C" w:rsidRDefault="00414B99" w:rsidP="00EA5ABE">
      <w:pPr>
        <w:rPr>
          <w:sz w:val="22"/>
          <w:szCs w:val="22"/>
        </w:rPr>
      </w:pPr>
    </w:p>
    <w:p w14:paraId="5415D30D" w14:textId="77777777" w:rsidR="00D06789" w:rsidRPr="00EA187F" w:rsidRDefault="00414B99" w:rsidP="00D06789">
      <w:pPr>
        <w:rPr>
          <w:sz w:val="22"/>
          <w:szCs w:val="22"/>
        </w:rPr>
      </w:pPr>
      <w:r w:rsidRPr="00642B1C">
        <w:rPr>
          <w:sz w:val="22"/>
          <w:szCs w:val="22"/>
        </w:rPr>
        <w:tab/>
      </w:r>
      <w:proofErr w:type="gramStart"/>
      <w:r w:rsidR="00D06789" w:rsidRPr="00EA187F">
        <w:rPr>
          <w:sz w:val="22"/>
          <w:szCs w:val="22"/>
        </w:rPr>
        <w:t>WHEREAS,</w:t>
      </w:r>
      <w:proofErr w:type="gramEnd"/>
      <w:r w:rsidR="00D06789" w:rsidRPr="00EA187F">
        <w:rPr>
          <w:sz w:val="22"/>
          <w:szCs w:val="22"/>
        </w:rPr>
        <w:t xml:space="preserve"> </w:t>
      </w:r>
      <w:r w:rsidR="00D06789">
        <w:rPr>
          <w:sz w:val="22"/>
          <w:szCs w:val="22"/>
        </w:rPr>
        <w:t xml:space="preserve">the term “Conservation Purposes” means </w:t>
      </w:r>
      <w:r w:rsidR="00D06789" w:rsidRPr="00E67003">
        <w:rPr>
          <w:sz w:val="22"/>
          <w:szCs w:val="22"/>
        </w:rPr>
        <w:t>the preservation of open space</w:t>
      </w:r>
      <w:r w:rsidR="00D06789">
        <w:rPr>
          <w:sz w:val="22"/>
          <w:szCs w:val="22"/>
        </w:rPr>
        <w:t xml:space="preserve">, </w:t>
      </w:r>
      <w:r w:rsidR="00D06789" w:rsidRPr="00E67003">
        <w:rPr>
          <w:sz w:val="22"/>
          <w:szCs w:val="22"/>
        </w:rPr>
        <w:t>including farmland and forest land</w:t>
      </w:r>
      <w:r w:rsidR="00D06789">
        <w:rPr>
          <w:sz w:val="22"/>
          <w:szCs w:val="22"/>
        </w:rPr>
        <w:t>,</w:t>
      </w:r>
      <w:r w:rsidR="00D06789" w:rsidRPr="00E67003">
        <w:rPr>
          <w:sz w:val="22"/>
          <w:szCs w:val="22"/>
        </w:rPr>
        <w:t xml:space="preserve"> where such preservation is pursuant to a clearly delineated Federal, State, or local governmental conservation policy, and will yield a significant public benefit</w:t>
      </w:r>
      <w:r w:rsidR="00D06789">
        <w:rPr>
          <w:sz w:val="22"/>
          <w:szCs w:val="22"/>
        </w:rPr>
        <w:t>. T</w:t>
      </w:r>
      <w:r w:rsidR="00D06789" w:rsidRPr="00EA187F">
        <w:rPr>
          <w:sz w:val="22"/>
          <w:szCs w:val="22"/>
        </w:rPr>
        <w:t xml:space="preserve">he Conservation Purposes of the ALE Deed are recognized by, and the grant of this ALE Deed will </w:t>
      </w:r>
      <w:proofErr w:type="gramStart"/>
      <w:r w:rsidR="00D06789" w:rsidRPr="00EA187F">
        <w:rPr>
          <w:sz w:val="22"/>
          <w:szCs w:val="22"/>
        </w:rPr>
        <w:t>serve,</w:t>
      </w:r>
      <w:proofErr w:type="gramEnd"/>
      <w:r w:rsidR="00D06789" w:rsidRPr="00EA187F">
        <w:rPr>
          <w:sz w:val="22"/>
          <w:szCs w:val="22"/>
        </w:rPr>
        <w:t xml:space="preserve"> the following clearly delineated governmental conservation policies:</w:t>
      </w:r>
    </w:p>
    <w:p w14:paraId="644E8192" w14:textId="77777777" w:rsidR="00D06789" w:rsidRPr="00EA187F" w:rsidRDefault="00D06789" w:rsidP="00D06789">
      <w:pPr>
        <w:ind w:left="1080"/>
        <w:rPr>
          <w:sz w:val="22"/>
          <w:szCs w:val="22"/>
        </w:rPr>
      </w:pPr>
    </w:p>
    <w:p w14:paraId="32CDB4CD" w14:textId="77777777" w:rsidR="00D06789" w:rsidRPr="00EA187F" w:rsidRDefault="00D06789" w:rsidP="00D06789">
      <w:pPr>
        <w:numPr>
          <w:ilvl w:val="0"/>
          <w:numId w:val="1"/>
        </w:numPr>
        <w:rPr>
          <w:sz w:val="22"/>
          <w:szCs w:val="22"/>
        </w:rPr>
      </w:pPr>
      <w:r w:rsidRPr="00EA187F">
        <w:rPr>
          <w:sz w:val="22"/>
          <w:szCs w:val="22"/>
        </w:rPr>
        <w:t xml:space="preserve">N. C. Gen. Stat. § 139-2 </w:t>
      </w:r>
      <w:r w:rsidRPr="00EA187F">
        <w:rPr>
          <w:sz w:val="22"/>
          <w:szCs w:val="22"/>
          <w:u w:val="single"/>
        </w:rPr>
        <w:t>et seq</w:t>
      </w:r>
      <w:r w:rsidRPr="00EA187F">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189DF27E" w14:textId="77777777" w:rsidR="00D06789" w:rsidRPr="00EA187F" w:rsidRDefault="00D06789" w:rsidP="00D06789">
      <w:pPr>
        <w:pStyle w:val="ListParagraph"/>
        <w:rPr>
          <w:sz w:val="22"/>
          <w:szCs w:val="22"/>
        </w:rPr>
      </w:pPr>
    </w:p>
    <w:p w14:paraId="7E6C9354" w14:textId="77777777" w:rsidR="00D06789" w:rsidRPr="00EA187F" w:rsidRDefault="00D06789" w:rsidP="00D06789">
      <w:pPr>
        <w:numPr>
          <w:ilvl w:val="0"/>
          <w:numId w:val="1"/>
        </w:numPr>
        <w:rPr>
          <w:sz w:val="22"/>
          <w:szCs w:val="22"/>
        </w:rPr>
      </w:pPr>
      <w:r w:rsidRPr="00EA187F">
        <w:rPr>
          <w:sz w:val="22"/>
          <w:szCs w:val="22"/>
        </w:rPr>
        <w:t xml:space="preserve">N. C. Gen. Stat. § 106-583 </w:t>
      </w:r>
      <w:r w:rsidRPr="00EA187F">
        <w:rPr>
          <w:sz w:val="22"/>
          <w:szCs w:val="22"/>
          <w:u w:val="single"/>
        </w:rPr>
        <w:t>et seq</w:t>
      </w:r>
      <w:r w:rsidRPr="00EA187F">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y;”</w:t>
      </w:r>
    </w:p>
    <w:p w14:paraId="265CE944" w14:textId="77777777" w:rsidR="00D06789" w:rsidRPr="00EA187F" w:rsidRDefault="00D06789" w:rsidP="00D06789">
      <w:pPr>
        <w:pStyle w:val="ListParagraph"/>
        <w:rPr>
          <w:sz w:val="22"/>
          <w:szCs w:val="22"/>
        </w:rPr>
      </w:pPr>
    </w:p>
    <w:p w14:paraId="556D90F8" w14:textId="77777777" w:rsidR="00D06789" w:rsidRPr="00EA187F" w:rsidRDefault="00D06789" w:rsidP="00D06789">
      <w:pPr>
        <w:numPr>
          <w:ilvl w:val="0"/>
          <w:numId w:val="1"/>
        </w:numPr>
        <w:rPr>
          <w:sz w:val="22"/>
          <w:szCs w:val="22"/>
        </w:rPr>
      </w:pPr>
      <w:r w:rsidRPr="00EA187F">
        <w:rPr>
          <w:sz w:val="22"/>
          <w:szCs w:val="22"/>
        </w:rPr>
        <w:t xml:space="preserve">The Uniform North Carolina Conservation and Historic Preservation Agreements Act (N. C. Gen. Stat. § 121-34 </w:t>
      </w:r>
      <w:r w:rsidRPr="00EA187F">
        <w:rPr>
          <w:sz w:val="22"/>
          <w:szCs w:val="22"/>
          <w:u w:val="single"/>
        </w:rPr>
        <w:t>et seq</w:t>
      </w:r>
      <w:r w:rsidRPr="00EA187F">
        <w:rPr>
          <w:sz w:val="22"/>
          <w:szCs w:val="22"/>
        </w:rPr>
        <w:t>.) which provides for the enforceability of restrictions, easements, covenants or conditions “appro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675F6DEE" w14:textId="77777777" w:rsidR="00D06789" w:rsidRPr="00EA187F" w:rsidRDefault="00D06789" w:rsidP="00D06789">
      <w:pPr>
        <w:pStyle w:val="ListParagraph"/>
        <w:rPr>
          <w:sz w:val="22"/>
          <w:szCs w:val="22"/>
        </w:rPr>
      </w:pPr>
    </w:p>
    <w:p w14:paraId="53093C9F" w14:textId="77777777" w:rsidR="00D06789" w:rsidRPr="00EA187F" w:rsidRDefault="00D06789" w:rsidP="00D06789">
      <w:pPr>
        <w:numPr>
          <w:ilvl w:val="0"/>
          <w:numId w:val="1"/>
        </w:numPr>
        <w:rPr>
          <w:sz w:val="22"/>
          <w:szCs w:val="22"/>
        </w:rPr>
      </w:pPr>
      <w:r w:rsidRPr="00EA187F">
        <w:rPr>
          <w:sz w:val="22"/>
          <w:szCs w:val="22"/>
        </w:rPr>
        <w:t xml:space="preserve">The establishment of the North Carolina Farmland Preservation Trust Fund </w:t>
      </w:r>
      <w:proofErr w:type="gramStart"/>
      <w:r w:rsidRPr="00EA187F">
        <w:rPr>
          <w:sz w:val="22"/>
          <w:szCs w:val="22"/>
        </w:rPr>
        <w:t>established</w:t>
      </w:r>
      <w:proofErr w:type="gramEnd"/>
      <w:r w:rsidRPr="00EA187F">
        <w:rPr>
          <w:sz w:val="22"/>
          <w:szCs w:val="22"/>
        </w:rPr>
        <w:t xml:space="preserve"> in 2005 (N.C. Gen Stat § 106-744 (c)) to preserve important farmland in </w:t>
      </w:r>
      <w:proofErr w:type="gramStart"/>
      <w:r w:rsidRPr="00EA187F">
        <w:rPr>
          <w:sz w:val="22"/>
          <w:szCs w:val="22"/>
        </w:rPr>
        <w:t>North Carolina</w:t>
      </w:r>
      <w:r>
        <w:rPr>
          <w:sz w:val="22"/>
          <w:szCs w:val="22"/>
        </w:rPr>
        <w:t>;</w:t>
      </w:r>
      <w:proofErr w:type="gramEnd"/>
    </w:p>
    <w:p w14:paraId="24676E97" w14:textId="77777777" w:rsidR="00D06789" w:rsidRPr="00EA187F" w:rsidRDefault="00D06789" w:rsidP="00D06789">
      <w:pPr>
        <w:pStyle w:val="ListParagraph"/>
        <w:rPr>
          <w:sz w:val="22"/>
          <w:szCs w:val="22"/>
        </w:rPr>
      </w:pPr>
    </w:p>
    <w:p w14:paraId="2F0A4DA1" w14:textId="77777777" w:rsidR="00D06789" w:rsidRDefault="00D06789" w:rsidP="00D06789">
      <w:pPr>
        <w:numPr>
          <w:ilvl w:val="0"/>
          <w:numId w:val="1"/>
        </w:numPr>
        <w:rPr>
          <w:sz w:val="22"/>
          <w:szCs w:val="22"/>
        </w:rPr>
      </w:pPr>
      <w:r w:rsidRPr="00EA187F">
        <w:rPr>
          <w:sz w:val="22"/>
          <w:szCs w:val="22"/>
        </w:rPr>
        <w:t xml:space="preserve">The special use assessment of farm and forest land as set forth in N. C. Gen. Stat. § 105-277.2 </w:t>
      </w:r>
      <w:r w:rsidRPr="00EA187F">
        <w:rPr>
          <w:sz w:val="22"/>
          <w:szCs w:val="22"/>
          <w:u w:val="single"/>
        </w:rPr>
        <w:t>et seq</w:t>
      </w:r>
      <w:r>
        <w:rPr>
          <w:sz w:val="22"/>
          <w:szCs w:val="22"/>
        </w:rPr>
        <w:t>; and</w:t>
      </w:r>
    </w:p>
    <w:p w14:paraId="3950EADC" w14:textId="77777777" w:rsidR="00D06789" w:rsidRDefault="00D06789" w:rsidP="00D06789">
      <w:pPr>
        <w:pStyle w:val="ListParagraph"/>
        <w:rPr>
          <w:sz w:val="22"/>
          <w:szCs w:val="22"/>
        </w:rPr>
      </w:pPr>
    </w:p>
    <w:p w14:paraId="704EDDCC" w14:textId="77777777" w:rsidR="00D06789" w:rsidRPr="00EA187F" w:rsidRDefault="00D06789" w:rsidP="00D06789">
      <w:pPr>
        <w:numPr>
          <w:ilvl w:val="0"/>
          <w:numId w:val="1"/>
        </w:numPr>
        <w:rPr>
          <w:sz w:val="22"/>
          <w:szCs w:val="22"/>
        </w:rPr>
      </w:pPr>
      <w:r w:rsidRPr="00953336">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r>
        <w:rPr>
          <w:sz w:val="22"/>
          <w:szCs w:val="22"/>
        </w:rPr>
        <w:t>.</w:t>
      </w:r>
    </w:p>
    <w:p w14:paraId="1C9FE02F" w14:textId="77777777" w:rsidR="00D06789" w:rsidRPr="00EA187F" w:rsidRDefault="00D06789" w:rsidP="00D06789">
      <w:pPr>
        <w:rPr>
          <w:sz w:val="22"/>
          <w:szCs w:val="22"/>
        </w:rPr>
      </w:pPr>
    </w:p>
    <w:bookmarkStart w:id="25" w:name="_Hlk108427194"/>
    <w:p w14:paraId="3C683554" w14:textId="77777777" w:rsidR="00D06789" w:rsidRPr="00EA187F" w:rsidRDefault="00F701B7" w:rsidP="00D06789">
      <w:pPr>
        <w:ind w:firstLine="720"/>
        <w:rPr>
          <w:sz w:val="22"/>
          <w:szCs w:val="22"/>
        </w:rPr>
      </w:pPr>
      <w:sdt>
        <w:sdtPr>
          <w:rPr>
            <w:b/>
            <w:bCs/>
            <w:i/>
            <w:iCs/>
            <w:sz w:val="22"/>
            <w:szCs w:val="22"/>
            <w:highlight w:val="darkGray"/>
          </w:rPr>
          <w:id w:val="-1626457372"/>
          <w:placeholder>
            <w:docPart w:val="13967465CB3B470DB00F7B0217E150D0"/>
          </w:placeholder>
        </w:sdtPr>
        <w:sdtEndPr>
          <w:rPr>
            <w:b w:val="0"/>
            <w:bCs w:val="0"/>
            <w:i w:val="0"/>
            <w:iCs w:val="0"/>
          </w:rPr>
        </w:sdtEndPr>
        <w:sdtContent>
          <w:r w:rsidR="00D06789" w:rsidRPr="00EA187F">
            <w:rPr>
              <w:b/>
              <w:bCs/>
              <w:i/>
              <w:iCs/>
              <w:sz w:val="22"/>
              <w:szCs w:val="22"/>
              <w:highlight w:val="darkGray"/>
            </w:rPr>
            <w:t xml:space="preserve">FOR NON-PROFIT ENTITIES INCLUDE THE FOLLOWING: </w:t>
          </w:r>
        </w:sdtContent>
      </w:sdt>
      <w:bookmarkEnd w:id="25"/>
    </w:p>
    <w:p w14:paraId="04D2B195" w14:textId="77777777" w:rsidR="00D06789" w:rsidRPr="00EA187F" w:rsidRDefault="00F701B7" w:rsidP="00D06789">
      <w:pPr>
        <w:tabs>
          <w:tab w:val="left" w:pos="0"/>
        </w:tabs>
        <w:ind w:firstLine="720"/>
        <w:rPr>
          <w:sz w:val="22"/>
          <w:szCs w:val="22"/>
        </w:rPr>
      </w:pPr>
      <w:sdt>
        <w:sdtPr>
          <w:rPr>
            <w:b/>
            <w:bCs/>
            <w:i/>
            <w:iCs/>
            <w:sz w:val="22"/>
            <w:szCs w:val="22"/>
            <w:highlight w:val="lightGray"/>
          </w:rPr>
          <w:id w:val="-128480209"/>
          <w:placeholder>
            <w:docPart w:val="F98DF3E1B9044D36ABCA44E9E7DC3D6D"/>
          </w:placeholder>
        </w:sdtPr>
        <w:sdtEndPr>
          <w:rPr>
            <w:b w:val="0"/>
            <w:bCs w:val="0"/>
            <w:i w:val="0"/>
            <w:iCs w:val="0"/>
          </w:rPr>
        </w:sdtEndPr>
        <w:sdtContent>
          <w:r w:rsidR="00D06789" w:rsidRPr="00EA187F">
            <w:rPr>
              <w:sz w:val="22"/>
              <w:szCs w:val="22"/>
              <w:highlight w:val="lightGray"/>
            </w:rPr>
            <w:t xml:space="preserve">WHEREAS, the </w:t>
          </w:r>
          <w:proofErr w:type="gramStart"/>
          <w:r w:rsidR="00D06789" w:rsidRPr="00EA187F">
            <w:rPr>
              <w:sz w:val="22"/>
              <w:szCs w:val="22"/>
              <w:highlight w:val="lightGray"/>
            </w:rPr>
            <w:t>Grantee,</w:t>
          </w:r>
          <w:proofErr w:type="gramEnd"/>
          <w:r w:rsidR="00D06789" w:rsidRPr="00EA187F">
            <w:rPr>
              <w:sz w:val="22"/>
              <w:szCs w:val="22"/>
              <w:highlight w:val="lightGray"/>
            </w:rPr>
            <w:t xml:space="preserve"> </w:t>
          </w:r>
          <w:proofErr w:type="gramStart"/>
          <w:r w:rsidR="00D06789" w:rsidRPr="00EA187F">
            <w:rPr>
              <w:sz w:val="22"/>
              <w:szCs w:val="22"/>
              <w:highlight w:val="darkGray"/>
            </w:rPr>
            <w:t>Enter</w:t>
          </w:r>
          <w:proofErr w:type="gramEnd"/>
          <w:r w:rsidR="00D06789" w:rsidRPr="00EA187F">
            <w:rPr>
              <w:sz w:val="22"/>
              <w:szCs w:val="22"/>
              <w:highlight w:val="darkGray"/>
            </w:rPr>
            <w:t xml:space="preserve"> entity name</w:t>
          </w:r>
          <w:r w:rsidR="00D06789" w:rsidRPr="00EA187F">
            <w:rPr>
              <w:sz w:val="22"/>
              <w:szCs w:val="22"/>
              <w:highlight w:val="lightGray"/>
            </w:rPr>
            <w:t xml:space="preserve"> is a tax-exempt public charity under Section 501(c) and 509(a)2 of the Internal Revenue Code and the Regulations promulgated thereunder.  The Grantee is a qualified organization under I.R.C. Section 170(h).</w:t>
          </w:r>
        </w:sdtContent>
      </w:sdt>
      <w:r w:rsidR="00D06789" w:rsidRPr="00EA187F">
        <w:rPr>
          <w:sz w:val="22"/>
          <w:szCs w:val="22"/>
        </w:rPr>
        <w:t xml:space="preserve"> </w:t>
      </w:r>
    </w:p>
    <w:p w14:paraId="21F36158" w14:textId="77777777" w:rsidR="00D06789" w:rsidRPr="00EA187F" w:rsidRDefault="00D06789" w:rsidP="00D06789">
      <w:pPr>
        <w:ind w:left="720"/>
        <w:rPr>
          <w:sz w:val="22"/>
          <w:szCs w:val="22"/>
        </w:rPr>
      </w:pPr>
    </w:p>
    <w:p w14:paraId="10EA3A00" w14:textId="77777777" w:rsidR="00D06789" w:rsidRPr="00EA187F" w:rsidRDefault="00D06789" w:rsidP="00D06789">
      <w:pPr>
        <w:tabs>
          <w:tab w:val="left" w:pos="0"/>
        </w:tabs>
        <w:rPr>
          <w:b/>
          <w:bCs/>
          <w:sz w:val="22"/>
          <w:szCs w:val="22"/>
        </w:rPr>
      </w:pPr>
      <w:r w:rsidRPr="00EA187F">
        <w:rPr>
          <w:sz w:val="22"/>
          <w:szCs w:val="22"/>
        </w:rPr>
        <w:tab/>
      </w:r>
      <w:sdt>
        <w:sdtPr>
          <w:rPr>
            <w:b/>
            <w:bCs/>
            <w:i/>
            <w:iCs/>
            <w:sz w:val="22"/>
            <w:szCs w:val="22"/>
            <w:highlight w:val="darkGray"/>
          </w:rPr>
          <w:id w:val="-1270161039"/>
          <w:placeholder>
            <w:docPart w:val="5BF25C3B6E50477CB71BB04FDC23699A"/>
          </w:placeholder>
        </w:sdtPr>
        <w:sdtEndPr>
          <w:rPr>
            <w:b w:val="0"/>
            <w:bCs w:val="0"/>
            <w:i w:val="0"/>
            <w:iCs w:val="0"/>
          </w:rPr>
        </w:sdtEndPr>
        <w:sdtContent>
          <w:r w:rsidRPr="00EA187F">
            <w:rPr>
              <w:b/>
              <w:bCs/>
              <w:i/>
              <w:iCs/>
              <w:sz w:val="22"/>
              <w:szCs w:val="22"/>
              <w:highlight w:val="darkGray"/>
            </w:rPr>
            <w:t>FOR COUNTIES OR SWCDs INCLUDE THE FOLLOWING:</w:t>
          </w:r>
        </w:sdtContent>
      </w:sdt>
      <w:r w:rsidRPr="00EA187F">
        <w:rPr>
          <w:b/>
          <w:bCs/>
          <w:sz w:val="22"/>
          <w:szCs w:val="22"/>
        </w:rPr>
        <w:t xml:space="preserve"> </w:t>
      </w:r>
    </w:p>
    <w:p w14:paraId="04BFBAFD" w14:textId="77777777" w:rsidR="00D06789" w:rsidRPr="00EA187F" w:rsidRDefault="00D06789" w:rsidP="00D06789">
      <w:pPr>
        <w:tabs>
          <w:tab w:val="left" w:pos="0"/>
        </w:tabs>
        <w:rPr>
          <w:sz w:val="22"/>
          <w:szCs w:val="22"/>
        </w:rPr>
      </w:pPr>
      <w:r w:rsidRPr="00EA187F">
        <w:rPr>
          <w:b/>
          <w:bCs/>
          <w:sz w:val="22"/>
          <w:szCs w:val="22"/>
        </w:rPr>
        <w:tab/>
      </w:r>
      <w:sdt>
        <w:sdtPr>
          <w:rPr>
            <w:sz w:val="22"/>
            <w:szCs w:val="22"/>
            <w:highlight w:val="lightGray"/>
          </w:rPr>
          <w:id w:val="-1504740741"/>
          <w:placeholder>
            <w:docPart w:val="FAAB4ECB7E90429699660992C65AED28"/>
          </w:placeholder>
        </w:sdtPr>
        <w:sdtEnd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6246E74" w14:textId="4A753D19" w:rsidR="001041CF" w:rsidRPr="00642B1C" w:rsidRDefault="001041CF" w:rsidP="00D06789">
      <w:pPr>
        <w:rPr>
          <w:sz w:val="22"/>
          <w:szCs w:val="22"/>
        </w:rPr>
      </w:pPr>
    </w:p>
    <w:p w14:paraId="42D1CEDB" w14:textId="0ABC80C0" w:rsidR="00B45F27" w:rsidRPr="00642B1C" w:rsidRDefault="00D9742E" w:rsidP="00D9742E">
      <w:pPr>
        <w:rPr>
          <w:sz w:val="22"/>
          <w:szCs w:val="22"/>
        </w:rPr>
      </w:pPr>
      <w:r w:rsidRPr="00642B1C">
        <w:rPr>
          <w:sz w:val="22"/>
          <w:szCs w:val="22"/>
        </w:rPr>
        <w:tab/>
      </w:r>
      <w:r w:rsidR="004E0E6B" w:rsidRPr="00EA187F">
        <w:rPr>
          <w:sz w:val="22"/>
          <w:szCs w:val="22"/>
        </w:rPr>
        <w:t xml:space="preserve">NOW, THEREFORE, for </w:t>
      </w:r>
      <w:r w:rsidR="004E0E6B" w:rsidRPr="00EA187F">
        <w:rPr>
          <w:sz w:val="22"/>
          <w:szCs w:val="22"/>
        </w:rPr>
        <w:fldChar w:fldCharType="begin">
          <w:ffData>
            <w:name w:val="Text22"/>
            <w:enabled/>
            <w:calcOnExit w:val="0"/>
            <w:textInput>
              <w:default w:val="Enter amount spelled out"/>
            </w:textInput>
          </w:ffData>
        </w:fldChar>
      </w:r>
      <w:bookmarkStart w:id="26" w:name="Text22"/>
      <w:r w:rsidR="004E0E6B" w:rsidRPr="00EA187F">
        <w:rPr>
          <w:sz w:val="22"/>
          <w:szCs w:val="22"/>
        </w:rPr>
        <w:instrText xml:space="preserve"> FORMTEXT </w:instrText>
      </w:r>
      <w:r w:rsidR="004E0E6B" w:rsidRPr="00EA187F">
        <w:rPr>
          <w:sz w:val="22"/>
          <w:szCs w:val="22"/>
        </w:rPr>
      </w:r>
      <w:r w:rsidR="004E0E6B" w:rsidRPr="00EA187F">
        <w:rPr>
          <w:sz w:val="22"/>
          <w:szCs w:val="22"/>
        </w:rPr>
        <w:fldChar w:fldCharType="separate"/>
      </w:r>
      <w:r w:rsidR="004E0E6B" w:rsidRPr="00EA187F">
        <w:rPr>
          <w:noProof/>
          <w:sz w:val="22"/>
          <w:szCs w:val="22"/>
        </w:rPr>
        <w:t>Enter amount spelled out</w:t>
      </w:r>
      <w:r w:rsidR="004E0E6B" w:rsidRPr="00EA187F">
        <w:rPr>
          <w:sz w:val="22"/>
          <w:szCs w:val="22"/>
        </w:rPr>
        <w:fldChar w:fldCharType="end"/>
      </w:r>
      <w:bookmarkEnd w:id="26"/>
      <w:r w:rsidR="004E0E6B" w:rsidRPr="00EA187F">
        <w:rPr>
          <w:sz w:val="22"/>
          <w:szCs w:val="22"/>
        </w:rPr>
        <w:t xml:space="preserve"> Dollars ($</w:t>
      </w:r>
      <w:r w:rsidR="004E0E6B" w:rsidRPr="00EA187F">
        <w:rPr>
          <w:sz w:val="22"/>
          <w:szCs w:val="22"/>
        </w:rPr>
        <w:fldChar w:fldCharType="begin">
          <w:ffData>
            <w:name w:val="Text23"/>
            <w:enabled/>
            <w:calcOnExit w:val="0"/>
            <w:textInput>
              <w:default w:val="Enter amount in numerals"/>
            </w:textInput>
          </w:ffData>
        </w:fldChar>
      </w:r>
      <w:bookmarkStart w:id="27" w:name="Text23"/>
      <w:r w:rsidR="004E0E6B" w:rsidRPr="00EA187F">
        <w:rPr>
          <w:sz w:val="22"/>
          <w:szCs w:val="22"/>
        </w:rPr>
        <w:instrText xml:space="preserve"> FORMTEXT </w:instrText>
      </w:r>
      <w:r w:rsidR="004E0E6B" w:rsidRPr="00EA187F">
        <w:rPr>
          <w:sz w:val="22"/>
          <w:szCs w:val="22"/>
        </w:rPr>
      </w:r>
      <w:r w:rsidR="004E0E6B" w:rsidRPr="00EA187F">
        <w:rPr>
          <w:sz w:val="22"/>
          <w:szCs w:val="22"/>
        </w:rPr>
        <w:fldChar w:fldCharType="separate"/>
      </w:r>
      <w:r w:rsidR="004E0E6B" w:rsidRPr="00EA187F">
        <w:rPr>
          <w:noProof/>
          <w:sz w:val="22"/>
          <w:szCs w:val="22"/>
        </w:rPr>
        <w:t>Enter amount in numerals</w:t>
      </w:r>
      <w:r w:rsidR="004E0E6B" w:rsidRPr="00EA187F">
        <w:rPr>
          <w:sz w:val="22"/>
          <w:szCs w:val="22"/>
        </w:rPr>
        <w:fldChar w:fldCharType="end"/>
      </w:r>
      <w:bookmarkEnd w:id="27"/>
      <w:r w:rsidR="004E0E6B" w:rsidRPr="00EA187F">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76433F7AFD174310A228095E26590A3D"/>
          </w:placeholder>
        </w:sdtPr>
        <w:sdtEndPr/>
        <w:sdtContent>
          <w:r w:rsidR="004E0E6B"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4E0E6B" w:rsidRPr="00EA187F">
            <w:rPr>
              <w:b/>
              <w:bCs/>
              <w:i/>
              <w:iCs/>
              <w:sz w:val="22"/>
              <w:szCs w:val="22"/>
              <w:highlight w:val="darkGray"/>
            </w:rPr>
            <w:instrText xml:space="preserve"> FORMTEXT </w:instrText>
          </w:r>
          <w:r w:rsidR="004E0E6B" w:rsidRPr="00EA187F">
            <w:rPr>
              <w:b/>
              <w:bCs/>
              <w:i/>
              <w:iCs/>
              <w:sz w:val="22"/>
              <w:szCs w:val="22"/>
              <w:highlight w:val="darkGray"/>
            </w:rPr>
          </w:r>
          <w:r w:rsidR="004E0E6B" w:rsidRPr="00EA187F">
            <w:rPr>
              <w:b/>
              <w:bCs/>
              <w:i/>
              <w:iCs/>
              <w:sz w:val="22"/>
              <w:szCs w:val="22"/>
              <w:highlight w:val="darkGray"/>
            </w:rPr>
            <w:fldChar w:fldCharType="separate"/>
          </w:r>
          <w:r w:rsidR="004E0E6B" w:rsidRPr="00EA187F">
            <w:rPr>
              <w:b/>
              <w:bCs/>
              <w:i/>
              <w:iCs/>
              <w:noProof/>
              <w:sz w:val="22"/>
              <w:szCs w:val="22"/>
              <w:highlight w:val="darkGray"/>
            </w:rPr>
            <w:t xml:space="preserve">[if there is a charitable component to the grant of the easement add: </w:t>
          </w:r>
          <w:r w:rsidR="004E0E6B" w:rsidRPr="00EA187F">
            <w:rPr>
              <w:b/>
              <w:bCs/>
              <w:i/>
              <w:iCs/>
              <w:sz w:val="22"/>
              <w:szCs w:val="22"/>
              <w:highlight w:val="darkGray"/>
            </w:rPr>
            <w:fldChar w:fldCharType="end"/>
          </w:r>
        </w:sdtContent>
      </w:sdt>
      <w:sdt>
        <w:sdtPr>
          <w:rPr>
            <w:sz w:val="22"/>
            <w:szCs w:val="22"/>
          </w:rPr>
          <w:id w:val="240073713"/>
          <w:placeholder>
            <w:docPart w:val="12E4572CB42F4C5587CDE2CCF3FC5BB9"/>
          </w:placeholder>
        </w:sdtPr>
        <w:sdtEndPr/>
        <w:sdtContent>
          <w:r w:rsidR="004E0E6B">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Deed"/>
                </w:textInput>
              </w:ffData>
            </w:fldChar>
          </w:r>
          <w:r w:rsidR="004E0E6B">
            <w:rPr>
              <w:sz w:val="22"/>
              <w:szCs w:val="22"/>
              <w:highlight w:val="lightGray"/>
            </w:rPr>
            <w:instrText xml:space="preserve"> FORMTEXT </w:instrText>
          </w:r>
          <w:r w:rsidR="004E0E6B">
            <w:rPr>
              <w:sz w:val="22"/>
              <w:szCs w:val="22"/>
              <w:highlight w:val="lightGray"/>
            </w:rPr>
          </w:r>
          <w:r w:rsidR="004E0E6B">
            <w:rPr>
              <w:sz w:val="22"/>
              <w:szCs w:val="22"/>
              <w:highlight w:val="lightGray"/>
            </w:rPr>
            <w:fldChar w:fldCharType="separate"/>
          </w:r>
          <w:r w:rsidR="004E0E6B">
            <w:rPr>
              <w:noProof/>
              <w:sz w:val="22"/>
              <w:szCs w:val="22"/>
              <w:highlight w:val="lightGray"/>
            </w:rPr>
            <w:t>and as a charitable contribution by Grantor to Grantee of the difference between such sum and the fair market value of this ALE Deed</w:t>
          </w:r>
          <w:r w:rsidR="004E0E6B">
            <w:rPr>
              <w:sz w:val="22"/>
              <w:szCs w:val="22"/>
              <w:highlight w:val="lightGray"/>
            </w:rPr>
            <w:fldChar w:fldCharType="end"/>
          </w:r>
        </w:sdtContent>
      </w:sdt>
      <w:r w:rsidR="004E0E6B" w:rsidRPr="00EA187F">
        <w:rPr>
          <w:sz w:val="22"/>
          <w:szCs w:val="22"/>
        </w:rPr>
        <w:t xml:space="preserve">, the Grantor hereby voluntarily grants and conveys to the Grantee, and the Grantee hereby voluntarily accepts, </w:t>
      </w:r>
      <w:r w:rsidR="004E0E6B">
        <w:rPr>
          <w:sz w:val="22"/>
          <w:szCs w:val="22"/>
        </w:rPr>
        <w:t xml:space="preserve"> </w:t>
      </w:r>
      <w:r w:rsidR="004E0E6B">
        <w:rPr>
          <w:sz w:val="22"/>
          <w:szCs w:val="22"/>
        </w:rPr>
        <w:fldChar w:fldCharType="begin">
          <w:ffData>
            <w:name w:val=""/>
            <w:enabled/>
            <w:calcOnExit w:val="0"/>
            <w:textInput>
              <w:default w:val="a perpetual "/>
            </w:textInput>
          </w:ffData>
        </w:fldChar>
      </w:r>
      <w:r w:rsidR="004E0E6B">
        <w:rPr>
          <w:sz w:val="22"/>
          <w:szCs w:val="22"/>
        </w:rPr>
        <w:instrText xml:space="preserve"> FORMTEXT </w:instrText>
      </w:r>
      <w:r w:rsidR="004E0E6B">
        <w:rPr>
          <w:sz w:val="22"/>
          <w:szCs w:val="22"/>
        </w:rPr>
      </w:r>
      <w:r w:rsidR="004E0E6B">
        <w:rPr>
          <w:sz w:val="22"/>
          <w:szCs w:val="22"/>
        </w:rPr>
        <w:fldChar w:fldCharType="separate"/>
      </w:r>
      <w:r w:rsidR="004E0E6B">
        <w:rPr>
          <w:noProof/>
          <w:sz w:val="22"/>
          <w:szCs w:val="22"/>
        </w:rPr>
        <w:t xml:space="preserve">a perpetual </w:t>
      </w:r>
      <w:r w:rsidR="004E0E6B">
        <w:rPr>
          <w:sz w:val="22"/>
          <w:szCs w:val="22"/>
        </w:rPr>
        <w:fldChar w:fldCharType="end"/>
      </w:r>
      <w:r w:rsidR="004E0E6B" w:rsidRPr="00EA187F">
        <w:rPr>
          <w:sz w:val="22"/>
          <w:szCs w:val="22"/>
        </w:rPr>
        <w:t xml:space="preserve"> </w:t>
      </w:r>
      <w:r w:rsidR="004E0E6B">
        <w:rPr>
          <w:sz w:val="22"/>
          <w:szCs w:val="22"/>
        </w:rPr>
        <w:fldChar w:fldCharType="begin">
          <w:ffData>
            <w:name w:val=""/>
            <w:enabled/>
            <w:calcOnExit w:val="0"/>
            <w:textInput>
              <w:default w:val="[IF TERM EASEMENT:  "/>
            </w:textInput>
          </w:ffData>
        </w:fldChar>
      </w:r>
      <w:r w:rsidR="004E0E6B">
        <w:rPr>
          <w:sz w:val="22"/>
          <w:szCs w:val="22"/>
        </w:rPr>
        <w:instrText xml:space="preserve"> FORMTEXT </w:instrText>
      </w:r>
      <w:r w:rsidR="004E0E6B">
        <w:rPr>
          <w:sz w:val="22"/>
          <w:szCs w:val="22"/>
        </w:rPr>
      </w:r>
      <w:r w:rsidR="004E0E6B">
        <w:rPr>
          <w:sz w:val="22"/>
          <w:szCs w:val="22"/>
        </w:rPr>
        <w:fldChar w:fldCharType="separate"/>
      </w:r>
      <w:r w:rsidR="004E0E6B">
        <w:rPr>
          <w:noProof/>
          <w:sz w:val="22"/>
          <w:szCs w:val="22"/>
        </w:rPr>
        <w:t xml:space="preserve">[IF TERM EASEMENT:  </w:t>
      </w:r>
      <w:r w:rsidR="004E0E6B">
        <w:rPr>
          <w:sz w:val="22"/>
          <w:szCs w:val="22"/>
        </w:rPr>
        <w:fldChar w:fldCharType="end"/>
      </w:r>
      <w:r w:rsidR="004E0E6B">
        <w:rPr>
          <w:sz w:val="22"/>
          <w:szCs w:val="22"/>
        </w:rPr>
        <w:fldChar w:fldCharType="begin">
          <w:ffData>
            <w:name w:val=""/>
            <w:enabled/>
            <w:calcOnExit w:val="0"/>
            <w:textInput>
              <w:default w:val="for "/>
            </w:textInput>
          </w:ffData>
        </w:fldChar>
      </w:r>
      <w:r w:rsidR="004E0E6B">
        <w:rPr>
          <w:sz w:val="22"/>
          <w:szCs w:val="22"/>
        </w:rPr>
        <w:instrText xml:space="preserve"> FORMTEXT </w:instrText>
      </w:r>
      <w:r w:rsidR="004E0E6B">
        <w:rPr>
          <w:sz w:val="22"/>
          <w:szCs w:val="22"/>
        </w:rPr>
      </w:r>
      <w:r w:rsidR="004E0E6B">
        <w:rPr>
          <w:sz w:val="22"/>
          <w:szCs w:val="22"/>
        </w:rPr>
        <w:fldChar w:fldCharType="separate"/>
      </w:r>
      <w:r w:rsidR="004E0E6B">
        <w:rPr>
          <w:noProof/>
          <w:sz w:val="22"/>
          <w:szCs w:val="22"/>
        </w:rPr>
        <w:t xml:space="preserve">for </w:t>
      </w:r>
      <w:r w:rsidR="004E0E6B">
        <w:rPr>
          <w:sz w:val="22"/>
          <w:szCs w:val="22"/>
        </w:rPr>
        <w:fldChar w:fldCharType="end"/>
      </w:r>
      <w:r w:rsidR="004E0E6B" w:rsidRPr="00800D49">
        <w:rPr>
          <w:sz w:val="22"/>
          <w:szCs w:val="22"/>
          <w:highlight w:val="darkGray"/>
        </w:rPr>
        <w:fldChar w:fldCharType="begin">
          <w:ffData>
            <w:name w:val=""/>
            <w:enabled/>
            <w:calcOnExit w:val="0"/>
            <w:textInput>
              <w:default w:val="Enter number of years"/>
            </w:textInput>
          </w:ffData>
        </w:fldChar>
      </w:r>
      <w:r w:rsidR="004E0E6B" w:rsidRPr="00800D49">
        <w:rPr>
          <w:sz w:val="22"/>
          <w:szCs w:val="22"/>
          <w:highlight w:val="darkGray"/>
        </w:rPr>
        <w:instrText xml:space="preserve"> FORMTEXT </w:instrText>
      </w:r>
      <w:r w:rsidR="004E0E6B" w:rsidRPr="00800D49">
        <w:rPr>
          <w:sz w:val="22"/>
          <w:szCs w:val="22"/>
          <w:highlight w:val="darkGray"/>
        </w:rPr>
      </w:r>
      <w:r w:rsidR="004E0E6B" w:rsidRPr="00800D49">
        <w:rPr>
          <w:sz w:val="22"/>
          <w:szCs w:val="22"/>
          <w:highlight w:val="darkGray"/>
        </w:rPr>
        <w:fldChar w:fldCharType="separate"/>
      </w:r>
      <w:r w:rsidR="004E0E6B" w:rsidRPr="00800D49">
        <w:rPr>
          <w:noProof/>
          <w:sz w:val="22"/>
          <w:szCs w:val="22"/>
          <w:highlight w:val="darkGray"/>
        </w:rPr>
        <w:t>Enter number of years</w:t>
      </w:r>
      <w:r w:rsidR="004E0E6B" w:rsidRPr="00800D49">
        <w:rPr>
          <w:sz w:val="22"/>
          <w:szCs w:val="22"/>
          <w:highlight w:val="darkGray"/>
        </w:rPr>
        <w:fldChar w:fldCharType="end"/>
      </w:r>
      <w:r w:rsidR="004E0E6B">
        <w:rPr>
          <w:sz w:val="22"/>
          <w:szCs w:val="22"/>
        </w:rPr>
        <w:fldChar w:fldCharType="begin">
          <w:ffData>
            <w:name w:val=""/>
            <w:enabled/>
            <w:calcOnExit w:val="0"/>
            <w:textInput>
              <w:default w:val=" years]"/>
            </w:textInput>
          </w:ffData>
        </w:fldChar>
      </w:r>
      <w:r w:rsidR="004E0E6B">
        <w:rPr>
          <w:sz w:val="22"/>
          <w:szCs w:val="22"/>
        </w:rPr>
        <w:instrText xml:space="preserve"> FORMTEXT </w:instrText>
      </w:r>
      <w:r w:rsidR="004E0E6B">
        <w:rPr>
          <w:sz w:val="22"/>
          <w:szCs w:val="22"/>
        </w:rPr>
      </w:r>
      <w:r w:rsidR="004E0E6B">
        <w:rPr>
          <w:sz w:val="22"/>
          <w:szCs w:val="22"/>
        </w:rPr>
        <w:fldChar w:fldCharType="separate"/>
      </w:r>
      <w:r w:rsidR="004E0E6B">
        <w:rPr>
          <w:noProof/>
          <w:sz w:val="22"/>
          <w:szCs w:val="22"/>
        </w:rPr>
        <w:t xml:space="preserve"> years]</w:t>
      </w:r>
      <w:r w:rsidR="004E0E6B">
        <w:rPr>
          <w:sz w:val="22"/>
          <w:szCs w:val="22"/>
        </w:rPr>
        <w:fldChar w:fldCharType="end"/>
      </w:r>
      <w:r w:rsidR="004E0E6B">
        <w:rPr>
          <w:sz w:val="22"/>
          <w:szCs w:val="22"/>
        </w:rPr>
        <w:t xml:space="preserve"> </w:t>
      </w:r>
      <w:r w:rsidR="004E0E6B" w:rsidRPr="00EA187F">
        <w:rPr>
          <w:sz w:val="22"/>
          <w:szCs w:val="22"/>
        </w:rPr>
        <w:t>ALE Deed in the Protected Property, which ALE Deed is an immediately vested interest in real property of the nature and character described herein.</w:t>
      </w:r>
      <w:r w:rsidR="004E0E6B">
        <w:rPr>
          <w:sz w:val="22"/>
          <w:szCs w:val="22"/>
        </w:rPr>
        <w:t xml:space="preserve">  Grantor conveys to NCDA&amp;CS the enforcement rights specified in Paragraph 4.8.</w:t>
      </w:r>
      <w:r w:rsidR="004E0E6B" w:rsidRPr="00EA187F">
        <w:rPr>
          <w:sz w:val="22"/>
          <w:szCs w:val="22"/>
        </w:rPr>
        <w:t xml:space="preserve">  Grantor promises that they will not perform, nor knowingly allow others to perform, any act on or </w:t>
      </w:r>
      <w:proofErr w:type="gramStart"/>
      <w:r w:rsidR="004E0E6B" w:rsidRPr="00EA187F">
        <w:rPr>
          <w:sz w:val="22"/>
          <w:szCs w:val="22"/>
        </w:rPr>
        <w:t>affecting</w:t>
      </w:r>
      <w:proofErr w:type="gramEnd"/>
      <w:r w:rsidR="004E0E6B" w:rsidRPr="00EA187F">
        <w:rPr>
          <w:sz w:val="22"/>
          <w:szCs w:val="22"/>
        </w:rPr>
        <w:t xml:space="preserve"> the Protected Property that is inconsistent with the covenants contained herein.  Grantor authorizes the Grantee to enforce these covenants in the manner described below.</w:t>
      </w:r>
    </w:p>
    <w:p w14:paraId="5F9CBB73" w14:textId="77777777" w:rsidR="00C60792" w:rsidRPr="00642B1C" w:rsidRDefault="00C60792" w:rsidP="00D9742E">
      <w:pPr>
        <w:rPr>
          <w:sz w:val="22"/>
          <w:szCs w:val="22"/>
        </w:rPr>
      </w:pPr>
    </w:p>
    <w:p w14:paraId="3AFA3FCD" w14:textId="0C26C483" w:rsidR="00C60792" w:rsidRPr="00642B1C" w:rsidRDefault="00C60792" w:rsidP="00D9742E">
      <w:pPr>
        <w:rPr>
          <w:sz w:val="22"/>
          <w:szCs w:val="22"/>
        </w:rPr>
      </w:pPr>
      <w:r w:rsidRPr="00642B1C">
        <w:rPr>
          <w:sz w:val="22"/>
          <w:szCs w:val="22"/>
        </w:rPr>
        <w:tab/>
      </w:r>
      <w:r w:rsidR="007E7548" w:rsidRPr="005C6567">
        <w:rPr>
          <w:sz w:val="22"/>
          <w:szCs w:val="22"/>
        </w:rPr>
        <w:t>Grantor grants to Grantee and NCDA&amp;CS access to, over, and across the Protected Property for the sole purpose of monitoring compliance with, and enforcement of, the provisions of this ALE</w:t>
      </w:r>
      <w:r w:rsidR="007E7548">
        <w:rPr>
          <w:sz w:val="22"/>
          <w:szCs w:val="22"/>
        </w:rPr>
        <w:t xml:space="preserve"> Deed</w:t>
      </w:r>
      <w:r w:rsidR="007E7548" w:rsidRPr="005C6567">
        <w:rPr>
          <w:sz w:val="22"/>
          <w:szCs w:val="22"/>
        </w:rPr>
        <w:t>.</w:t>
      </w:r>
    </w:p>
    <w:p w14:paraId="42D1CEDC" w14:textId="03ABF799" w:rsidR="008D5060" w:rsidRPr="00642B1C" w:rsidRDefault="008D5060" w:rsidP="00D9742E">
      <w:pPr>
        <w:rPr>
          <w:sz w:val="22"/>
          <w:szCs w:val="22"/>
        </w:rPr>
      </w:pPr>
    </w:p>
    <w:p w14:paraId="187B17F8" w14:textId="4F0A0C66" w:rsidR="00201254" w:rsidRPr="00642B1C" w:rsidRDefault="00201254" w:rsidP="00D9742E">
      <w:pPr>
        <w:rPr>
          <w:sz w:val="22"/>
          <w:szCs w:val="22"/>
        </w:rPr>
      </w:pPr>
      <w:r w:rsidRPr="00642B1C">
        <w:rPr>
          <w:sz w:val="22"/>
          <w:szCs w:val="22"/>
        </w:rPr>
        <w:tab/>
      </w:r>
      <w:sdt>
        <w:sdtPr>
          <w:rPr>
            <w:sz w:val="22"/>
            <w:szCs w:val="22"/>
            <w:highlight w:val="lightGray"/>
          </w:rPr>
          <w:id w:val="-338230319"/>
          <w:placeholder>
            <w:docPart w:val="22ED326F1629499EBA7208727EF9B2C9"/>
          </w:placeholder>
        </w:sdtPr>
        <w:sdtEndPr/>
        <w:sdtContent>
          <w:r w:rsidR="0026452C"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0026452C" w:rsidRPr="00EA187F">
            <w:rPr>
              <w:b/>
              <w:bCs/>
              <w:i/>
              <w:iCs/>
              <w:sz w:val="22"/>
              <w:szCs w:val="22"/>
              <w:highlight w:val="darkGray"/>
            </w:rPr>
            <w:instrText xml:space="preserve"> FORMTEXT </w:instrText>
          </w:r>
          <w:r w:rsidR="0026452C" w:rsidRPr="00EA187F">
            <w:rPr>
              <w:b/>
              <w:bCs/>
              <w:i/>
              <w:iCs/>
              <w:sz w:val="22"/>
              <w:szCs w:val="22"/>
              <w:highlight w:val="darkGray"/>
            </w:rPr>
          </w:r>
          <w:r w:rsidR="0026452C" w:rsidRPr="00EA187F">
            <w:rPr>
              <w:b/>
              <w:bCs/>
              <w:i/>
              <w:iCs/>
              <w:sz w:val="22"/>
              <w:szCs w:val="22"/>
              <w:highlight w:val="darkGray"/>
            </w:rPr>
            <w:fldChar w:fldCharType="separate"/>
          </w:r>
          <w:r w:rsidR="0026452C"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0026452C" w:rsidRPr="00EA187F">
            <w:rPr>
              <w:b/>
              <w:bCs/>
              <w:i/>
              <w:iCs/>
              <w:sz w:val="22"/>
              <w:szCs w:val="22"/>
              <w:highlight w:val="darkGray"/>
            </w:rPr>
            <w:fldChar w:fldCharType="end"/>
          </w:r>
        </w:sdtContent>
      </w:sdt>
      <w:r w:rsidR="0026452C" w:rsidRPr="00EA187F">
        <w:rPr>
          <w:b/>
          <w:bCs/>
          <w:i/>
          <w:iCs/>
          <w:sz w:val="22"/>
          <w:szCs w:val="22"/>
          <w:highlight w:val="lightGray"/>
        </w:rPr>
        <w:t xml:space="preserve"> </w:t>
      </w:r>
      <w:r w:rsidR="0026452C" w:rsidRPr="00EA187F">
        <w:rPr>
          <w:sz w:val="22"/>
          <w:szCs w:val="22"/>
          <w:highlight w:val="lightGray"/>
        </w:rPr>
        <w:t xml:space="preserve"> </w:t>
      </w:r>
      <w:r w:rsidR="0026452C">
        <w:rPr>
          <w:sz w:val="22"/>
          <w:szCs w:val="22"/>
          <w:highlight w:val="lightGray"/>
        </w:rPr>
        <w:fldChar w:fldCharType="begin">
          <w:ffData>
            <w:name w:val=""/>
            <w:enabled/>
            <w:calcOnExit w:val="0"/>
            <w:textInput>
              <w:default w:val=" Grantor also grants to Grantee and NCDA&amp;CS, an access easement to the Protected Property, used by Grantee and by NCDA&amp;CS, for the sole purpose of monitoring compliance with, and enforcement of, the provisions of this ALE Deed, "/>
            </w:textInput>
          </w:ffData>
        </w:fldChar>
      </w:r>
      <w:r w:rsidR="0026452C">
        <w:rPr>
          <w:sz w:val="22"/>
          <w:szCs w:val="22"/>
          <w:highlight w:val="lightGray"/>
        </w:rPr>
        <w:instrText xml:space="preserve"> FORMTEXT </w:instrText>
      </w:r>
      <w:r w:rsidR="0026452C">
        <w:rPr>
          <w:sz w:val="22"/>
          <w:szCs w:val="22"/>
          <w:highlight w:val="lightGray"/>
        </w:rPr>
      </w:r>
      <w:r w:rsidR="0026452C">
        <w:rPr>
          <w:sz w:val="22"/>
          <w:szCs w:val="22"/>
          <w:highlight w:val="lightGray"/>
        </w:rPr>
        <w:fldChar w:fldCharType="separate"/>
      </w:r>
      <w:r w:rsidR="0026452C">
        <w:rPr>
          <w:noProof/>
          <w:sz w:val="22"/>
          <w:szCs w:val="22"/>
          <w:highlight w:val="lightGray"/>
        </w:rPr>
        <w:t xml:space="preserve"> Grantor also grants to Grantee and NCDA&amp;CS, an access easement to the Protected Property, used by Grantee and by NCDA&amp;CS, for the sole purpose of monitoring compliance with, and enforcement of, the provisions of this ALE Deed, </w:t>
      </w:r>
      <w:r w:rsidR="0026452C">
        <w:rPr>
          <w:sz w:val="22"/>
          <w:szCs w:val="22"/>
          <w:highlight w:val="lightGray"/>
        </w:rPr>
        <w:fldChar w:fldCharType="end"/>
      </w:r>
      <w:r w:rsidR="0026452C" w:rsidRPr="007E72CE">
        <w:rPr>
          <w:sz w:val="22"/>
          <w:szCs w:val="22"/>
          <w:highlight w:val="darkGray"/>
        </w:rPr>
        <w:t xml:space="preserve"> </w:t>
      </w:r>
      <w:r w:rsidR="0026452C" w:rsidRPr="0054621C">
        <w:rPr>
          <w:sz w:val="22"/>
          <w:szCs w:val="22"/>
          <w:highlight w:val="darkGray"/>
        </w:rPr>
        <w:fldChar w:fldCharType="begin">
          <w:ffData>
            <w:name w:val=""/>
            <w:enabled/>
            <w:calcOnExit w:val="0"/>
            <w:textInput>
              <w:default w:val="Spell out square feet (Enter numberic number) "/>
            </w:textInput>
          </w:ffData>
        </w:fldChar>
      </w:r>
      <w:r w:rsidR="0026452C" w:rsidRPr="0054621C">
        <w:rPr>
          <w:sz w:val="22"/>
          <w:szCs w:val="22"/>
          <w:highlight w:val="darkGray"/>
        </w:rPr>
        <w:instrText xml:space="preserve"> FORMTEXT </w:instrText>
      </w:r>
      <w:r w:rsidR="0026452C" w:rsidRPr="0054621C">
        <w:rPr>
          <w:sz w:val="22"/>
          <w:szCs w:val="22"/>
          <w:highlight w:val="darkGray"/>
        </w:rPr>
      </w:r>
      <w:r w:rsidR="0026452C" w:rsidRPr="0054621C">
        <w:rPr>
          <w:sz w:val="22"/>
          <w:szCs w:val="22"/>
          <w:highlight w:val="darkGray"/>
        </w:rPr>
        <w:fldChar w:fldCharType="separate"/>
      </w:r>
      <w:r w:rsidR="0026452C" w:rsidRPr="0054621C">
        <w:rPr>
          <w:noProof/>
          <w:sz w:val="22"/>
          <w:szCs w:val="22"/>
          <w:highlight w:val="darkGray"/>
        </w:rPr>
        <w:t xml:space="preserve">Spell out square feet (Enter numberic number) </w:t>
      </w:r>
      <w:r w:rsidR="0026452C" w:rsidRPr="0054621C">
        <w:rPr>
          <w:sz w:val="22"/>
          <w:szCs w:val="22"/>
          <w:highlight w:val="darkGray"/>
        </w:rPr>
        <w:fldChar w:fldCharType="end"/>
      </w:r>
      <w:r w:rsidR="0026452C" w:rsidRPr="003C3F83">
        <w:rPr>
          <w:sz w:val="22"/>
          <w:szCs w:val="22"/>
          <w:highlight w:val="lightGray"/>
        </w:rPr>
        <w:t xml:space="preserve"> </w:t>
      </w:r>
      <w:r w:rsidR="0026452C">
        <w:rPr>
          <w:sz w:val="22"/>
          <w:szCs w:val="22"/>
          <w:highlight w:val="lightGray"/>
        </w:rPr>
        <w:fldChar w:fldCharType="begin">
          <w:ffData>
            <w:name w:val=""/>
            <w:enabled/>
            <w:calcOnExit w:val="0"/>
            <w:textInput>
              <w:default w:val="feet in width, in the location shown on Exhibit A2, attached hereto and made a part hereof.  The access easement shall be used by NCDA&amp;CS, for the sole purpose of monitoring compliance with, and enforcement of, the provisions of this ALE Deed."/>
            </w:textInput>
          </w:ffData>
        </w:fldChar>
      </w:r>
      <w:r w:rsidR="0026452C">
        <w:rPr>
          <w:sz w:val="22"/>
          <w:szCs w:val="22"/>
          <w:highlight w:val="lightGray"/>
        </w:rPr>
        <w:instrText xml:space="preserve"> FORMTEXT </w:instrText>
      </w:r>
      <w:r w:rsidR="0026452C">
        <w:rPr>
          <w:sz w:val="22"/>
          <w:szCs w:val="22"/>
          <w:highlight w:val="lightGray"/>
        </w:rPr>
      </w:r>
      <w:r w:rsidR="0026452C">
        <w:rPr>
          <w:sz w:val="22"/>
          <w:szCs w:val="22"/>
          <w:highlight w:val="lightGray"/>
        </w:rPr>
        <w:fldChar w:fldCharType="separate"/>
      </w:r>
      <w:r w:rsidR="0026452C">
        <w:rPr>
          <w:noProof/>
          <w:sz w:val="22"/>
          <w:szCs w:val="22"/>
          <w:highlight w:val="lightGray"/>
        </w:rPr>
        <w:t>feet in width, in the location shown on Exhibit A2, attached hereto and made a part hereof.  The access easement shall be used by NCDA&amp;CS, for the sole purpose of monitoring compliance with, and enforcement of, the provisions of this ALE Deed.</w:t>
      </w:r>
      <w:r w:rsidR="0026452C">
        <w:rPr>
          <w:sz w:val="22"/>
          <w:szCs w:val="22"/>
          <w:highlight w:val="lightGray"/>
        </w:rPr>
        <w:fldChar w:fldCharType="end"/>
      </w:r>
    </w:p>
    <w:p w14:paraId="36FB0A8F" w14:textId="77777777" w:rsidR="002A7CB9" w:rsidRPr="00642B1C" w:rsidRDefault="002A7CB9" w:rsidP="00D9742E">
      <w:pPr>
        <w:rPr>
          <w:sz w:val="22"/>
          <w:szCs w:val="22"/>
        </w:rPr>
      </w:pPr>
    </w:p>
    <w:p w14:paraId="7FC594FC" w14:textId="39616EDC" w:rsidR="00ED4811" w:rsidRPr="00642B1C" w:rsidRDefault="00D9742E" w:rsidP="00ED4811">
      <w:pPr>
        <w:tabs>
          <w:tab w:val="left" w:pos="1080"/>
        </w:tabs>
        <w:ind w:left="1080" w:hanging="1080"/>
        <w:jc w:val="center"/>
        <w:rPr>
          <w:b/>
          <w:sz w:val="22"/>
          <w:szCs w:val="22"/>
        </w:rPr>
      </w:pPr>
      <w:r w:rsidRPr="00642B1C">
        <w:rPr>
          <w:b/>
          <w:sz w:val="22"/>
          <w:szCs w:val="22"/>
        </w:rPr>
        <w:t>ARTICLE I. GENERAL</w:t>
      </w:r>
    </w:p>
    <w:p w14:paraId="00BFF8AF" w14:textId="77777777" w:rsidR="00B947DB" w:rsidRPr="00642B1C" w:rsidRDefault="00B947DB" w:rsidP="00ED4811">
      <w:pPr>
        <w:tabs>
          <w:tab w:val="left" w:pos="1080"/>
        </w:tabs>
        <w:ind w:left="1080" w:hanging="1080"/>
        <w:jc w:val="center"/>
        <w:rPr>
          <w:b/>
          <w:sz w:val="22"/>
          <w:szCs w:val="22"/>
        </w:rPr>
      </w:pPr>
    </w:p>
    <w:p w14:paraId="798B5821" w14:textId="77777777" w:rsidR="00AD09F0" w:rsidRPr="00B1343B" w:rsidRDefault="00B1343B" w:rsidP="00AD09F0">
      <w:pPr>
        <w:tabs>
          <w:tab w:val="left" w:pos="1080"/>
        </w:tabs>
        <w:ind w:left="720" w:hanging="720"/>
        <w:rPr>
          <w:sz w:val="22"/>
          <w:szCs w:val="22"/>
        </w:rPr>
      </w:pPr>
      <w:r w:rsidRPr="00642B1C">
        <w:rPr>
          <w:sz w:val="22"/>
          <w:szCs w:val="22"/>
        </w:rPr>
        <w:t>1.1</w:t>
      </w:r>
      <w:r w:rsidRPr="00642B1C">
        <w:rPr>
          <w:sz w:val="22"/>
          <w:szCs w:val="22"/>
        </w:rPr>
        <w:tab/>
      </w:r>
      <w:r w:rsidR="00AD09F0" w:rsidRPr="00B1343B">
        <w:rPr>
          <w:sz w:val="22"/>
          <w:szCs w:val="22"/>
          <w:u w:val="single"/>
        </w:rPr>
        <w:t>Statement of Purpose</w:t>
      </w:r>
      <w:r w:rsidR="00AD09F0" w:rsidRPr="00B1343B">
        <w:rPr>
          <w:sz w:val="22"/>
          <w:szCs w:val="22"/>
        </w:rPr>
        <w:t xml:space="preserve">.  It is the primary purpose of this ALE Deed to enable the Protected Property to remain in agricultural use by preserving and protecting its agricultural soils and agricultural viability and productivity by limiting non-agricultural uses that negatively affect the agricultural uses and </w:t>
      </w:r>
      <w:r w:rsidR="00AD09F0">
        <w:rPr>
          <w:sz w:val="22"/>
          <w:szCs w:val="22"/>
        </w:rPr>
        <w:t>C</w:t>
      </w:r>
      <w:r w:rsidR="00AD09F0" w:rsidRPr="00B1343B">
        <w:rPr>
          <w:sz w:val="22"/>
          <w:szCs w:val="22"/>
        </w:rPr>
        <w:t xml:space="preserve">onservation </w:t>
      </w:r>
      <w:r w:rsidR="00AD09F0">
        <w:rPr>
          <w:sz w:val="22"/>
          <w:szCs w:val="22"/>
        </w:rPr>
        <w:t>V</w:t>
      </w:r>
      <w:r w:rsidR="00AD09F0" w:rsidRPr="00B1343B">
        <w:rPr>
          <w:sz w:val="22"/>
          <w:szCs w:val="22"/>
        </w:rPr>
        <w:t>alues of the Protected Property.  No activity that would significantly impair the actual or potential agricultural use of the Protected Property, or that is otherwise inconsistent with the purposes of this ALE Deed, shall be permitted.  To the extent that the preservation and protection of the natural, historic, recreational, habitat or scenic values referenced in this ALE Deed are consistent with the primary purpose stated above, it is within the purpose of this ALE Deed to also protect those values, and no activity that would significantly impair those values shall be permitted.</w:t>
      </w:r>
      <w:r w:rsidR="00AD09F0">
        <w:rPr>
          <w:sz w:val="22"/>
          <w:szCs w:val="22"/>
        </w:rPr>
        <w:t xml:space="preserve"> </w:t>
      </w:r>
    </w:p>
    <w:p w14:paraId="71C0D4E9" w14:textId="77777777" w:rsidR="00AD09F0" w:rsidRPr="00EA187F" w:rsidRDefault="00AD09F0" w:rsidP="00AD09F0">
      <w:pPr>
        <w:tabs>
          <w:tab w:val="left" w:pos="180"/>
        </w:tabs>
        <w:ind w:left="360"/>
        <w:rPr>
          <w:sz w:val="22"/>
          <w:szCs w:val="22"/>
        </w:rPr>
      </w:pPr>
    </w:p>
    <w:p w14:paraId="0DB4D048" w14:textId="77777777" w:rsidR="00AD09F0" w:rsidRPr="00EA187F" w:rsidRDefault="00AD09F0" w:rsidP="00AD09F0">
      <w:pPr>
        <w:tabs>
          <w:tab w:val="left" w:pos="180"/>
        </w:tabs>
        <w:ind w:left="720"/>
        <w:rPr>
          <w:sz w:val="22"/>
          <w:szCs w:val="22"/>
        </w:rPr>
      </w:pPr>
      <w:r w:rsidRPr="00EA187F">
        <w:rPr>
          <w:sz w:val="22"/>
          <w:szCs w:val="22"/>
        </w:rPr>
        <w:t xml:space="preserve">The provisions of this ALE Deed and associated exhibits will not be interpreted to restrict the types of agricultural operations that can function on the Protected Property, so long as the agricultural operations are consistent with the long-term viability of the Protected Property and the purpose of the ALE Deed.  Allowed uses of the Protected Property include the specific uses allowed in Section 2.1(B)(i)-(iv) and the following activities, subject to the qualifications stated below:  </w:t>
      </w:r>
    </w:p>
    <w:p w14:paraId="6CA70157" w14:textId="77777777" w:rsidR="00AD09F0" w:rsidRPr="00EA187F" w:rsidRDefault="00AD09F0" w:rsidP="00AD09F0">
      <w:pPr>
        <w:tabs>
          <w:tab w:val="left" w:pos="180"/>
        </w:tabs>
        <w:rPr>
          <w:strike/>
          <w:sz w:val="22"/>
          <w:szCs w:val="22"/>
        </w:rPr>
      </w:pPr>
    </w:p>
    <w:p w14:paraId="5DEB66BB" w14:textId="77777777" w:rsidR="00AD09F0" w:rsidRPr="00EA187F" w:rsidRDefault="00AD09F0" w:rsidP="00AD09F0">
      <w:pPr>
        <w:pStyle w:val="ListParagraph"/>
        <w:numPr>
          <w:ilvl w:val="0"/>
          <w:numId w:val="14"/>
        </w:numPr>
        <w:tabs>
          <w:tab w:val="left" w:pos="180"/>
        </w:tabs>
        <w:rPr>
          <w:sz w:val="22"/>
          <w:szCs w:val="22"/>
        </w:rPr>
      </w:pPr>
      <w:r w:rsidRPr="00EA187F">
        <w:rPr>
          <w:sz w:val="22"/>
          <w:szCs w:val="22"/>
        </w:rPr>
        <w:t>Agricultural Production – The production, processing and marketing of agricultural crops and livestock compatible with the purpose of the ALE Deed are allowed provided these activities are conducted in a manner consistent with the terms of the ALE Deed and the ALE Plan described in Section 4.5.</w:t>
      </w:r>
    </w:p>
    <w:p w14:paraId="2AD10527" w14:textId="77777777" w:rsidR="00AD09F0" w:rsidRPr="00EA187F" w:rsidRDefault="00AD09F0" w:rsidP="00AD09F0">
      <w:pPr>
        <w:pStyle w:val="ListParagraph"/>
        <w:tabs>
          <w:tab w:val="left" w:pos="180"/>
        </w:tabs>
        <w:rPr>
          <w:strike/>
          <w:sz w:val="22"/>
          <w:szCs w:val="22"/>
        </w:rPr>
      </w:pPr>
    </w:p>
    <w:p w14:paraId="2FBF6E41" w14:textId="77777777" w:rsidR="00AD09F0" w:rsidRPr="00EA187F" w:rsidRDefault="00AD09F0" w:rsidP="00AD09F0">
      <w:pPr>
        <w:pStyle w:val="ListParagraph"/>
        <w:numPr>
          <w:ilvl w:val="0"/>
          <w:numId w:val="14"/>
        </w:numPr>
        <w:tabs>
          <w:tab w:val="left" w:pos="180"/>
        </w:tabs>
        <w:rPr>
          <w:sz w:val="22"/>
          <w:szCs w:val="22"/>
        </w:rPr>
      </w:pPr>
      <w:r w:rsidRPr="00EA187F">
        <w:rPr>
          <w:sz w:val="22"/>
          <w:szCs w:val="22"/>
        </w:rPr>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 and in accordance with a written forest management plan as described in Section 3.7.</w:t>
      </w:r>
    </w:p>
    <w:p w14:paraId="463DF503" w14:textId="5DF57938" w:rsidR="003741D8" w:rsidRPr="00642B1C" w:rsidRDefault="003741D8" w:rsidP="00AD09F0">
      <w:pPr>
        <w:tabs>
          <w:tab w:val="left" w:pos="1080"/>
        </w:tabs>
        <w:ind w:left="720" w:hanging="720"/>
        <w:rPr>
          <w:sz w:val="22"/>
          <w:szCs w:val="22"/>
        </w:rPr>
      </w:pPr>
    </w:p>
    <w:p w14:paraId="2DCB8251" w14:textId="25131629" w:rsidR="002C653E" w:rsidRPr="00642B1C" w:rsidRDefault="002C653E" w:rsidP="002C653E">
      <w:pPr>
        <w:tabs>
          <w:tab w:val="left" w:pos="180"/>
        </w:tabs>
        <w:rPr>
          <w:sz w:val="22"/>
          <w:szCs w:val="22"/>
        </w:rPr>
      </w:pPr>
    </w:p>
    <w:p w14:paraId="5EB657F1" w14:textId="6FB37D56" w:rsidR="00252A4F" w:rsidRPr="00EA187F" w:rsidRDefault="00967577" w:rsidP="00252A4F">
      <w:pPr>
        <w:tabs>
          <w:tab w:val="left" w:pos="180"/>
        </w:tabs>
        <w:ind w:left="720" w:hanging="720"/>
        <w:rPr>
          <w:sz w:val="22"/>
          <w:szCs w:val="22"/>
        </w:rPr>
      </w:pPr>
      <w:r w:rsidRPr="00642B1C">
        <w:rPr>
          <w:sz w:val="22"/>
          <w:szCs w:val="22"/>
        </w:rPr>
        <w:t>1.2.</w:t>
      </w:r>
      <w:r w:rsidRPr="00642B1C">
        <w:rPr>
          <w:sz w:val="22"/>
          <w:szCs w:val="22"/>
        </w:rPr>
        <w:tab/>
      </w:r>
      <w:r w:rsidR="00252A4F" w:rsidRPr="00EA187F">
        <w:rPr>
          <w:sz w:val="22"/>
          <w:szCs w:val="22"/>
          <w:u w:val="single"/>
        </w:rPr>
        <w:t>Duration</w:t>
      </w:r>
      <w:r w:rsidR="00252A4F" w:rsidRPr="00EA187F">
        <w:rPr>
          <w:sz w:val="22"/>
          <w:szCs w:val="22"/>
        </w:rPr>
        <w:t xml:space="preserve">.  This ALE Deed over the Protected Property as further described in Exhibit </w:t>
      </w:r>
      <w:r w:rsidR="00252A4F" w:rsidRPr="00EA187F">
        <w:rPr>
          <w:sz w:val="22"/>
          <w:szCs w:val="22"/>
        </w:rPr>
        <w:fldChar w:fldCharType="begin">
          <w:ffData>
            <w:name w:val="Text24"/>
            <w:enabled/>
            <w:calcOnExit w:val="0"/>
            <w:textInput>
              <w:default w:val="Enter exhibit letter or number"/>
            </w:textInput>
          </w:ffData>
        </w:fldChar>
      </w:r>
      <w:bookmarkStart w:id="28" w:name="Text24"/>
      <w:r w:rsidR="00252A4F" w:rsidRPr="00EA187F">
        <w:rPr>
          <w:sz w:val="22"/>
          <w:szCs w:val="22"/>
        </w:rPr>
        <w:instrText xml:space="preserve"> FORMTEXT </w:instrText>
      </w:r>
      <w:r w:rsidR="00252A4F" w:rsidRPr="00EA187F">
        <w:rPr>
          <w:sz w:val="22"/>
          <w:szCs w:val="22"/>
        </w:rPr>
      </w:r>
      <w:r w:rsidR="00252A4F" w:rsidRPr="00EA187F">
        <w:rPr>
          <w:sz w:val="22"/>
          <w:szCs w:val="22"/>
        </w:rPr>
        <w:fldChar w:fldCharType="separate"/>
      </w:r>
      <w:r w:rsidR="00252A4F" w:rsidRPr="00EA187F">
        <w:rPr>
          <w:noProof/>
          <w:sz w:val="22"/>
          <w:szCs w:val="22"/>
        </w:rPr>
        <w:t>Enter exhibit letter or number</w:t>
      </w:r>
      <w:r w:rsidR="00252A4F" w:rsidRPr="00EA187F">
        <w:rPr>
          <w:sz w:val="22"/>
          <w:szCs w:val="22"/>
        </w:rPr>
        <w:fldChar w:fldCharType="end"/>
      </w:r>
      <w:bookmarkEnd w:id="28"/>
      <w:r w:rsidR="00252A4F" w:rsidRPr="00EA187F">
        <w:rPr>
          <w:sz w:val="22"/>
          <w:szCs w:val="22"/>
        </w:rPr>
        <w:t xml:space="preserve"> shall be </w:t>
      </w:r>
      <w:r w:rsidR="00252A4F">
        <w:rPr>
          <w:sz w:val="22"/>
          <w:szCs w:val="22"/>
        </w:rPr>
        <w:fldChar w:fldCharType="begin">
          <w:ffData>
            <w:name w:val=""/>
            <w:enabled/>
            <w:calcOnExit w:val="0"/>
            <w:textInput>
              <w:default w:val="perpetual "/>
            </w:textInput>
          </w:ffData>
        </w:fldChar>
      </w:r>
      <w:r w:rsidR="00252A4F">
        <w:rPr>
          <w:sz w:val="22"/>
          <w:szCs w:val="22"/>
        </w:rPr>
        <w:instrText xml:space="preserve"> FORMTEXT </w:instrText>
      </w:r>
      <w:r w:rsidR="00252A4F">
        <w:rPr>
          <w:sz w:val="22"/>
          <w:szCs w:val="22"/>
        </w:rPr>
      </w:r>
      <w:r w:rsidR="00252A4F">
        <w:rPr>
          <w:sz w:val="22"/>
          <w:szCs w:val="22"/>
        </w:rPr>
        <w:fldChar w:fldCharType="separate"/>
      </w:r>
      <w:r w:rsidR="00252A4F">
        <w:rPr>
          <w:noProof/>
          <w:sz w:val="22"/>
          <w:szCs w:val="22"/>
        </w:rPr>
        <w:t xml:space="preserve">perpetual </w:t>
      </w:r>
      <w:r w:rsidR="00252A4F">
        <w:rPr>
          <w:sz w:val="22"/>
          <w:szCs w:val="22"/>
        </w:rPr>
        <w:fldChar w:fldCharType="end"/>
      </w:r>
      <w:r w:rsidR="00252A4F">
        <w:rPr>
          <w:sz w:val="22"/>
          <w:szCs w:val="22"/>
        </w:rPr>
        <w:t xml:space="preserve"> </w:t>
      </w:r>
      <w:r w:rsidR="00252A4F" w:rsidRPr="00003076">
        <w:rPr>
          <w:sz w:val="22"/>
          <w:szCs w:val="22"/>
          <w:highlight w:val="lightGray"/>
        </w:rPr>
        <w:fldChar w:fldCharType="begin">
          <w:ffData>
            <w:name w:val=""/>
            <w:enabled/>
            <w:calcOnExit w:val="0"/>
            <w:textInput>
              <w:default w:val="[IF TERM EASEMENT:  "/>
            </w:textInput>
          </w:ffData>
        </w:fldChar>
      </w:r>
      <w:r w:rsidR="00252A4F" w:rsidRPr="00003076">
        <w:rPr>
          <w:sz w:val="22"/>
          <w:szCs w:val="22"/>
          <w:highlight w:val="lightGray"/>
        </w:rPr>
        <w:instrText xml:space="preserve"> FORMTEXT </w:instrText>
      </w:r>
      <w:r w:rsidR="00252A4F" w:rsidRPr="00003076">
        <w:rPr>
          <w:sz w:val="22"/>
          <w:szCs w:val="22"/>
          <w:highlight w:val="lightGray"/>
        </w:rPr>
      </w:r>
      <w:r w:rsidR="00252A4F" w:rsidRPr="00003076">
        <w:rPr>
          <w:sz w:val="22"/>
          <w:szCs w:val="22"/>
          <w:highlight w:val="lightGray"/>
        </w:rPr>
        <w:fldChar w:fldCharType="separate"/>
      </w:r>
      <w:r w:rsidR="00252A4F" w:rsidRPr="00003076">
        <w:rPr>
          <w:noProof/>
          <w:sz w:val="22"/>
          <w:szCs w:val="22"/>
          <w:highlight w:val="lightGray"/>
        </w:rPr>
        <w:t xml:space="preserve">[IF TERM EASEMENT:  </w:t>
      </w:r>
      <w:r w:rsidR="00252A4F" w:rsidRPr="00003076">
        <w:rPr>
          <w:sz w:val="22"/>
          <w:szCs w:val="22"/>
          <w:highlight w:val="lightGray"/>
        </w:rPr>
        <w:fldChar w:fldCharType="end"/>
      </w:r>
      <w:r w:rsidR="00252A4F">
        <w:rPr>
          <w:sz w:val="22"/>
          <w:szCs w:val="22"/>
        </w:rPr>
        <w:fldChar w:fldCharType="begin">
          <w:ffData>
            <w:name w:val="Text49"/>
            <w:enabled/>
            <w:calcOnExit w:val="0"/>
            <w:textInput>
              <w:default w:val="for Enter number of years]"/>
            </w:textInput>
          </w:ffData>
        </w:fldChar>
      </w:r>
      <w:r w:rsidR="00252A4F">
        <w:rPr>
          <w:sz w:val="22"/>
          <w:szCs w:val="22"/>
        </w:rPr>
        <w:instrText xml:space="preserve"> FORMTEXT </w:instrText>
      </w:r>
      <w:r w:rsidR="00252A4F">
        <w:rPr>
          <w:sz w:val="22"/>
          <w:szCs w:val="22"/>
        </w:rPr>
      </w:r>
      <w:r w:rsidR="00252A4F">
        <w:rPr>
          <w:sz w:val="22"/>
          <w:szCs w:val="22"/>
        </w:rPr>
        <w:fldChar w:fldCharType="separate"/>
      </w:r>
      <w:r w:rsidR="00252A4F">
        <w:rPr>
          <w:noProof/>
          <w:sz w:val="22"/>
          <w:szCs w:val="22"/>
        </w:rPr>
        <w:t>for Enter number of years]</w:t>
      </w:r>
      <w:r w:rsidR="00252A4F">
        <w:rPr>
          <w:sz w:val="22"/>
          <w:szCs w:val="22"/>
        </w:rPr>
        <w:fldChar w:fldCharType="end"/>
      </w:r>
      <w:r w:rsidR="00252A4F">
        <w:rPr>
          <w:sz w:val="22"/>
          <w:szCs w:val="22"/>
        </w:rPr>
        <w:fldChar w:fldCharType="begin">
          <w:ffData>
            <w:name w:val=""/>
            <w:enabled/>
            <w:calcOnExit w:val="0"/>
            <w:textInput>
              <w:default w:val=" years"/>
            </w:textInput>
          </w:ffData>
        </w:fldChar>
      </w:r>
      <w:r w:rsidR="00252A4F">
        <w:rPr>
          <w:sz w:val="22"/>
          <w:szCs w:val="22"/>
        </w:rPr>
        <w:instrText xml:space="preserve"> FORMTEXT </w:instrText>
      </w:r>
      <w:r w:rsidR="00252A4F">
        <w:rPr>
          <w:sz w:val="22"/>
          <w:szCs w:val="22"/>
        </w:rPr>
      </w:r>
      <w:r w:rsidR="00252A4F">
        <w:rPr>
          <w:sz w:val="22"/>
          <w:szCs w:val="22"/>
        </w:rPr>
        <w:fldChar w:fldCharType="separate"/>
      </w:r>
      <w:r w:rsidR="00252A4F">
        <w:rPr>
          <w:noProof/>
          <w:sz w:val="22"/>
          <w:szCs w:val="22"/>
        </w:rPr>
        <w:t xml:space="preserve"> years</w:t>
      </w:r>
      <w:r w:rsidR="00252A4F">
        <w:rPr>
          <w:sz w:val="22"/>
          <w:szCs w:val="22"/>
        </w:rPr>
        <w:fldChar w:fldCharType="end"/>
      </w:r>
      <w:r w:rsidR="00252A4F">
        <w:rPr>
          <w:sz w:val="22"/>
          <w:szCs w:val="22"/>
        </w:rPr>
        <w:t>.</w:t>
      </w:r>
      <w:r w:rsidR="00252A4F" w:rsidRPr="00EA187F">
        <w:rPr>
          <w:sz w:val="22"/>
          <w:szCs w:val="22"/>
        </w:rPr>
        <w:t xml:space="preserve">  It is an </w:t>
      </w:r>
      <w:r w:rsidR="00252A4F">
        <w:rPr>
          <w:sz w:val="22"/>
          <w:szCs w:val="22"/>
        </w:rPr>
        <w:t>easement</w:t>
      </w:r>
      <w:r w:rsidR="00252A4F" w:rsidRPr="00EA187F">
        <w:rPr>
          <w:sz w:val="22"/>
          <w:szCs w:val="22"/>
        </w:rPr>
        <w:t xml:space="preserve"> in gross, runs with the land and is enforceable by Grantee against Grantor as provided herein, and against Grantor’s representatives, successors, assigns, lessees, agents and licensees.</w:t>
      </w:r>
    </w:p>
    <w:p w14:paraId="14589803" w14:textId="77777777" w:rsidR="00252A4F" w:rsidRPr="00EA187F" w:rsidRDefault="00252A4F" w:rsidP="00252A4F">
      <w:pPr>
        <w:tabs>
          <w:tab w:val="left" w:pos="6419"/>
        </w:tabs>
        <w:rPr>
          <w:sz w:val="22"/>
          <w:szCs w:val="22"/>
        </w:rPr>
      </w:pPr>
      <w:r w:rsidRPr="00EA187F">
        <w:rPr>
          <w:sz w:val="22"/>
          <w:szCs w:val="22"/>
        </w:rPr>
        <w:tab/>
      </w:r>
    </w:p>
    <w:p w14:paraId="25CC6E4D" w14:textId="77777777" w:rsidR="00252A4F" w:rsidRPr="00EA187F" w:rsidRDefault="00252A4F" w:rsidP="00252A4F">
      <w:pPr>
        <w:ind w:left="720" w:hanging="720"/>
        <w:rPr>
          <w:sz w:val="22"/>
          <w:szCs w:val="22"/>
          <w:u w:val="single"/>
        </w:rPr>
      </w:pPr>
      <w:r w:rsidRPr="00EA187F">
        <w:rPr>
          <w:sz w:val="22"/>
          <w:szCs w:val="22"/>
        </w:rPr>
        <w:t>1.3.</w:t>
      </w:r>
      <w:r w:rsidRPr="00EA187F">
        <w:rPr>
          <w:sz w:val="22"/>
          <w:szCs w:val="22"/>
        </w:rPr>
        <w:tab/>
      </w:r>
      <w:r w:rsidRPr="00EA187F">
        <w:rPr>
          <w:sz w:val="22"/>
          <w:szCs w:val="22"/>
          <w:u w:val="single"/>
        </w:rPr>
        <w:t>Extinguishment of Development Rights</w:t>
      </w:r>
      <w:r w:rsidRPr="00EA187F">
        <w:rPr>
          <w:sz w:val="22"/>
          <w:szCs w:val="22"/>
        </w:rPr>
        <w:t>.  Except as otherwise reserved to the Grantor in this ALE Deed,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2EB05731" w14:textId="77777777" w:rsidR="00252A4F" w:rsidRPr="00EA187F" w:rsidRDefault="00252A4F" w:rsidP="00252A4F">
      <w:pPr>
        <w:pStyle w:val="ListParagraph"/>
        <w:ind w:left="378"/>
        <w:rPr>
          <w:sz w:val="22"/>
          <w:szCs w:val="22"/>
          <w:u w:val="single"/>
        </w:rPr>
      </w:pPr>
    </w:p>
    <w:p w14:paraId="3E0DB6C3" w14:textId="77777777" w:rsidR="00252A4F" w:rsidRPr="00EA187F" w:rsidRDefault="00252A4F" w:rsidP="00252A4F">
      <w:pPr>
        <w:ind w:left="720" w:hanging="720"/>
        <w:rPr>
          <w:sz w:val="22"/>
          <w:szCs w:val="22"/>
          <w:u w:val="single"/>
        </w:rPr>
      </w:pPr>
      <w:r w:rsidRPr="00EA187F">
        <w:rPr>
          <w:sz w:val="22"/>
          <w:szCs w:val="22"/>
        </w:rPr>
        <w:t>1.4.</w:t>
      </w:r>
      <w:r w:rsidRPr="00EA187F">
        <w:rPr>
          <w:sz w:val="22"/>
          <w:szCs w:val="22"/>
        </w:rPr>
        <w:tab/>
      </w:r>
      <w:r w:rsidRPr="00EA187F">
        <w:rPr>
          <w:sz w:val="22"/>
          <w:szCs w:val="22"/>
          <w:u w:val="single"/>
        </w:rPr>
        <w:t>Compliance with other Regulatory Requirements</w:t>
      </w:r>
      <w:r w:rsidRPr="00EA187F">
        <w:rPr>
          <w:sz w:val="22"/>
          <w:szCs w:val="22"/>
        </w:rPr>
        <w:t xml:space="preserve">.  The Grantor is responsible for complying with </w:t>
      </w:r>
      <w:proofErr w:type="gramStart"/>
      <w:r w:rsidRPr="00EA187F">
        <w:rPr>
          <w:sz w:val="22"/>
          <w:szCs w:val="22"/>
        </w:rPr>
        <w:t>any and all</w:t>
      </w:r>
      <w:proofErr w:type="gramEnd"/>
      <w:r w:rsidRPr="00EA187F">
        <w:rPr>
          <w:sz w:val="22"/>
          <w:szCs w:val="22"/>
        </w:rPr>
        <w:t xml:space="preserve"> additional permits or regulations to use or develop the Protected Property under the terms of this ALE Deed, including </w:t>
      </w:r>
      <w:r w:rsidRPr="00EA187F">
        <w:rPr>
          <w:sz w:val="22"/>
          <w:szCs w:val="22"/>
        </w:rPr>
        <w:fldChar w:fldCharType="begin">
          <w:ffData>
            <w:name w:val="Text25"/>
            <w:enabled/>
            <w:calcOnExit w:val="0"/>
            <w:textInput>
              <w:default w:val="Enter county name"/>
            </w:textInput>
          </w:ffData>
        </w:fldChar>
      </w:r>
      <w:bookmarkStart w:id="29" w:name="Text25"/>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ounty name</w:t>
      </w:r>
      <w:r w:rsidRPr="00EA187F">
        <w:rPr>
          <w:sz w:val="22"/>
          <w:szCs w:val="22"/>
        </w:rPr>
        <w:fldChar w:fldCharType="end"/>
      </w:r>
      <w:bookmarkEnd w:id="29"/>
      <w:r w:rsidRPr="00EA187F">
        <w:rPr>
          <w:sz w:val="22"/>
          <w:szCs w:val="22"/>
        </w:rPr>
        <w:t xml:space="preserve"> County, State of North Carolina or Federal requirements, regardless of any reserved rights or permissions contained in this ALE Deed.</w:t>
      </w:r>
    </w:p>
    <w:p w14:paraId="42D1CEEA" w14:textId="2F292704" w:rsidR="00D61A55" w:rsidRPr="00642B1C" w:rsidRDefault="00D61A55" w:rsidP="00252A4F">
      <w:pPr>
        <w:tabs>
          <w:tab w:val="left" w:pos="180"/>
        </w:tabs>
        <w:ind w:left="720" w:hanging="720"/>
        <w:rPr>
          <w:sz w:val="22"/>
          <w:szCs w:val="22"/>
          <w:u w:val="single"/>
        </w:rPr>
      </w:pPr>
    </w:p>
    <w:p w14:paraId="42D1CEEB" w14:textId="77777777" w:rsidR="00561C49" w:rsidRPr="00642B1C" w:rsidRDefault="00024DF2" w:rsidP="00024DF2">
      <w:pPr>
        <w:tabs>
          <w:tab w:val="left" w:pos="180"/>
        </w:tabs>
        <w:ind w:left="450"/>
        <w:jc w:val="center"/>
        <w:rPr>
          <w:b/>
          <w:sz w:val="22"/>
          <w:szCs w:val="22"/>
          <w:u w:val="single"/>
        </w:rPr>
      </w:pPr>
      <w:r w:rsidRPr="00642B1C">
        <w:rPr>
          <w:b/>
          <w:sz w:val="22"/>
          <w:szCs w:val="22"/>
        </w:rPr>
        <w:t>ARTICLE II. PROHIBITED AND RESTRICTED ACTIVITIES</w:t>
      </w:r>
    </w:p>
    <w:p w14:paraId="42D1CEEC" w14:textId="77777777" w:rsidR="00EC264F" w:rsidRPr="00642B1C" w:rsidRDefault="00EC264F" w:rsidP="007E1BE5">
      <w:pPr>
        <w:pStyle w:val="ListParagraph"/>
        <w:ind w:left="0"/>
        <w:rPr>
          <w:sz w:val="22"/>
          <w:szCs w:val="22"/>
        </w:rPr>
      </w:pPr>
    </w:p>
    <w:p w14:paraId="3261C6A6" w14:textId="77777777" w:rsidR="008B2F27" w:rsidRPr="00EA187F" w:rsidRDefault="008B2F27" w:rsidP="008B2F27">
      <w:pPr>
        <w:pStyle w:val="ListParagraph"/>
        <w:ind w:left="0"/>
        <w:rPr>
          <w:sz w:val="22"/>
          <w:szCs w:val="22"/>
        </w:rPr>
      </w:pPr>
      <w:r w:rsidRPr="00EA187F">
        <w:rPr>
          <w:sz w:val="22"/>
          <w:szCs w:val="22"/>
        </w:rPr>
        <w:t>Any activities inconsistent with the purposes of this ALE Deed are prohibited.</w:t>
      </w:r>
    </w:p>
    <w:p w14:paraId="6C0E969C" w14:textId="77777777" w:rsidR="008B2F27" w:rsidRPr="00EA187F" w:rsidRDefault="008B2F27" w:rsidP="008B2F27">
      <w:pPr>
        <w:pStyle w:val="ListParagraph"/>
        <w:ind w:left="0"/>
        <w:rPr>
          <w:sz w:val="22"/>
          <w:szCs w:val="22"/>
        </w:rPr>
      </w:pPr>
    </w:p>
    <w:p w14:paraId="06B4C361" w14:textId="77777777" w:rsidR="008B2F27" w:rsidRPr="00EA187F" w:rsidRDefault="008B2F27" w:rsidP="008B2F27">
      <w:pPr>
        <w:pStyle w:val="ListParagraph"/>
        <w:ind w:left="0"/>
        <w:rPr>
          <w:sz w:val="22"/>
          <w:szCs w:val="22"/>
        </w:rPr>
      </w:pPr>
      <w:r w:rsidRPr="00EA187F">
        <w:rPr>
          <w:sz w:val="22"/>
          <w:szCs w:val="22"/>
        </w:rPr>
        <w:t>The terms and conditions of this ALE Deed run with the land and are binding upon the Grantor and Grantee and their respective heirs, successors, agents, assigns, lessees, and any other person claiming under them must comply with all terms and conditions of this ALE Deed including the following:</w:t>
      </w:r>
    </w:p>
    <w:p w14:paraId="42D1CEF0" w14:textId="1B274B2C" w:rsidR="000C003F" w:rsidRPr="00642B1C" w:rsidRDefault="006E4A60" w:rsidP="007E1BE5">
      <w:pPr>
        <w:pStyle w:val="ListParagraph"/>
        <w:ind w:left="0"/>
        <w:rPr>
          <w:sz w:val="22"/>
          <w:szCs w:val="22"/>
        </w:rPr>
      </w:pPr>
      <w:r w:rsidRPr="00642B1C">
        <w:rPr>
          <w:sz w:val="22"/>
          <w:szCs w:val="22"/>
        </w:rPr>
        <w:t xml:space="preserve"> </w:t>
      </w:r>
    </w:p>
    <w:p w14:paraId="21844E38" w14:textId="77777777" w:rsidR="00BB72DD" w:rsidRPr="00EA187F" w:rsidRDefault="00694F32" w:rsidP="00BB72DD">
      <w:pPr>
        <w:pStyle w:val="ListParagraph"/>
        <w:tabs>
          <w:tab w:val="left" w:pos="270"/>
        </w:tabs>
        <w:ind w:hanging="720"/>
        <w:rPr>
          <w:sz w:val="22"/>
          <w:szCs w:val="22"/>
        </w:rPr>
      </w:pPr>
      <w:r w:rsidRPr="00642B1C">
        <w:rPr>
          <w:sz w:val="22"/>
          <w:szCs w:val="22"/>
        </w:rPr>
        <w:lastRenderedPageBreak/>
        <w:t>2.1.</w:t>
      </w:r>
      <w:r w:rsidR="006A6358" w:rsidRPr="00642B1C">
        <w:rPr>
          <w:sz w:val="22"/>
          <w:szCs w:val="22"/>
        </w:rPr>
        <w:tab/>
      </w:r>
      <w:r w:rsidR="00BB72DD" w:rsidRPr="00EA187F">
        <w:rPr>
          <w:sz w:val="22"/>
          <w:szCs w:val="22"/>
        </w:rPr>
        <w:t xml:space="preserve">Limitations on Nonagricultural Uses. Any activities inconsistent with the purpose of the ALE Deed are prohibited.   </w:t>
      </w:r>
    </w:p>
    <w:p w14:paraId="6BB9917C" w14:textId="77777777" w:rsidR="00BB72DD" w:rsidRPr="00EA187F" w:rsidRDefault="00BB72DD" w:rsidP="00BB72DD">
      <w:pPr>
        <w:pStyle w:val="ListParagraph"/>
        <w:tabs>
          <w:tab w:val="left" w:pos="270"/>
        </w:tabs>
        <w:ind w:left="360" w:hanging="360"/>
        <w:rPr>
          <w:sz w:val="22"/>
          <w:szCs w:val="22"/>
        </w:rPr>
      </w:pPr>
    </w:p>
    <w:p w14:paraId="490F2567" w14:textId="77777777" w:rsidR="00BB72DD" w:rsidRPr="003A2510" w:rsidRDefault="00BB72DD" w:rsidP="00BB72DD">
      <w:pPr>
        <w:pStyle w:val="ListParagraph"/>
        <w:numPr>
          <w:ilvl w:val="0"/>
          <w:numId w:val="27"/>
        </w:numPr>
        <w:tabs>
          <w:tab w:val="left" w:pos="270"/>
        </w:tabs>
        <w:rPr>
          <w:sz w:val="22"/>
          <w:szCs w:val="22"/>
        </w:rPr>
      </w:pPr>
      <w:r w:rsidRPr="00EA187F">
        <w:rPr>
          <w:sz w:val="22"/>
          <w:szCs w:val="22"/>
          <w:u w:val="single"/>
        </w:rPr>
        <w:t>Subdivision</w:t>
      </w:r>
      <w:r w:rsidRPr="00EA187F">
        <w:rPr>
          <w:sz w:val="22"/>
          <w:szCs w:val="22"/>
        </w:rPr>
        <w:t xml:space="preserve">.  </w:t>
      </w:r>
      <w:r w:rsidRPr="003A2510">
        <w:rPr>
          <w:sz w:val="22"/>
          <w:szCs w:val="22"/>
        </w:rPr>
        <w:t xml:space="preserve">Subdivision, partitioning or dividing the Protected Property is prohibited.  Even if the Protected Property consists of more than one parcel for real estate tax or any other purpose or if it was acquired previously as separate parcels, it will be considered one parcel for purposes of this ALE Deed, and the restrictions and covenants of this ALE Deed will apply to the Protected Property as a whole. </w:t>
      </w:r>
      <w:r>
        <w:rPr>
          <w:sz w:val="22"/>
          <w:szCs w:val="22"/>
        </w:rPr>
        <w:br/>
      </w:r>
      <w:r>
        <w:rPr>
          <w:sz w:val="22"/>
          <w:szCs w:val="22"/>
        </w:rPr>
        <w:br/>
      </w:r>
      <w:proofErr w:type="gramStart"/>
      <w:r w:rsidRPr="003A2510">
        <w:rPr>
          <w:sz w:val="22"/>
          <w:szCs w:val="22"/>
        </w:rPr>
        <w:t>Grantor</w:t>
      </w:r>
      <w:proofErr w:type="gramEnd"/>
      <w:r w:rsidRPr="003A2510">
        <w:rPr>
          <w:sz w:val="22"/>
          <w:szCs w:val="22"/>
        </w:rPr>
        <w:t xml:space="preserve"> hereby waives any right to subdivide the protected property pursuant to North Carolina General Statute 106-744(b)(1). </w:t>
      </w:r>
    </w:p>
    <w:p w14:paraId="651AB4DC" w14:textId="77777777" w:rsidR="00BB72DD" w:rsidRPr="00EA187F" w:rsidRDefault="00BB72DD" w:rsidP="00BB72DD">
      <w:pPr>
        <w:pStyle w:val="ListParagraph"/>
        <w:ind w:left="0"/>
        <w:rPr>
          <w:sz w:val="22"/>
          <w:szCs w:val="22"/>
        </w:rPr>
      </w:pPr>
    </w:p>
    <w:p w14:paraId="4C9950F6" w14:textId="77777777" w:rsidR="00BB72DD" w:rsidRPr="00EA187F" w:rsidRDefault="00BB72DD" w:rsidP="00BB72DD">
      <w:pPr>
        <w:pStyle w:val="ListParagraph"/>
        <w:numPr>
          <w:ilvl w:val="0"/>
          <w:numId w:val="27"/>
        </w:numPr>
        <w:rPr>
          <w:sz w:val="22"/>
          <w:szCs w:val="22"/>
        </w:rPr>
      </w:pPr>
      <w:r w:rsidRPr="00EA187F">
        <w:rPr>
          <w:sz w:val="22"/>
          <w:szCs w:val="22"/>
          <w:u w:val="single"/>
        </w:rPr>
        <w:t>Industrial and Commercial Use</w:t>
      </w:r>
      <w:r w:rsidRPr="00EA187F">
        <w:rPr>
          <w:sz w:val="22"/>
          <w:szCs w:val="22"/>
        </w:rPr>
        <w:t xml:space="preserve">.  Industrial or commercial activities on the Protected Property are prohibited except for the following:  </w:t>
      </w:r>
    </w:p>
    <w:p w14:paraId="30C3BC91" w14:textId="77777777" w:rsidR="00BB72DD" w:rsidRPr="00EA187F" w:rsidRDefault="00BB72DD" w:rsidP="00BB72DD">
      <w:pPr>
        <w:pStyle w:val="ListParagraph"/>
        <w:ind w:left="360" w:hanging="360"/>
        <w:rPr>
          <w:sz w:val="22"/>
          <w:szCs w:val="22"/>
        </w:rPr>
      </w:pPr>
    </w:p>
    <w:p w14:paraId="6025E04A" w14:textId="77777777" w:rsidR="00BB72DD" w:rsidRPr="00EA187F" w:rsidRDefault="00BB72DD" w:rsidP="00BB72DD">
      <w:pPr>
        <w:pStyle w:val="ListParagraph"/>
        <w:numPr>
          <w:ilvl w:val="0"/>
          <w:numId w:val="13"/>
        </w:numPr>
        <w:rPr>
          <w:sz w:val="22"/>
          <w:szCs w:val="22"/>
        </w:rPr>
      </w:pPr>
      <w:r w:rsidRPr="00EA187F">
        <w:rPr>
          <w:sz w:val="22"/>
          <w:szCs w:val="22"/>
        </w:rPr>
        <w:t xml:space="preserve">Agricultural production and related uses in accordance with the terms and conditions of this ALE </w:t>
      </w:r>
      <w:proofErr w:type="gramStart"/>
      <w:r w:rsidRPr="00EA187F">
        <w:rPr>
          <w:sz w:val="22"/>
          <w:szCs w:val="22"/>
        </w:rPr>
        <w:t>Deed</w:t>
      </w:r>
      <w:r>
        <w:rPr>
          <w:color w:val="000000" w:themeColor="text1"/>
          <w:sz w:val="22"/>
          <w:szCs w:val="22"/>
        </w:rPr>
        <w:t>;</w:t>
      </w:r>
      <w:proofErr w:type="gramEnd"/>
      <w:r w:rsidRPr="00EA187F">
        <w:rPr>
          <w:color w:val="FF0000"/>
          <w:sz w:val="22"/>
          <w:szCs w:val="22"/>
        </w:rPr>
        <w:t xml:space="preserve"> </w:t>
      </w:r>
    </w:p>
    <w:p w14:paraId="281A5A04" w14:textId="77777777" w:rsidR="00BB72DD" w:rsidRPr="00EA187F" w:rsidRDefault="00BB72DD" w:rsidP="00BB72DD">
      <w:pPr>
        <w:pStyle w:val="ListParagraph"/>
        <w:numPr>
          <w:ilvl w:val="0"/>
          <w:numId w:val="13"/>
        </w:numPr>
        <w:rPr>
          <w:sz w:val="22"/>
          <w:szCs w:val="22"/>
        </w:rPr>
      </w:pPr>
      <w:r w:rsidRPr="00EA187F">
        <w:rPr>
          <w:sz w:val="22"/>
          <w:szCs w:val="22"/>
        </w:rPr>
        <w:t xml:space="preserve">The sale of excess power generated in the operation of renewable energy structures and associated equipment or other energy structures that Grantee approves in writing as being consistent with the purposes of this ALE Deed and in accordance with the terms and conditions of this ALE </w:t>
      </w:r>
      <w:proofErr w:type="gramStart"/>
      <w:r w:rsidRPr="00EA187F">
        <w:rPr>
          <w:sz w:val="22"/>
          <w:szCs w:val="22"/>
        </w:rPr>
        <w:t>Deed;</w:t>
      </w:r>
      <w:proofErr w:type="gramEnd"/>
      <w:r w:rsidRPr="00EA187F">
        <w:rPr>
          <w:sz w:val="22"/>
          <w:szCs w:val="22"/>
        </w:rPr>
        <w:t xml:space="preserve"> </w:t>
      </w:r>
    </w:p>
    <w:p w14:paraId="15FC0AD8" w14:textId="77777777" w:rsidR="00BB72DD" w:rsidRPr="00EA187F" w:rsidRDefault="00BB72DD" w:rsidP="00BB72DD">
      <w:pPr>
        <w:pStyle w:val="ListParagraph"/>
        <w:numPr>
          <w:ilvl w:val="0"/>
          <w:numId w:val="13"/>
        </w:numPr>
        <w:rPr>
          <w:sz w:val="22"/>
          <w:szCs w:val="22"/>
        </w:rPr>
      </w:pPr>
      <w:r w:rsidRPr="00EA187F">
        <w:rPr>
          <w:sz w:val="22"/>
          <w:szCs w:val="22"/>
        </w:rPr>
        <w:t>Temporary or seasonal outdoor activities or events that do not harm the purpose of the ALE Deed; and</w:t>
      </w:r>
    </w:p>
    <w:p w14:paraId="0138CD93" w14:textId="77777777" w:rsidR="00BB72DD" w:rsidRPr="00FA531B" w:rsidRDefault="00BB72DD" w:rsidP="00BB72DD">
      <w:pPr>
        <w:pStyle w:val="ListParagraph"/>
        <w:numPr>
          <w:ilvl w:val="0"/>
          <w:numId w:val="13"/>
        </w:numPr>
        <w:rPr>
          <w:sz w:val="22"/>
          <w:szCs w:val="22"/>
        </w:rPr>
      </w:pPr>
      <w:r w:rsidRPr="00FA531B">
        <w:rPr>
          <w:sz w:val="22"/>
          <w:szCs w:val="22"/>
        </w:rPr>
        <w:t>Commercial enterprises related to agriculture or forestry</w:t>
      </w:r>
      <w:r>
        <w:rPr>
          <w:sz w:val="22"/>
          <w:szCs w:val="22"/>
        </w:rPr>
        <w:t>,</w:t>
      </w:r>
      <w:r w:rsidRPr="00FA531B">
        <w:rPr>
          <w:sz w:val="22"/>
          <w:szCs w:val="22"/>
        </w:rPr>
        <w:t xml:space="preserve"> including but not limited to agritourism; processing, packaging, and marketing of farm or forest products; farm machinery repair; farm wineries; and small-scale retail enterprises compatible with agriculture or forestry, including but not limited to cafés, shops, and studios for arts or crafts. </w:t>
      </w:r>
    </w:p>
    <w:p w14:paraId="42002FB9" w14:textId="7B33305A" w:rsidR="00EC4335" w:rsidRPr="00642B1C" w:rsidRDefault="00EC4335" w:rsidP="00BB72DD">
      <w:pPr>
        <w:pStyle w:val="ListParagraph"/>
        <w:tabs>
          <w:tab w:val="left" w:pos="270"/>
        </w:tabs>
        <w:ind w:hanging="720"/>
        <w:rPr>
          <w:sz w:val="22"/>
          <w:szCs w:val="22"/>
          <w:u w:val="single"/>
        </w:rPr>
      </w:pPr>
    </w:p>
    <w:p w14:paraId="3A2CA514" w14:textId="77777777" w:rsidR="009E0950" w:rsidRPr="00EA187F" w:rsidRDefault="009B5D53" w:rsidP="009E0950">
      <w:pPr>
        <w:rPr>
          <w:sz w:val="22"/>
          <w:szCs w:val="22"/>
        </w:rPr>
      </w:pPr>
      <w:r w:rsidRPr="00642B1C">
        <w:rPr>
          <w:sz w:val="22"/>
          <w:szCs w:val="22"/>
        </w:rPr>
        <w:t>2.</w:t>
      </w:r>
      <w:r w:rsidR="008B6E78" w:rsidRPr="00642B1C">
        <w:rPr>
          <w:sz w:val="22"/>
          <w:szCs w:val="22"/>
        </w:rPr>
        <w:t>2</w:t>
      </w:r>
      <w:r w:rsidRPr="00642B1C">
        <w:rPr>
          <w:sz w:val="22"/>
          <w:szCs w:val="22"/>
        </w:rPr>
        <w:t>.</w:t>
      </w:r>
      <w:r w:rsidR="00FF6FB1" w:rsidRPr="00642B1C">
        <w:rPr>
          <w:sz w:val="22"/>
          <w:szCs w:val="22"/>
        </w:rPr>
        <w:tab/>
      </w:r>
      <w:r w:rsidR="009E0950" w:rsidRPr="00EA187F">
        <w:rPr>
          <w:sz w:val="22"/>
          <w:szCs w:val="22"/>
          <w:u w:val="single"/>
        </w:rPr>
        <w:t>Surface and Subsurface Mineral Exploration and Extracting</w:t>
      </w:r>
      <w:r w:rsidR="009E0950" w:rsidRPr="00EA187F">
        <w:rPr>
          <w:sz w:val="22"/>
          <w:szCs w:val="22"/>
        </w:rPr>
        <w:t xml:space="preserve">.  Mining or extraction of soil, </w:t>
      </w:r>
    </w:p>
    <w:p w14:paraId="5DC5B32D" w14:textId="42B5BEE5" w:rsidR="009E0950" w:rsidRDefault="009E0950" w:rsidP="009E0950">
      <w:pPr>
        <w:ind w:left="720"/>
        <w:rPr>
          <w:sz w:val="22"/>
          <w:szCs w:val="22"/>
        </w:rPr>
      </w:pPr>
      <w:r w:rsidRPr="00EA187F">
        <w:rPr>
          <w:sz w:val="22"/>
          <w:szCs w:val="22"/>
        </w:rPr>
        <w:t>sand, gravel, oil, natural gas, fuel coal, or any other mineral substance owned by Grantor as of the date of this ALE Deed or later acquired by Grantor, using</w:t>
      </w:r>
      <w:r>
        <w:rPr>
          <w:sz w:val="22"/>
          <w:szCs w:val="22"/>
        </w:rPr>
        <w:t xml:space="preserve"> any method, including, but </w:t>
      </w:r>
      <w:r w:rsidR="00F2042E">
        <w:rPr>
          <w:sz w:val="22"/>
          <w:szCs w:val="22"/>
        </w:rPr>
        <w:t>not</w:t>
      </w:r>
      <w:r>
        <w:rPr>
          <w:sz w:val="22"/>
          <w:szCs w:val="22"/>
        </w:rPr>
        <w:t xml:space="preserve"> limited to, surface mining, subsurface mining, or dredging method, from the Protected Property for commercial purposes outside agricultural uses is prohibited.  </w:t>
      </w:r>
    </w:p>
    <w:p w14:paraId="0477A70F" w14:textId="77777777" w:rsidR="009E0950" w:rsidRDefault="009E0950" w:rsidP="009E0950">
      <w:pPr>
        <w:ind w:left="720"/>
        <w:rPr>
          <w:sz w:val="22"/>
          <w:szCs w:val="22"/>
        </w:rPr>
      </w:pPr>
    </w:p>
    <w:p w14:paraId="7D509887" w14:textId="77777777" w:rsidR="009E0950" w:rsidRPr="00EA187F" w:rsidRDefault="009E0950" w:rsidP="009E0950">
      <w:pPr>
        <w:ind w:left="720"/>
        <w:rPr>
          <w:sz w:val="22"/>
          <w:szCs w:val="22"/>
        </w:rPr>
      </w:pPr>
      <w:r w:rsidRPr="00EA187F">
        <w:rPr>
          <w:sz w:val="22"/>
          <w:szCs w:val="22"/>
        </w:rPr>
        <w:t xml:space="preserve">Limited mining activities for materials (e.g., sand, gravel, or shale) used to facilitate the </w:t>
      </w:r>
    </w:p>
    <w:p w14:paraId="17F86815" w14:textId="77777777" w:rsidR="009E0950" w:rsidRPr="00EA187F" w:rsidRDefault="009E0950" w:rsidP="009E0950">
      <w:pPr>
        <w:ind w:left="360" w:firstLine="360"/>
        <w:rPr>
          <w:sz w:val="22"/>
          <w:szCs w:val="22"/>
        </w:rPr>
      </w:pPr>
      <w:r w:rsidRPr="00EA187F">
        <w:rPr>
          <w:sz w:val="22"/>
          <w:szCs w:val="22"/>
        </w:rPr>
        <w:t xml:space="preserve">agricultural operations on the Protected Property are allowed where the extraction of such </w:t>
      </w:r>
    </w:p>
    <w:p w14:paraId="2FBDBCFB" w14:textId="77777777" w:rsidR="009E0950" w:rsidRDefault="009E0950" w:rsidP="009E0950">
      <w:pPr>
        <w:ind w:left="720"/>
        <w:rPr>
          <w:sz w:val="22"/>
          <w:szCs w:val="22"/>
        </w:rPr>
      </w:pPr>
      <w:r w:rsidRPr="00EA187F">
        <w:rPr>
          <w:sz w:val="22"/>
          <w:szCs w:val="22"/>
        </w:rPr>
        <w:t xml:space="preserve">materials </w:t>
      </w:r>
      <w:r>
        <w:rPr>
          <w:sz w:val="22"/>
          <w:szCs w:val="22"/>
        </w:rPr>
        <w:t>are</w:t>
      </w:r>
      <w:r w:rsidRPr="00EA187F">
        <w:rPr>
          <w:sz w:val="22"/>
          <w:szCs w:val="22"/>
        </w:rPr>
        <w:t xml:space="preserve"> limited, localized,</w:t>
      </w:r>
      <w:r>
        <w:rPr>
          <w:sz w:val="22"/>
          <w:szCs w:val="22"/>
        </w:rPr>
        <w:t xml:space="preserve"> and are </w:t>
      </w:r>
      <w:r w:rsidRPr="00F76FEB">
        <w:rPr>
          <w:sz w:val="22"/>
          <w:szCs w:val="22"/>
        </w:rPr>
        <w:t xml:space="preserve">not irremediably destructive to the Conservation </w:t>
      </w:r>
      <w:r>
        <w:rPr>
          <w:sz w:val="22"/>
          <w:szCs w:val="22"/>
        </w:rPr>
        <w:t>Purposes</w:t>
      </w:r>
      <w:r w:rsidRPr="00F76FEB">
        <w:rPr>
          <w:sz w:val="22"/>
          <w:szCs w:val="22"/>
        </w:rPr>
        <w:t xml:space="preserve"> of the Protected Property. Limited mining activities may be conducted as a by-product of other permitted reserved rights in Article III provided the activities are not irremediably destructive to the Conservation Purposes of the Protected Property, minimize negative impacts on future agricultural operations and expansion of agricultural uses, and are subordinate to the agricultural use of the Protected Property.</w:t>
      </w:r>
    </w:p>
    <w:p w14:paraId="1D07AA60" w14:textId="77777777" w:rsidR="009E0950" w:rsidRDefault="009E0950" w:rsidP="009E0950">
      <w:pPr>
        <w:ind w:left="720"/>
        <w:rPr>
          <w:sz w:val="22"/>
          <w:szCs w:val="22"/>
        </w:rPr>
      </w:pPr>
    </w:p>
    <w:p w14:paraId="4A1FD966" w14:textId="77777777" w:rsidR="009E0950" w:rsidRPr="00EA187F" w:rsidRDefault="009E0950" w:rsidP="009E0950">
      <w:pPr>
        <w:ind w:left="720"/>
        <w:rPr>
          <w:sz w:val="22"/>
          <w:szCs w:val="22"/>
        </w:rPr>
      </w:pPr>
      <w:r w:rsidRPr="00EA187F">
        <w:rPr>
          <w:sz w:val="22"/>
          <w:szCs w:val="22"/>
        </w:rPr>
        <w:t xml:space="preserve">If a third party owns or leases the oil, natural gas, or any other mineral rights associated with the Protected Property at the time this ALE Deed is executed, and their interests have not been subordinated to this ALE Deed, the Grantor must require, to the greatest extent possible, that any oil, natural gas, and mineral exploration and extraction conducted by such third part is conducted in accordance with this Paragraph 2.2.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w:t>
      </w:r>
      <w:r w:rsidRPr="00EA187F">
        <w:rPr>
          <w:sz w:val="22"/>
          <w:szCs w:val="22"/>
        </w:rPr>
        <w:lastRenderedPageBreak/>
        <w:t xml:space="preserve">subordinate to the terms of this ALE Deed and must incorporate by reference this ALE Deed. </w:t>
      </w:r>
    </w:p>
    <w:p w14:paraId="42D1CEF8" w14:textId="42E4048F" w:rsidR="00C00E44" w:rsidRPr="00642B1C" w:rsidRDefault="00C00E44" w:rsidP="009E0950">
      <w:pPr>
        <w:rPr>
          <w:sz w:val="22"/>
          <w:szCs w:val="22"/>
        </w:rPr>
      </w:pPr>
    </w:p>
    <w:p w14:paraId="2E244B6A" w14:textId="77777777" w:rsidR="00AA71B6" w:rsidRPr="00EA187F" w:rsidRDefault="00C00E44" w:rsidP="00AA71B6">
      <w:pPr>
        <w:ind w:left="720" w:hanging="720"/>
        <w:rPr>
          <w:sz w:val="22"/>
          <w:szCs w:val="22"/>
        </w:rPr>
      </w:pPr>
      <w:r w:rsidRPr="00642B1C">
        <w:rPr>
          <w:sz w:val="22"/>
          <w:szCs w:val="22"/>
        </w:rPr>
        <w:t>2.</w:t>
      </w:r>
      <w:r w:rsidR="003268E5" w:rsidRPr="00642B1C">
        <w:rPr>
          <w:sz w:val="22"/>
          <w:szCs w:val="22"/>
        </w:rPr>
        <w:t>3</w:t>
      </w:r>
      <w:r w:rsidRPr="00642B1C">
        <w:rPr>
          <w:sz w:val="22"/>
          <w:szCs w:val="22"/>
        </w:rPr>
        <w:t>.</w:t>
      </w:r>
      <w:r w:rsidR="008D3B6A" w:rsidRPr="00642B1C">
        <w:rPr>
          <w:sz w:val="22"/>
          <w:szCs w:val="22"/>
        </w:rPr>
        <w:tab/>
      </w:r>
      <w:r w:rsidR="00AA71B6" w:rsidRPr="00EA187F">
        <w:rPr>
          <w:sz w:val="22"/>
          <w:szCs w:val="22"/>
          <w:u w:val="single"/>
        </w:rPr>
        <w:t>Surface Alteration.</w:t>
      </w:r>
      <w:r w:rsidR="00AA71B6" w:rsidRPr="00EA187F">
        <w:rPr>
          <w:sz w:val="22"/>
          <w:szCs w:val="22"/>
        </w:rPr>
        <w:t xml:space="preserve">  Grading, blasting, filling, sod farming, earth removal, or any other activity that will disturb the soil surface or materially alter the topography, surface or subsurface water systems, or wetlands of the Protected Property is prohibited, except as follows:  </w:t>
      </w:r>
    </w:p>
    <w:p w14:paraId="416DF055" w14:textId="77777777" w:rsidR="00AA71B6" w:rsidRPr="00EA187F" w:rsidRDefault="00AA71B6" w:rsidP="00AA71B6">
      <w:pPr>
        <w:ind w:left="360" w:hanging="360"/>
        <w:rPr>
          <w:sz w:val="22"/>
          <w:szCs w:val="22"/>
        </w:rPr>
      </w:pPr>
    </w:p>
    <w:p w14:paraId="31A9CA04" w14:textId="77777777" w:rsidR="00AA71B6" w:rsidRPr="004874EB" w:rsidRDefault="00AA71B6" w:rsidP="00AA71B6">
      <w:pPr>
        <w:pStyle w:val="ListParagraph"/>
        <w:numPr>
          <w:ilvl w:val="0"/>
          <w:numId w:val="38"/>
        </w:numPr>
        <w:rPr>
          <w:sz w:val="22"/>
          <w:szCs w:val="22"/>
        </w:rPr>
      </w:pPr>
      <w:r w:rsidRPr="004874EB">
        <w:rPr>
          <w:sz w:val="22"/>
          <w:szCs w:val="22"/>
        </w:rPr>
        <w:t xml:space="preserve">Dam construction </w:t>
      </w:r>
      <w:r w:rsidRPr="00BD7E41">
        <w:rPr>
          <w:sz w:val="22"/>
          <w:szCs w:val="22"/>
        </w:rPr>
        <w:t>in accordance with current, generally accepted best management practices approved by the State of North Carolina to</w:t>
      </w:r>
      <w:r w:rsidRPr="004874EB">
        <w:rPr>
          <w:sz w:val="22"/>
          <w:szCs w:val="22"/>
        </w:rPr>
        <w:t xml:space="preserve"> create ponds for agricultural use, fire protection, or wildlife enhancement, or creation. </w:t>
      </w:r>
    </w:p>
    <w:p w14:paraId="59B7CCD3" w14:textId="77777777" w:rsidR="00AA71B6" w:rsidRPr="00EA187F" w:rsidRDefault="00AA71B6" w:rsidP="00AA71B6">
      <w:pPr>
        <w:ind w:left="1080"/>
        <w:rPr>
          <w:sz w:val="22"/>
          <w:szCs w:val="22"/>
        </w:rPr>
      </w:pPr>
    </w:p>
    <w:p w14:paraId="7B399E87" w14:textId="77777777" w:rsidR="00AA71B6" w:rsidRPr="00EA187F" w:rsidRDefault="00AA71B6" w:rsidP="00AA71B6">
      <w:pPr>
        <w:ind w:left="1080"/>
        <w:rPr>
          <w:sz w:val="22"/>
          <w:szCs w:val="22"/>
        </w:rPr>
      </w:pPr>
      <w:r w:rsidRPr="00EA187F">
        <w:rPr>
          <w:sz w:val="22"/>
          <w:szCs w:val="22"/>
        </w:rPr>
        <w:t>(</w:t>
      </w:r>
      <w:r>
        <w:rPr>
          <w:sz w:val="22"/>
          <w:szCs w:val="22"/>
        </w:rPr>
        <w:t>B</w:t>
      </w:r>
      <w:r w:rsidRPr="00EA187F">
        <w:rPr>
          <w:sz w:val="22"/>
          <w:szCs w:val="22"/>
        </w:rPr>
        <w:t>)</w:t>
      </w:r>
      <w:r w:rsidRPr="00EA187F">
        <w:rPr>
          <w:sz w:val="22"/>
          <w:szCs w:val="22"/>
        </w:rPr>
        <w:tab/>
        <w:t>Repair surface ditches and drainages, and subsurface drains and drainpipes.</w:t>
      </w:r>
    </w:p>
    <w:p w14:paraId="6C83A61D" w14:textId="77777777" w:rsidR="00AA71B6" w:rsidRPr="00EA187F" w:rsidRDefault="00AA71B6" w:rsidP="00AA71B6">
      <w:pPr>
        <w:ind w:left="1080"/>
        <w:rPr>
          <w:sz w:val="22"/>
          <w:szCs w:val="22"/>
        </w:rPr>
      </w:pPr>
    </w:p>
    <w:p w14:paraId="11889728" w14:textId="77777777" w:rsidR="00AA71B6" w:rsidRPr="00EA187F" w:rsidRDefault="00AA71B6" w:rsidP="00AA71B6">
      <w:pPr>
        <w:ind w:left="1440" w:hanging="360"/>
        <w:rPr>
          <w:color w:val="7030A0"/>
          <w:sz w:val="22"/>
          <w:szCs w:val="22"/>
        </w:rPr>
      </w:pPr>
      <w:r w:rsidRPr="00EA187F">
        <w:rPr>
          <w:sz w:val="22"/>
          <w:szCs w:val="22"/>
        </w:rPr>
        <w:t>(</w:t>
      </w:r>
      <w:r>
        <w:rPr>
          <w:sz w:val="22"/>
          <w:szCs w:val="22"/>
        </w:rPr>
        <w:t>C</w:t>
      </w:r>
      <w:r w:rsidRPr="00EA187F">
        <w:rPr>
          <w:sz w:val="22"/>
          <w:szCs w:val="22"/>
        </w:rPr>
        <w:t>)</w:t>
      </w:r>
      <w:r w:rsidRPr="00EA187F">
        <w:rPr>
          <w:sz w:val="22"/>
          <w:szCs w:val="22"/>
        </w:rPr>
        <w:tab/>
        <w:t>Restore damage to the Protected Property caused by flooding, such as replacement of lost topsoil, and grading areas on which soil or debris have been deposited by flooding</w:t>
      </w:r>
      <w:r>
        <w:rPr>
          <w:sz w:val="22"/>
          <w:szCs w:val="22"/>
        </w:rPr>
        <w:t>.</w:t>
      </w:r>
    </w:p>
    <w:p w14:paraId="401B8D4F" w14:textId="77777777" w:rsidR="00AA71B6" w:rsidRPr="00EA187F" w:rsidRDefault="00AA71B6" w:rsidP="00AA71B6">
      <w:pPr>
        <w:ind w:left="360" w:hanging="360"/>
        <w:rPr>
          <w:sz w:val="22"/>
          <w:szCs w:val="22"/>
        </w:rPr>
      </w:pPr>
    </w:p>
    <w:p w14:paraId="7C08D6E1" w14:textId="77777777" w:rsidR="00AA71B6" w:rsidRPr="00EA187F" w:rsidRDefault="00AA71B6" w:rsidP="00AA71B6">
      <w:pPr>
        <w:ind w:left="1440" w:hanging="360"/>
        <w:rPr>
          <w:sz w:val="22"/>
          <w:szCs w:val="22"/>
        </w:rPr>
      </w:pPr>
      <w:r w:rsidRPr="00EA187F">
        <w:rPr>
          <w:sz w:val="22"/>
          <w:szCs w:val="22"/>
        </w:rPr>
        <w:t>(</w:t>
      </w:r>
      <w:r>
        <w:rPr>
          <w:sz w:val="22"/>
          <w:szCs w:val="22"/>
        </w:rPr>
        <w:t>D</w:t>
      </w:r>
      <w:r w:rsidRPr="00EA187F">
        <w:rPr>
          <w:sz w:val="22"/>
          <w:szCs w:val="22"/>
        </w:rPr>
        <w:t>)</w:t>
      </w:r>
      <w:r w:rsidRPr="00EA187F">
        <w:rPr>
          <w:sz w:val="22"/>
          <w:szCs w:val="22"/>
        </w:rPr>
        <w:tab/>
        <w:t>Erosion and sediment</w:t>
      </w:r>
      <w:r>
        <w:rPr>
          <w:sz w:val="22"/>
          <w:szCs w:val="22"/>
        </w:rPr>
        <w:t xml:space="preserve"> control</w:t>
      </w:r>
      <w:r w:rsidRPr="00EA187F">
        <w:rPr>
          <w:sz w:val="22"/>
          <w:szCs w:val="22"/>
        </w:rPr>
        <w:t xml:space="preserve"> </w:t>
      </w:r>
      <w:r w:rsidRPr="001F509A">
        <w:rPr>
          <w:sz w:val="22"/>
          <w:szCs w:val="22"/>
        </w:rPr>
        <w:t>in accordance with current, generally accepted best management practices approved by the State of North Carolina, and in conformity with the ALE Plan as required in Section 4.5 hereafter.</w:t>
      </w:r>
      <w:r w:rsidRPr="00EA187F">
        <w:rPr>
          <w:sz w:val="22"/>
          <w:szCs w:val="22"/>
        </w:rPr>
        <w:t xml:space="preserve">  </w:t>
      </w:r>
    </w:p>
    <w:p w14:paraId="7A286501" w14:textId="77777777" w:rsidR="00AA71B6" w:rsidRPr="00EA187F" w:rsidRDefault="00AA71B6" w:rsidP="00AA71B6">
      <w:pPr>
        <w:ind w:left="360" w:hanging="360"/>
        <w:rPr>
          <w:sz w:val="22"/>
          <w:szCs w:val="22"/>
        </w:rPr>
      </w:pPr>
    </w:p>
    <w:p w14:paraId="7AB7CD86" w14:textId="77777777" w:rsidR="00AA71B6" w:rsidRPr="00EA187F" w:rsidRDefault="00AA71B6" w:rsidP="00AA71B6">
      <w:pPr>
        <w:ind w:left="1440" w:hanging="360"/>
        <w:rPr>
          <w:sz w:val="22"/>
          <w:szCs w:val="22"/>
        </w:rPr>
      </w:pPr>
      <w:r w:rsidRPr="00EA187F">
        <w:rPr>
          <w:sz w:val="22"/>
          <w:szCs w:val="22"/>
        </w:rPr>
        <w:t>(</w:t>
      </w:r>
      <w:r>
        <w:rPr>
          <w:sz w:val="22"/>
          <w:szCs w:val="22"/>
        </w:rPr>
        <w:t>E</w:t>
      </w:r>
      <w:r w:rsidRPr="00EA187F">
        <w:rPr>
          <w:sz w:val="22"/>
          <w:szCs w:val="22"/>
        </w:rPr>
        <w:t>)</w:t>
      </w:r>
      <w:r w:rsidRPr="00EA187F">
        <w:rPr>
          <w:sz w:val="22"/>
          <w:szCs w:val="22"/>
        </w:rPr>
        <w:tab/>
        <w:t>Soil disturbance activities required in the construction of approved buildings, structures, roads, and utilities</w:t>
      </w:r>
      <w:r>
        <w:rPr>
          <w:sz w:val="22"/>
          <w:szCs w:val="22"/>
        </w:rPr>
        <w:t>,</w:t>
      </w:r>
      <w:r w:rsidRPr="00EA187F">
        <w:rPr>
          <w:sz w:val="22"/>
          <w:szCs w:val="22"/>
        </w:rPr>
        <w:t xml:space="preserve"> provided that the required alteration has been approved in writing by Grantee as being consistent with the purpose of the ALE Deed</w:t>
      </w:r>
      <w:r>
        <w:rPr>
          <w:sz w:val="22"/>
          <w:szCs w:val="22"/>
        </w:rPr>
        <w:t>.</w:t>
      </w:r>
    </w:p>
    <w:p w14:paraId="785478C0" w14:textId="77777777" w:rsidR="00AA71B6" w:rsidRPr="00EA187F" w:rsidRDefault="00AA71B6" w:rsidP="00AA71B6">
      <w:pPr>
        <w:ind w:left="360" w:hanging="360"/>
        <w:rPr>
          <w:sz w:val="22"/>
          <w:szCs w:val="22"/>
        </w:rPr>
      </w:pPr>
    </w:p>
    <w:p w14:paraId="5BA94D51" w14:textId="77777777" w:rsidR="00AA71B6" w:rsidRPr="00EA187F" w:rsidRDefault="00AA71B6" w:rsidP="00AA71B6">
      <w:pPr>
        <w:ind w:left="1440" w:hanging="360"/>
        <w:rPr>
          <w:sz w:val="22"/>
          <w:szCs w:val="22"/>
        </w:rPr>
      </w:pPr>
      <w:r w:rsidRPr="00EA187F">
        <w:rPr>
          <w:sz w:val="22"/>
          <w:szCs w:val="22"/>
        </w:rPr>
        <w:t>(</w:t>
      </w:r>
      <w:r>
        <w:rPr>
          <w:sz w:val="22"/>
          <w:szCs w:val="22"/>
        </w:rPr>
        <w:t>F</w:t>
      </w:r>
      <w:r w:rsidRPr="00EA187F">
        <w:rPr>
          <w:sz w:val="22"/>
          <w:szCs w:val="22"/>
        </w:rPr>
        <w:t>)</w:t>
      </w:r>
      <w:r>
        <w:rPr>
          <w:sz w:val="22"/>
          <w:szCs w:val="22"/>
        </w:rPr>
        <w:tab/>
      </w:r>
      <w:r w:rsidRPr="00EA187F">
        <w:rPr>
          <w:sz w:val="22"/>
          <w:szCs w:val="22"/>
        </w:rPr>
        <w:t>Agricultural activities and related conservation activities conducted in accordance with the terms and conditions of this ALE Deed and the ALE Plan described herein.</w:t>
      </w:r>
    </w:p>
    <w:p w14:paraId="42D1CEFA" w14:textId="0908081A" w:rsidR="00DE5DB0" w:rsidRPr="00642B1C" w:rsidRDefault="00DE5DB0" w:rsidP="00AA71B6">
      <w:pPr>
        <w:ind w:left="720" w:hanging="720"/>
        <w:rPr>
          <w:sz w:val="22"/>
          <w:szCs w:val="22"/>
        </w:rPr>
      </w:pPr>
    </w:p>
    <w:p w14:paraId="42D1CEFB" w14:textId="77D6271C" w:rsidR="00DE5DB0" w:rsidRPr="00642B1C" w:rsidRDefault="00DE5DB0" w:rsidP="008A153F">
      <w:pPr>
        <w:ind w:left="720" w:hanging="720"/>
        <w:rPr>
          <w:sz w:val="22"/>
          <w:szCs w:val="22"/>
        </w:rPr>
      </w:pPr>
      <w:r w:rsidRPr="00642B1C">
        <w:rPr>
          <w:sz w:val="22"/>
          <w:szCs w:val="22"/>
        </w:rPr>
        <w:t>2.</w:t>
      </w:r>
      <w:r w:rsidR="00961406" w:rsidRPr="00642B1C">
        <w:rPr>
          <w:sz w:val="22"/>
          <w:szCs w:val="22"/>
        </w:rPr>
        <w:t>4</w:t>
      </w:r>
      <w:r w:rsidRPr="00642B1C">
        <w:rPr>
          <w:sz w:val="22"/>
          <w:szCs w:val="22"/>
        </w:rPr>
        <w:t>.</w:t>
      </w:r>
      <w:r w:rsidRPr="00642B1C">
        <w:rPr>
          <w:sz w:val="22"/>
          <w:szCs w:val="22"/>
        </w:rPr>
        <w:tab/>
      </w:r>
      <w:r w:rsidR="00BE6446" w:rsidRPr="00EA187F">
        <w:rPr>
          <w:sz w:val="22"/>
          <w:szCs w:val="22"/>
          <w:u w:val="single"/>
        </w:rPr>
        <w:t>Motorized Vehicle Use</w:t>
      </w:r>
      <w:r w:rsidR="00BE6446" w:rsidRPr="00EA187F">
        <w:rPr>
          <w:sz w:val="22"/>
          <w:szCs w:val="22"/>
        </w:rPr>
        <w:t>.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 Statement of purposes of the ALE Deed;  however, notwithstanding the foregoing, use of snowmobiles on snow is allowed on the Protected Property.</w:t>
      </w:r>
    </w:p>
    <w:p w14:paraId="42D1CEFC" w14:textId="77777777" w:rsidR="00BC02EF" w:rsidRPr="00642B1C" w:rsidRDefault="00BC02EF" w:rsidP="007E1BE5">
      <w:pPr>
        <w:tabs>
          <w:tab w:val="left" w:pos="0"/>
          <w:tab w:val="left" w:pos="180"/>
          <w:tab w:val="left" w:pos="360"/>
        </w:tabs>
        <w:ind w:hanging="360"/>
        <w:rPr>
          <w:sz w:val="22"/>
          <w:szCs w:val="22"/>
        </w:rPr>
      </w:pPr>
    </w:p>
    <w:p w14:paraId="42D1CEFD" w14:textId="450D1A62" w:rsidR="00BC02EF" w:rsidRPr="00642B1C" w:rsidRDefault="00BC02EF" w:rsidP="0002070F">
      <w:pPr>
        <w:ind w:left="720" w:hanging="720"/>
        <w:rPr>
          <w:sz w:val="22"/>
          <w:szCs w:val="22"/>
        </w:rPr>
      </w:pPr>
      <w:r w:rsidRPr="00642B1C">
        <w:rPr>
          <w:sz w:val="22"/>
          <w:szCs w:val="22"/>
        </w:rPr>
        <w:t>2.</w:t>
      </w:r>
      <w:r w:rsidR="00961406" w:rsidRPr="00642B1C">
        <w:rPr>
          <w:sz w:val="22"/>
          <w:szCs w:val="22"/>
        </w:rPr>
        <w:t>5</w:t>
      </w:r>
      <w:r w:rsidRPr="00642B1C">
        <w:rPr>
          <w:sz w:val="22"/>
          <w:szCs w:val="22"/>
        </w:rPr>
        <w:t>.</w:t>
      </w:r>
      <w:r w:rsidRPr="00642B1C">
        <w:rPr>
          <w:sz w:val="22"/>
          <w:szCs w:val="22"/>
        </w:rPr>
        <w:tab/>
      </w:r>
      <w:r w:rsidR="006B57DF" w:rsidRPr="00EA187F">
        <w:rPr>
          <w:sz w:val="22"/>
          <w:szCs w:val="22"/>
          <w:u w:val="single"/>
        </w:rPr>
        <w:t>Dumping and Trash</w:t>
      </w:r>
      <w:r w:rsidR="006B57DF" w:rsidRPr="00EA187F">
        <w:rPr>
          <w:sz w:val="22"/>
          <w:szCs w:val="22"/>
        </w:rPr>
        <w:t xml:space="preserve">.  Dumping or storage of trash, refuse, debri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w:t>
      </w:r>
      <w:r w:rsidR="006B57DF">
        <w:rPr>
          <w:sz w:val="22"/>
          <w:szCs w:val="22"/>
        </w:rPr>
        <w:t>not to impair the Conservation Values of the Protected Property</w:t>
      </w:r>
      <w:r w:rsidR="006B57DF" w:rsidRPr="00EA187F">
        <w:rPr>
          <w:sz w:val="22"/>
          <w:szCs w:val="22"/>
        </w:rPr>
        <w:t>.</w:t>
      </w:r>
    </w:p>
    <w:p w14:paraId="42D1CEFE" w14:textId="77777777" w:rsidR="00E16D6D" w:rsidRPr="00642B1C" w:rsidRDefault="00E16D6D" w:rsidP="007E1BE5">
      <w:pPr>
        <w:tabs>
          <w:tab w:val="left" w:pos="0"/>
          <w:tab w:val="left" w:pos="180"/>
          <w:tab w:val="left" w:pos="450"/>
        </w:tabs>
        <w:ind w:hanging="360"/>
        <w:rPr>
          <w:sz w:val="22"/>
          <w:szCs w:val="22"/>
        </w:rPr>
      </w:pPr>
    </w:p>
    <w:p w14:paraId="42D1CEFF" w14:textId="69DE9DCB" w:rsidR="00E16D6D" w:rsidRPr="00642B1C" w:rsidRDefault="00E16D6D" w:rsidP="0002070F">
      <w:pPr>
        <w:ind w:left="720" w:hanging="720"/>
        <w:rPr>
          <w:sz w:val="22"/>
          <w:szCs w:val="22"/>
        </w:rPr>
      </w:pPr>
      <w:r w:rsidRPr="00642B1C">
        <w:rPr>
          <w:sz w:val="22"/>
          <w:szCs w:val="22"/>
        </w:rPr>
        <w:t>2.</w:t>
      </w:r>
      <w:r w:rsidR="008951CF" w:rsidRPr="00642B1C">
        <w:rPr>
          <w:sz w:val="22"/>
          <w:szCs w:val="22"/>
        </w:rPr>
        <w:t>6</w:t>
      </w:r>
      <w:r w:rsidRPr="00642B1C">
        <w:rPr>
          <w:sz w:val="22"/>
          <w:szCs w:val="22"/>
        </w:rPr>
        <w:t>.</w:t>
      </w:r>
      <w:r w:rsidRPr="00642B1C">
        <w:rPr>
          <w:sz w:val="22"/>
          <w:szCs w:val="22"/>
        </w:rPr>
        <w:tab/>
      </w:r>
      <w:r w:rsidR="007C74F5" w:rsidRPr="00EA187F">
        <w:rPr>
          <w:sz w:val="22"/>
          <w:szCs w:val="22"/>
          <w:u w:val="single"/>
        </w:rPr>
        <w:t>Structures and Improvements</w:t>
      </w:r>
      <w:r w:rsidR="007C74F5" w:rsidRPr="00EA187F">
        <w:rPr>
          <w:sz w:val="22"/>
          <w:szCs w:val="22"/>
        </w:rPr>
        <w:t xml:space="preserve">.  There shall be no building, tower, facility, mobile home, or other structure constructed or placed on the Protected Property unless specifically </w:t>
      </w:r>
      <w:r w:rsidR="007C74F5" w:rsidRPr="00EA187F">
        <w:rPr>
          <w:sz w:val="22"/>
          <w:szCs w:val="22"/>
        </w:rPr>
        <w:lastRenderedPageBreak/>
        <w:t xml:space="preserve">authorized in Article III.  Any structures permitted or reserved by Grantor shall be of such reasonable size, proportion, height, and character so as not to significantly detract from the </w:t>
      </w:r>
      <w:r w:rsidR="007C74F5" w:rsidRPr="001E15D7">
        <w:rPr>
          <w:sz w:val="22"/>
          <w:szCs w:val="22"/>
        </w:rPr>
        <w:t>agricultural uses and Conservation Values of the Protected Property.</w:t>
      </w:r>
      <w:r w:rsidR="007C74F5">
        <w:rPr>
          <w:sz w:val="22"/>
          <w:szCs w:val="22"/>
        </w:rPr>
        <w:t xml:space="preserve"> </w:t>
      </w:r>
      <w:r w:rsidR="007C74F5" w:rsidRPr="00EA187F">
        <w:rPr>
          <w:sz w:val="22"/>
          <w:szCs w:val="22"/>
        </w:rPr>
        <w:t>Under no circumstances shall golf courses or ranges, airstrips or helicopter pads be constructed or permitted on the Protected Property.</w:t>
      </w:r>
    </w:p>
    <w:p w14:paraId="42D1CF00" w14:textId="77777777" w:rsidR="00E16D6D" w:rsidRPr="00642B1C" w:rsidRDefault="00E16D6D" w:rsidP="007E1BE5">
      <w:pPr>
        <w:ind w:left="360" w:hanging="360"/>
        <w:rPr>
          <w:sz w:val="22"/>
          <w:szCs w:val="22"/>
        </w:rPr>
      </w:pPr>
    </w:p>
    <w:p w14:paraId="42D1CF01" w14:textId="1BFB9FC9" w:rsidR="00E16D6D" w:rsidRPr="00642B1C" w:rsidRDefault="00E16D6D" w:rsidP="0002070F">
      <w:pPr>
        <w:ind w:left="720" w:hanging="720"/>
        <w:rPr>
          <w:sz w:val="22"/>
          <w:szCs w:val="22"/>
        </w:rPr>
      </w:pPr>
      <w:r w:rsidRPr="00642B1C">
        <w:rPr>
          <w:sz w:val="22"/>
          <w:szCs w:val="22"/>
        </w:rPr>
        <w:t>2.</w:t>
      </w:r>
      <w:r w:rsidR="00404802" w:rsidRPr="00642B1C">
        <w:rPr>
          <w:sz w:val="22"/>
          <w:szCs w:val="22"/>
        </w:rPr>
        <w:t>7</w:t>
      </w:r>
      <w:r w:rsidRPr="00642B1C">
        <w:rPr>
          <w:sz w:val="22"/>
          <w:szCs w:val="22"/>
        </w:rPr>
        <w:t xml:space="preserve">. </w:t>
      </w:r>
      <w:r w:rsidR="0002070F" w:rsidRPr="00642B1C">
        <w:rPr>
          <w:sz w:val="22"/>
          <w:szCs w:val="22"/>
        </w:rPr>
        <w:tab/>
      </w:r>
      <w:r w:rsidR="001A7F39" w:rsidRPr="00EA187F">
        <w:rPr>
          <w:sz w:val="22"/>
          <w:szCs w:val="22"/>
          <w:u w:val="single"/>
        </w:rPr>
        <w:t>Signage</w:t>
      </w:r>
      <w:r w:rsidR="001A7F39" w:rsidRPr="00EA187F">
        <w:rPr>
          <w:sz w:val="22"/>
          <w:szCs w:val="22"/>
        </w:rPr>
        <w:t xml:space="preserve">.  Display to the public of billboards, signs or advertisements is prohibited on or over the Protected Property, except to state the name of the Protected Property and its farmland status, including its ALE Deed status, the name and address of the occupant, to advertise an on-site activity, and to advertise the Protected Property for sale or rent, as allowed by the sign ordinance set forth in the </w:t>
      </w:r>
      <w:r w:rsidR="001A7F39" w:rsidRPr="00EA187F">
        <w:rPr>
          <w:sz w:val="22"/>
          <w:szCs w:val="22"/>
        </w:rPr>
        <w:fldChar w:fldCharType="begin">
          <w:ffData>
            <w:name w:val="Text26"/>
            <w:enabled/>
            <w:calcOnExit w:val="0"/>
            <w:textInput>
              <w:default w:val="Enter county name"/>
            </w:textInput>
          </w:ffData>
        </w:fldChar>
      </w:r>
      <w:bookmarkStart w:id="30" w:name="Text26"/>
      <w:r w:rsidR="001A7F39" w:rsidRPr="00EA187F">
        <w:rPr>
          <w:sz w:val="22"/>
          <w:szCs w:val="22"/>
        </w:rPr>
        <w:instrText xml:space="preserve"> FORMTEXT </w:instrText>
      </w:r>
      <w:r w:rsidR="001A7F39" w:rsidRPr="00EA187F">
        <w:rPr>
          <w:sz w:val="22"/>
          <w:szCs w:val="22"/>
        </w:rPr>
      </w:r>
      <w:r w:rsidR="001A7F39" w:rsidRPr="00EA187F">
        <w:rPr>
          <w:sz w:val="22"/>
          <w:szCs w:val="22"/>
        </w:rPr>
        <w:fldChar w:fldCharType="separate"/>
      </w:r>
      <w:r w:rsidR="001A7F39" w:rsidRPr="00EA187F">
        <w:rPr>
          <w:noProof/>
          <w:sz w:val="22"/>
          <w:szCs w:val="22"/>
        </w:rPr>
        <w:t>Enter county name</w:t>
      </w:r>
      <w:r w:rsidR="001A7F39" w:rsidRPr="00EA187F">
        <w:rPr>
          <w:sz w:val="22"/>
          <w:szCs w:val="22"/>
        </w:rPr>
        <w:fldChar w:fldCharType="end"/>
      </w:r>
      <w:bookmarkEnd w:id="30"/>
      <w:r w:rsidR="001A7F39" w:rsidRPr="00EA187F">
        <w:rPr>
          <w:sz w:val="22"/>
          <w:szCs w:val="22"/>
        </w:rPr>
        <w:t xml:space="preserve"> County Zoning and Subdivision Ordinance, to the extent said ordinance is applicable.  </w:t>
      </w:r>
      <w:proofErr w:type="gramStart"/>
      <w:r w:rsidR="001A7F39" w:rsidRPr="00EA187F">
        <w:rPr>
          <w:sz w:val="22"/>
          <w:szCs w:val="22"/>
        </w:rPr>
        <w:t>Grantor</w:t>
      </w:r>
      <w:proofErr w:type="gramEnd"/>
      <w:r w:rsidR="001A7F39" w:rsidRPr="00EA187F">
        <w:rPr>
          <w:sz w:val="22"/>
          <w:szCs w:val="22"/>
        </w:rPr>
        <w:t xml:space="preserve"> shall be permitted to erect no trespassing signs, traffic or directional signs or warning signs as may be expedient and to post the </w:t>
      </w:r>
      <w:r w:rsidR="001A7F39" w:rsidRPr="001E15D7">
        <w:rPr>
          <w:sz w:val="22"/>
          <w:szCs w:val="22"/>
        </w:rPr>
        <w:t>Protected Property</w:t>
      </w:r>
      <w:r w:rsidR="001A7F39" w:rsidRPr="00EA187F">
        <w:rPr>
          <w:sz w:val="22"/>
          <w:szCs w:val="22"/>
        </w:rPr>
        <w:t>.</w:t>
      </w:r>
    </w:p>
    <w:p w14:paraId="42D1CF02" w14:textId="7B0A3B0A" w:rsidR="00ED233D" w:rsidRPr="00642B1C" w:rsidRDefault="00ED233D" w:rsidP="007E1BE5">
      <w:pPr>
        <w:ind w:left="360" w:hanging="360"/>
        <w:rPr>
          <w:sz w:val="22"/>
          <w:szCs w:val="22"/>
        </w:rPr>
      </w:pPr>
    </w:p>
    <w:p w14:paraId="42D1CF04" w14:textId="47C9AC62" w:rsidR="00F50EA7" w:rsidRPr="00642B1C" w:rsidRDefault="00ED233D" w:rsidP="0002070F">
      <w:pPr>
        <w:ind w:left="720" w:hanging="720"/>
        <w:rPr>
          <w:sz w:val="22"/>
          <w:szCs w:val="22"/>
        </w:rPr>
      </w:pPr>
      <w:r w:rsidRPr="00642B1C">
        <w:rPr>
          <w:sz w:val="22"/>
          <w:szCs w:val="22"/>
        </w:rPr>
        <w:t>2.</w:t>
      </w:r>
      <w:r w:rsidR="006A44FF" w:rsidRPr="00642B1C">
        <w:rPr>
          <w:sz w:val="22"/>
          <w:szCs w:val="22"/>
        </w:rPr>
        <w:t>8</w:t>
      </w:r>
      <w:r w:rsidRPr="00642B1C">
        <w:rPr>
          <w:sz w:val="22"/>
          <w:szCs w:val="22"/>
        </w:rPr>
        <w:t xml:space="preserve">. </w:t>
      </w:r>
      <w:r w:rsidR="0002070F" w:rsidRPr="00642B1C">
        <w:rPr>
          <w:sz w:val="22"/>
          <w:szCs w:val="22"/>
        </w:rPr>
        <w:tab/>
      </w:r>
      <w:r w:rsidR="00222840" w:rsidRPr="00EA187F">
        <w:rPr>
          <w:sz w:val="22"/>
          <w:szCs w:val="22"/>
          <w:u w:val="single"/>
        </w:rPr>
        <w:t>Limitation on Impervious Surfaces</w:t>
      </w:r>
      <w:r w:rsidR="00222840" w:rsidRPr="00EA187F">
        <w:rPr>
          <w:sz w:val="22"/>
          <w:szCs w:val="22"/>
        </w:rPr>
        <w:t xml:space="preserve">.  Impervious surface will not exceed </w:t>
      </w:r>
      <w:sdt>
        <w:sdtPr>
          <w:rPr>
            <w:sz w:val="22"/>
            <w:szCs w:val="22"/>
          </w:rPr>
          <w:id w:val="-677419929"/>
          <w:placeholder>
            <w:docPart w:val="2F6ACDD0357B4934A8D1C5E1682080C8"/>
          </w:placeholder>
        </w:sdtPr>
        <w:sdtEndPr/>
        <w:sdtContent>
          <w:r w:rsidR="00222840">
            <w:rPr>
              <w:sz w:val="22"/>
              <w:szCs w:val="22"/>
              <w:highlight w:val="lightGray"/>
            </w:rPr>
            <w:fldChar w:fldCharType="begin">
              <w:ffData>
                <w:name w:val=""/>
                <w:enabled/>
                <w:calcOnExit w:val="0"/>
                <w:textInput>
                  <w:default w:val="two"/>
                </w:textInput>
              </w:ffData>
            </w:fldChar>
          </w:r>
          <w:r w:rsidR="00222840">
            <w:rPr>
              <w:sz w:val="22"/>
              <w:szCs w:val="22"/>
              <w:highlight w:val="lightGray"/>
            </w:rPr>
            <w:instrText xml:space="preserve"> FORMTEXT </w:instrText>
          </w:r>
          <w:r w:rsidR="00222840">
            <w:rPr>
              <w:sz w:val="22"/>
              <w:szCs w:val="22"/>
              <w:highlight w:val="lightGray"/>
            </w:rPr>
          </w:r>
          <w:r w:rsidR="00222840">
            <w:rPr>
              <w:sz w:val="22"/>
              <w:szCs w:val="22"/>
              <w:highlight w:val="lightGray"/>
            </w:rPr>
            <w:fldChar w:fldCharType="separate"/>
          </w:r>
          <w:r w:rsidR="00222840">
            <w:rPr>
              <w:noProof/>
              <w:sz w:val="22"/>
              <w:szCs w:val="22"/>
              <w:highlight w:val="lightGray"/>
            </w:rPr>
            <w:t>two</w:t>
          </w:r>
          <w:r w:rsidR="00222840">
            <w:rPr>
              <w:sz w:val="22"/>
              <w:szCs w:val="22"/>
              <w:highlight w:val="lightGray"/>
            </w:rPr>
            <w:fldChar w:fldCharType="end"/>
          </w:r>
        </w:sdtContent>
      </w:sdt>
      <w:r w:rsidR="00222840" w:rsidRPr="00EA187F">
        <w:rPr>
          <w:sz w:val="22"/>
          <w:szCs w:val="22"/>
        </w:rPr>
        <w:t xml:space="preserve"> percent (</w:t>
      </w:r>
      <w:sdt>
        <w:sdtPr>
          <w:rPr>
            <w:sz w:val="22"/>
            <w:szCs w:val="22"/>
          </w:rPr>
          <w:id w:val="-342175302"/>
          <w:placeholder>
            <w:docPart w:val="56B63287816E4EAC9640C1657D691082"/>
          </w:placeholder>
        </w:sdtPr>
        <w:sdtEndPr/>
        <w:sdtContent>
          <w:r w:rsidR="00222840">
            <w:rPr>
              <w:sz w:val="22"/>
              <w:szCs w:val="22"/>
              <w:highlight w:val="lightGray"/>
            </w:rPr>
            <w:fldChar w:fldCharType="begin">
              <w:ffData>
                <w:name w:val=""/>
                <w:enabled/>
                <w:calcOnExit w:val="0"/>
                <w:textInput>
                  <w:default w:val="2"/>
                </w:textInput>
              </w:ffData>
            </w:fldChar>
          </w:r>
          <w:r w:rsidR="00222840">
            <w:rPr>
              <w:sz w:val="22"/>
              <w:szCs w:val="22"/>
              <w:highlight w:val="lightGray"/>
            </w:rPr>
            <w:instrText xml:space="preserve"> FORMTEXT </w:instrText>
          </w:r>
          <w:r w:rsidR="00222840">
            <w:rPr>
              <w:sz w:val="22"/>
              <w:szCs w:val="22"/>
              <w:highlight w:val="lightGray"/>
            </w:rPr>
          </w:r>
          <w:r w:rsidR="00222840">
            <w:rPr>
              <w:sz w:val="22"/>
              <w:szCs w:val="22"/>
              <w:highlight w:val="lightGray"/>
            </w:rPr>
            <w:fldChar w:fldCharType="separate"/>
          </w:r>
          <w:r w:rsidR="00222840">
            <w:rPr>
              <w:noProof/>
              <w:sz w:val="22"/>
              <w:szCs w:val="22"/>
              <w:highlight w:val="lightGray"/>
            </w:rPr>
            <w:t>2</w:t>
          </w:r>
          <w:r w:rsidR="00222840">
            <w:rPr>
              <w:sz w:val="22"/>
              <w:szCs w:val="22"/>
              <w:highlight w:val="lightGray"/>
            </w:rPr>
            <w:fldChar w:fldCharType="end"/>
          </w:r>
        </w:sdtContent>
      </w:sdt>
      <w:r w:rsidR="00222840" w:rsidRPr="00EA187F">
        <w:rPr>
          <w:sz w:val="22"/>
          <w:szCs w:val="22"/>
        </w:rPr>
        <w:t xml:space="preserve">%) of the Protected Property, excluding </w:t>
      </w:r>
      <w:r w:rsidR="00222840">
        <w:rPr>
          <w:sz w:val="22"/>
          <w:szCs w:val="22"/>
        </w:rPr>
        <w:t>Soil and Water Conservation District or NRCS-approved</w:t>
      </w:r>
      <w:r w:rsidR="00222840" w:rsidRPr="00EA187F">
        <w:rPr>
          <w:sz w:val="22"/>
          <w:szCs w:val="22"/>
        </w:rPr>
        <w:t xml:space="preserve"> conservation practices.  Impervious surfaces are defined as material</w:t>
      </w:r>
      <w:r w:rsidR="00222840">
        <w:rPr>
          <w:sz w:val="22"/>
          <w:szCs w:val="22"/>
        </w:rPr>
        <w:t>s</w:t>
      </w:r>
      <w:r w:rsidR="00222840" w:rsidRPr="00EA187F">
        <w:rPr>
          <w:sz w:val="22"/>
          <w:szCs w:val="22"/>
        </w:rPr>
        <w:t xml:space="preserve"> that do not allow water to percolate into the soil on the Protected Property, including, but not limited to, buildings, with or without flooring, paved areas, solar panels, and any other surfaces that are covered by asphalt, concrete, or roofs.  This limitation does not include public roads or other roads owned and controlled by parties with rights superior to those rights conveyed to Grantee by this ALE Deed.  Excluded from this definition are compacted dirt and gravel surfaces.  This restriction shall apply to permanent and temporary structures and facilities, both existing and proposed.</w:t>
      </w:r>
    </w:p>
    <w:p w14:paraId="5B6A2784" w14:textId="77777777" w:rsidR="009000FC" w:rsidRPr="00642B1C" w:rsidRDefault="009000FC" w:rsidP="0002070F">
      <w:pPr>
        <w:ind w:left="720" w:hanging="720"/>
        <w:rPr>
          <w:sz w:val="22"/>
          <w:szCs w:val="22"/>
        </w:rPr>
      </w:pPr>
    </w:p>
    <w:p w14:paraId="1C5B841E" w14:textId="7514C08F" w:rsidR="009000FC" w:rsidRPr="00642B1C" w:rsidRDefault="009000FC" w:rsidP="0002070F">
      <w:pPr>
        <w:ind w:left="720" w:hanging="720"/>
        <w:rPr>
          <w:sz w:val="22"/>
          <w:szCs w:val="22"/>
        </w:rPr>
      </w:pPr>
      <w:r w:rsidRPr="00642B1C">
        <w:rPr>
          <w:sz w:val="22"/>
          <w:szCs w:val="22"/>
        </w:rPr>
        <w:t>2.9</w:t>
      </w:r>
      <w:r w:rsidR="006318BC" w:rsidRPr="00642B1C">
        <w:rPr>
          <w:sz w:val="22"/>
          <w:szCs w:val="22"/>
        </w:rPr>
        <w:t>.</w:t>
      </w:r>
      <w:r w:rsidRPr="00642B1C">
        <w:rPr>
          <w:sz w:val="22"/>
          <w:szCs w:val="22"/>
        </w:rPr>
        <w:tab/>
      </w:r>
      <w:r w:rsidRPr="00642B1C">
        <w:rPr>
          <w:sz w:val="22"/>
          <w:szCs w:val="22"/>
          <w:u w:val="single"/>
        </w:rPr>
        <w:t>Mitigation</w:t>
      </w:r>
      <w:r w:rsidRPr="00642B1C">
        <w:rPr>
          <w:sz w:val="22"/>
          <w:szCs w:val="22"/>
        </w:rPr>
        <w:t xml:space="preserve">. The Protected Property may not be used to satisfy compensatory mitigation requirements under </w:t>
      </w:r>
      <w:r w:rsidR="007950C1" w:rsidRPr="00642B1C">
        <w:rPr>
          <w:sz w:val="22"/>
          <w:szCs w:val="22"/>
        </w:rPr>
        <w:t>16 U.S.C. §</w:t>
      </w:r>
      <w:r w:rsidRPr="00642B1C">
        <w:rPr>
          <w:sz w:val="22"/>
          <w:szCs w:val="22"/>
        </w:rPr>
        <w:t xml:space="preserve"> 1344 or </w:t>
      </w:r>
      <w:r w:rsidR="00F32797" w:rsidRPr="00642B1C">
        <w:rPr>
          <w:sz w:val="22"/>
          <w:szCs w:val="22"/>
        </w:rPr>
        <w:t xml:space="preserve">N. C. Gen. Stat. § </w:t>
      </w:r>
      <w:r w:rsidRPr="00642B1C">
        <w:rPr>
          <w:sz w:val="22"/>
          <w:szCs w:val="22"/>
        </w:rPr>
        <w:t>143-214.11 or any successor or replacement provision of the foregoing.</w:t>
      </w:r>
    </w:p>
    <w:p w14:paraId="761AC2EA" w14:textId="77777777" w:rsidR="00A13184" w:rsidRPr="00642B1C" w:rsidRDefault="00A13184" w:rsidP="0002070F">
      <w:pPr>
        <w:ind w:left="720" w:hanging="720"/>
        <w:rPr>
          <w:sz w:val="22"/>
          <w:szCs w:val="22"/>
        </w:rPr>
      </w:pPr>
    </w:p>
    <w:p w14:paraId="5872C69B" w14:textId="001B910A" w:rsidR="00A13184" w:rsidRPr="00642B1C" w:rsidRDefault="00A13184" w:rsidP="0002070F">
      <w:pPr>
        <w:ind w:left="720" w:hanging="720"/>
        <w:rPr>
          <w:sz w:val="22"/>
          <w:szCs w:val="22"/>
        </w:rPr>
      </w:pPr>
      <w:r w:rsidRPr="00642B1C">
        <w:rPr>
          <w:sz w:val="22"/>
          <w:szCs w:val="22"/>
        </w:rPr>
        <w:t>2.10</w:t>
      </w:r>
      <w:r w:rsidR="006318BC" w:rsidRPr="00642B1C">
        <w:rPr>
          <w:sz w:val="22"/>
          <w:szCs w:val="22"/>
        </w:rPr>
        <w:t>.</w:t>
      </w:r>
      <w:r w:rsidRPr="00642B1C">
        <w:rPr>
          <w:sz w:val="22"/>
          <w:szCs w:val="22"/>
        </w:rPr>
        <w:tab/>
      </w:r>
      <w:r w:rsidRPr="00642B1C">
        <w:rPr>
          <w:sz w:val="22"/>
          <w:szCs w:val="22"/>
          <w:u w:val="single"/>
        </w:rPr>
        <w:t>Open Space and Development Rights</w:t>
      </w:r>
      <w:r w:rsidRPr="00642B1C">
        <w:rPr>
          <w:sz w:val="22"/>
          <w:szCs w:val="22"/>
        </w:rPr>
        <w:t>. Th</w:t>
      </w:r>
      <w:r w:rsidR="000D02F6" w:rsidRPr="00642B1C">
        <w:rPr>
          <w:sz w:val="22"/>
          <w:szCs w:val="22"/>
        </w:rPr>
        <w:t>is</w:t>
      </w:r>
      <w:r w:rsidRPr="00642B1C">
        <w:rPr>
          <w:sz w:val="22"/>
          <w:szCs w:val="22"/>
        </w:rPr>
        <w:t xml:space="preserve"> ALE </w:t>
      </w:r>
      <w:r w:rsidR="001E4763" w:rsidRPr="00642B1C">
        <w:rPr>
          <w:sz w:val="22"/>
          <w:szCs w:val="22"/>
        </w:rPr>
        <w:t xml:space="preserve">Deed </w:t>
      </w:r>
      <w:r w:rsidRPr="00642B1C">
        <w:rPr>
          <w:sz w:val="22"/>
          <w:szCs w:val="22"/>
        </w:rPr>
        <w:t xml:space="preserve">shall not be used to satisfy open space or density requirements of any cluster or other development scheme or plan. The development rights encumbered by this ALE </w:t>
      </w:r>
      <w:r w:rsidR="001E4763" w:rsidRPr="00642B1C">
        <w:rPr>
          <w:sz w:val="22"/>
          <w:szCs w:val="22"/>
        </w:rPr>
        <w:t xml:space="preserve">Deed </w:t>
      </w:r>
      <w:r w:rsidRPr="00642B1C">
        <w:rPr>
          <w:sz w:val="22"/>
          <w:szCs w:val="22"/>
        </w:rPr>
        <w:t>shall not be transferred to any other land pursuant to a transfer of development rights scheme, a cluster development arrangement, or otherwise.</w:t>
      </w:r>
    </w:p>
    <w:p w14:paraId="7C79293C" w14:textId="77777777" w:rsidR="00B738D6" w:rsidRPr="00642B1C" w:rsidRDefault="00B738D6" w:rsidP="0002070F">
      <w:pPr>
        <w:ind w:left="720" w:hanging="720"/>
        <w:rPr>
          <w:sz w:val="22"/>
          <w:szCs w:val="22"/>
        </w:rPr>
      </w:pPr>
    </w:p>
    <w:p w14:paraId="2425E8D6" w14:textId="29D1A1A1" w:rsidR="00B738D6" w:rsidRPr="00642B1C" w:rsidRDefault="00B738D6" w:rsidP="00B738D6">
      <w:pPr>
        <w:ind w:left="720" w:hanging="720"/>
        <w:rPr>
          <w:sz w:val="22"/>
          <w:szCs w:val="22"/>
        </w:rPr>
      </w:pPr>
      <w:r w:rsidRPr="00642B1C">
        <w:rPr>
          <w:sz w:val="22"/>
          <w:szCs w:val="22"/>
        </w:rPr>
        <w:t>2.11</w:t>
      </w:r>
      <w:r w:rsidR="006318BC" w:rsidRPr="00642B1C">
        <w:rPr>
          <w:sz w:val="22"/>
          <w:szCs w:val="22"/>
        </w:rPr>
        <w:t>.</w:t>
      </w:r>
      <w:r w:rsidRPr="00642B1C">
        <w:rPr>
          <w:sz w:val="22"/>
          <w:szCs w:val="22"/>
        </w:rPr>
        <w:tab/>
      </w:r>
      <w:r w:rsidR="00EE5898" w:rsidRPr="00EA187F">
        <w:rPr>
          <w:sz w:val="22"/>
          <w:szCs w:val="22"/>
          <w:u w:val="single"/>
        </w:rPr>
        <w:t>Additional Easements</w:t>
      </w:r>
      <w:r w:rsidR="00EE5898" w:rsidRPr="00EA187F">
        <w:rPr>
          <w:sz w:val="22"/>
          <w:szCs w:val="22"/>
        </w:rPr>
        <w:t xml:space="preserve">. No additional easement or other legal interest extinguishing or limiting development rights, including but not limited to conservation easements, preservation easements, mitigation easements, or any other form of easement that would restrict or limit the use or development beyond the terms of this ALE </w:t>
      </w:r>
      <w:r w:rsidR="00EE5898">
        <w:rPr>
          <w:sz w:val="22"/>
          <w:szCs w:val="22"/>
        </w:rPr>
        <w:t xml:space="preserve">Deed </w:t>
      </w:r>
      <w:r w:rsidR="00EE5898" w:rsidRPr="00EA187F">
        <w:rPr>
          <w:sz w:val="22"/>
          <w:szCs w:val="22"/>
        </w:rPr>
        <w:t>shall be placed on the Protected Property. Notwithstanding any other provision of this ALE</w:t>
      </w:r>
      <w:r w:rsidR="00EE5898">
        <w:rPr>
          <w:sz w:val="22"/>
          <w:szCs w:val="22"/>
        </w:rPr>
        <w:t xml:space="preserve"> Deed</w:t>
      </w:r>
      <w:r w:rsidR="00EE5898" w:rsidRPr="00EA187F">
        <w:rPr>
          <w:sz w:val="22"/>
          <w:szCs w:val="22"/>
        </w:rPr>
        <w:t>, the Grantor may grant access or utility easements on the Protected Property, subject to the terms and conditions set forth in this ALE</w:t>
      </w:r>
      <w:r w:rsidR="00EE5898">
        <w:rPr>
          <w:sz w:val="22"/>
          <w:szCs w:val="22"/>
        </w:rPr>
        <w:t xml:space="preserve"> Deed</w:t>
      </w:r>
      <w:r w:rsidR="00EE5898" w:rsidRPr="00EA187F">
        <w:rPr>
          <w:sz w:val="22"/>
          <w:szCs w:val="22"/>
        </w:rPr>
        <w:t xml:space="preserve">. All permitted easements shall be subordinate to this ALE </w:t>
      </w:r>
      <w:r w:rsidR="00EE5898">
        <w:rPr>
          <w:sz w:val="22"/>
          <w:szCs w:val="22"/>
        </w:rPr>
        <w:t xml:space="preserve">Deed </w:t>
      </w:r>
      <w:r w:rsidR="00EE5898" w:rsidRPr="00EA187F">
        <w:rPr>
          <w:sz w:val="22"/>
          <w:szCs w:val="22"/>
        </w:rPr>
        <w:t>and shall not interfere with, diminish, or otherwise negatively impact the Conservation Purposes of this ALE</w:t>
      </w:r>
      <w:r w:rsidR="00EE5898">
        <w:rPr>
          <w:sz w:val="22"/>
          <w:szCs w:val="22"/>
        </w:rPr>
        <w:t xml:space="preserve"> Deed</w:t>
      </w:r>
      <w:r w:rsidR="00EE5898" w:rsidRPr="00EA187F">
        <w:rPr>
          <w:sz w:val="22"/>
          <w:szCs w:val="22"/>
        </w:rPr>
        <w:t xml:space="preserve">. Any such permitted easements must be expressly made subject to the terms of this ALE </w:t>
      </w:r>
      <w:r w:rsidR="00EE5898">
        <w:rPr>
          <w:sz w:val="22"/>
          <w:szCs w:val="22"/>
        </w:rPr>
        <w:t xml:space="preserve">Deed </w:t>
      </w:r>
      <w:r w:rsidR="00EE5898" w:rsidRPr="00EA187F">
        <w:rPr>
          <w:sz w:val="22"/>
          <w:szCs w:val="22"/>
        </w:rPr>
        <w:t xml:space="preserve">in the instrument granting the permitted easements. No permitted easement shall be granted without the prior written consent of the Grantee, which consent may be withheld if the Grantee determines that the proposed permitted easement would impair or interfere with the </w:t>
      </w:r>
      <w:r w:rsidR="00EE5898" w:rsidRPr="00EA187F">
        <w:rPr>
          <w:sz w:val="22"/>
          <w:szCs w:val="22"/>
        </w:rPr>
        <w:lastRenderedPageBreak/>
        <w:t xml:space="preserve">Conservation Values of the </w:t>
      </w:r>
      <w:r w:rsidR="00EE5898">
        <w:rPr>
          <w:sz w:val="22"/>
          <w:szCs w:val="22"/>
        </w:rPr>
        <w:t xml:space="preserve">Protected </w:t>
      </w:r>
      <w:r w:rsidR="00EE5898" w:rsidRPr="00EA187F">
        <w:rPr>
          <w:sz w:val="22"/>
          <w:szCs w:val="22"/>
        </w:rPr>
        <w:t>Property or the purpose of this ALE</w:t>
      </w:r>
      <w:r w:rsidR="00EE5898">
        <w:rPr>
          <w:sz w:val="22"/>
          <w:szCs w:val="22"/>
        </w:rPr>
        <w:t xml:space="preserve"> Deed</w:t>
      </w:r>
      <w:r w:rsidR="00EE5898" w:rsidRPr="00EA187F">
        <w:rPr>
          <w:sz w:val="22"/>
          <w:szCs w:val="22"/>
        </w:rPr>
        <w:t>, subject to the rights of NCDA&amp;CS.</w:t>
      </w:r>
    </w:p>
    <w:p w14:paraId="42D1CF05" w14:textId="299AB513" w:rsidR="00F50EA7" w:rsidRPr="00642B1C" w:rsidRDefault="00F50EA7" w:rsidP="007E1BE5">
      <w:pPr>
        <w:ind w:left="360" w:hanging="360"/>
        <w:rPr>
          <w:sz w:val="22"/>
          <w:szCs w:val="22"/>
        </w:rPr>
      </w:pPr>
    </w:p>
    <w:p w14:paraId="42D1CF07" w14:textId="77777777" w:rsidR="003A58F9" w:rsidRPr="00642B1C" w:rsidRDefault="003A58F9" w:rsidP="003A58F9">
      <w:pPr>
        <w:tabs>
          <w:tab w:val="left" w:pos="0"/>
          <w:tab w:val="left" w:pos="180"/>
          <w:tab w:val="left" w:pos="450"/>
        </w:tabs>
        <w:jc w:val="center"/>
        <w:rPr>
          <w:b/>
          <w:sz w:val="22"/>
          <w:szCs w:val="22"/>
        </w:rPr>
      </w:pPr>
      <w:r w:rsidRPr="00642B1C">
        <w:rPr>
          <w:b/>
          <w:sz w:val="22"/>
          <w:szCs w:val="22"/>
        </w:rPr>
        <w:t>ARTICLE III. RIGHTS AND RESPONSIBILITIES RETAINED BY GRANTOR</w:t>
      </w:r>
    </w:p>
    <w:p w14:paraId="42D1CF08" w14:textId="77777777" w:rsidR="00807DFE" w:rsidRPr="00642B1C" w:rsidRDefault="00807DFE" w:rsidP="00807DFE">
      <w:pPr>
        <w:tabs>
          <w:tab w:val="left" w:pos="0"/>
          <w:tab w:val="left" w:pos="180"/>
          <w:tab w:val="left" w:pos="450"/>
        </w:tabs>
        <w:rPr>
          <w:sz w:val="22"/>
          <w:szCs w:val="22"/>
        </w:rPr>
      </w:pPr>
    </w:p>
    <w:p w14:paraId="42D1CF09" w14:textId="5928CF1E" w:rsidR="0075391A" w:rsidRPr="00642B1C" w:rsidRDefault="00BA71B5" w:rsidP="00807DFE">
      <w:pPr>
        <w:tabs>
          <w:tab w:val="left" w:pos="0"/>
          <w:tab w:val="left" w:pos="180"/>
          <w:tab w:val="left" w:pos="450"/>
        </w:tabs>
        <w:rPr>
          <w:sz w:val="22"/>
          <w:szCs w:val="22"/>
        </w:rPr>
      </w:pPr>
      <w:r w:rsidRPr="00642B1C">
        <w:rPr>
          <w:sz w:val="22"/>
          <w:szCs w:val="22"/>
        </w:rPr>
        <w:t>T</w:t>
      </w:r>
      <w:r w:rsidR="00807DFE" w:rsidRPr="00642B1C">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642B1C">
        <w:rPr>
          <w:sz w:val="22"/>
          <w:szCs w:val="22"/>
        </w:rPr>
        <w:t xml:space="preserve"> prohibited by or limited by th</w:t>
      </w:r>
      <w:r w:rsidR="00807DFE" w:rsidRPr="00642B1C">
        <w:rPr>
          <w:sz w:val="22"/>
          <w:szCs w:val="22"/>
        </w:rPr>
        <w:t xml:space="preserve">is </w:t>
      </w:r>
      <w:r w:rsidR="00EB7657" w:rsidRPr="00642B1C">
        <w:rPr>
          <w:sz w:val="22"/>
          <w:szCs w:val="22"/>
        </w:rPr>
        <w:t>A</w:t>
      </w:r>
      <w:r w:rsidR="004014A5" w:rsidRPr="00642B1C">
        <w:rPr>
          <w:sz w:val="22"/>
          <w:szCs w:val="22"/>
        </w:rPr>
        <w:t>L</w:t>
      </w:r>
      <w:r w:rsidR="00807DFE" w:rsidRPr="00642B1C">
        <w:rPr>
          <w:sz w:val="22"/>
          <w:szCs w:val="22"/>
        </w:rPr>
        <w:t>E</w:t>
      </w:r>
      <w:r w:rsidR="006A44FF" w:rsidRPr="00642B1C">
        <w:rPr>
          <w:sz w:val="22"/>
          <w:szCs w:val="22"/>
        </w:rPr>
        <w:t xml:space="preserve"> Deed</w:t>
      </w:r>
      <w:r w:rsidR="00C06536" w:rsidRPr="00642B1C">
        <w:rPr>
          <w:sz w:val="22"/>
          <w:szCs w:val="22"/>
        </w:rPr>
        <w:t>, and consistent with the S</w:t>
      </w:r>
      <w:r w:rsidR="00807DFE" w:rsidRPr="00642B1C">
        <w:rPr>
          <w:sz w:val="22"/>
          <w:szCs w:val="22"/>
        </w:rPr>
        <w:t>ection 1.1</w:t>
      </w:r>
      <w:r w:rsidRPr="00642B1C">
        <w:rPr>
          <w:sz w:val="22"/>
          <w:szCs w:val="22"/>
        </w:rPr>
        <w:t>,</w:t>
      </w:r>
      <w:r w:rsidR="00807DFE" w:rsidRPr="00642B1C">
        <w:rPr>
          <w:sz w:val="22"/>
          <w:szCs w:val="22"/>
        </w:rPr>
        <w:t xml:space="preserve"> “Statement of Purpose”.  Unless otherwise specified below, nothing in this </w:t>
      </w:r>
      <w:r w:rsidR="004416BC" w:rsidRPr="00642B1C">
        <w:rPr>
          <w:sz w:val="22"/>
          <w:szCs w:val="22"/>
        </w:rPr>
        <w:t>AL</w:t>
      </w:r>
      <w:r w:rsidR="00807DFE" w:rsidRPr="00642B1C">
        <w:rPr>
          <w:sz w:val="22"/>
          <w:szCs w:val="22"/>
        </w:rPr>
        <w:t>E</w:t>
      </w:r>
      <w:r w:rsidR="006A44FF" w:rsidRPr="00642B1C">
        <w:rPr>
          <w:sz w:val="22"/>
          <w:szCs w:val="22"/>
        </w:rPr>
        <w:t xml:space="preserve"> Deed </w:t>
      </w:r>
      <w:r w:rsidR="00807DFE" w:rsidRPr="00642B1C">
        <w:rPr>
          <w:sz w:val="22"/>
          <w:szCs w:val="22"/>
        </w:rPr>
        <w:t>shall require the Grantor to take any action to restore the condition of the Protected Property after any Act of God or other</w:t>
      </w:r>
      <w:r w:rsidR="0075391A" w:rsidRPr="00642B1C">
        <w:rPr>
          <w:sz w:val="22"/>
          <w:szCs w:val="22"/>
        </w:rPr>
        <w:t xml:space="preserve"> event over which they have no control.  Grantor understands that nothing in this </w:t>
      </w:r>
      <w:r w:rsidR="00EB7657" w:rsidRPr="00642B1C">
        <w:rPr>
          <w:sz w:val="22"/>
          <w:szCs w:val="22"/>
        </w:rPr>
        <w:t>AL</w:t>
      </w:r>
      <w:r w:rsidR="0075391A" w:rsidRPr="00642B1C">
        <w:rPr>
          <w:sz w:val="22"/>
          <w:szCs w:val="22"/>
        </w:rPr>
        <w:t>E</w:t>
      </w:r>
      <w:r w:rsidR="00043788" w:rsidRPr="00642B1C">
        <w:rPr>
          <w:sz w:val="22"/>
          <w:szCs w:val="22"/>
        </w:rPr>
        <w:t xml:space="preserve"> Deed</w:t>
      </w:r>
      <w:r w:rsidR="0075391A" w:rsidRPr="00642B1C">
        <w:rPr>
          <w:sz w:val="22"/>
          <w:szCs w:val="22"/>
        </w:rPr>
        <w:t xml:space="preserve"> relieves them of any obligation or restriction on the use of the Protected Property imposed by law.</w:t>
      </w:r>
    </w:p>
    <w:p w14:paraId="42D1CF0A" w14:textId="77777777" w:rsidR="0075391A" w:rsidRPr="00642B1C" w:rsidRDefault="0075391A" w:rsidP="00807DFE">
      <w:pPr>
        <w:tabs>
          <w:tab w:val="left" w:pos="0"/>
          <w:tab w:val="left" w:pos="180"/>
          <w:tab w:val="left" w:pos="450"/>
        </w:tabs>
        <w:rPr>
          <w:sz w:val="22"/>
          <w:szCs w:val="22"/>
        </w:rPr>
      </w:pPr>
    </w:p>
    <w:p w14:paraId="42D1CF0B" w14:textId="34D955D7" w:rsidR="00807DFE" w:rsidRPr="00642B1C" w:rsidRDefault="0075391A" w:rsidP="007E36B7">
      <w:pPr>
        <w:ind w:left="720" w:hanging="720"/>
        <w:rPr>
          <w:sz w:val="22"/>
          <w:szCs w:val="22"/>
        </w:rPr>
      </w:pPr>
      <w:r w:rsidRPr="00642B1C">
        <w:rPr>
          <w:sz w:val="22"/>
          <w:szCs w:val="22"/>
        </w:rPr>
        <w:t>3.1.</w:t>
      </w:r>
      <w:r w:rsidRPr="00642B1C">
        <w:rPr>
          <w:sz w:val="22"/>
          <w:szCs w:val="22"/>
        </w:rPr>
        <w:tab/>
      </w:r>
      <w:bookmarkStart w:id="31" w:name="_Hlk149136805"/>
      <w:r w:rsidR="00954E57" w:rsidRPr="00EA187F">
        <w:rPr>
          <w:sz w:val="22"/>
          <w:szCs w:val="22"/>
          <w:u w:val="single"/>
        </w:rPr>
        <w:t>Right to Farm</w:t>
      </w:r>
      <w:r w:rsidR="00954E57" w:rsidRPr="00EA187F">
        <w:rPr>
          <w:sz w:val="22"/>
          <w:szCs w:val="22"/>
        </w:rPr>
        <w:t>.  Grantor retains the right to farm, or to permit others to farm the Protected Property for farming or other agricultural activities that are consistent with the Conservation Values of the Protected Property and in accordance with applicable local, state, and federal laws and regulations, and in accordance with the ALE Plan. Subject to any prohibitions stated herein, farming, grazing, horticultural (provided such activity does not remove topsoil from the Protected Property) and animal husbandry operations are permitted when carried out, to the extent practicable, in accordance with current, generally accepted best management practices approved by the State of North Carolina, and in conformity with the ALE Plan as required in Section 4.5 hereafter.</w:t>
      </w:r>
    </w:p>
    <w:bookmarkEnd w:id="31"/>
    <w:p w14:paraId="42D1CF0C" w14:textId="77777777" w:rsidR="0075391A" w:rsidRPr="00642B1C" w:rsidRDefault="0075391A" w:rsidP="007E1BE5">
      <w:pPr>
        <w:ind w:left="360" w:hanging="360"/>
        <w:rPr>
          <w:sz w:val="22"/>
          <w:szCs w:val="22"/>
        </w:rPr>
      </w:pPr>
    </w:p>
    <w:p w14:paraId="42D1CF0D" w14:textId="6F0C5766" w:rsidR="0075391A" w:rsidRPr="00642B1C" w:rsidRDefault="0075391A" w:rsidP="007E36B7">
      <w:pPr>
        <w:ind w:left="720" w:hanging="720"/>
        <w:rPr>
          <w:sz w:val="22"/>
          <w:szCs w:val="22"/>
        </w:rPr>
      </w:pPr>
      <w:r w:rsidRPr="00642B1C">
        <w:rPr>
          <w:sz w:val="22"/>
          <w:szCs w:val="22"/>
        </w:rPr>
        <w:t>3.2.</w:t>
      </w:r>
      <w:r w:rsidRPr="00642B1C">
        <w:rPr>
          <w:sz w:val="22"/>
          <w:szCs w:val="22"/>
        </w:rPr>
        <w:tab/>
      </w:r>
      <w:r w:rsidRPr="00642B1C">
        <w:rPr>
          <w:sz w:val="22"/>
          <w:szCs w:val="22"/>
          <w:u w:val="single"/>
        </w:rPr>
        <w:t>Right to Privacy</w:t>
      </w:r>
      <w:r w:rsidRPr="00642B1C">
        <w:rPr>
          <w:sz w:val="22"/>
          <w:szCs w:val="22"/>
        </w:rPr>
        <w:t xml:space="preserve">.  Grantor retains the right to privacy and the right to exclude any member of the public from trespassing on the Protected Property.  This </w:t>
      </w:r>
      <w:r w:rsidR="00084E05" w:rsidRPr="00642B1C">
        <w:rPr>
          <w:sz w:val="22"/>
          <w:szCs w:val="22"/>
        </w:rPr>
        <w:t>AL</w:t>
      </w:r>
      <w:r w:rsidRPr="00642B1C">
        <w:rPr>
          <w:sz w:val="22"/>
          <w:szCs w:val="22"/>
        </w:rPr>
        <w:t>E</w:t>
      </w:r>
      <w:r w:rsidR="00043788" w:rsidRPr="00642B1C">
        <w:rPr>
          <w:sz w:val="22"/>
          <w:szCs w:val="22"/>
        </w:rPr>
        <w:t xml:space="preserve"> Deed</w:t>
      </w:r>
      <w:r w:rsidRPr="00642B1C">
        <w:rPr>
          <w:sz w:val="22"/>
          <w:szCs w:val="22"/>
        </w:rPr>
        <w:t xml:space="preserve"> is not intended to create any rights of the public in, on or to the Protected Property.</w:t>
      </w:r>
      <w:r w:rsidR="00A732A0" w:rsidRPr="00642B1C">
        <w:rPr>
          <w:sz w:val="22"/>
          <w:szCs w:val="22"/>
        </w:rPr>
        <w:t xml:space="preserve"> </w:t>
      </w:r>
    </w:p>
    <w:p w14:paraId="42D1CF0E" w14:textId="77777777" w:rsidR="0075391A" w:rsidRPr="00642B1C" w:rsidRDefault="0075391A" w:rsidP="007E1BE5">
      <w:pPr>
        <w:ind w:left="360" w:hanging="360"/>
        <w:rPr>
          <w:sz w:val="22"/>
          <w:szCs w:val="22"/>
        </w:rPr>
      </w:pPr>
    </w:p>
    <w:p w14:paraId="512B5D01" w14:textId="77777777" w:rsidR="00A655DC" w:rsidRPr="00EA187F" w:rsidRDefault="0075391A" w:rsidP="00A655DC">
      <w:pPr>
        <w:ind w:left="720" w:hanging="720"/>
        <w:rPr>
          <w:sz w:val="22"/>
          <w:szCs w:val="22"/>
        </w:rPr>
      </w:pPr>
      <w:r w:rsidRPr="00642B1C">
        <w:rPr>
          <w:sz w:val="22"/>
          <w:szCs w:val="22"/>
        </w:rPr>
        <w:t>3.3.</w:t>
      </w:r>
      <w:r w:rsidRPr="00642B1C">
        <w:rPr>
          <w:sz w:val="22"/>
          <w:szCs w:val="22"/>
        </w:rPr>
        <w:tab/>
      </w:r>
      <w:r w:rsidR="00A655DC" w:rsidRPr="00EA187F">
        <w:rPr>
          <w:sz w:val="22"/>
          <w:szCs w:val="22"/>
          <w:u w:val="single"/>
        </w:rPr>
        <w:t>Right to Use Protected Property for Customary Rural Enterprises</w:t>
      </w:r>
      <w:r w:rsidR="00A655DC" w:rsidRPr="00EA187F">
        <w:rPr>
          <w:sz w:val="22"/>
          <w:szCs w:val="22"/>
        </w:rPr>
        <w:t>.  Grantor retains the right to use the Protected Property, for otherwise lawful and customary rural enterprises, such as, but not limited to, farm machinery repair, sawmills, firewood distribution, nature and historic tours, equestrian activities, educational programs</w:t>
      </w:r>
      <w:r w:rsidR="00A655DC">
        <w:rPr>
          <w:sz w:val="22"/>
          <w:szCs w:val="22"/>
        </w:rPr>
        <w:t xml:space="preserve">, </w:t>
      </w:r>
      <w:r w:rsidR="00A655DC" w:rsidRPr="00EA187F">
        <w:rPr>
          <w:sz w:val="22"/>
          <w:szCs w:val="22"/>
        </w:rPr>
        <w:t>farm meetings</w:t>
      </w:r>
      <w:r w:rsidR="00A655DC">
        <w:rPr>
          <w:sz w:val="22"/>
          <w:szCs w:val="22"/>
        </w:rPr>
        <w:t xml:space="preserve">, </w:t>
      </w:r>
      <w:r w:rsidR="00A655DC" w:rsidRPr="00EA187F">
        <w:rPr>
          <w:sz w:val="22"/>
          <w:szCs w:val="22"/>
        </w:rPr>
        <w:t>“Ecotourism”, “Agritourism” and “Special Events” as defined herein</w:t>
      </w:r>
      <w:r w:rsidR="00A655DC">
        <w:rPr>
          <w:sz w:val="22"/>
          <w:szCs w:val="22"/>
        </w:rPr>
        <w:t xml:space="preserve">, </w:t>
      </w:r>
      <w:r w:rsidR="00A655DC" w:rsidRPr="00EA187F">
        <w:rPr>
          <w:sz w:val="22"/>
          <w:szCs w:val="22"/>
        </w:rPr>
        <w:t>other passive</w:t>
      </w:r>
      <w:r w:rsidR="00A655DC">
        <w:rPr>
          <w:sz w:val="22"/>
          <w:szCs w:val="22"/>
        </w:rPr>
        <w:t xml:space="preserve"> </w:t>
      </w:r>
      <w:r w:rsidR="00A655DC" w:rsidRPr="00EA187F">
        <w:rPr>
          <w:sz w:val="22"/>
          <w:szCs w:val="22"/>
        </w:rPr>
        <w:t xml:space="preserve">activities that are compatible with the Conservation Purposes.  Any structures required for permitted purposes shall be located only within the Building Envelope(s) as shown on Exhibit </w:t>
      </w:r>
      <w:r w:rsidR="00A655DC">
        <w:rPr>
          <w:sz w:val="22"/>
          <w:szCs w:val="22"/>
        </w:rPr>
        <w:fldChar w:fldCharType="begin">
          <w:ffData>
            <w:name w:val="Text81"/>
            <w:enabled/>
            <w:calcOnExit w:val="0"/>
            <w:textInput>
              <w:default w:val="Enter exhibit letter or number"/>
            </w:textInput>
          </w:ffData>
        </w:fldChar>
      </w:r>
      <w:bookmarkStart w:id="32" w:name="Text81"/>
      <w:r w:rsidR="00A655DC">
        <w:rPr>
          <w:sz w:val="22"/>
          <w:szCs w:val="22"/>
        </w:rPr>
        <w:instrText xml:space="preserve"> FORMTEXT </w:instrText>
      </w:r>
      <w:r w:rsidR="00A655DC">
        <w:rPr>
          <w:sz w:val="22"/>
          <w:szCs w:val="22"/>
        </w:rPr>
      </w:r>
      <w:r w:rsidR="00A655DC">
        <w:rPr>
          <w:sz w:val="22"/>
          <w:szCs w:val="22"/>
        </w:rPr>
        <w:fldChar w:fldCharType="separate"/>
      </w:r>
      <w:r w:rsidR="00A655DC">
        <w:rPr>
          <w:noProof/>
          <w:sz w:val="22"/>
          <w:szCs w:val="22"/>
        </w:rPr>
        <w:t>Enter exhibit letter or number</w:t>
      </w:r>
      <w:r w:rsidR="00A655DC">
        <w:rPr>
          <w:sz w:val="22"/>
          <w:szCs w:val="22"/>
        </w:rPr>
        <w:fldChar w:fldCharType="end"/>
      </w:r>
      <w:bookmarkEnd w:id="32"/>
      <w:r w:rsidR="00A655DC" w:rsidRPr="00EA187F">
        <w:rPr>
          <w:sz w:val="22"/>
          <w:szCs w:val="22"/>
        </w:rPr>
        <w:t xml:space="preserve">. Any permanent or temporary structure or otherwise addition to the impervious surface shall not cause the total impervious surface restriction of the Protected Property to exceed </w:t>
      </w:r>
      <w:sdt>
        <w:sdtPr>
          <w:rPr>
            <w:sz w:val="22"/>
            <w:szCs w:val="22"/>
          </w:rPr>
          <w:id w:val="939883128"/>
          <w:placeholder>
            <w:docPart w:val="830373F20A58410D84B233ACDD1D1E10"/>
          </w:placeholder>
        </w:sdtPr>
        <w:sdtEndPr/>
        <w:sdtContent>
          <w:r w:rsidR="00A655DC">
            <w:rPr>
              <w:sz w:val="22"/>
              <w:szCs w:val="22"/>
              <w:highlight w:val="lightGray"/>
            </w:rPr>
            <w:fldChar w:fldCharType="begin">
              <w:ffData>
                <w:name w:val=""/>
                <w:enabled/>
                <w:calcOnExit w:val="0"/>
                <w:textInput>
                  <w:default w:val="two"/>
                </w:textInput>
              </w:ffData>
            </w:fldChar>
          </w:r>
          <w:r w:rsidR="00A655DC">
            <w:rPr>
              <w:sz w:val="22"/>
              <w:szCs w:val="22"/>
              <w:highlight w:val="lightGray"/>
            </w:rPr>
            <w:instrText xml:space="preserve"> FORMTEXT </w:instrText>
          </w:r>
          <w:r w:rsidR="00A655DC">
            <w:rPr>
              <w:sz w:val="22"/>
              <w:szCs w:val="22"/>
              <w:highlight w:val="lightGray"/>
            </w:rPr>
          </w:r>
          <w:r w:rsidR="00A655DC">
            <w:rPr>
              <w:sz w:val="22"/>
              <w:szCs w:val="22"/>
              <w:highlight w:val="lightGray"/>
            </w:rPr>
            <w:fldChar w:fldCharType="separate"/>
          </w:r>
          <w:r w:rsidR="00A655DC">
            <w:rPr>
              <w:noProof/>
              <w:sz w:val="22"/>
              <w:szCs w:val="22"/>
              <w:highlight w:val="lightGray"/>
            </w:rPr>
            <w:t>two</w:t>
          </w:r>
          <w:r w:rsidR="00A655DC">
            <w:rPr>
              <w:sz w:val="22"/>
              <w:szCs w:val="22"/>
              <w:highlight w:val="lightGray"/>
            </w:rPr>
            <w:fldChar w:fldCharType="end"/>
          </w:r>
        </w:sdtContent>
      </w:sdt>
      <w:r w:rsidR="00A655DC" w:rsidRPr="00EA187F">
        <w:rPr>
          <w:sz w:val="22"/>
          <w:szCs w:val="22"/>
        </w:rPr>
        <w:t xml:space="preserve"> percent (</w:t>
      </w:r>
      <w:sdt>
        <w:sdtPr>
          <w:rPr>
            <w:sz w:val="22"/>
            <w:szCs w:val="22"/>
          </w:rPr>
          <w:id w:val="-1400361364"/>
          <w:placeholder>
            <w:docPart w:val="7F07C36759914FC395223A42BC055DDF"/>
          </w:placeholder>
        </w:sdtPr>
        <w:sdtEndPr/>
        <w:sdtContent>
          <w:r w:rsidR="00A655DC">
            <w:rPr>
              <w:sz w:val="22"/>
              <w:szCs w:val="22"/>
              <w:highlight w:val="lightGray"/>
            </w:rPr>
            <w:fldChar w:fldCharType="begin">
              <w:ffData>
                <w:name w:val=""/>
                <w:enabled/>
                <w:calcOnExit w:val="0"/>
                <w:textInput>
                  <w:default w:val="2"/>
                </w:textInput>
              </w:ffData>
            </w:fldChar>
          </w:r>
          <w:r w:rsidR="00A655DC">
            <w:rPr>
              <w:sz w:val="22"/>
              <w:szCs w:val="22"/>
              <w:highlight w:val="lightGray"/>
            </w:rPr>
            <w:instrText xml:space="preserve"> FORMTEXT </w:instrText>
          </w:r>
          <w:r w:rsidR="00A655DC">
            <w:rPr>
              <w:sz w:val="22"/>
              <w:szCs w:val="22"/>
              <w:highlight w:val="lightGray"/>
            </w:rPr>
          </w:r>
          <w:r w:rsidR="00A655DC">
            <w:rPr>
              <w:sz w:val="22"/>
              <w:szCs w:val="22"/>
              <w:highlight w:val="lightGray"/>
            </w:rPr>
            <w:fldChar w:fldCharType="separate"/>
          </w:r>
          <w:r w:rsidR="00A655DC">
            <w:rPr>
              <w:noProof/>
              <w:sz w:val="22"/>
              <w:szCs w:val="22"/>
              <w:highlight w:val="lightGray"/>
            </w:rPr>
            <w:t>2</w:t>
          </w:r>
          <w:r w:rsidR="00A655DC">
            <w:rPr>
              <w:sz w:val="22"/>
              <w:szCs w:val="22"/>
              <w:highlight w:val="lightGray"/>
            </w:rPr>
            <w:fldChar w:fldCharType="end"/>
          </w:r>
        </w:sdtContent>
      </w:sdt>
      <w:r w:rsidR="00A655DC" w:rsidRPr="00EA187F">
        <w:rPr>
          <w:sz w:val="22"/>
          <w:szCs w:val="22"/>
        </w:rPr>
        <w:t xml:space="preserve">%).  </w:t>
      </w:r>
    </w:p>
    <w:p w14:paraId="079BC768" w14:textId="77777777" w:rsidR="00A655DC" w:rsidRPr="00EA187F" w:rsidRDefault="00A655DC" w:rsidP="00A655DC">
      <w:pPr>
        <w:ind w:left="360" w:hanging="360"/>
        <w:rPr>
          <w:sz w:val="22"/>
          <w:szCs w:val="22"/>
        </w:rPr>
      </w:pPr>
    </w:p>
    <w:p w14:paraId="7E3DA4AA" w14:textId="77777777" w:rsidR="00A655DC" w:rsidRPr="00EA187F" w:rsidRDefault="00A655DC" w:rsidP="00A655DC">
      <w:pPr>
        <w:ind w:left="720"/>
        <w:rPr>
          <w:sz w:val="22"/>
          <w:szCs w:val="22"/>
        </w:rPr>
      </w:pPr>
      <w:r w:rsidRPr="00EA187F">
        <w:rPr>
          <w:sz w:val="22"/>
          <w:szCs w:val="22"/>
        </w:rPr>
        <w:t>Grantor has the right to establish and carry out customary rural enterprises provided such activities are compatible with the Conservation Purposes and agriculture and forestry uses of the Protected Property and are subordinate to the agricultural</w:t>
      </w:r>
      <w:r>
        <w:rPr>
          <w:sz w:val="22"/>
          <w:szCs w:val="22"/>
        </w:rPr>
        <w:t xml:space="preserve"> </w:t>
      </w:r>
      <w:r w:rsidRPr="00EA187F">
        <w:rPr>
          <w:sz w:val="22"/>
          <w:szCs w:val="22"/>
        </w:rPr>
        <w:t xml:space="preserve">use of the Protected Property. The enterprises </w:t>
      </w:r>
      <w:r>
        <w:rPr>
          <w:sz w:val="22"/>
          <w:szCs w:val="22"/>
        </w:rPr>
        <w:t xml:space="preserve">may </w:t>
      </w:r>
      <w:r w:rsidRPr="00EA187F">
        <w:rPr>
          <w:sz w:val="22"/>
          <w:szCs w:val="22"/>
        </w:rPr>
        <w:t>be conducted in the buildings permitted herein</w:t>
      </w:r>
      <w:r>
        <w:rPr>
          <w:sz w:val="22"/>
          <w:szCs w:val="22"/>
        </w:rPr>
        <w:t>.</w:t>
      </w:r>
      <w:r w:rsidRPr="00EA187F">
        <w:rPr>
          <w:sz w:val="22"/>
          <w:szCs w:val="22"/>
        </w:rPr>
        <w:t xml:space="preserve"> Enterprises which market petroleum or chemical products are prohibited. </w:t>
      </w:r>
    </w:p>
    <w:p w14:paraId="1DE2FD54" w14:textId="77777777" w:rsidR="00A655DC" w:rsidRPr="00EA187F" w:rsidRDefault="00A655DC" w:rsidP="00A655DC">
      <w:pPr>
        <w:ind w:left="360" w:hanging="360"/>
        <w:rPr>
          <w:sz w:val="22"/>
          <w:szCs w:val="22"/>
        </w:rPr>
      </w:pPr>
    </w:p>
    <w:p w14:paraId="281D44D3" w14:textId="77777777" w:rsidR="00A655DC" w:rsidRPr="00FB3376" w:rsidRDefault="00A655DC" w:rsidP="00A655DC">
      <w:pPr>
        <w:ind w:left="720"/>
        <w:rPr>
          <w:sz w:val="22"/>
          <w:szCs w:val="22"/>
        </w:rPr>
      </w:pPr>
      <w:r w:rsidRPr="00EA187F">
        <w:rPr>
          <w:sz w:val="22"/>
          <w:szCs w:val="22"/>
        </w:rPr>
        <w:t xml:space="preserve">For purposes herein, the term “Ecotourism” shall be broadly defined to mean tourism and activities that are carried out in a relatively undisturbed natural area that serves as a tool for the education, appreciation, and promotion of </w:t>
      </w:r>
      <w:r>
        <w:rPr>
          <w:sz w:val="22"/>
          <w:szCs w:val="22"/>
        </w:rPr>
        <w:t xml:space="preserve">the </w:t>
      </w:r>
      <w:r w:rsidRPr="00EA187F">
        <w:rPr>
          <w:sz w:val="22"/>
          <w:szCs w:val="22"/>
        </w:rPr>
        <w:t xml:space="preserve">natural and cultural heritage </w:t>
      </w:r>
      <w:r>
        <w:rPr>
          <w:sz w:val="22"/>
          <w:szCs w:val="22"/>
        </w:rPr>
        <w:t>of the Protected Property. Ecotourism activities have</w:t>
      </w:r>
      <w:r w:rsidRPr="00EA187F">
        <w:rPr>
          <w:sz w:val="22"/>
          <w:szCs w:val="22"/>
        </w:rPr>
        <w:t xml:space="preserve"> minimal negative impacts on the environment and farming resources of the Protected Property</w:t>
      </w:r>
      <w:r>
        <w:rPr>
          <w:sz w:val="22"/>
          <w:szCs w:val="22"/>
        </w:rPr>
        <w:t>,</w:t>
      </w:r>
      <w:r w:rsidRPr="00EA187F">
        <w:rPr>
          <w:sz w:val="22"/>
          <w:szCs w:val="22"/>
        </w:rPr>
        <w:t xml:space="preserve"> promote conservation and </w:t>
      </w:r>
      <w:r w:rsidRPr="00EA187F">
        <w:rPr>
          <w:sz w:val="22"/>
          <w:szCs w:val="22"/>
        </w:rPr>
        <w:lastRenderedPageBreak/>
        <w:t>best management practices</w:t>
      </w:r>
      <w:r>
        <w:rPr>
          <w:sz w:val="22"/>
          <w:szCs w:val="22"/>
        </w:rPr>
        <w:t>,</w:t>
      </w:r>
      <w:r w:rsidRPr="00EA187F">
        <w:rPr>
          <w:sz w:val="22"/>
          <w:szCs w:val="22"/>
        </w:rPr>
        <w:t xml:space="preserve"> and provide constructive ongoing contributions to and for the local community. Short-term camping shall be defined to mean low-impact outdoor camping that is one, two, or three nights in length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w:t>
      </w:r>
      <w:r w:rsidRPr="00FA4E1B">
        <w:rPr>
          <w:b/>
          <w:bCs/>
          <w:i/>
          <w:iCs/>
          <w:sz w:val="22"/>
          <w:szCs w:val="22"/>
        </w:rPr>
        <w:fldChar w:fldCharType="begin">
          <w:ffData>
            <w:name w:val="Text109"/>
            <w:enabled/>
            <w:calcOnExit w:val="0"/>
            <w:textInput>
              <w:default w:val="Optional: Use the following language if there are Recreational Building Envelopes on the Protected Property:"/>
            </w:textInput>
          </w:ffData>
        </w:fldChar>
      </w:r>
      <w:bookmarkStart w:id="33" w:name="Text109"/>
      <w:r w:rsidRPr="00FA4E1B">
        <w:rPr>
          <w:b/>
          <w:bCs/>
          <w:i/>
          <w:iCs/>
          <w:sz w:val="22"/>
          <w:szCs w:val="22"/>
        </w:rPr>
        <w:instrText xml:space="preserve"> FORMTEXT </w:instrText>
      </w:r>
      <w:r w:rsidRPr="00FA4E1B">
        <w:rPr>
          <w:b/>
          <w:bCs/>
          <w:i/>
          <w:iCs/>
          <w:sz w:val="22"/>
          <w:szCs w:val="22"/>
        </w:rPr>
      </w:r>
      <w:r w:rsidRPr="00FA4E1B">
        <w:rPr>
          <w:b/>
          <w:bCs/>
          <w:i/>
          <w:iCs/>
          <w:sz w:val="22"/>
          <w:szCs w:val="22"/>
        </w:rPr>
        <w:fldChar w:fldCharType="separate"/>
      </w:r>
      <w:r w:rsidRPr="00FA4E1B">
        <w:rPr>
          <w:b/>
          <w:bCs/>
          <w:i/>
          <w:iCs/>
          <w:noProof/>
          <w:sz w:val="22"/>
          <w:szCs w:val="22"/>
        </w:rPr>
        <w:t>Optional: Use the following language if there are Recreational Building Envelopes on the Protected Property:</w:t>
      </w:r>
      <w:r w:rsidRPr="00FA4E1B">
        <w:rPr>
          <w:b/>
          <w:bCs/>
          <w:i/>
          <w:iCs/>
          <w:sz w:val="22"/>
          <w:szCs w:val="22"/>
        </w:rPr>
        <w:fldChar w:fldCharType="end"/>
      </w:r>
      <w:bookmarkEnd w:id="33"/>
      <w:r w:rsidRPr="00EA187F">
        <w:rPr>
          <w:sz w:val="22"/>
          <w:szCs w:val="22"/>
        </w:rPr>
        <w:t>Long-term camping of four nights or more and permanent camping accommodations, including but not limited to recreation vehicles, tent facilities, or enclosures of any sort, must be confined to</w:t>
      </w:r>
      <w:r>
        <w:rPr>
          <w:sz w:val="22"/>
          <w:szCs w:val="22"/>
        </w:rPr>
        <w:t xml:space="preserve"> “Recreational </w:t>
      </w:r>
      <w:r w:rsidRPr="00EA187F">
        <w:rPr>
          <w:sz w:val="22"/>
          <w:szCs w:val="22"/>
        </w:rPr>
        <w:t>Building Envelopes</w:t>
      </w:r>
      <w:r>
        <w:rPr>
          <w:sz w:val="22"/>
          <w:szCs w:val="22"/>
        </w:rPr>
        <w:t>”</w:t>
      </w:r>
      <w:r w:rsidRPr="00EA187F">
        <w:rPr>
          <w:sz w:val="22"/>
          <w:szCs w:val="22"/>
        </w:rPr>
        <w:t xml:space="preserve"> and are subject to the restrictions set forth in Section 3.4(</w:t>
      </w:r>
      <w:r>
        <w:rPr>
          <w:sz w:val="22"/>
          <w:szCs w:val="22"/>
        </w:rPr>
        <w:t>E</w:t>
      </w:r>
      <w:r w:rsidRPr="00EA187F">
        <w:rPr>
          <w:sz w:val="22"/>
          <w:szCs w:val="22"/>
        </w:rPr>
        <w:t>),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Pr>
          <w:sz w:val="22"/>
          <w:szCs w:val="22"/>
        </w:rPr>
        <w:t xml:space="preserve"> </w:t>
      </w:r>
      <w:r w:rsidRPr="0020780C">
        <w:rPr>
          <w:b/>
          <w:bCs/>
          <w:i/>
          <w:iCs/>
          <w:sz w:val="22"/>
          <w:szCs w:val="22"/>
        </w:rPr>
        <w:fldChar w:fldCharType="begin">
          <w:ffData>
            <w:name w:val="Text107"/>
            <w:enabled/>
            <w:calcOnExit w:val="0"/>
            <w:textInput>
              <w:default w:val="Optional: If no Recreational Building Envelopes, use the following language:"/>
            </w:textInput>
          </w:ffData>
        </w:fldChar>
      </w:r>
      <w:bookmarkStart w:id="34" w:name="Text107"/>
      <w:r w:rsidRPr="0020780C">
        <w:rPr>
          <w:b/>
          <w:bCs/>
          <w:i/>
          <w:iCs/>
          <w:sz w:val="22"/>
          <w:szCs w:val="22"/>
        </w:rPr>
        <w:instrText xml:space="preserve"> FORMTEXT </w:instrText>
      </w:r>
      <w:r w:rsidRPr="0020780C">
        <w:rPr>
          <w:b/>
          <w:bCs/>
          <w:i/>
          <w:iCs/>
          <w:sz w:val="22"/>
          <w:szCs w:val="22"/>
        </w:rPr>
      </w:r>
      <w:r w:rsidRPr="0020780C">
        <w:rPr>
          <w:b/>
          <w:bCs/>
          <w:i/>
          <w:iCs/>
          <w:sz w:val="22"/>
          <w:szCs w:val="22"/>
        </w:rPr>
        <w:fldChar w:fldCharType="separate"/>
      </w:r>
      <w:r w:rsidRPr="0020780C">
        <w:rPr>
          <w:b/>
          <w:bCs/>
          <w:i/>
          <w:iCs/>
          <w:noProof/>
          <w:sz w:val="22"/>
          <w:szCs w:val="22"/>
        </w:rPr>
        <w:t>Optional: If no Recreational Building Envelopes, use the following language:</w:t>
      </w:r>
      <w:r w:rsidRPr="0020780C">
        <w:rPr>
          <w:b/>
          <w:bCs/>
          <w:i/>
          <w:iCs/>
          <w:sz w:val="22"/>
          <w:szCs w:val="22"/>
        </w:rPr>
        <w:fldChar w:fldCharType="end"/>
      </w:r>
      <w:bookmarkEnd w:id="34"/>
      <w:r>
        <w:rPr>
          <w:sz w:val="22"/>
          <w:szCs w:val="22"/>
        </w:rPr>
        <w:fldChar w:fldCharType="begin">
          <w:ffData>
            <w:name w:val="Text108"/>
            <w:enabled/>
            <w:calcOnExit w:val="0"/>
            <w:textInput>
              <w:default w:val="Long-term camping of four nights or more and permanent camping accommodations, including but not limited to recreation vehicles, tent facilities, or enclosures of any sort, are prohibited."/>
            </w:textInput>
          </w:ffData>
        </w:fldChar>
      </w:r>
      <w:bookmarkStart w:id="35" w:name="Text108"/>
      <w:r>
        <w:rPr>
          <w:sz w:val="22"/>
          <w:szCs w:val="22"/>
        </w:rPr>
        <w:instrText xml:space="preserve"> FORMTEXT </w:instrText>
      </w:r>
      <w:r>
        <w:rPr>
          <w:sz w:val="22"/>
          <w:szCs w:val="22"/>
        </w:rPr>
      </w:r>
      <w:r>
        <w:rPr>
          <w:sz w:val="22"/>
          <w:szCs w:val="22"/>
        </w:rPr>
        <w:fldChar w:fldCharType="separate"/>
      </w:r>
      <w:r>
        <w:rPr>
          <w:noProof/>
          <w:sz w:val="22"/>
          <w:szCs w:val="22"/>
        </w:rPr>
        <w:t>Long-term camping of four nights or more and permanent camping accommodations, including but not limited to recreation vehicles, tent facilities, or enclosures of any sort, are prohibited.</w:t>
      </w:r>
      <w:r>
        <w:rPr>
          <w:sz w:val="22"/>
          <w:szCs w:val="22"/>
        </w:rPr>
        <w:fldChar w:fldCharType="end"/>
      </w:r>
      <w:bookmarkEnd w:id="35"/>
      <w:r>
        <w:rPr>
          <w:b/>
          <w:bCs/>
          <w:i/>
          <w:iCs/>
          <w:sz w:val="22"/>
          <w:szCs w:val="22"/>
        </w:rPr>
        <w:t xml:space="preserve"> </w:t>
      </w:r>
    </w:p>
    <w:p w14:paraId="05E62D2B" w14:textId="77777777" w:rsidR="00A655DC" w:rsidRDefault="00A655DC" w:rsidP="00A655DC">
      <w:pPr>
        <w:rPr>
          <w:sz w:val="22"/>
          <w:szCs w:val="22"/>
        </w:rPr>
      </w:pPr>
    </w:p>
    <w:p w14:paraId="6A5F8E47" w14:textId="77777777" w:rsidR="00A655DC" w:rsidRPr="00EA187F" w:rsidRDefault="00A655DC" w:rsidP="00A655DC">
      <w:pPr>
        <w:ind w:left="720"/>
        <w:rPr>
          <w:sz w:val="22"/>
          <w:szCs w:val="22"/>
        </w:rPr>
      </w:pPr>
      <w:r w:rsidRPr="00CD2ED6">
        <w:rPr>
          <w:sz w:val="22"/>
          <w:szCs w:val="22"/>
        </w:rPr>
        <w:t xml:space="preserve">For purposes </w:t>
      </w:r>
      <w:r>
        <w:rPr>
          <w:sz w:val="22"/>
          <w:szCs w:val="22"/>
        </w:rPr>
        <w:t>herein</w:t>
      </w:r>
      <w:r w:rsidRPr="00CD2ED6">
        <w:rPr>
          <w:sz w:val="22"/>
          <w:szCs w:val="22"/>
        </w:rPr>
        <w:t xml:space="preserve">, </w:t>
      </w:r>
      <w:r>
        <w:rPr>
          <w:sz w:val="22"/>
          <w:szCs w:val="22"/>
        </w:rPr>
        <w:t>the term “A</w:t>
      </w:r>
      <w:r w:rsidRPr="00CD2ED6">
        <w:rPr>
          <w:sz w:val="22"/>
          <w:szCs w:val="22"/>
        </w:rPr>
        <w:t>gritourism</w:t>
      </w:r>
      <w:r>
        <w:rPr>
          <w:sz w:val="22"/>
          <w:szCs w:val="22"/>
        </w:rPr>
        <w:t>”</w:t>
      </w:r>
      <w:r w:rsidRPr="00CD2ED6">
        <w:rPr>
          <w:sz w:val="22"/>
          <w:szCs w:val="22"/>
        </w:rPr>
        <w:t xml:space="preserve"> </w:t>
      </w:r>
      <w:r w:rsidRPr="00EA187F">
        <w:rPr>
          <w:sz w:val="22"/>
          <w:szCs w:val="22"/>
        </w:rPr>
        <w:t>shall be broadly defined to mean</w:t>
      </w:r>
      <w:r w:rsidRPr="00CD2ED6">
        <w:rPr>
          <w:sz w:val="22"/>
          <w:szCs w:val="22"/>
        </w:rPr>
        <w:t xml:space="preserve"> any activity carried out </w:t>
      </w:r>
      <w:r>
        <w:rPr>
          <w:sz w:val="22"/>
          <w:szCs w:val="22"/>
        </w:rPr>
        <w:t>on the Protected Property</w:t>
      </w:r>
      <w:r w:rsidRPr="00CD2ED6">
        <w:rPr>
          <w:sz w:val="22"/>
          <w:szCs w:val="22"/>
        </w:rPr>
        <w:t xml:space="preserve"> that allows members of the general public, for recreational, entertainment, or educational purposes, to view or enjoy rural activities, including farming, ranching, historic, cultural, harvest‑your‑own activities, hunting, fishing, equestrian activities, or natural activities and attractions</w:t>
      </w:r>
      <w:r>
        <w:rPr>
          <w:sz w:val="22"/>
          <w:szCs w:val="22"/>
        </w:rPr>
        <w:t xml:space="preserve">, provided the Agritourism activities </w:t>
      </w:r>
      <w:r w:rsidRPr="00EA187F">
        <w:rPr>
          <w:sz w:val="22"/>
          <w:szCs w:val="22"/>
        </w:rPr>
        <w:t>are compatible with the Conservation Purposes and agriculture and forestry uses of the Protected Property</w:t>
      </w:r>
      <w:r>
        <w:rPr>
          <w:sz w:val="22"/>
          <w:szCs w:val="22"/>
        </w:rPr>
        <w:t xml:space="preserve">. </w:t>
      </w:r>
      <w:r w:rsidRPr="00662428">
        <w:rPr>
          <w:sz w:val="22"/>
          <w:szCs w:val="22"/>
        </w:rPr>
        <w:t xml:space="preserve">An activity is an agritourism activity </w:t>
      </w:r>
      <w:proofErr w:type="gramStart"/>
      <w:r w:rsidRPr="00662428">
        <w:rPr>
          <w:sz w:val="22"/>
          <w:szCs w:val="22"/>
        </w:rPr>
        <w:t>whether or not</w:t>
      </w:r>
      <w:proofErr w:type="gramEnd"/>
      <w:r w:rsidRPr="00662428">
        <w:rPr>
          <w:sz w:val="22"/>
          <w:szCs w:val="22"/>
        </w:rPr>
        <w:t xml:space="preserve"> the participant paid to participate in the activity. </w:t>
      </w:r>
    </w:p>
    <w:p w14:paraId="6EE23AD1" w14:textId="77777777" w:rsidR="00A655DC" w:rsidRPr="00EA187F" w:rsidRDefault="00A655DC" w:rsidP="00A655DC">
      <w:pPr>
        <w:ind w:left="360" w:hanging="360"/>
        <w:rPr>
          <w:sz w:val="22"/>
          <w:szCs w:val="22"/>
        </w:rPr>
      </w:pPr>
    </w:p>
    <w:p w14:paraId="77F75BE2" w14:textId="77777777" w:rsidR="00A655DC" w:rsidRPr="00EA187F" w:rsidRDefault="00A655DC" w:rsidP="00A655DC">
      <w:pPr>
        <w:ind w:left="720"/>
        <w:rPr>
          <w:sz w:val="22"/>
          <w:szCs w:val="22"/>
        </w:rPr>
      </w:pPr>
      <w:r w:rsidRPr="00EA187F">
        <w:rPr>
          <w:sz w:val="22"/>
          <w:szCs w:val="22"/>
        </w:rPr>
        <w:t xml:space="preserve">For purposes herein, </w:t>
      </w:r>
      <w:r>
        <w:rPr>
          <w:sz w:val="22"/>
          <w:szCs w:val="22"/>
        </w:rPr>
        <w:t>t</w:t>
      </w:r>
      <w:r w:rsidRPr="00EA187F">
        <w:rPr>
          <w:sz w:val="22"/>
          <w:szCs w:val="22"/>
        </w:rPr>
        <w:t xml:space="preserve">he term “Special Events” shall be broadly defined to mean a one-time or infrequently occurring event outside normal “Agritourism” programs or activities that provides for an agriculturally based leisure, social or cultural experience or beyond the everyday agricultural experience such as but not limited to: seasonal festivals, harvest celebrations, field days, square dances, and the like.  In no event shall “Special Events” exist on the Protected Property for more than seven (7) days per twelve (12) month period </w:t>
      </w:r>
      <w:r w:rsidRPr="001C2164">
        <w:rPr>
          <w:sz w:val="22"/>
          <w:szCs w:val="22"/>
        </w:rPr>
        <w:t>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sidRPr="00EA187F">
        <w:rPr>
          <w:sz w:val="22"/>
          <w:szCs w:val="22"/>
        </w:rPr>
        <w:t xml:space="preserve"> Any parking associated with such events shall be located within the Building Envelope(s) and/or existing farm roads as depicted in Exhibit </w:t>
      </w:r>
      <w:r>
        <w:rPr>
          <w:sz w:val="22"/>
          <w:szCs w:val="22"/>
        </w:rPr>
        <w:fldChar w:fldCharType="begin">
          <w:ffData>
            <w:name w:val="Text30"/>
            <w:enabled/>
            <w:calcOnExit w:val="0"/>
            <w:textInput>
              <w:default w:val="Enter exhibit letter or number"/>
            </w:textInput>
          </w:ffData>
        </w:fldChar>
      </w:r>
      <w:bookmarkStart w:id="36" w:name="Text30"/>
      <w:r>
        <w:rPr>
          <w:sz w:val="22"/>
          <w:szCs w:val="22"/>
        </w:rPr>
        <w:instrText xml:space="preserve"> FORMTEXT </w:instrText>
      </w:r>
      <w:r>
        <w:rPr>
          <w:sz w:val="22"/>
          <w:szCs w:val="22"/>
        </w:rPr>
      </w:r>
      <w:r>
        <w:rPr>
          <w:sz w:val="22"/>
          <w:szCs w:val="22"/>
        </w:rPr>
        <w:fldChar w:fldCharType="separate"/>
      </w:r>
      <w:r>
        <w:rPr>
          <w:noProof/>
          <w:sz w:val="22"/>
          <w:szCs w:val="22"/>
        </w:rPr>
        <w:t>Enter exhibit letter or number</w:t>
      </w:r>
      <w:r>
        <w:rPr>
          <w:sz w:val="22"/>
          <w:szCs w:val="22"/>
        </w:rPr>
        <w:fldChar w:fldCharType="end"/>
      </w:r>
      <w:bookmarkEnd w:id="36"/>
      <w:r w:rsidRPr="00EA187F">
        <w:rPr>
          <w:sz w:val="22"/>
          <w:szCs w:val="22"/>
        </w:rPr>
        <w:t xml:space="preserve">. </w:t>
      </w:r>
    </w:p>
    <w:p w14:paraId="4EE2E640" w14:textId="678CE5F5" w:rsidR="004B6807" w:rsidRPr="00642B1C" w:rsidRDefault="004B6807" w:rsidP="00A655DC">
      <w:pPr>
        <w:ind w:left="720" w:hanging="720"/>
        <w:rPr>
          <w:sz w:val="22"/>
          <w:szCs w:val="22"/>
        </w:rPr>
      </w:pPr>
    </w:p>
    <w:p w14:paraId="0931C47B" w14:textId="77777777" w:rsidR="001052D2" w:rsidRPr="00EA187F" w:rsidRDefault="004B6807" w:rsidP="001052D2">
      <w:pPr>
        <w:ind w:left="720" w:hanging="720"/>
        <w:rPr>
          <w:sz w:val="22"/>
          <w:szCs w:val="22"/>
        </w:rPr>
      </w:pPr>
      <w:r w:rsidRPr="00642B1C">
        <w:rPr>
          <w:sz w:val="22"/>
          <w:szCs w:val="22"/>
        </w:rPr>
        <w:t>3.4.</w:t>
      </w:r>
      <w:r w:rsidRPr="00642B1C">
        <w:rPr>
          <w:sz w:val="22"/>
          <w:szCs w:val="22"/>
        </w:rPr>
        <w:tab/>
      </w:r>
      <w:r w:rsidR="001052D2" w:rsidRPr="00EA187F">
        <w:rPr>
          <w:sz w:val="22"/>
          <w:szCs w:val="22"/>
          <w:u w:val="single"/>
        </w:rPr>
        <w:t xml:space="preserve">Construction on </w:t>
      </w:r>
      <w:proofErr w:type="gramStart"/>
      <w:r w:rsidR="001052D2" w:rsidRPr="00EA187F">
        <w:rPr>
          <w:sz w:val="22"/>
          <w:szCs w:val="22"/>
          <w:u w:val="single"/>
        </w:rPr>
        <w:t>the Protected</w:t>
      </w:r>
      <w:proofErr w:type="gramEnd"/>
      <w:r w:rsidR="001052D2" w:rsidRPr="00EA187F">
        <w:rPr>
          <w:sz w:val="22"/>
          <w:szCs w:val="22"/>
          <w:u w:val="single"/>
        </w:rPr>
        <w:t xml:space="preserve"> Property</w:t>
      </w:r>
      <w:r w:rsidR="001052D2" w:rsidRPr="00EA187F">
        <w:rPr>
          <w:sz w:val="22"/>
          <w:szCs w:val="22"/>
        </w:rPr>
        <w:t>.</w:t>
      </w:r>
      <w:r w:rsidR="001052D2" w:rsidRPr="00EA187F">
        <w:rPr>
          <w:spacing w:val="1"/>
          <w:sz w:val="22"/>
          <w:szCs w:val="22"/>
        </w:rPr>
        <w:t xml:space="preserve"> </w:t>
      </w:r>
      <w:r w:rsidR="001052D2" w:rsidRPr="00EA187F">
        <w:rPr>
          <w:sz w:val="22"/>
          <w:szCs w:val="22"/>
        </w:rPr>
        <w:t>The Grantor’s rights to construct or reconstruct/repair buildings and other</w:t>
      </w:r>
      <w:r w:rsidR="001052D2" w:rsidRPr="00EA187F">
        <w:rPr>
          <w:spacing w:val="1"/>
          <w:sz w:val="22"/>
          <w:szCs w:val="22"/>
        </w:rPr>
        <w:t xml:space="preserve"> </w:t>
      </w:r>
      <w:r w:rsidR="001052D2" w:rsidRPr="00EA187F">
        <w:rPr>
          <w:sz w:val="22"/>
          <w:szCs w:val="22"/>
        </w:rPr>
        <w:t>improvements on the Protected Property are described in subparagraphs (</w:t>
      </w:r>
      <w:r w:rsidR="001052D2">
        <w:rPr>
          <w:sz w:val="22"/>
          <w:szCs w:val="22"/>
        </w:rPr>
        <w:t>A</w:t>
      </w:r>
      <w:r w:rsidR="001052D2" w:rsidRPr="00EA187F">
        <w:rPr>
          <w:sz w:val="22"/>
          <w:szCs w:val="22"/>
        </w:rPr>
        <w:t xml:space="preserve">) through </w:t>
      </w:r>
      <w:r w:rsidR="001052D2">
        <w:rPr>
          <w:sz w:val="22"/>
          <w:szCs w:val="22"/>
        </w:rPr>
        <w:fldChar w:fldCharType="begin">
          <w:ffData>
            <w:name w:val="Dropdown2"/>
            <w:enabled/>
            <w:calcOnExit w:val="0"/>
            <w:ddList>
              <w:listEntry w:val="(D)"/>
              <w:listEntry w:val="(E)"/>
            </w:ddList>
          </w:ffData>
        </w:fldChar>
      </w:r>
      <w:bookmarkStart w:id="37" w:name="Dropdown2"/>
      <w:r w:rsidR="001052D2">
        <w:rPr>
          <w:sz w:val="22"/>
          <w:szCs w:val="22"/>
        </w:rPr>
        <w:instrText xml:space="preserve"> FORMDROPDOWN </w:instrText>
      </w:r>
      <w:r w:rsidR="001052D2">
        <w:rPr>
          <w:sz w:val="22"/>
          <w:szCs w:val="22"/>
        </w:rPr>
      </w:r>
      <w:r w:rsidR="001052D2">
        <w:rPr>
          <w:sz w:val="22"/>
          <w:szCs w:val="22"/>
        </w:rPr>
        <w:fldChar w:fldCharType="separate"/>
      </w:r>
      <w:r w:rsidR="001052D2">
        <w:rPr>
          <w:sz w:val="22"/>
          <w:szCs w:val="22"/>
        </w:rPr>
        <w:fldChar w:fldCharType="end"/>
      </w:r>
      <w:bookmarkEnd w:id="37"/>
      <w:r w:rsidR="001052D2" w:rsidRPr="00EA187F">
        <w:rPr>
          <w:sz w:val="22"/>
          <w:szCs w:val="22"/>
        </w:rPr>
        <w:t xml:space="preserve"> below</w:t>
      </w:r>
      <w:r w:rsidR="001052D2">
        <w:rPr>
          <w:sz w:val="22"/>
          <w:szCs w:val="22"/>
        </w:rPr>
        <w:t>. An</w:t>
      </w:r>
      <w:r w:rsidR="001052D2" w:rsidRPr="00EA187F">
        <w:rPr>
          <w:sz w:val="22"/>
          <w:szCs w:val="22"/>
        </w:rPr>
        <w:t>y construction or reconstruction not permitted below is prohibited.</w:t>
      </w:r>
      <w:r w:rsidR="001052D2" w:rsidRPr="00EA187F">
        <w:rPr>
          <w:spacing w:val="1"/>
          <w:sz w:val="22"/>
          <w:szCs w:val="22"/>
        </w:rPr>
        <w:t xml:space="preserve"> </w:t>
      </w:r>
      <w:r w:rsidR="001052D2" w:rsidRPr="00EA187F">
        <w:rPr>
          <w:sz w:val="22"/>
          <w:szCs w:val="22"/>
        </w:rPr>
        <w:t>All new structures and</w:t>
      </w:r>
      <w:r w:rsidR="001052D2" w:rsidRPr="00EA187F">
        <w:rPr>
          <w:spacing w:val="1"/>
          <w:sz w:val="22"/>
          <w:szCs w:val="22"/>
        </w:rPr>
        <w:t xml:space="preserve"> </w:t>
      </w:r>
      <w:r w:rsidR="001052D2" w:rsidRPr="00EA187F">
        <w:rPr>
          <w:sz w:val="22"/>
          <w:szCs w:val="22"/>
        </w:rPr>
        <w:t>improvements must</w:t>
      </w:r>
      <w:r w:rsidR="001052D2" w:rsidRPr="00EA187F">
        <w:rPr>
          <w:spacing w:val="2"/>
          <w:sz w:val="22"/>
          <w:szCs w:val="22"/>
        </w:rPr>
        <w:t xml:space="preserve"> </w:t>
      </w:r>
      <w:r w:rsidR="001052D2" w:rsidRPr="00EA187F">
        <w:rPr>
          <w:sz w:val="22"/>
          <w:szCs w:val="22"/>
        </w:rPr>
        <w:t>be</w:t>
      </w:r>
      <w:r w:rsidR="001052D2" w:rsidRPr="00EA187F">
        <w:rPr>
          <w:spacing w:val="1"/>
          <w:sz w:val="22"/>
          <w:szCs w:val="22"/>
        </w:rPr>
        <w:t xml:space="preserve"> </w:t>
      </w:r>
      <w:r w:rsidR="001052D2" w:rsidRPr="00EA187F">
        <w:rPr>
          <w:sz w:val="22"/>
          <w:szCs w:val="22"/>
        </w:rPr>
        <w:t>located</w:t>
      </w:r>
      <w:r w:rsidR="001052D2" w:rsidRPr="00EA187F">
        <w:rPr>
          <w:spacing w:val="1"/>
          <w:sz w:val="22"/>
          <w:szCs w:val="22"/>
        </w:rPr>
        <w:t xml:space="preserve"> </w:t>
      </w:r>
      <w:r w:rsidR="001052D2" w:rsidRPr="00EA187F">
        <w:rPr>
          <w:sz w:val="22"/>
          <w:szCs w:val="22"/>
        </w:rPr>
        <w:t>within</w:t>
      </w:r>
      <w:r w:rsidR="001052D2" w:rsidRPr="00EA187F">
        <w:rPr>
          <w:spacing w:val="1"/>
          <w:sz w:val="22"/>
          <w:szCs w:val="22"/>
        </w:rPr>
        <w:t xml:space="preserve"> </w:t>
      </w:r>
      <w:r w:rsidR="001052D2" w:rsidRPr="00EA187F">
        <w:rPr>
          <w:sz w:val="22"/>
          <w:szCs w:val="22"/>
        </w:rPr>
        <w:t>the Building Envelope</w:t>
      </w:r>
      <w:r w:rsidR="001052D2">
        <w:rPr>
          <w:sz w:val="22"/>
          <w:szCs w:val="22"/>
        </w:rPr>
        <w:t>(s)</w:t>
      </w:r>
      <w:r w:rsidR="001052D2" w:rsidRPr="00EA187F">
        <w:rPr>
          <w:sz w:val="22"/>
          <w:szCs w:val="22"/>
        </w:rPr>
        <w:t>,</w:t>
      </w:r>
      <w:r w:rsidR="001052D2" w:rsidRPr="00EA187F">
        <w:rPr>
          <w:spacing w:val="-2"/>
          <w:sz w:val="22"/>
          <w:szCs w:val="22"/>
        </w:rPr>
        <w:t xml:space="preserve"> </w:t>
      </w:r>
      <w:r w:rsidR="001052D2" w:rsidRPr="00EA187F">
        <w:rPr>
          <w:sz w:val="22"/>
          <w:szCs w:val="22"/>
        </w:rPr>
        <w:t>containing</w:t>
      </w:r>
      <w:r w:rsidR="001052D2" w:rsidRPr="00EA187F">
        <w:rPr>
          <w:spacing w:val="-3"/>
          <w:sz w:val="22"/>
          <w:szCs w:val="22"/>
        </w:rPr>
        <w:t xml:space="preserve"> </w:t>
      </w:r>
      <w:r w:rsidR="001052D2" w:rsidRPr="00EA187F">
        <w:rPr>
          <w:sz w:val="22"/>
          <w:szCs w:val="22"/>
        </w:rPr>
        <w:t>approximately</w:t>
      </w:r>
      <w:r w:rsidR="001052D2" w:rsidRPr="00EA187F">
        <w:rPr>
          <w:spacing w:val="-2"/>
          <w:sz w:val="22"/>
          <w:szCs w:val="22"/>
        </w:rPr>
        <w:t xml:space="preserve"> </w:t>
      </w:r>
      <w:sdt>
        <w:sdtPr>
          <w:rPr>
            <w:sz w:val="22"/>
            <w:szCs w:val="22"/>
          </w:rPr>
          <w:id w:val="-1001890680"/>
          <w:placeholder>
            <w:docPart w:val="18D7F6CE4BE044A6A819C9FA667D887F"/>
          </w:placeholder>
        </w:sdtPr>
        <w:sdtEndPr/>
        <w:sdtContent>
          <w:r w:rsidR="001052D2" w:rsidRPr="00EA187F">
            <w:rPr>
              <w:sz w:val="22"/>
              <w:szCs w:val="22"/>
              <w:highlight w:val="lightGray"/>
            </w:rPr>
            <w:fldChar w:fldCharType="begin">
              <w:ffData>
                <w:name w:val=""/>
                <w:enabled/>
                <w:calcOnExit w:val="0"/>
                <w:textInput>
                  <w:default w:val="Spell out number of acres"/>
                </w:textInput>
              </w:ffData>
            </w:fldChar>
          </w:r>
          <w:r w:rsidR="001052D2" w:rsidRPr="00EA187F">
            <w:rPr>
              <w:sz w:val="22"/>
              <w:szCs w:val="22"/>
              <w:highlight w:val="lightGray"/>
            </w:rPr>
            <w:instrText xml:space="preserve"> FORMTEXT </w:instrText>
          </w:r>
          <w:r w:rsidR="001052D2" w:rsidRPr="00EA187F">
            <w:rPr>
              <w:sz w:val="22"/>
              <w:szCs w:val="22"/>
              <w:highlight w:val="lightGray"/>
            </w:rPr>
          </w:r>
          <w:r w:rsidR="001052D2" w:rsidRPr="00EA187F">
            <w:rPr>
              <w:sz w:val="22"/>
              <w:szCs w:val="22"/>
              <w:highlight w:val="lightGray"/>
            </w:rPr>
            <w:fldChar w:fldCharType="separate"/>
          </w:r>
          <w:r w:rsidR="001052D2" w:rsidRPr="00EA187F">
            <w:rPr>
              <w:noProof/>
              <w:sz w:val="22"/>
              <w:szCs w:val="22"/>
              <w:highlight w:val="lightGray"/>
            </w:rPr>
            <w:t>Spell out number of acres</w:t>
          </w:r>
          <w:r w:rsidR="001052D2" w:rsidRPr="00EA187F">
            <w:rPr>
              <w:sz w:val="22"/>
              <w:szCs w:val="22"/>
              <w:highlight w:val="lightGray"/>
            </w:rPr>
            <w:fldChar w:fldCharType="end"/>
          </w:r>
        </w:sdtContent>
      </w:sdt>
      <w:r w:rsidR="001052D2" w:rsidRPr="00EA187F">
        <w:rPr>
          <w:sz w:val="22"/>
          <w:szCs w:val="22"/>
        </w:rPr>
        <w:t xml:space="preserve"> acres and shown in Exhibit </w:t>
      </w:r>
      <w:r w:rsidR="001052D2">
        <w:rPr>
          <w:sz w:val="22"/>
          <w:szCs w:val="22"/>
        </w:rPr>
        <w:fldChar w:fldCharType="begin">
          <w:ffData>
            <w:name w:val="Text82"/>
            <w:enabled/>
            <w:calcOnExit w:val="0"/>
            <w:textInput>
              <w:default w:val="Enter exhibit letter or number"/>
            </w:textInput>
          </w:ffData>
        </w:fldChar>
      </w:r>
      <w:bookmarkStart w:id="38" w:name="Text82"/>
      <w:r w:rsidR="001052D2">
        <w:rPr>
          <w:sz w:val="22"/>
          <w:szCs w:val="22"/>
        </w:rPr>
        <w:instrText xml:space="preserve"> FORMTEXT </w:instrText>
      </w:r>
      <w:r w:rsidR="001052D2">
        <w:rPr>
          <w:sz w:val="22"/>
          <w:szCs w:val="22"/>
        </w:rPr>
      </w:r>
      <w:r w:rsidR="001052D2">
        <w:rPr>
          <w:sz w:val="22"/>
          <w:szCs w:val="22"/>
        </w:rPr>
        <w:fldChar w:fldCharType="separate"/>
      </w:r>
      <w:r w:rsidR="001052D2">
        <w:rPr>
          <w:noProof/>
          <w:sz w:val="22"/>
          <w:szCs w:val="22"/>
        </w:rPr>
        <w:t>Enter exhibit letter or number</w:t>
      </w:r>
      <w:r w:rsidR="001052D2">
        <w:rPr>
          <w:sz w:val="22"/>
          <w:szCs w:val="22"/>
        </w:rPr>
        <w:fldChar w:fldCharType="end"/>
      </w:r>
      <w:bookmarkEnd w:id="38"/>
      <w:r w:rsidR="001052D2" w:rsidRPr="00EA187F">
        <w:rPr>
          <w:sz w:val="22"/>
          <w:szCs w:val="22"/>
        </w:rPr>
        <w:t>, which is appended to and made a part of this ALE</w:t>
      </w:r>
      <w:r w:rsidR="001052D2">
        <w:rPr>
          <w:sz w:val="22"/>
          <w:szCs w:val="22"/>
        </w:rPr>
        <w:t xml:space="preserve"> Deed</w:t>
      </w:r>
      <w:r w:rsidR="001052D2" w:rsidRPr="00EA187F">
        <w:rPr>
          <w:sz w:val="22"/>
          <w:szCs w:val="22"/>
        </w:rPr>
        <w:t>.</w:t>
      </w:r>
      <w:r w:rsidR="001052D2" w:rsidRPr="00EA187F">
        <w:rPr>
          <w:spacing w:val="1"/>
          <w:sz w:val="22"/>
          <w:szCs w:val="22"/>
        </w:rPr>
        <w:t xml:space="preserve"> </w:t>
      </w:r>
      <w:r w:rsidR="001052D2" w:rsidRPr="00EA187F">
        <w:rPr>
          <w:sz w:val="22"/>
          <w:szCs w:val="22"/>
        </w:rPr>
        <w:t>Before</w:t>
      </w:r>
      <w:r w:rsidR="001052D2" w:rsidRPr="00EA187F">
        <w:rPr>
          <w:spacing w:val="1"/>
          <w:sz w:val="22"/>
          <w:szCs w:val="22"/>
        </w:rPr>
        <w:t xml:space="preserve"> </w:t>
      </w:r>
      <w:r w:rsidR="001052D2" w:rsidRPr="00EA187F">
        <w:rPr>
          <w:sz w:val="22"/>
          <w:szCs w:val="22"/>
        </w:rPr>
        <w:t>undertaking</w:t>
      </w:r>
      <w:r w:rsidR="001052D2" w:rsidRPr="00EA187F">
        <w:rPr>
          <w:spacing w:val="-5"/>
          <w:sz w:val="22"/>
          <w:szCs w:val="22"/>
        </w:rPr>
        <w:t xml:space="preserve"> </w:t>
      </w:r>
      <w:r w:rsidR="001052D2" w:rsidRPr="00EA187F">
        <w:rPr>
          <w:sz w:val="22"/>
          <w:szCs w:val="22"/>
        </w:rPr>
        <w:t>any</w:t>
      </w:r>
      <w:r w:rsidR="001052D2" w:rsidRPr="00EA187F">
        <w:rPr>
          <w:spacing w:val="-4"/>
          <w:sz w:val="22"/>
          <w:szCs w:val="22"/>
        </w:rPr>
        <w:t xml:space="preserve"> </w:t>
      </w:r>
      <w:r w:rsidR="001052D2" w:rsidRPr="00EA187F">
        <w:rPr>
          <w:sz w:val="22"/>
          <w:szCs w:val="22"/>
        </w:rPr>
        <w:t>construction</w:t>
      </w:r>
      <w:r w:rsidR="001052D2" w:rsidRPr="00EA187F">
        <w:rPr>
          <w:spacing w:val="-2"/>
          <w:sz w:val="22"/>
          <w:szCs w:val="22"/>
        </w:rPr>
        <w:t xml:space="preserve"> </w:t>
      </w:r>
      <w:r w:rsidR="001052D2" w:rsidRPr="00EA187F">
        <w:rPr>
          <w:sz w:val="22"/>
          <w:szCs w:val="22"/>
        </w:rPr>
        <w:t>or reconstruction</w:t>
      </w:r>
      <w:r w:rsidR="001052D2" w:rsidRPr="00EA187F">
        <w:rPr>
          <w:spacing w:val="-2"/>
          <w:sz w:val="22"/>
          <w:szCs w:val="22"/>
        </w:rPr>
        <w:t xml:space="preserve"> </w:t>
      </w:r>
      <w:r w:rsidR="001052D2" w:rsidRPr="00EA187F">
        <w:rPr>
          <w:sz w:val="22"/>
          <w:szCs w:val="22"/>
        </w:rPr>
        <w:t>that</w:t>
      </w:r>
      <w:r w:rsidR="001052D2" w:rsidRPr="00EA187F">
        <w:rPr>
          <w:spacing w:val="-3"/>
          <w:sz w:val="22"/>
          <w:szCs w:val="22"/>
        </w:rPr>
        <w:t xml:space="preserve"> </w:t>
      </w:r>
      <w:r w:rsidR="001052D2" w:rsidRPr="00EA187F">
        <w:rPr>
          <w:sz w:val="22"/>
          <w:szCs w:val="22"/>
        </w:rPr>
        <w:t>requires</w:t>
      </w:r>
      <w:r w:rsidR="001052D2" w:rsidRPr="00EA187F">
        <w:rPr>
          <w:spacing w:val="-1"/>
          <w:sz w:val="22"/>
          <w:szCs w:val="22"/>
        </w:rPr>
        <w:t xml:space="preserve"> </w:t>
      </w:r>
      <w:r w:rsidR="001052D2" w:rsidRPr="00EA187F">
        <w:rPr>
          <w:sz w:val="22"/>
          <w:szCs w:val="22"/>
        </w:rPr>
        <w:t>advance</w:t>
      </w:r>
      <w:r w:rsidR="001052D2" w:rsidRPr="00EA187F">
        <w:rPr>
          <w:spacing w:val="-2"/>
          <w:sz w:val="22"/>
          <w:szCs w:val="22"/>
        </w:rPr>
        <w:t xml:space="preserve"> </w:t>
      </w:r>
      <w:r w:rsidR="001052D2" w:rsidRPr="00EA187F">
        <w:rPr>
          <w:sz w:val="22"/>
          <w:szCs w:val="22"/>
        </w:rPr>
        <w:t>permission,</w:t>
      </w:r>
      <w:r w:rsidR="001052D2" w:rsidRPr="00EA187F">
        <w:rPr>
          <w:spacing w:val="-4"/>
          <w:sz w:val="22"/>
          <w:szCs w:val="22"/>
        </w:rPr>
        <w:t xml:space="preserve"> </w:t>
      </w:r>
      <w:r w:rsidR="001052D2" w:rsidRPr="00EA187F">
        <w:rPr>
          <w:sz w:val="22"/>
          <w:szCs w:val="22"/>
        </w:rPr>
        <w:t>the</w:t>
      </w:r>
      <w:r w:rsidR="001052D2" w:rsidRPr="00EA187F">
        <w:rPr>
          <w:spacing w:val="-2"/>
          <w:sz w:val="22"/>
          <w:szCs w:val="22"/>
        </w:rPr>
        <w:t xml:space="preserve"> </w:t>
      </w:r>
      <w:r w:rsidR="001052D2" w:rsidRPr="00EA187F">
        <w:rPr>
          <w:sz w:val="22"/>
          <w:szCs w:val="22"/>
        </w:rPr>
        <w:t>Grantor shall notify the Grantee and obtain written permission.</w:t>
      </w:r>
      <w:r w:rsidR="001052D2" w:rsidRPr="00EA187F">
        <w:rPr>
          <w:spacing w:val="1"/>
          <w:sz w:val="22"/>
          <w:szCs w:val="22"/>
        </w:rPr>
        <w:t xml:space="preserve"> </w:t>
      </w:r>
      <w:r w:rsidR="001052D2" w:rsidRPr="00EA187F">
        <w:rPr>
          <w:sz w:val="22"/>
          <w:szCs w:val="22"/>
        </w:rPr>
        <w:t>All construction or reconstruction, to the extent regulated by applicable law,</w:t>
      </w:r>
      <w:r w:rsidR="001052D2" w:rsidRPr="00EA187F">
        <w:rPr>
          <w:rFonts w:eastAsiaTheme="minorHAnsi"/>
          <w:sz w:val="22"/>
          <w:szCs w:val="22"/>
        </w:rPr>
        <w:t xml:space="preserve"> </w:t>
      </w:r>
      <w:r w:rsidR="001052D2" w:rsidRPr="00EA187F">
        <w:rPr>
          <w:sz w:val="22"/>
          <w:szCs w:val="22"/>
        </w:rPr>
        <w:t>is</w:t>
      </w:r>
      <w:r w:rsidR="001052D2" w:rsidRPr="00EA187F">
        <w:rPr>
          <w:spacing w:val="1"/>
          <w:sz w:val="22"/>
          <w:szCs w:val="22"/>
        </w:rPr>
        <w:t xml:space="preserve"> </w:t>
      </w:r>
      <w:r w:rsidR="001052D2" w:rsidRPr="00EA187F">
        <w:rPr>
          <w:sz w:val="22"/>
          <w:szCs w:val="22"/>
        </w:rPr>
        <w:t xml:space="preserve">subject to </w:t>
      </w:r>
      <w:sdt>
        <w:sdtPr>
          <w:rPr>
            <w:sz w:val="22"/>
            <w:szCs w:val="22"/>
          </w:rPr>
          <w:id w:val="-1840762231"/>
          <w:placeholder>
            <w:docPart w:val="88B26415835F4BF7A1043034606C3F4A"/>
          </w:placeholder>
        </w:sdtPr>
        <w:sdtEndPr/>
        <w:sdtContent>
          <w:r w:rsidR="001052D2" w:rsidRPr="00EA187F">
            <w:rPr>
              <w:sz w:val="22"/>
              <w:szCs w:val="22"/>
              <w:highlight w:val="lightGray"/>
            </w:rPr>
            <w:fldChar w:fldCharType="begin">
              <w:ffData>
                <w:name w:val=""/>
                <w:enabled/>
                <w:calcOnExit w:val="0"/>
                <w:textInput>
                  <w:default w:val="Enter county name"/>
                </w:textInput>
              </w:ffData>
            </w:fldChar>
          </w:r>
          <w:r w:rsidR="001052D2" w:rsidRPr="00EA187F">
            <w:rPr>
              <w:sz w:val="22"/>
              <w:szCs w:val="22"/>
              <w:highlight w:val="lightGray"/>
            </w:rPr>
            <w:instrText xml:space="preserve"> FORMTEXT </w:instrText>
          </w:r>
          <w:r w:rsidR="001052D2" w:rsidRPr="00EA187F">
            <w:rPr>
              <w:sz w:val="22"/>
              <w:szCs w:val="22"/>
              <w:highlight w:val="lightGray"/>
            </w:rPr>
          </w:r>
          <w:r w:rsidR="001052D2" w:rsidRPr="00EA187F">
            <w:rPr>
              <w:sz w:val="22"/>
              <w:szCs w:val="22"/>
              <w:highlight w:val="lightGray"/>
            </w:rPr>
            <w:fldChar w:fldCharType="separate"/>
          </w:r>
          <w:r w:rsidR="001052D2" w:rsidRPr="00EA187F">
            <w:rPr>
              <w:noProof/>
              <w:sz w:val="22"/>
              <w:szCs w:val="22"/>
              <w:highlight w:val="lightGray"/>
            </w:rPr>
            <w:t>Enter county name</w:t>
          </w:r>
          <w:r w:rsidR="001052D2" w:rsidRPr="00EA187F">
            <w:rPr>
              <w:sz w:val="22"/>
              <w:szCs w:val="22"/>
              <w:highlight w:val="lightGray"/>
            </w:rPr>
            <w:fldChar w:fldCharType="end"/>
          </w:r>
        </w:sdtContent>
      </w:sdt>
      <w:r w:rsidR="001052D2" w:rsidRPr="00EA187F">
        <w:rPr>
          <w:sz w:val="22"/>
          <w:szCs w:val="22"/>
        </w:rPr>
        <w:t xml:space="preserve">  County Zoning and Subdivision Ordinances and must be consistent with</w:t>
      </w:r>
      <w:r w:rsidR="001052D2" w:rsidRPr="00EA187F">
        <w:rPr>
          <w:spacing w:val="1"/>
          <w:sz w:val="22"/>
          <w:szCs w:val="22"/>
        </w:rPr>
        <w:t xml:space="preserve"> </w:t>
      </w:r>
      <w:r w:rsidR="001052D2" w:rsidRPr="00EA187F">
        <w:rPr>
          <w:sz w:val="22"/>
          <w:szCs w:val="22"/>
        </w:rPr>
        <w:t xml:space="preserve">permits required by and issued by </w:t>
      </w:r>
      <w:sdt>
        <w:sdtPr>
          <w:rPr>
            <w:sz w:val="22"/>
            <w:szCs w:val="22"/>
          </w:rPr>
          <w:id w:val="2046256889"/>
          <w:placeholder>
            <w:docPart w:val="4624A88BFD9A4E73AE5C3A21A8919547"/>
          </w:placeholder>
        </w:sdtPr>
        <w:sdtEndPr/>
        <w:sdtContent>
          <w:r w:rsidR="001052D2" w:rsidRPr="00EA187F">
            <w:rPr>
              <w:sz w:val="22"/>
              <w:szCs w:val="22"/>
              <w:highlight w:val="lightGray"/>
            </w:rPr>
            <w:fldChar w:fldCharType="begin">
              <w:ffData>
                <w:name w:val=""/>
                <w:enabled/>
                <w:calcOnExit w:val="0"/>
                <w:textInput>
                  <w:default w:val="Enter county name"/>
                </w:textInput>
              </w:ffData>
            </w:fldChar>
          </w:r>
          <w:r w:rsidR="001052D2" w:rsidRPr="00EA187F">
            <w:rPr>
              <w:sz w:val="22"/>
              <w:szCs w:val="22"/>
              <w:highlight w:val="lightGray"/>
            </w:rPr>
            <w:instrText xml:space="preserve"> FORMTEXT </w:instrText>
          </w:r>
          <w:r w:rsidR="001052D2" w:rsidRPr="00EA187F">
            <w:rPr>
              <w:sz w:val="22"/>
              <w:szCs w:val="22"/>
              <w:highlight w:val="lightGray"/>
            </w:rPr>
          </w:r>
          <w:r w:rsidR="001052D2" w:rsidRPr="00EA187F">
            <w:rPr>
              <w:sz w:val="22"/>
              <w:szCs w:val="22"/>
              <w:highlight w:val="lightGray"/>
            </w:rPr>
            <w:fldChar w:fldCharType="separate"/>
          </w:r>
          <w:r w:rsidR="001052D2" w:rsidRPr="00EA187F">
            <w:rPr>
              <w:noProof/>
              <w:sz w:val="22"/>
              <w:szCs w:val="22"/>
              <w:highlight w:val="lightGray"/>
            </w:rPr>
            <w:t>Enter county name</w:t>
          </w:r>
          <w:r w:rsidR="001052D2" w:rsidRPr="00EA187F">
            <w:rPr>
              <w:sz w:val="22"/>
              <w:szCs w:val="22"/>
              <w:highlight w:val="lightGray"/>
            </w:rPr>
            <w:fldChar w:fldCharType="end"/>
          </w:r>
        </w:sdtContent>
      </w:sdt>
      <w:r w:rsidR="001052D2" w:rsidRPr="00EA187F">
        <w:rPr>
          <w:sz w:val="22"/>
          <w:szCs w:val="22"/>
        </w:rPr>
        <w:t xml:space="preserve"> County under applicable laws and ordinances for</w:t>
      </w:r>
      <w:r w:rsidR="001052D2">
        <w:rPr>
          <w:sz w:val="22"/>
          <w:szCs w:val="22"/>
        </w:rPr>
        <w:t xml:space="preserve"> </w:t>
      </w:r>
      <w:r w:rsidR="001052D2" w:rsidRPr="00EA187F">
        <w:rPr>
          <w:spacing w:val="-52"/>
          <w:sz w:val="22"/>
          <w:szCs w:val="22"/>
        </w:rPr>
        <w:t xml:space="preserve"> </w:t>
      </w:r>
      <w:r w:rsidR="001052D2" w:rsidRPr="00EA187F">
        <w:rPr>
          <w:sz w:val="22"/>
          <w:szCs w:val="22"/>
        </w:rPr>
        <w:t xml:space="preserve">such construction activities and </w:t>
      </w:r>
      <w:r w:rsidR="001052D2">
        <w:rPr>
          <w:sz w:val="22"/>
          <w:szCs w:val="22"/>
        </w:rPr>
        <w:t xml:space="preserve">compatible </w:t>
      </w:r>
      <w:r w:rsidR="001052D2" w:rsidRPr="00EA187F">
        <w:rPr>
          <w:sz w:val="22"/>
          <w:szCs w:val="22"/>
        </w:rPr>
        <w:t>with the Conservation Purposes.</w:t>
      </w:r>
      <w:r w:rsidR="001052D2" w:rsidRPr="00EA187F">
        <w:rPr>
          <w:spacing w:val="1"/>
          <w:sz w:val="22"/>
          <w:szCs w:val="22"/>
        </w:rPr>
        <w:t xml:space="preserve"> </w:t>
      </w:r>
      <w:r w:rsidR="001052D2" w:rsidRPr="00EA187F">
        <w:rPr>
          <w:sz w:val="22"/>
          <w:szCs w:val="22"/>
        </w:rPr>
        <w:t xml:space="preserve">Any building that may be constructed under this Section may </w:t>
      </w:r>
      <w:proofErr w:type="gramStart"/>
      <w:r w:rsidR="001052D2" w:rsidRPr="00EA187F">
        <w:rPr>
          <w:sz w:val="22"/>
          <w:szCs w:val="22"/>
        </w:rPr>
        <w:t>be</w:t>
      </w:r>
      <w:r w:rsidR="001052D2">
        <w:rPr>
          <w:sz w:val="22"/>
          <w:szCs w:val="22"/>
        </w:rPr>
        <w:t xml:space="preserve"> </w:t>
      </w:r>
      <w:r w:rsidR="001052D2" w:rsidRPr="00EA187F">
        <w:rPr>
          <w:spacing w:val="-52"/>
          <w:sz w:val="22"/>
          <w:szCs w:val="22"/>
        </w:rPr>
        <w:t xml:space="preserve"> </w:t>
      </w:r>
      <w:r w:rsidR="001052D2" w:rsidRPr="00EA187F">
        <w:rPr>
          <w:sz w:val="22"/>
          <w:szCs w:val="22"/>
        </w:rPr>
        <w:t>repaired</w:t>
      </w:r>
      <w:proofErr w:type="gramEnd"/>
      <w:r w:rsidR="001052D2" w:rsidRPr="00EA187F">
        <w:rPr>
          <w:spacing w:val="-1"/>
          <w:sz w:val="22"/>
          <w:szCs w:val="22"/>
        </w:rPr>
        <w:t xml:space="preserve"> </w:t>
      </w:r>
      <w:r w:rsidR="001052D2" w:rsidRPr="00EA187F">
        <w:rPr>
          <w:sz w:val="22"/>
          <w:szCs w:val="22"/>
        </w:rPr>
        <w:t>and</w:t>
      </w:r>
      <w:r w:rsidR="001052D2" w:rsidRPr="00EA187F">
        <w:rPr>
          <w:spacing w:val="-3"/>
          <w:sz w:val="22"/>
          <w:szCs w:val="22"/>
        </w:rPr>
        <w:t xml:space="preserve"> </w:t>
      </w:r>
      <w:r w:rsidR="001052D2" w:rsidRPr="00EA187F">
        <w:rPr>
          <w:sz w:val="22"/>
          <w:szCs w:val="22"/>
        </w:rPr>
        <w:t>replaced</w:t>
      </w:r>
      <w:r w:rsidR="001052D2">
        <w:rPr>
          <w:sz w:val="22"/>
          <w:szCs w:val="22"/>
        </w:rPr>
        <w:t xml:space="preserve"> in accordance with the provisions under this Section.</w:t>
      </w:r>
    </w:p>
    <w:p w14:paraId="554B61FF" w14:textId="77777777" w:rsidR="001052D2" w:rsidRPr="00EA187F" w:rsidRDefault="001052D2" w:rsidP="001052D2">
      <w:pPr>
        <w:pStyle w:val="BodyText"/>
        <w:spacing w:before="9"/>
      </w:pPr>
    </w:p>
    <w:bookmarkStart w:id="39" w:name="_Hlk67740156"/>
    <w:p w14:paraId="47FB6022" w14:textId="77777777" w:rsidR="001052D2" w:rsidRDefault="001052D2" w:rsidP="001052D2">
      <w:pPr>
        <w:pStyle w:val="BodyText"/>
        <w:spacing w:before="11"/>
        <w:ind w:left="720"/>
        <w:rPr>
          <w:b/>
          <w:bCs/>
          <w:i/>
          <w:iCs/>
        </w:rPr>
      </w:pPr>
      <w:r>
        <w:rPr>
          <w:b/>
          <w:bCs/>
          <w:i/>
          <w:iCs/>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Pr>
          <w:b/>
          <w:bCs/>
          <w:i/>
          <w:iCs/>
        </w:rPr>
        <w:instrText xml:space="preserve"> FORMTEXT </w:instrText>
      </w:r>
      <w:r>
        <w:rPr>
          <w:b/>
          <w:bCs/>
          <w:i/>
          <w:iCs/>
        </w:rPr>
      </w:r>
      <w:r>
        <w:rPr>
          <w:b/>
          <w:bCs/>
          <w:i/>
          <w:iCs/>
        </w:rPr>
        <w:fldChar w:fldCharType="separate"/>
      </w:r>
      <w:r>
        <w:rPr>
          <w:b/>
          <w:bCs/>
          <w:i/>
          <w:iCs/>
          <w:noProof/>
        </w:rPr>
        <w:t>[The following provisions for minor agricultural structures outside the farmstead must consider the impervious surface limit and the size of existing structures. Minor ag structures are recommended to be less than 500 sq. ft. each.]</w:t>
      </w:r>
      <w:r>
        <w:rPr>
          <w:b/>
          <w:bCs/>
          <w:i/>
          <w:iCs/>
        </w:rPr>
        <w:fldChar w:fldCharType="end"/>
      </w:r>
      <w:r>
        <w:rPr>
          <w:b/>
          <w:bCs/>
          <w:i/>
          <w:iCs/>
        </w:rPr>
        <w:fldChar w:fldCharType="begin">
          <w:ffData>
            <w:name w:val=""/>
            <w:enabled/>
            <w:calcOnExit w:val="0"/>
            <w:textInput>
              <w:default w:val="[Review the current and proposed impervious surfaces on the property and determine allowable square footage. Consult with the landowner to determine current and future agricultural operation needs.]"/>
            </w:textInput>
          </w:ffData>
        </w:fldChar>
      </w:r>
      <w:r>
        <w:rPr>
          <w:b/>
          <w:bCs/>
          <w:i/>
          <w:iCs/>
        </w:rPr>
        <w:instrText xml:space="preserve"> FORMTEXT </w:instrText>
      </w:r>
      <w:r>
        <w:rPr>
          <w:b/>
          <w:bCs/>
          <w:i/>
          <w:iCs/>
        </w:rPr>
      </w:r>
      <w:r>
        <w:rPr>
          <w:b/>
          <w:bCs/>
          <w:i/>
          <w:iCs/>
        </w:rPr>
        <w:fldChar w:fldCharType="separate"/>
      </w:r>
      <w:r>
        <w:rPr>
          <w:b/>
          <w:bCs/>
          <w:i/>
          <w:iCs/>
          <w:noProof/>
        </w:rPr>
        <w:t>[Review the current and proposed impervious surfaces on the property and determine allowable square footage. Consult with the landowner to determine current and future agricultural operation needs.]</w:t>
      </w:r>
      <w:r>
        <w:rPr>
          <w:b/>
          <w:bCs/>
          <w:i/>
          <w:iCs/>
        </w:rPr>
        <w:fldChar w:fldCharType="end"/>
      </w:r>
      <w:r>
        <w:rPr>
          <w:b/>
          <w:bCs/>
          <w:i/>
          <w:iCs/>
        </w:rPr>
        <w:t xml:space="preserve"> </w:t>
      </w:r>
    </w:p>
    <w:p w14:paraId="11A3D2CB" w14:textId="77777777" w:rsidR="001052D2" w:rsidRDefault="001052D2" w:rsidP="001052D2">
      <w:pPr>
        <w:pStyle w:val="BodyText"/>
        <w:spacing w:before="11"/>
        <w:ind w:left="720"/>
      </w:pPr>
    </w:p>
    <w:p w14:paraId="54DA7270" w14:textId="77777777" w:rsidR="001052D2" w:rsidRPr="00EA187F" w:rsidRDefault="001052D2" w:rsidP="001052D2">
      <w:pPr>
        <w:pStyle w:val="BodyText"/>
        <w:spacing w:before="11"/>
        <w:ind w:left="720"/>
      </w:pPr>
      <w:r w:rsidRPr="00EA187F">
        <w:t xml:space="preserve">Minor agricultural structures, such as feeding and watering facilities and livestock run-in sheds that do not exceed </w:t>
      </w:r>
      <w:bookmarkStart w:id="40" w:name="_Hlk108431707"/>
      <w:sdt>
        <w:sdtPr>
          <w:id w:val="-772557608"/>
          <w:placeholder>
            <w:docPart w:val="94D79000FF4D4D249B3498F1CA2AB0F1"/>
          </w:placeholder>
        </w:sdtPr>
        <w:sdtEndPr/>
        <w:sdtContent>
          <w:r w:rsidRPr="00EA187F">
            <w:rPr>
              <w:highlight w:val="lightGray"/>
            </w:rPr>
            <w:fldChar w:fldCharType="begin">
              <w:ffData>
                <w:name w:val=""/>
                <w:enabled/>
                <w:calcOnExit w:val="0"/>
                <w:textInput>
                  <w:default w:val="Spell out square feet"/>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square feet</w:t>
          </w:r>
          <w:r w:rsidRPr="00EA187F">
            <w:rPr>
              <w:highlight w:val="lightGray"/>
            </w:rPr>
            <w:fldChar w:fldCharType="end"/>
          </w:r>
        </w:sdtContent>
      </w:sdt>
      <w:bookmarkEnd w:id="40"/>
      <w:r w:rsidRPr="00EA187F">
        <w:t xml:space="preserve"> (</w:t>
      </w:r>
      <w:sdt>
        <w:sdtPr>
          <w:id w:val="-2061692470"/>
          <w:placeholder>
            <w:docPart w:val="9A1EB8EFF5F847CAAC51DA8B675F84B5"/>
          </w:placeholder>
        </w:sdtPr>
        <w:sdtEndPr/>
        <w:sdtContent>
          <w:r w:rsidRPr="00EA187F">
            <w:rPr>
              <w:highlight w:val="lightGray"/>
            </w:rPr>
            <w:fldChar w:fldCharType="begin">
              <w:ffData>
                <w:name w:val=""/>
                <w:enabled/>
                <w:calcOnExit w:val="0"/>
                <w:textInput>
                  <w:default w:val="Enter square feet numerically"/>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square feet numerically</w:t>
          </w:r>
          <w:r w:rsidRPr="00EA187F">
            <w:rPr>
              <w:highlight w:val="lightGray"/>
            </w:rPr>
            <w:fldChar w:fldCharType="end"/>
          </w:r>
        </w:sdtContent>
      </w:sdt>
      <w:r w:rsidRPr="00EA187F">
        <w:t xml:space="preserve">) square feet in ground area or </w:t>
      </w:r>
      <w:sdt>
        <w:sdtPr>
          <w:id w:val="1125976955"/>
          <w:placeholder>
            <w:docPart w:val="01A5A047C20D4C078A74D5D990020151"/>
          </w:placeholder>
        </w:sdtPr>
        <w:sdtEndPr/>
        <w:sdtContent>
          <w:r w:rsidRPr="00EA187F">
            <w:rPr>
              <w:highlight w:val="lightGray"/>
            </w:rPr>
            <w:fldChar w:fldCharType="begin">
              <w:ffData>
                <w:name w:val=""/>
                <w:enabled/>
                <w:calcOnExit w:val="0"/>
                <w:textInput>
                  <w:default w:val="Spell out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number</w:t>
          </w:r>
          <w:r w:rsidRPr="00EA187F">
            <w:rPr>
              <w:highlight w:val="lightGray"/>
            </w:rPr>
            <w:fldChar w:fldCharType="end"/>
          </w:r>
        </w:sdtContent>
      </w:sdt>
      <w:r w:rsidRPr="00EA187F">
        <w:t xml:space="preserve"> (</w:t>
      </w:r>
      <w:sdt>
        <w:sdtPr>
          <w:id w:val="-174114799"/>
          <w:placeholder>
            <w:docPart w:val="CB688DAC06E543C982E70C039B99E9C8"/>
          </w:placeholder>
        </w:sdtPr>
        <w:sdtEndPr/>
        <w:sdtContent>
          <w:r w:rsidRPr="00EA187F">
            <w:rPr>
              <w:highlight w:val="lightGray"/>
            </w:rPr>
            <w:fldChar w:fldCharType="begin">
              <w:ffData>
                <w:name w:val=""/>
                <w:enabled/>
                <w:calcOnExit w:val="0"/>
                <w:textInput>
                  <w:default w:val="Enter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number</w:t>
          </w:r>
          <w:r w:rsidRPr="00EA187F">
            <w:rPr>
              <w:highlight w:val="lightGray"/>
            </w:rPr>
            <w:fldChar w:fldCharType="end"/>
          </w:r>
        </w:sdtContent>
      </w:sdt>
      <w:r w:rsidRPr="00EA187F">
        <w:t xml:space="preserve">) </w:t>
      </w:r>
      <w:r>
        <w:t xml:space="preserve">structures </w:t>
      </w:r>
      <w:r w:rsidRPr="00EA187F">
        <w:t>in number that neither individually nor collectively have an adverse impact on the Conservation Values, may be constructed, located and maintained outside of the Farmstead Building Envelope</w:t>
      </w:r>
      <w:r>
        <w:t>(s)</w:t>
      </w:r>
      <w:r w:rsidRPr="00EA187F">
        <w:t xml:space="preserve"> with prior written approval of Grantee, as necessary to serve the permitted agricultural use of the Protected Property.</w:t>
      </w:r>
      <w:bookmarkEnd w:id="39"/>
      <w:r>
        <w:t xml:space="preserve"> </w:t>
      </w:r>
    </w:p>
    <w:p w14:paraId="5B651178" w14:textId="77777777" w:rsidR="001052D2" w:rsidRPr="00EA187F" w:rsidRDefault="001052D2" w:rsidP="001052D2">
      <w:pPr>
        <w:pStyle w:val="BodyText"/>
        <w:spacing w:before="11"/>
        <w:ind w:left="450"/>
      </w:pPr>
    </w:p>
    <w:p w14:paraId="4F5C202E" w14:textId="77777777" w:rsidR="001052D2" w:rsidRDefault="001052D2" w:rsidP="001052D2">
      <w:pPr>
        <w:pStyle w:val="BodyText"/>
        <w:ind w:left="720" w:right="524"/>
      </w:pPr>
      <w:r w:rsidRPr="00EA187F">
        <w:t xml:space="preserve">Grantor agrees that the </w:t>
      </w:r>
      <w:sdt>
        <w:sdtPr>
          <w:id w:val="482052096"/>
          <w:placeholder>
            <w:docPart w:val="E17EF4060D1A4C67AF870328AEC3DC17"/>
          </w:placeholder>
        </w:sdtPr>
        <w:sdtEndPr/>
        <w:sdtContent>
          <w:r>
            <w:rPr>
              <w:highlight w:val="lightGray"/>
            </w:rPr>
            <w:fldChar w:fldCharType="begin">
              <w:ffData>
                <w:name w:val=""/>
                <w:enabled/>
                <w:calcOnExit w:val="0"/>
                <w:textInput>
                  <w:default w:val="two (2)"/>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two (2)</w:t>
          </w:r>
          <w:r>
            <w:rPr>
              <w:highlight w:val="lightGray"/>
            </w:rPr>
            <w:fldChar w:fldCharType="end"/>
          </w:r>
        </w:sdtContent>
      </w:sdt>
      <w:r w:rsidRPr="00EA187F">
        <w:t xml:space="preserve"> percent maximum impervious surface limit set</w:t>
      </w:r>
      <w:r w:rsidRPr="00EA187F">
        <w:rPr>
          <w:spacing w:val="1"/>
        </w:rPr>
        <w:t xml:space="preserve"> </w:t>
      </w:r>
      <w:r w:rsidRPr="00EA187F">
        <w:t>forth in Section 2.8</w:t>
      </w:r>
      <w:r w:rsidRPr="00EA187F">
        <w:rPr>
          <w:spacing w:val="2"/>
        </w:rPr>
        <w:t xml:space="preserve"> </w:t>
      </w:r>
      <w:r w:rsidRPr="00EA187F">
        <w:t>disallows</w:t>
      </w:r>
      <w:r w:rsidRPr="00EA187F">
        <w:rPr>
          <w:spacing w:val="2"/>
        </w:rPr>
        <w:t xml:space="preserve"> </w:t>
      </w:r>
      <w:r w:rsidRPr="00EA187F">
        <w:t>the</w:t>
      </w:r>
      <w:r w:rsidRPr="00EA187F">
        <w:rPr>
          <w:spacing w:val="3"/>
        </w:rPr>
        <w:t xml:space="preserve"> </w:t>
      </w:r>
      <w:r w:rsidRPr="00EA187F">
        <w:t>construction</w:t>
      </w:r>
      <w:r w:rsidRPr="00EA187F">
        <w:rPr>
          <w:spacing w:val="1"/>
        </w:rPr>
        <w:t xml:space="preserve"> </w:t>
      </w:r>
      <w:r w:rsidRPr="00EA187F">
        <w:t>of any new structures or impervious roads or other improvements to the Protected Property or</w:t>
      </w:r>
      <w:r w:rsidRPr="00EA187F">
        <w:rPr>
          <w:spacing w:val="1"/>
        </w:rPr>
        <w:t xml:space="preserve"> </w:t>
      </w:r>
      <w:r w:rsidRPr="00EA187F">
        <w:t xml:space="preserve">replacement of said structures that would increase the total impervious surface area above the </w:t>
      </w:r>
      <w:sdt>
        <w:sdtPr>
          <w:id w:val="1649858777"/>
          <w:placeholder>
            <w:docPart w:val="27699FABBAFF4C4FB8E144DD4326A020"/>
          </w:placeholder>
        </w:sdtPr>
        <w:sdtEndPr/>
        <w:sdtContent>
          <w:r>
            <w:rPr>
              <w:highlight w:val="lightGray"/>
            </w:rPr>
            <w:fldChar w:fldCharType="begin">
              <w:ffData>
                <w:name w:val=""/>
                <w:enabled/>
                <w:calcOnExit w:val="0"/>
                <w:textInput>
                  <w:default w:val="two (2)"/>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two (2)</w:t>
          </w:r>
          <w:r>
            <w:rPr>
              <w:highlight w:val="lightGray"/>
            </w:rPr>
            <w:fldChar w:fldCharType="end"/>
          </w:r>
        </w:sdtContent>
      </w:sdt>
      <w:r w:rsidRPr="00EA187F">
        <w:t xml:space="preserve"> percent maximum.</w:t>
      </w:r>
      <w:r w:rsidRPr="00EA187F">
        <w:rPr>
          <w:spacing w:val="1"/>
        </w:rPr>
        <w:t xml:space="preserve"> </w:t>
      </w:r>
      <w:r w:rsidRPr="00EA187F">
        <w:t>All permanent construction and/or placement upon the Protected Property of any impervious surface must be approved in writing by the Grantee to ensure the</w:t>
      </w:r>
      <w:r w:rsidRPr="00EA187F">
        <w:rPr>
          <w:spacing w:val="1"/>
        </w:rPr>
        <w:t xml:space="preserve"> </w:t>
      </w:r>
      <w:r w:rsidRPr="00EA187F">
        <w:t>maximum</w:t>
      </w:r>
      <w:r w:rsidRPr="00EA187F">
        <w:rPr>
          <w:spacing w:val="-5"/>
        </w:rPr>
        <w:t xml:space="preserve"> </w:t>
      </w:r>
      <w:r w:rsidRPr="00EA187F">
        <w:t>impervious limit</w:t>
      </w:r>
      <w:r w:rsidRPr="00EA187F">
        <w:rPr>
          <w:spacing w:val="-2"/>
        </w:rPr>
        <w:t xml:space="preserve"> </w:t>
      </w:r>
      <w:r w:rsidRPr="00EA187F">
        <w:t>is not</w:t>
      </w:r>
      <w:r w:rsidRPr="00EA187F">
        <w:rPr>
          <w:spacing w:val="1"/>
        </w:rPr>
        <w:t xml:space="preserve"> </w:t>
      </w:r>
      <w:r w:rsidRPr="00EA187F">
        <w:t>exceeded.</w:t>
      </w:r>
    </w:p>
    <w:p w14:paraId="1C4B5AA8" w14:textId="77777777" w:rsidR="001052D2" w:rsidRDefault="001052D2" w:rsidP="001052D2">
      <w:pPr>
        <w:pStyle w:val="BodyText"/>
        <w:ind w:left="720" w:right="524"/>
      </w:pPr>
    </w:p>
    <w:p w14:paraId="11E19F9F" w14:textId="77777777" w:rsidR="001052D2" w:rsidRDefault="001052D2" w:rsidP="001052D2">
      <w:pPr>
        <w:pStyle w:val="BodyText"/>
        <w:numPr>
          <w:ilvl w:val="0"/>
          <w:numId w:val="29"/>
        </w:numPr>
        <w:ind w:right="524"/>
      </w:pPr>
      <w:r w:rsidRPr="006B5820">
        <w:t>Fences – Existing fences may be maintained and replaced, and new fences may be</w:t>
      </w:r>
      <w:r w:rsidRPr="006B5820">
        <w:rPr>
          <w:spacing w:val="1"/>
        </w:rPr>
        <w:t xml:space="preserve"> </w:t>
      </w:r>
      <w:r w:rsidRPr="006B5820">
        <w:t>installed if they are necessary for the agricultural operations on the Protected Property</w:t>
      </w:r>
      <w:r>
        <w:t>, for the permitted activities under this ALE Deed,</w:t>
      </w:r>
      <w:r w:rsidRPr="006B5820">
        <w:t xml:space="preserve"> or to mark</w:t>
      </w:r>
      <w:r w:rsidRPr="006B5820">
        <w:rPr>
          <w:spacing w:val="-3"/>
        </w:rPr>
        <w:t xml:space="preserve"> </w:t>
      </w:r>
      <w:r w:rsidRPr="006B5820">
        <w:t>the boundaries</w:t>
      </w:r>
      <w:r w:rsidRPr="006B5820">
        <w:rPr>
          <w:spacing w:val="-2"/>
        </w:rPr>
        <w:t xml:space="preserve"> </w:t>
      </w:r>
      <w:r w:rsidRPr="006B5820">
        <w:t>of</w:t>
      </w:r>
      <w:r w:rsidRPr="006B5820">
        <w:rPr>
          <w:spacing w:val="-2"/>
        </w:rPr>
        <w:t xml:space="preserve"> </w:t>
      </w:r>
      <w:r w:rsidRPr="006B5820">
        <w:t>the Protected Property.</w:t>
      </w:r>
    </w:p>
    <w:p w14:paraId="17B56045" w14:textId="77777777" w:rsidR="001052D2" w:rsidRDefault="001052D2" w:rsidP="001052D2">
      <w:pPr>
        <w:pStyle w:val="BodyText"/>
        <w:ind w:left="1200" w:right="524"/>
      </w:pPr>
    </w:p>
    <w:p w14:paraId="243AF1D0" w14:textId="77777777" w:rsidR="001052D2" w:rsidRDefault="001052D2" w:rsidP="001052D2">
      <w:pPr>
        <w:pStyle w:val="BodyText"/>
        <w:numPr>
          <w:ilvl w:val="0"/>
          <w:numId w:val="29"/>
        </w:numPr>
        <w:spacing w:after="240"/>
        <w:ind w:right="524"/>
      </w:pPr>
      <w:r w:rsidRPr="00504738">
        <w:t>Paving and Road Construction</w:t>
      </w:r>
      <w:r w:rsidRPr="00504738">
        <w:rPr>
          <w:spacing w:val="1"/>
        </w:rPr>
        <w:t xml:space="preserve"> </w:t>
      </w:r>
      <w:r w:rsidRPr="006B5820">
        <w:t>–</w:t>
      </w:r>
      <w:r w:rsidRPr="00504738">
        <w:t xml:space="preserve"> Construction and maintenance of unpaved farm roads</w:t>
      </w:r>
      <w:r w:rsidRPr="00504738">
        <w:rPr>
          <w:spacing w:val="1"/>
        </w:rPr>
        <w:t xml:space="preserve"> </w:t>
      </w:r>
      <w:r w:rsidRPr="00504738">
        <w:t>that may be reasonably necessary and incidental to carrying out the improvements and</w:t>
      </w:r>
      <w:r w:rsidRPr="00504738">
        <w:rPr>
          <w:spacing w:val="1"/>
        </w:rPr>
        <w:t xml:space="preserve"> </w:t>
      </w:r>
      <w:r w:rsidRPr="00504738">
        <w:t xml:space="preserve">uses permitted on the Protected Property by this ALE </w:t>
      </w:r>
      <w:r>
        <w:t xml:space="preserve">Deed </w:t>
      </w:r>
      <w:r w:rsidRPr="00504738">
        <w:t>are</w:t>
      </w:r>
      <w:r w:rsidRPr="00504738">
        <w:rPr>
          <w:spacing w:val="1"/>
        </w:rPr>
        <w:t xml:space="preserve"> </w:t>
      </w:r>
      <w:r w:rsidRPr="00504738">
        <w:t>permitted.</w:t>
      </w:r>
      <w:r w:rsidRPr="00504738">
        <w:rPr>
          <w:spacing w:val="1"/>
        </w:rPr>
        <w:t xml:space="preserve"> </w:t>
      </w:r>
      <w:r w:rsidRPr="00504738">
        <w:t xml:space="preserve">Such roads </w:t>
      </w:r>
      <w:proofErr w:type="gramStart"/>
      <w:r w:rsidRPr="00504738">
        <w:t>shall</w:t>
      </w:r>
      <w:proofErr w:type="gramEnd"/>
      <w:r w:rsidRPr="00504738">
        <w:t xml:space="preserve"> be located </w:t>
      </w:r>
      <w:proofErr w:type="gramStart"/>
      <w:r w:rsidRPr="00504738">
        <w:t>so as to</w:t>
      </w:r>
      <w:proofErr w:type="gramEnd"/>
      <w:r w:rsidRPr="00504738">
        <w:t xml:space="preserve"> minimize impact to prime and unique soil</w:t>
      </w:r>
      <w:r>
        <w:t xml:space="preserve">s </w:t>
      </w:r>
      <w:r w:rsidRPr="00504738">
        <w:t>on the Protected Property.</w:t>
      </w:r>
      <w:r w:rsidRPr="00504738">
        <w:rPr>
          <w:spacing w:val="1"/>
        </w:rPr>
        <w:t xml:space="preserve"> </w:t>
      </w:r>
      <w:r w:rsidRPr="00504738">
        <w:t>No portion of the Protected Property shall be paved or</w:t>
      </w:r>
      <w:r w:rsidRPr="00504738">
        <w:rPr>
          <w:spacing w:val="1"/>
        </w:rPr>
        <w:t xml:space="preserve"> </w:t>
      </w:r>
      <w:r w:rsidRPr="00504738">
        <w:t>otherwise covered with concrete, asphalt, or any other impervious paving material,</w:t>
      </w:r>
      <w:r w:rsidRPr="00504738">
        <w:rPr>
          <w:spacing w:val="1"/>
        </w:rPr>
        <w:t xml:space="preserve"> </w:t>
      </w:r>
      <w:r w:rsidRPr="00504738">
        <w:t>without the advance written permission of the Grantee.</w:t>
      </w:r>
      <w:r w:rsidRPr="00504738">
        <w:rPr>
          <w:spacing w:val="1"/>
        </w:rPr>
        <w:t xml:space="preserve"> </w:t>
      </w:r>
      <w:r w:rsidRPr="00504738">
        <w:t>New roads may be constructed if</w:t>
      </w:r>
      <w:r w:rsidRPr="00504738">
        <w:rPr>
          <w:spacing w:val="1"/>
        </w:rPr>
        <w:t xml:space="preserve"> </w:t>
      </w:r>
      <w:r w:rsidRPr="00504738">
        <w:t>they are approved in advance by Grantee, within impervious surface limits, and are necessar</w:t>
      </w:r>
      <w:r>
        <w:t xml:space="preserve">y </w:t>
      </w:r>
      <w:r w:rsidRPr="00504738">
        <w:t>to carry out the agricultural operations or other allowed uses on the Protected Property.</w:t>
      </w:r>
      <w:r w:rsidRPr="00504738">
        <w:rPr>
          <w:spacing w:val="1"/>
        </w:rPr>
        <w:t xml:space="preserve"> </w:t>
      </w:r>
      <w:r w:rsidRPr="00504738">
        <w:t>Maintenance of existing roads documented in the Baseline Documentation Report is</w:t>
      </w:r>
      <w:r w:rsidRPr="00504738">
        <w:rPr>
          <w:spacing w:val="1"/>
        </w:rPr>
        <w:t xml:space="preserve"> </w:t>
      </w:r>
      <w:r w:rsidRPr="00504738">
        <w:t>allowed; however, existing roads may not be widened or improved unless widening and</w:t>
      </w:r>
      <w:r w:rsidRPr="00504738">
        <w:rPr>
          <w:spacing w:val="1"/>
        </w:rPr>
        <w:t xml:space="preserve"> </w:t>
      </w:r>
      <w:r w:rsidRPr="00504738">
        <w:t>improving are within impervious surface limits, approved in advance by Grantee, and</w:t>
      </w:r>
      <w:r w:rsidRPr="00504738">
        <w:rPr>
          <w:spacing w:val="1"/>
        </w:rPr>
        <w:t xml:space="preserve"> </w:t>
      </w:r>
      <w:r w:rsidRPr="00504738">
        <w:t>necessary to carry out the agricultural operation or other allowed uses on the Protected</w:t>
      </w:r>
      <w:r w:rsidRPr="00504738">
        <w:rPr>
          <w:spacing w:val="1"/>
        </w:rPr>
        <w:t xml:space="preserve"> </w:t>
      </w:r>
      <w:r w:rsidRPr="00504738">
        <w:t>Property</w:t>
      </w:r>
      <w:r>
        <w:t xml:space="preserve">. </w:t>
      </w:r>
    </w:p>
    <w:p w14:paraId="045B7BA1" w14:textId="1A7D68DE" w:rsidR="001052D2" w:rsidRDefault="001052D2" w:rsidP="001052D2">
      <w:pPr>
        <w:pStyle w:val="BodyText"/>
        <w:numPr>
          <w:ilvl w:val="0"/>
          <w:numId w:val="29"/>
        </w:numPr>
        <w:spacing w:after="240"/>
        <w:ind w:right="524"/>
      </w:pPr>
      <w:r w:rsidRPr="003C40F6">
        <w:rPr>
          <w:spacing w:val="-1"/>
        </w:rPr>
        <w:lastRenderedPageBreak/>
        <w:t>Farm</w:t>
      </w:r>
      <w:r w:rsidRPr="003C40F6">
        <w:rPr>
          <w:spacing w:val="-4"/>
        </w:rPr>
        <w:t xml:space="preserve"> </w:t>
      </w:r>
      <w:r w:rsidRPr="003C40F6">
        <w:rPr>
          <w:spacing w:val="-1"/>
        </w:rPr>
        <w:t>Structures</w:t>
      </w:r>
      <w:r w:rsidRPr="003C40F6">
        <w:rPr>
          <w:spacing w:val="1"/>
        </w:rPr>
        <w:t xml:space="preserve"> </w:t>
      </w:r>
      <w:r w:rsidRPr="003C40F6">
        <w:rPr>
          <w:spacing w:val="-1"/>
        </w:rPr>
        <w:t>and</w:t>
      </w:r>
      <w:r w:rsidRPr="003C40F6">
        <w:rPr>
          <w:spacing w:val="-2"/>
        </w:rPr>
        <w:t xml:space="preserve"> </w:t>
      </w:r>
      <w:r w:rsidRPr="003C40F6">
        <w:rPr>
          <w:spacing w:val="-1"/>
        </w:rPr>
        <w:t>Improvements</w:t>
      </w:r>
      <w:r w:rsidRPr="003C40F6">
        <w:rPr>
          <w:spacing w:val="25"/>
        </w:rPr>
        <w:t xml:space="preserve"> </w:t>
      </w:r>
      <w:r w:rsidRPr="006B5820">
        <w:t>–</w:t>
      </w:r>
      <w:r w:rsidRPr="008E4EC7">
        <w:t xml:space="preserve"> </w:t>
      </w:r>
      <w:r>
        <w:t xml:space="preserve">Farm structures are any new or existing nonresidential building or structure that is used for a bona fide farm purpose.  </w:t>
      </w:r>
      <w:r w:rsidRPr="003C40F6">
        <w:rPr>
          <w:spacing w:val="-1"/>
        </w:rPr>
        <w:t xml:space="preserve">New </w:t>
      </w:r>
      <w:r w:rsidRPr="008E4EC7">
        <w:t>buildings,</w:t>
      </w:r>
      <w:r w:rsidRPr="003C40F6">
        <w:rPr>
          <w:spacing w:val="1"/>
        </w:rPr>
        <w:t xml:space="preserve"> </w:t>
      </w:r>
      <w:r w:rsidRPr="008E4EC7">
        <w:t>barns, sheds</w:t>
      </w:r>
      <w:r w:rsidRPr="003C40F6">
        <w:rPr>
          <w:spacing w:val="-1"/>
        </w:rPr>
        <w:t xml:space="preserve"> </w:t>
      </w:r>
      <w:r w:rsidRPr="008E4EC7">
        <w:t>and other</w:t>
      </w:r>
      <w:r w:rsidRPr="003C40F6">
        <w:rPr>
          <w:spacing w:val="2"/>
        </w:rPr>
        <w:t xml:space="preserve"> </w:t>
      </w:r>
      <w:r w:rsidRPr="008E4EC7">
        <w:t>structures</w:t>
      </w:r>
      <w:r w:rsidRPr="003C40F6">
        <w:rPr>
          <w:spacing w:val="1"/>
        </w:rPr>
        <w:t xml:space="preserve"> </w:t>
      </w:r>
      <w:proofErr w:type="gramStart"/>
      <w:r w:rsidRPr="008E4EC7">
        <w:t xml:space="preserve">and </w:t>
      </w:r>
      <w:r w:rsidRPr="003C40F6">
        <w:rPr>
          <w:spacing w:val="-52"/>
        </w:rPr>
        <w:t xml:space="preserve"> </w:t>
      </w:r>
      <w:r w:rsidRPr="008E4EC7">
        <w:t>improvements</w:t>
      </w:r>
      <w:proofErr w:type="gramEnd"/>
      <w:r w:rsidRPr="008E4EC7">
        <w:t xml:space="preserve"> to be used primarily for permitted agricultural purposes, including the processing or</w:t>
      </w:r>
      <w:r w:rsidRPr="003C40F6">
        <w:rPr>
          <w:spacing w:val="1"/>
        </w:rPr>
        <w:t xml:space="preserve"> </w:t>
      </w:r>
      <w:r w:rsidRPr="008E4EC7">
        <w:t>sale of farm products predominantly grown or raised on the Protected Property</w:t>
      </w:r>
      <w:r w:rsidR="005B7AA0">
        <w:t>,</w:t>
      </w:r>
      <w:r w:rsidRPr="008E4EC7">
        <w:t xml:space="preserve"> may be</w:t>
      </w:r>
      <w:r w:rsidRPr="003C40F6">
        <w:rPr>
          <w:spacing w:val="1"/>
        </w:rPr>
        <w:t xml:space="preserve"> </w:t>
      </w:r>
      <w:r w:rsidRPr="008E4EC7">
        <w:t>built within the “Farmstead Building Envelope</w:t>
      </w:r>
      <w:r>
        <w:fldChar w:fldCharType="begin">
          <w:ffData>
            <w:name w:val="Text89"/>
            <w:enabled/>
            <w:calcOnExit w:val="0"/>
            <w:textInput>
              <w:default w:val="s"/>
            </w:textInput>
          </w:ffData>
        </w:fldChar>
      </w:r>
      <w:r>
        <w:instrText xml:space="preserve"> FORMTEXT </w:instrText>
      </w:r>
      <w:r>
        <w:fldChar w:fldCharType="separate"/>
      </w:r>
      <w:r>
        <w:rPr>
          <w:noProof/>
        </w:rPr>
        <w:t>s</w:t>
      </w:r>
      <w:r>
        <w:fldChar w:fldCharType="end"/>
      </w:r>
      <w:r w:rsidRPr="008E4EC7">
        <w:t>”, after written approval</w:t>
      </w:r>
      <w:r w:rsidRPr="003C40F6">
        <w:rPr>
          <w:spacing w:val="1"/>
        </w:rPr>
        <w:t xml:space="preserve"> </w:t>
      </w:r>
      <w:r w:rsidRPr="008E4EC7">
        <w:t>from</w:t>
      </w:r>
      <w:r w:rsidRPr="003C40F6">
        <w:rPr>
          <w:spacing w:val="-6"/>
        </w:rPr>
        <w:t xml:space="preserve"> </w:t>
      </w:r>
      <w:r w:rsidRPr="008E4EC7">
        <w:t>the</w:t>
      </w:r>
      <w:r w:rsidRPr="003C40F6">
        <w:rPr>
          <w:spacing w:val="-1"/>
        </w:rPr>
        <w:t xml:space="preserve"> </w:t>
      </w:r>
      <w:r w:rsidRPr="008E4EC7">
        <w:t>Grantee</w:t>
      </w:r>
      <w:r w:rsidRPr="003C40F6">
        <w:rPr>
          <w:spacing w:val="-1"/>
        </w:rPr>
        <w:t xml:space="preserve"> </w:t>
      </w:r>
      <w:r w:rsidRPr="008E4EC7">
        <w:t>is</w:t>
      </w:r>
      <w:r w:rsidRPr="003C40F6">
        <w:rPr>
          <w:spacing w:val="-1"/>
        </w:rPr>
        <w:t xml:space="preserve"> </w:t>
      </w:r>
      <w:r w:rsidRPr="008E4EC7">
        <w:t>obtained.</w:t>
      </w:r>
      <w:r w:rsidRPr="003C40F6">
        <w:rPr>
          <w:spacing w:val="52"/>
        </w:rPr>
        <w:t xml:space="preserve"> </w:t>
      </w:r>
      <w:r w:rsidRPr="008E4EC7">
        <w:t>The</w:t>
      </w:r>
      <w:r w:rsidRPr="003C40F6">
        <w:rPr>
          <w:spacing w:val="-1"/>
        </w:rPr>
        <w:t xml:space="preserve"> </w:t>
      </w:r>
      <w:r w:rsidRPr="008E4EC7">
        <w:t>Grantee</w:t>
      </w:r>
      <w:r w:rsidRPr="003C40F6">
        <w:rPr>
          <w:spacing w:val="-1"/>
        </w:rPr>
        <w:t xml:space="preserve"> </w:t>
      </w:r>
      <w:r w:rsidRPr="008E4EC7">
        <w:t>shall give</w:t>
      </w:r>
      <w:r w:rsidRPr="003C40F6">
        <w:rPr>
          <w:spacing w:val="-2"/>
        </w:rPr>
        <w:t xml:space="preserve"> </w:t>
      </w:r>
      <w:r w:rsidRPr="008E4EC7">
        <w:t>such</w:t>
      </w:r>
      <w:r w:rsidRPr="003C40F6">
        <w:rPr>
          <w:spacing w:val="-1"/>
        </w:rPr>
        <w:t xml:space="preserve"> </w:t>
      </w:r>
      <w:r w:rsidRPr="008E4EC7">
        <w:t>approval within</w:t>
      </w:r>
      <w:r w:rsidRPr="003C40F6">
        <w:rPr>
          <w:spacing w:val="-1"/>
        </w:rPr>
        <w:t xml:space="preserve"> </w:t>
      </w:r>
      <w:r w:rsidRPr="008E4EC7">
        <w:t>a</w:t>
      </w:r>
      <w:r w:rsidRPr="003C40F6">
        <w:rPr>
          <w:spacing w:val="-4"/>
        </w:rPr>
        <w:t xml:space="preserve"> </w:t>
      </w:r>
      <w:r w:rsidRPr="008E4EC7">
        <w:t>reasonable time, unless it determines that the proposed building, structure, or improvement would</w:t>
      </w:r>
      <w:r w:rsidRPr="003C40F6">
        <w:rPr>
          <w:spacing w:val="1"/>
        </w:rPr>
        <w:t xml:space="preserve"> </w:t>
      </w:r>
      <w:r w:rsidRPr="008E4EC7">
        <w:t>exceed the total maximum impervious surface limit provided in Section 2.8, significantly diminish or impair the Conservation</w:t>
      </w:r>
      <w:r w:rsidRPr="003C40F6">
        <w:rPr>
          <w:spacing w:val="1"/>
        </w:rPr>
        <w:t xml:space="preserve"> </w:t>
      </w:r>
      <w:r w:rsidRPr="008E4EC7">
        <w:t>Values or otherwise be inconsistent with the Conservation Purposes</w:t>
      </w:r>
      <w:r w:rsidRPr="00452AEF">
        <w:t xml:space="preserve">. </w:t>
      </w:r>
      <w:r w:rsidRPr="003C40F6">
        <w:rPr>
          <w:spacing w:val="1"/>
        </w:rPr>
        <w:t>Current or planned farm structures larger than 2,000 square feet must be contained within a Farmstead Building Envelope that does not permit residential use.</w:t>
      </w:r>
    </w:p>
    <w:p w14:paraId="44A27268" w14:textId="77777777" w:rsidR="001052D2" w:rsidRDefault="001052D2" w:rsidP="001052D2">
      <w:pPr>
        <w:pStyle w:val="BodyText"/>
        <w:spacing w:after="240"/>
        <w:ind w:left="1200" w:right="524"/>
      </w:pPr>
      <w:r w:rsidRPr="00390496">
        <w:rPr>
          <w:b/>
          <w:bCs/>
          <w:i/>
          <w:iCs/>
        </w:rPr>
        <w:fldChar w:fldCharType="begin">
          <w:ffData>
            <w:name w:val="Text88"/>
            <w:enabled/>
            <w:calcOnExit w:val="0"/>
            <w:textInput>
              <w:default w:val="Optional: when there are buildings on the Effective Date, the following must be included:"/>
            </w:textInput>
          </w:ffData>
        </w:fldChar>
      </w:r>
      <w:r w:rsidRPr="00390496">
        <w:rPr>
          <w:b/>
          <w:bCs/>
          <w:i/>
          <w:iCs/>
        </w:rPr>
        <w:instrText xml:space="preserve"> FORMTEXT </w:instrText>
      </w:r>
      <w:r w:rsidRPr="00390496">
        <w:rPr>
          <w:b/>
          <w:bCs/>
          <w:i/>
          <w:iCs/>
        </w:rPr>
      </w:r>
      <w:r w:rsidRPr="00390496">
        <w:rPr>
          <w:b/>
          <w:bCs/>
          <w:i/>
          <w:iCs/>
        </w:rPr>
        <w:fldChar w:fldCharType="separate"/>
      </w:r>
      <w:r w:rsidRPr="00390496">
        <w:rPr>
          <w:b/>
          <w:bCs/>
          <w:i/>
          <w:iCs/>
          <w:noProof/>
        </w:rPr>
        <w:t>Optional: when there are buildings on the Effective Date, the following must be included:</w:t>
      </w:r>
      <w:r w:rsidRPr="00390496">
        <w:rPr>
          <w:b/>
          <w:bCs/>
          <w:i/>
          <w:iCs/>
        </w:rPr>
        <w:fldChar w:fldCharType="end"/>
      </w:r>
      <w:r>
        <w:fldChar w:fldCharType="begin">
          <w:ffData>
            <w:name w:val="Text87"/>
            <w:enabled/>
            <w:calcOnExit w:val="0"/>
            <w:textInput>
              <w:default w:val="Existing farm structures, including buildings, barns, sheds, and greenhouses, as depicted in Exhibit"/>
            </w:textInput>
          </w:ffData>
        </w:fldChar>
      </w:r>
      <w:bookmarkStart w:id="41" w:name="Text87"/>
      <w:r>
        <w:instrText xml:space="preserve"> FORMTEXT </w:instrText>
      </w:r>
      <w:r>
        <w:fldChar w:fldCharType="separate"/>
      </w:r>
      <w:r>
        <w:rPr>
          <w:noProof/>
        </w:rPr>
        <w:t>Existing farm structures, including buildings, barns, sheds, and greenhouses, as depicted in Exhibit</w:t>
      </w:r>
      <w:r>
        <w:fldChar w:fldCharType="end"/>
      </w:r>
      <w:bookmarkEnd w:id="41"/>
      <w:r>
        <w:t xml:space="preserve"> </w:t>
      </w:r>
      <w:r w:rsidRPr="008E4EC7">
        <w:fldChar w:fldCharType="begin">
          <w:ffData>
            <w:name w:val="Text30"/>
            <w:enabled/>
            <w:calcOnExit w:val="0"/>
            <w:textInput>
              <w:default w:val="Enter exhibit letter or number"/>
            </w:textInput>
          </w:ffData>
        </w:fldChar>
      </w:r>
      <w:r w:rsidRPr="008E4EC7">
        <w:instrText xml:space="preserve"> FORMTEXT </w:instrText>
      </w:r>
      <w:r w:rsidRPr="008E4EC7">
        <w:fldChar w:fldCharType="separate"/>
      </w:r>
      <w:r w:rsidRPr="008E4EC7">
        <w:rPr>
          <w:noProof/>
        </w:rPr>
        <w:t>Enter exhibit letter or number</w:t>
      </w:r>
      <w:r w:rsidRPr="008E4EC7">
        <w:fldChar w:fldCharType="end"/>
      </w:r>
      <w:r w:rsidRPr="008E4EC7">
        <w:t xml:space="preserve"> </w:t>
      </w:r>
      <w:r>
        <w:fldChar w:fldCharType="begin">
          <w:ffData>
            <w:name w:val=""/>
            <w:enabled/>
            <w:calcOnExit w:val="0"/>
            <w:textInput>
              <w:default w:val="may be repaired or reconstructed in accordance with all other provisions of this ALE Deed."/>
            </w:textInput>
          </w:ffData>
        </w:fldChar>
      </w:r>
      <w:r>
        <w:instrText xml:space="preserve"> FORMTEXT </w:instrText>
      </w:r>
      <w:r>
        <w:fldChar w:fldCharType="separate"/>
      </w:r>
      <w:r>
        <w:rPr>
          <w:noProof/>
        </w:rPr>
        <w:t>may be repaired or reconstructed in accordance with all other provisions of this ALE Deed.</w:t>
      </w:r>
      <w:r>
        <w:fldChar w:fldCharType="end"/>
      </w:r>
    </w:p>
    <w:p w14:paraId="64ACF7A1" w14:textId="0398AE18" w:rsidR="001E641B" w:rsidRPr="003C6441" w:rsidRDefault="001052D2" w:rsidP="003C6441">
      <w:pPr>
        <w:pStyle w:val="BodyText"/>
        <w:numPr>
          <w:ilvl w:val="0"/>
          <w:numId w:val="29"/>
        </w:numPr>
        <w:spacing w:after="240"/>
        <w:ind w:right="524"/>
      </w:pPr>
      <w:r w:rsidRPr="00D22639">
        <w:t>Recreational and Accessory Structures – New or existing buildings, barns, sheds, other structures, enclosures, and improvements, both permanent and temporary, to be used primarily for Customary Rural Enterprises, including “Ecotourism”, “Agritourism”, “Special Events” or other passive activities, must be built or placed within the “Recreational Building Envelope”</w:t>
      </w:r>
      <w:r>
        <w:t xml:space="preserve"> </w:t>
      </w:r>
      <w:r w:rsidRPr="008E4EC7">
        <w:t>after written approval</w:t>
      </w:r>
      <w:r w:rsidRPr="00202C3B">
        <w:rPr>
          <w:spacing w:val="1"/>
        </w:rPr>
        <w:t xml:space="preserve"> </w:t>
      </w:r>
      <w:r w:rsidRPr="008E4EC7">
        <w:t>from</w:t>
      </w:r>
      <w:r w:rsidRPr="00202C3B">
        <w:rPr>
          <w:spacing w:val="-6"/>
        </w:rPr>
        <w:t xml:space="preserve"> </w:t>
      </w:r>
      <w:r w:rsidRPr="008E4EC7">
        <w:t>the</w:t>
      </w:r>
      <w:r w:rsidRPr="00202C3B">
        <w:rPr>
          <w:spacing w:val="-1"/>
        </w:rPr>
        <w:t xml:space="preserve"> </w:t>
      </w:r>
      <w:r w:rsidRPr="008E4EC7">
        <w:t>Grantee</w:t>
      </w:r>
      <w:r w:rsidRPr="00202C3B">
        <w:rPr>
          <w:spacing w:val="-1"/>
        </w:rPr>
        <w:t xml:space="preserve"> </w:t>
      </w:r>
      <w:r w:rsidRPr="008E4EC7">
        <w:t>is</w:t>
      </w:r>
      <w:r w:rsidRPr="00202C3B">
        <w:rPr>
          <w:spacing w:val="-1"/>
        </w:rPr>
        <w:t xml:space="preserve"> </w:t>
      </w:r>
      <w:r w:rsidRPr="008E4EC7">
        <w:t>obtained</w:t>
      </w:r>
      <w:r w:rsidRPr="00D22639">
        <w:t xml:space="preserve">. Permanent structures, enclosures, and improvements may be built, provided that such approval is given within a reasonable time, unless it determines that the proposed structures, enclosures, and improvements would exceed the total maximum impervious surface limit provided in Section 2.8, significantly diminish or impair the Conservation Values or otherwise be inconsistent with the Conservation Purposes. Existing structures as depicted in Exhibit </w:t>
      </w:r>
      <w:r>
        <w:fldChar w:fldCharType="begin">
          <w:ffData>
            <w:name w:val="Text83"/>
            <w:enabled/>
            <w:calcOnExit w:val="0"/>
            <w:textInput>
              <w:default w:val="Enter exhibit letter or number"/>
            </w:textInput>
          </w:ffData>
        </w:fldChar>
      </w:r>
      <w:bookmarkStart w:id="42" w:name="Text83"/>
      <w:r>
        <w:instrText xml:space="preserve"> FORMTEXT </w:instrText>
      </w:r>
      <w:r>
        <w:fldChar w:fldCharType="separate"/>
      </w:r>
      <w:r>
        <w:rPr>
          <w:noProof/>
        </w:rPr>
        <w:t>Enter exhibit letter or number</w:t>
      </w:r>
      <w:r>
        <w:fldChar w:fldCharType="end"/>
      </w:r>
      <w:bookmarkEnd w:id="42"/>
      <w:r>
        <w:t xml:space="preserve"> </w:t>
      </w:r>
      <w:r w:rsidRPr="00D22639">
        <w:t>may be repaired or reconstructed in accordance with all other provisions of this ALE</w:t>
      </w:r>
      <w:r>
        <w:t xml:space="preserve"> Deed</w:t>
      </w:r>
      <w:r w:rsidRPr="00D22639">
        <w:t>. No accessory structure shall be used as a residential dwelling. Long-term camping of four nights or more and permanent camping accommodations, including but not limited to recreation vehicles, tent facilities, or enclosures of any sort, must be placed within the “Recreational Building Envelope”</w:t>
      </w:r>
      <w:r>
        <w:t xml:space="preserve">. </w:t>
      </w:r>
      <w:r>
        <w:rPr>
          <w:b/>
          <w:bCs/>
          <w:i/>
          <w:iCs/>
        </w:rPr>
        <w:fldChar w:fldCharType="begin">
          <w:ffData>
            <w:name w:val="Text105"/>
            <w:enabled/>
            <w:calcOnExit w:val="0"/>
            <w:textInput>
              <w:default w:val="Recreational and Accessory Structures are optional. This section must be used if there are &quot;Recreational Building Envelopes.&quot;"/>
            </w:textInput>
          </w:ffData>
        </w:fldChar>
      </w:r>
      <w:bookmarkStart w:id="43" w:name="Text105"/>
      <w:r>
        <w:rPr>
          <w:b/>
          <w:bCs/>
          <w:i/>
          <w:iCs/>
        </w:rPr>
        <w:instrText xml:space="preserve"> FORMTEXT </w:instrText>
      </w:r>
      <w:r>
        <w:rPr>
          <w:b/>
          <w:bCs/>
          <w:i/>
          <w:iCs/>
        </w:rPr>
      </w:r>
      <w:r>
        <w:rPr>
          <w:b/>
          <w:bCs/>
          <w:i/>
          <w:iCs/>
        </w:rPr>
        <w:fldChar w:fldCharType="separate"/>
      </w:r>
      <w:r>
        <w:rPr>
          <w:b/>
          <w:bCs/>
          <w:i/>
          <w:iCs/>
          <w:noProof/>
        </w:rPr>
        <w:t>Recreational and Accessory Structures are optional. This section must be used if there are "Recreational Building Envelopes."</w:t>
      </w:r>
      <w:r>
        <w:rPr>
          <w:b/>
          <w:bCs/>
          <w:i/>
          <w:iCs/>
        </w:rPr>
        <w:fldChar w:fldCharType="end"/>
      </w:r>
      <w:bookmarkEnd w:id="43"/>
    </w:p>
    <w:p w14:paraId="07450C61" w14:textId="77777777" w:rsidR="00D003E3" w:rsidRPr="003C40F6" w:rsidRDefault="00D003E3" w:rsidP="00D003E3">
      <w:pPr>
        <w:pStyle w:val="BodyText"/>
        <w:numPr>
          <w:ilvl w:val="0"/>
          <w:numId w:val="29"/>
        </w:numPr>
        <w:spacing w:after="240"/>
        <w:ind w:right="524"/>
      </w:pPr>
      <w:r w:rsidRPr="003C40F6">
        <w:rPr>
          <w:spacing w:val="-1"/>
        </w:rPr>
        <w:t xml:space="preserve">Residential Construction and Use </w:t>
      </w:r>
      <w:r w:rsidRPr="00D22639">
        <w:t>–</w:t>
      </w:r>
      <w:r w:rsidRPr="003C40F6">
        <w:rPr>
          <w:spacing w:val="-1"/>
        </w:rPr>
        <w:t xml:space="preserve"> No more than three Residential Building Envelopes are allowed in accordance with </w:t>
      </w:r>
      <w:r w:rsidRPr="00EA187F">
        <w:t xml:space="preserve">N. C. Gen. Stat. § </w:t>
      </w:r>
      <w:r w:rsidRPr="003C40F6">
        <w:rPr>
          <w:spacing w:val="-1"/>
        </w:rPr>
        <w:t>106-744(1). A residence is defined as a single structure that contains one to four units that are used or occupied or are intended, arranged, or designed to be used or occupied as the home or residence of one or more individuals or to house short or long-term renters or owner’s non-paying guests. A residence must be contained within a designated “Residential Building Envelope”, and no more than one residential structure is permitted within a “Residential Building Envelope”.  No residential dwellings may be built or located anywhere on the Protected Property except as expressly permitted in Section 3.4.</w:t>
      </w:r>
    </w:p>
    <w:p w14:paraId="7EF898B6" w14:textId="77777777" w:rsidR="00D003E3" w:rsidRDefault="00D003E3" w:rsidP="00D003E3">
      <w:pPr>
        <w:pStyle w:val="BodyText"/>
        <w:spacing w:after="240"/>
        <w:ind w:left="1200" w:right="524"/>
      </w:pPr>
      <w:r>
        <w:rPr>
          <w:spacing w:val="-1"/>
        </w:rPr>
        <w:lastRenderedPageBreak/>
        <w:t>The following are permitted residential uses on the Protected Property:</w:t>
      </w:r>
    </w:p>
    <w:p w14:paraId="22077628" w14:textId="77777777" w:rsidR="00D003E3" w:rsidRDefault="00D003E3" w:rsidP="00D003E3">
      <w:pPr>
        <w:pStyle w:val="BodyText"/>
        <w:numPr>
          <w:ilvl w:val="0"/>
          <w:numId w:val="32"/>
        </w:numPr>
        <w:spacing w:after="240"/>
        <w:ind w:right="524"/>
      </w:pPr>
      <w:r>
        <w:t xml:space="preserve">Existing Residential Dwelling(s) – There are, as of the Effective Date, </w:t>
      </w:r>
      <w:sdt>
        <w:sdtPr>
          <w:id w:val="1427849379"/>
          <w:placeholder>
            <w:docPart w:val="6CEB6F2DE512463E8EBE001B7CCCC868"/>
          </w:placeholder>
        </w:sdtPr>
        <w:sdtContent>
          <w:r>
            <w:rPr>
              <w:highlight w:val="lightGray"/>
            </w:rPr>
            <w:fldChar w:fldCharType="begin">
              <w:ffData>
                <w:name w:val=""/>
                <w:enabled/>
                <w:calcOnExit w:val="0"/>
                <w:textInput>
                  <w:default w:val="one (1) "/>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xml:space="preserve">one (1) </w:t>
          </w:r>
          <w:r>
            <w:rPr>
              <w:highlight w:val="lightGray"/>
            </w:rPr>
            <w:fldChar w:fldCharType="end"/>
          </w:r>
        </w:sdtContent>
      </w:sdt>
      <w:r>
        <w:t>single-family or multi-family residential dwelling(s) on the Protected Property as shown on Exhibit A-2.  These residences may be repaired, renovated and/or enlarged in their existing “Residential Building Envelope”, so long as the Grantee first approves the construction to determine that it does not exceed the maximum impervious surface restriction provided in Section 2.8, accessory structures or farm structures that total no more than 2,000 square feet are permitted within the “Residential Building Envelope”.  No existing residential dwelling may be relocated except to a location within the designated Residential Building Envelope.</w:t>
      </w:r>
    </w:p>
    <w:p w14:paraId="134C8FB6" w14:textId="77777777" w:rsidR="00D003E3" w:rsidRDefault="00D003E3" w:rsidP="00D003E3">
      <w:pPr>
        <w:pStyle w:val="BodyText"/>
        <w:numPr>
          <w:ilvl w:val="0"/>
          <w:numId w:val="32"/>
        </w:numPr>
        <w:spacing w:after="240"/>
        <w:ind w:right="524"/>
      </w:pPr>
      <w:r>
        <w:t>Future Residential Dwelling(s) –</w:t>
      </w:r>
      <w:r w:rsidRPr="00415F34">
        <w:t xml:space="preserve"> </w:t>
      </w:r>
      <w:sdt>
        <w:sdtPr>
          <w:id w:val="-829525192"/>
          <w:placeholder>
            <w:docPart w:val="4800D50EE6E54F1683A57F38E7DE6756"/>
          </w:placeholder>
        </w:sdtPr>
        <w:sdtContent>
          <w:r>
            <w:rPr>
              <w:highlight w:val="lightGray"/>
            </w:rPr>
            <w:fldChar w:fldCharType="begin">
              <w:ffData>
                <w:name w:val=""/>
                <w:enabled/>
                <w:calcOnExit w:val="0"/>
                <w:textInput>
                  <w:default w:val="One (1) "/>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xml:space="preserve">One (1) </w:t>
          </w:r>
          <w:r>
            <w:rPr>
              <w:highlight w:val="lightGray"/>
            </w:rPr>
            <w:fldChar w:fldCharType="end"/>
          </w:r>
        </w:sdtContent>
      </w:sdt>
      <w:r>
        <w:t xml:space="preserve"> single-family or multi-family residential dwelling(s) may be built or located within the designated Future Residential Building Envelope on the Protected Property as shown on Exhibit A-2.  These residences may be constructed, repaired, renovated and/or enlarged in their designated Residential Building Envelope, so long as the Grantee first approves the construction to determine that it does not exceed the maximum impervious surface restriction provided in Section 2.8.  Subject to the maximum impervious surface restriction provided in Section 2.8, accessory structures or farm structures that total no more than 2,000 square feet are permitted within the Residential Building Envelope.  The residential dwelling must be located within the designated Residential Building Envelope.</w:t>
      </w:r>
      <w:r w:rsidRPr="001743B0">
        <w:t xml:space="preserve"> </w:t>
      </w:r>
    </w:p>
    <w:p w14:paraId="18FA1ECC" w14:textId="384C421D" w:rsidR="00D003E3" w:rsidRPr="00D003E3" w:rsidRDefault="00D003E3" w:rsidP="00D003E3">
      <w:pPr>
        <w:pStyle w:val="BodyText"/>
        <w:numPr>
          <w:ilvl w:val="0"/>
          <w:numId w:val="32"/>
        </w:numPr>
        <w:spacing w:after="240"/>
        <w:ind w:right="524"/>
      </w:pPr>
      <w:bookmarkStart w:id="44" w:name="_Hlk148969203"/>
      <w:r>
        <w:t xml:space="preserve">Farm Support Housing – </w:t>
      </w:r>
      <w:sdt>
        <w:sdtPr>
          <w:id w:val="-551613719"/>
          <w:placeholder>
            <w:docPart w:val="E49AB9513E6E46BF980F74C06762B5F8"/>
          </w:placeholder>
        </w:sdtPr>
        <w:sdtContent>
          <w:r>
            <w:rPr>
              <w:highlight w:val="lightGray"/>
            </w:rPr>
            <w:fldChar w:fldCharType="begin">
              <w:ffData>
                <w:name w:val=""/>
                <w:enabled/>
                <w:calcOnExit w:val="0"/>
                <w:textInput>
                  <w:default w:val="One (1) "/>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xml:space="preserve">One (1) </w:t>
          </w:r>
          <w:r>
            <w:rPr>
              <w:highlight w:val="lightGray"/>
            </w:rPr>
            <w:fldChar w:fldCharType="end"/>
          </w:r>
        </w:sdtContent>
      </w:sdt>
      <w:r>
        <w:t xml:space="preserve"> Farm Support Housing Building Envelope(s) may be permitted on the Protected Property as shown on Exhibit A-2.  Farm Support Housing is a Residential Building Envelope that contains existing or future mobile, modular, manufactured, or permanent dwellings or recreational vehicles that are individually no more than 1,000 square feet in size (“farm support dwellings”) that provide housing to domestic, migrant, or seasonal farm laborers or tenants who earn income from farm labor.  Farm support dwellings may be built or placed after written approval from the Grantee is obtained, and the Grantee shall give such approval within a reasonable time, unless it determines that the proposed farm support dwellings would exceed the total maximum impervious surface limit provided in Section 2.8.  Subject to the maximum impervious surface restriction </w:t>
      </w:r>
      <w:r>
        <w:rPr>
          <w:spacing w:val="-1"/>
        </w:rPr>
        <w:t xml:space="preserve">provided in Section 2.8 and appliable county ordinances, no more </w:t>
      </w:r>
      <w:proofErr w:type="spellStart"/>
      <w:r>
        <w:rPr>
          <w:spacing w:val="-1"/>
        </w:rPr>
        <w:t>that</w:t>
      </w:r>
      <w:proofErr w:type="spellEnd"/>
      <w:r>
        <w:rPr>
          <w:spacing w:val="-1"/>
        </w:rPr>
        <w:t xml:space="preserve"> a total of five (5) new or existing farm support dwellings may be built or located within the Farm Support Housing Residential Building Envelope and the combined floor size of all farm support dwellings within the Farm Support Housing Residential Building Envelope must be not greater than five thousand (5,000) square feet.  Subject to the maximum impervious surface restriction provided in Section 2.8, accessory structures or farm structures that total no more than 2,000 square feet are permitted within the Farm Support Housing Residential Building Envelope.  In the event </w:t>
      </w:r>
      <w:r>
        <w:rPr>
          <w:spacing w:val="-1"/>
        </w:rPr>
        <w:lastRenderedPageBreak/>
        <w:t>Farm Support Housing becomes impracticable or unnecessary, the Grantor may request permission from the Grantee to allow for the Farm Support Housing Residential Building Envelope to be used or occupied as the home or residence of one or more individuals or to house short or long-term renters or owner’s non-paying guests.</w:t>
      </w:r>
      <w:bookmarkEnd w:id="44"/>
      <w:r>
        <w:rPr>
          <w:spacing w:val="-1"/>
        </w:rPr>
        <w:t xml:space="preserve"> </w:t>
      </w:r>
      <w:r>
        <w:rPr>
          <w:b/>
          <w:bCs/>
          <w:i/>
          <w:iCs/>
          <w:spacing w:val="-1"/>
        </w:rPr>
        <w:fldChar w:fldCharType="begin">
          <w:ffData>
            <w:name w:val="Text106"/>
            <w:enabled/>
            <w:calcOnExit w:val="0"/>
            <w:textInput>
              <w:default w:val="If no &quot;Recreational Building Envelopes&quot; are on the Protected Property, Residential will be Section D. Parts i, ii, or iii can be removed if the Residential Building Envelopes are not designated for that use."/>
            </w:textInput>
          </w:ffData>
        </w:fldChar>
      </w:r>
      <w:bookmarkStart w:id="45" w:name="Text106"/>
      <w:r>
        <w:rPr>
          <w:b/>
          <w:bCs/>
          <w:i/>
          <w:iCs/>
          <w:spacing w:val="-1"/>
        </w:rPr>
        <w:instrText xml:space="preserve"> FORMTEXT </w:instrText>
      </w:r>
      <w:r>
        <w:rPr>
          <w:b/>
          <w:bCs/>
          <w:i/>
          <w:iCs/>
          <w:spacing w:val="-1"/>
        </w:rPr>
      </w:r>
      <w:r>
        <w:rPr>
          <w:b/>
          <w:bCs/>
          <w:i/>
          <w:iCs/>
          <w:spacing w:val="-1"/>
        </w:rPr>
        <w:fldChar w:fldCharType="separate"/>
      </w:r>
      <w:r>
        <w:rPr>
          <w:b/>
          <w:bCs/>
          <w:i/>
          <w:iCs/>
          <w:noProof/>
          <w:spacing w:val="-1"/>
        </w:rPr>
        <w:t>If no "Recreational Building Envelopes" are on the Protected Property, Residential will be Section D. Parts i, ii, or iii can be removed if the Residential Building Envelopes are not designated for that use.</w:t>
      </w:r>
      <w:r>
        <w:rPr>
          <w:b/>
          <w:bCs/>
          <w:i/>
          <w:iCs/>
          <w:spacing w:val="-1"/>
        </w:rPr>
        <w:fldChar w:fldCharType="end"/>
      </w:r>
      <w:bookmarkEnd w:id="45"/>
    </w:p>
    <w:p w14:paraId="577465DC" w14:textId="7F7EB0BB" w:rsidR="0094588C" w:rsidRPr="00173C25" w:rsidRDefault="0094588C" w:rsidP="001052D2">
      <w:pPr>
        <w:ind w:left="720"/>
        <w:rPr>
          <w:sz w:val="22"/>
          <w:szCs w:val="22"/>
        </w:rPr>
      </w:pPr>
      <w:r w:rsidRPr="00173C25">
        <w:rPr>
          <w:sz w:val="22"/>
          <w:szCs w:val="22"/>
        </w:rPr>
        <w:t xml:space="preserve">No residential dwellings or recreational and accessory structures may be built or located anywhere on the Protected </w:t>
      </w:r>
      <w:r w:rsidRPr="00173C25">
        <w:rPr>
          <w:spacing w:val="-52"/>
          <w:sz w:val="22"/>
          <w:szCs w:val="22"/>
        </w:rPr>
        <w:t xml:space="preserve">   </w:t>
      </w:r>
      <w:r w:rsidRPr="00173C25">
        <w:rPr>
          <w:sz w:val="22"/>
          <w:szCs w:val="22"/>
        </w:rPr>
        <w:t>Property except as expressly permitted in this Section 3.4</w:t>
      </w:r>
    </w:p>
    <w:p w14:paraId="605D3737" w14:textId="43FC2081" w:rsidR="00885E20" w:rsidRPr="00642B1C" w:rsidRDefault="00885E20" w:rsidP="00747330">
      <w:pPr>
        <w:pStyle w:val="ListParagraph"/>
        <w:tabs>
          <w:tab w:val="left" w:pos="1203"/>
        </w:tabs>
        <w:spacing w:line="237" w:lineRule="auto"/>
        <w:ind w:left="874" w:right="671"/>
        <w:rPr>
          <w:sz w:val="22"/>
          <w:szCs w:val="22"/>
        </w:rPr>
      </w:pPr>
    </w:p>
    <w:p w14:paraId="42D1CF32" w14:textId="6E1FA5F7" w:rsidR="005F3866" w:rsidRPr="00642B1C" w:rsidRDefault="00F659CD" w:rsidP="00EF0357">
      <w:pPr>
        <w:ind w:left="720" w:hanging="720"/>
        <w:rPr>
          <w:sz w:val="22"/>
          <w:szCs w:val="22"/>
        </w:rPr>
      </w:pPr>
      <w:r w:rsidRPr="00642B1C">
        <w:rPr>
          <w:sz w:val="22"/>
          <w:szCs w:val="22"/>
        </w:rPr>
        <w:t>3.5.</w:t>
      </w:r>
      <w:r w:rsidR="00EA34B5" w:rsidRPr="00642B1C">
        <w:rPr>
          <w:sz w:val="22"/>
          <w:szCs w:val="22"/>
        </w:rPr>
        <w:t xml:space="preserve"> </w:t>
      </w:r>
      <w:r w:rsidR="00CF5B5E" w:rsidRPr="00642B1C">
        <w:rPr>
          <w:sz w:val="22"/>
          <w:szCs w:val="22"/>
        </w:rPr>
        <w:tab/>
      </w:r>
      <w:r w:rsidR="00DF137F" w:rsidRPr="00EA187F">
        <w:rPr>
          <w:sz w:val="22"/>
          <w:szCs w:val="22"/>
          <w:u w:val="single"/>
        </w:rPr>
        <w:t>Recreational Improvements</w:t>
      </w:r>
      <w:r w:rsidR="00DF137F" w:rsidRPr="00EA187F">
        <w:rPr>
          <w:sz w:val="22"/>
          <w:szCs w:val="22"/>
        </w:rPr>
        <w:t>.  Grantor expressly reserves the right to engage in low impact non-developed recreational activities such as hunting, fishing, hiking, bird watching, etc. and to restrict, permit, or limit access of all persons to the Protected Property for the purpose of hunting and fishing, hiking, bird watching, etc., provided that these activities do not impact the protection and conservation of any animal habitat or other Conservation Values of the Protected Property.</w:t>
      </w:r>
      <w:r w:rsidR="00DF137F">
        <w:rPr>
          <w:sz w:val="22"/>
          <w:szCs w:val="22"/>
        </w:rPr>
        <w:t xml:space="preserve"> </w:t>
      </w:r>
      <w:r w:rsidR="00DF137F" w:rsidRPr="00EA187F">
        <w:rPr>
          <w:sz w:val="22"/>
          <w:szCs w:val="22"/>
        </w:rPr>
        <w:t xml:space="preserve">Commercial, non-developed recreational activities are permitted, including </w:t>
      </w:r>
      <w:proofErr w:type="gramStart"/>
      <w:r w:rsidR="00DF137F" w:rsidRPr="00EA187F">
        <w:rPr>
          <w:sz w:val="22"/>
          <w:szCs w:val="22"/>
        </w:rPr>
        <w:t>granting of</w:t>
      </w:r>
      <w:proofErr w:type="gramEnd"/>
      <w:r w:rsidR="00DF137F" w:rsidRPr="00EA187F">
        <w:rPr>
          <w:sz w:val="22"/>
          <w:szCs w:val="22"/>
        </w:rPr>
        <w:t xml:space="preserve"> leases to enter and use the Protected Property for hunting or fishing,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Grantor shall require lessees to abide by the terms of this ALE</w:t>
      </w:r>
      <w:r w:rsidR="00DF137F">
        <w:rPr>
          <w:sz w:val="22"/>
          <w:szCs w:val="22"/>
        </w:rPr>
        <w:t xml:space="preserve"> Deed</w:t>
      </w:r>
      <w:r w:rsidR="00DF137F" w:rsidRPr="00EA187F">
        <w:rPr>
          <w:sz w:val="22"/>
          <w:szCs w:val="22"/>
        </w:rPr>
        <w:t>. No part of this section shall be interpreted to permit intensive recreational activities that concentrate people in a relatively confined area for significant periods of time that are incompatible with the Conservation Purposes and agriculture and forestry uses of the Protected Property.</w:t>
      </w:r>
    </w:p>
    <w:p w14:paraId="39CC9018" w14:textId="77777777" w:rsidR="00B016E5" w:rsidRPr="00642B1C" w:rsidRDefault="00B016E5" w:rsidP="00B016E5">
      <w:pPr>
        <w:ind w:left="360" w:hanging="360"/>
        <w:rPr>
          <w:sz w:val="22"/>
          <w:szCs w:val="22"/>
        </w:rPr>
      </w:pPr>
    </w:p>
    <w:p w14:paraId="698EEA9A" w14:textId="5F273F24" w:rsidR="00A15DB3" w:rsidRPr="00EA187F" w:rsidRDefault="00F476E5" w:rsidP="00A15DB3">
      <w:pPr>
        <w:ind w:left="720" w:hanging="720"/>
        <w:rPr>
          <w:sz w:val="22"/>
          <w:szCs w:val="22"/>
        </w:rPr>
      </w:pPr>
      <w:r w:rsidRPr="00642B1C">
        <w:rPr>
          <w:sz w:val="22"/>
          <w:szCs w:val="22"/>
        </w:rPr>
        <w:t>3.6.</w:t>
      </w:r>
      <w:r w:rsidR="00CF5B5E" w:rsidRPr="00642B1C">
        <w:rPr>
          <w:sz w:val="22"/>
          <w:szCs w:val="22"/>
        </w:rPr>
        <w:tab/>
      </w:r>
      <w:r w:rsidR="00A15DB3" w:rsidRPr="00EA187F">
        <w:rPr>
          <w:sz w:val="22"/>
          <w:szCs w:val="22"/>
          <w:u w:val="single"/>
        </w:rPr>
        <w:t>Utility Services, Septic Systems, and Fuel Storage</w:t>
      </w:r>
      <w:r w:rsidR="00A15DB3" w:rsidRPr="00EA187F">
        <w:rPr>
          <w:sz w:val="22"/>
          <w:szCs w:val="22"/>
        </w:rPr>
        <w:t>.  Installation, maintenance, repair,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 that neither individually nor collectively have an adverse impact on the purpose of the ALE Deed is permitted with the prior written approval of the Grantee; provided, however, the prior written approval is not required for utilities located entirely within the Building Envelope</w:t>
      </w:r>
      <w:r w:rsidR="00A15DB3">
        <w:rPr>
          <w:sz w:val="22"/>
          <w:szCs w:val="22"/>
        </w:rPr>
        <w:fldChar w:fldCharType="begin">
          <w:ffData>
            <w:name w:val="Text84"/>
            <w:enabled/>
            <w:calcOnExit w:val="0"/>
            <w:textInput>
              <w:default w:val="s"/>
            </w:textInput>
          </w:ffData>
        </w:fldChar>
      </w:r>
      <w:bookmarkStart w:id="46" w:name="Text84"/>
      <w:r w:rsidR="00A15DB3">
        <w:rPr>
          <w:sz w:val="22"/>
          <w:szCs w:val="22"/>
        </w:rPr>
        <w:instrText xml:space="preserve"> FORMTEXT </w:instrText>
      </w:r>
      <w:r w:rsidR="00A15DB3">
        <w:rPr>
          <w:sz w:val="22"/>
          <w:szCs w:val="22"/>
        </w:rPr>
      </w:r>
      <w:r w:rsidR="00A15DB3">
        <w:rPr>
          <w:sz w:val="22"/>
          <w:szCs w:val="22"/>
        </w:rPr>
        <w:fldChar w:fldCharType="separate"/>
      </w:r>
      <w:r w:rsidR="00A15DB3">
        <w:rPr>
          <w:noProof/>
          <w:sz w:val="22"/>
          <w:szCs w:val="22"/>
        </w:rPr>
        <w:t>s</w:t>
      </w:r>
      <w:r w:rsidR="00A15DB3">
        <w:rPr>
          <w:sz w:val="22"/>
          <w:szCs w:val="22"/>
        </w:rPr>
        <w:fldChar w:fldCharType="end"/>
      </w:r>
      <w:bookmarkEnd w:id="46"/>
      <w:r w:rsidR="00A15DB3" w:rsidRPr="00EA187F">
        <w:rPr>
          <w:sz w:val="22"/>
          <w:szCs w:val="22"/>
        </w:rPr>
        <w:t xml:space="preserve">.  The granting or modification of easements for such utilities is prohibited when the utility will adversely impact the purpose of the ALE Deed as determined by the Grantee and in consultation with NCDA&amp;CS.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000) gallons.  Any such tanks are required to be located within </w:t>
      </w:r>
      <w:r w:rsidR="00A15DB3">
        <w:rPr>
          <w:sz w:val="22"/>
          <w:szCs w:val="22"/>
        </w:rPr>
        <w:t>a</w:t>
      </w:r>
      <w:r w:rsidR="00A15DB3" w:rsidRPr="00EA187F">
        <w:rPr>
          <w:sz w:val="22"/>
          <w:szCs w:val="22"/>
        </w:rPr>
        <w:t xml:space="preserve"> Farmstead Building Envelope, </w:t>
      </w:r>
      <w:proofErr w:type="gramStart"/>
      <w:r w:rsidR="00A15DB3" w:rsidRPr="00EA187F">
        <w:rPr>
          <w:sz w:val="22"/>
          <w:szCs w:val="22"/>
        </w:rPr>
        <w:t>shall be</w:t>
      </w:r>
      <w:proofErr w:type="gramEnd"/>
      <w:r w:rsidR="00A15DB3" w:rsidRPr="00EA187F">
        <w:rPr>
          <w:sz w:val="22"/>
          <w:szCs w:val="22"/>
        </w:rPr>
        <w:t xml:space="preserve"> constructed to minimize any pollution to land or water, and in accordance with applicable local, state, and federal laws and regulations. Any areas disturbed </w:t>
      </w:r>
      <w:proofErr w:type="gramStart"/>
      <w:r w:rsidR="00A15DB3" w:rsidRPr="00EA187F">
        <w:rPr>
          <w:sz w:val="22"/>
          <w:szCs w:val="22"/>
        </w:rPr>
        <w:t>as a result of</w:t>
      </w:r>
      <w:proofErr w:type="gramEnd"/>
      <w:r w:rsidR="00A15DB3" w:rsidRPr="00EA187F">
        <w:rPr>
          <w:sz w:val="22"/>
          <w:szCs w:val="22"/>
        </w:rPr>
        <w:t xml:space="preserve"> any utility construction shall be revegetated and restored to </w:t>
      </w:r>
      <w:proofErr w:type="gramStart"/>
      <w:r w:rsidR="00A15DB3" w:rsidRPr="00EA187F">
        <w:rPr>
          <w:sz w:val="22"/>
          <w:szCs w:val="22"/>
        </w:rPr>
        <w:t>its</w:t>
      </w:r>
      <w:proofErr w:type="gramEnd"/>
      <w:r w:rsidR="00A15DB3" w:rsidRPr="00EA187F">
        <w:rPr>
          <w:sz w:val="22"/>
          <w:szCs w:val="22"/>
        </w:rPr>
        <w:t xml:space="preserve"> condition immediately prior to such disturbance. All other utilities are prohibited on </w:t>
      </w:r>
      <w:proofErr w:type="gramStart"/>
      <w:r w:rsidR="00A15DB3" w:rsidRPr="00EA187F">
        <w:rPr>
          <w:sz w:val="22"/>
          <w:szCs w:val="22"/>
        </w:rPr>
        <w:t>the Protected</w:t>
      </w:r>
      <w:proofErr w:type="gramEnd"/>
      <w:r w:rsidR="00A15DB3" w:rsidRPr="00EA187F">
        <w:rPr>
          <w:sz w:val="22"/>
          <w:szCs w:val="22"/>
        </w:rPr>
        <w:t xml:space="preserve"> Property</w:t>
      </w:r>
      <w:r w:rsidR="00A15DB3">
        <w:rPr>
          <w:sz w:val="22"/>
          <w:szCs w:val="22"/>
        </w:rPr>
        <w:t>,</w:t>
      </w:r>
      <w:r w:rsidR="00A15DB3" w:rsidRPr="00EA187F">
        <w:rPr>
          <w:sz w:val="22"/>
          <w:szCs w:val="22"/>
        </w:rPr>
        <w:t xml:space="preserve"> including, but not limited to, communication towers or structures.  Notwithstanding the previous sentence, with advance written permission from Grantee, Grantor retains the right to construct a wind turbine or similar device for the purpose of </w:t>
      </w:r>
      <w:r w:rsidR="00A15DB3" w:rsidRPr="00EA187F">
        <w:rPr>
          <w:sz w:val="22"/>
          <w:szCs w:val="22"/>
        </w:rPr>
        <w:lastRenderedPageBreak/>
        <w:t xml:space="preserve">generating electricity to be used for the permitted improvements and farming operations occurring on the Protected Property.  </w:t>
      </w:r>
    </w:p>
    <w:p w14:paraId="2ACB018B" w14:textId="77777777" w:rsidR="00A15DB3" w:rsidRPr="00EA187F" w:rsidRDefault="00A15DB3" w:rsidP="00A15DB3">
      <w:pPr>
        <w:ind w:left="360"/>
        <w:rPr>
          <w:sz w:val="22"/>
          <w:szCs w:val="22"/>
        </w:rPr>
      </w:pPr>
    </w:p>
    <w:p w14:paraId="4907050A" w14:textId="1EA54357" w:rsidR="00A15DB3" w:rsidRPr="00EA187F" w:rsidRDefault="00A15DB3" w:rsidP="00A15DB3">
      <w:pPr>
        <w:ind w:left="720"/>
        <w:rPr>
          <w:sz w:val="22"/>
          <w:szCs w:val="22"/>
        </w:rPr>
      </w:pPr>
      <w:r w:rsidRPr="00EA187F">
        <w:rPr>
          <w:sz w:val="22"/>
          <w:szCs w:val="22"/>
        </w:rPr>
        <w:t xml:space="preserve">On-farm energy production/renewable energy production is allowed for the purpose of generating energy for the agricultural and residential needs of the Protected Property.  Renewable energy sources must be built and maintained within impervious surface limits, with minimal impact on the </w:t>
      </w:r>
      <w:r>
        <w:rPr>
          <w:sz w:val="22"/>
          <w:szCs w:val="22"/>
        </w:rPr>
        <w:t>C</w:t>
      </w:r>
      <w:r w:rsidRPr="00EA187F">
        <w:rPr>
          <w:sz w:val="22"/>
          <w:szCs w:val="22"/>
        </w:rPr>
        <w:t xml:space="preserve">onservation </w:t>
      </w:r>
      <w:r>
        <w:rPr>
          <w:sz w:val="22"/>
          <w:szCs w:val="22"/>
        </w:rPr>
        <w:t>V</w:t>
      </w:r>
      <w:r w:rsidRPr="00EA187F">
        <w:rPr>
          <w:sz w:val="22"/>
          <w:szCs w:val="22"/>
        </w:rPr>
        <w:t xml:space="preserve">alues of the Protected Property and consistent with the purposes of the ALE Deed. </w:t>
      </w:r>
      <w:r w:rsidR="00577023">
        <w:rPr>
          <w:sz w:val="22"/>
          <w:szCs w:val="22"/>
        </w:rPr>
        <w:t>Commercial-scale</w:t>
      </w:r>
      <w:r w:rsidRPr="00EA187F">
        <w:rPr>
          <w:sz w:val="22"/>
          <w:szCs w:val="22"/>
        </w:rPr>
        <w:t xml:space="preserve"> renewable energy projects are not permitted on the Protected Property. </w:t>
      </w:r>
    </w:p>
    <w:p w14:paraId="42D1CF36" w14:textId="2D593EC7" w:rsidR="00E23762" w:rsidRPr="00642B1C" w:rsidRDefault="00E23762" w:rsidP="00A15DB3">
      <w:pPr>
        <w:ind w:left="720" w:hanging="720"/>
        <w:rPr>
          <w:sz w:val="22"/>
          <w:szCs w:val="22"/>
        </w:rPr>
      </w:pPr>
    </w:p>
    <w:p w14:paraId="58F83522" w14:textId="77777777" w:rsidR="00ED282A" w:rsidRPr="00EA187F" w:rsidRDefault="00E23762" w:rsidP="00ED282A">
      <w:pPr>
        <w:ind w:left="720" w:hanging="720"/>
        <w:rPr>
          <w:sz w:val="22"/>
          <w:szCs w:val="22"/>
        </w:rPr>
      </w:pPr>
      <w:r w:rsidRPr="00642B1C">
        <w:rPr>
          <w:sz w:val="22"/>
          <w:szCs w:val="22"/>
        </w:rPr>
        <w:t>3.7.</w:t>
      </w:r>
      <w:r w:rsidR="00D30BE7" w:rsidRPr="00642B1C">
        <w:rPr>
          <w:sz w:val="22"/>
          <w:szCs w:val="22"/>
        </w:rPr>
        <w:t xml:space="preserve"> </w:t>
      </w:r>
      <w:r w:rsidR="00CF5B5E" w:rsidRPr="00642B1C">
        <w:rPr>
          <w:sz w:val="22"/>
          <w:szCs w:val="22"/>
        </w:rPr>
        <w:tab/>
      </w:r>
      <w:r w:rsidR="00ED282A" w:rsidRPr="00EA187F">
        <w:rPr>
          <w:sz w:val="22"/>
          <w:szCs w:val="22"/>
          <w:u w:val="single"/>
        </w:rPr>
        <w:t>Forest Management and Timber Harvest</w:t>
      </w:r>
      <w:r w:rsidR="00ED282A" w:rsidRPr="00EA187F">
        <w:rPr>
          <w:sz w:val="22"/>
          <w:szCs w:val="22"/>
        </w:rPr>
        <w:t xml:space="preserve">.  Forest management and timber harvesting is allowed, provided </w:t>
      </w:r>
      <w:proofErr w:type="gramStart"/>
      <w:r w:rsidR="00ED282A" w:rsidRPr="00EA187F">
        <w:rPr>
          <w:sz w:val="22"/>
          <w:szCs w:val="22"/>
        </w:rPr>
        <w:t>it is</w:t>
      </w:r>
      <w:proofErr w:type="gramEnd"/>
      <w:r w:rsidR="00ED282A" w:rsidRPr="00EA187F">
        <w:rPr>
          <w:sz w:val="22"/>
          <w:szCs w:val="22"/>
        </w:rPr>
        <w:t xml:space="preserve"> carried out to </w:t>
      </w:r>
      <w:proofErr w:type="gramStart"/>
      <w:r w:rsidR="00ED282A" w:rsidRPr="00EA187F">
        <w:rPr>
          <w:sz w:val="22"/>
          <w:szCs w:val="22"/>
        </w:rPr>
        <w:t>the</w:t>
      </w:r>
      <w:proofErr w:type="gramEnd"/>
      <w:r w:rsidR="00ED282A" w:rsidRPr="00EA187F">
        <w:rPr>
          <w:sz w:val="22"/>
          <w:szCs w:val="22"/>
        </w:rPr>
        <w:t xml:space="preserve"> extent practicable, in accordance with current, generally accepted best management practices for the sites, soils, and terrain of the Protected Property.  In addition, if the Protected Property contains 20 contiguous acres of forest, then forest management and timber harvesting must be performed in accordance with a written forest management plan.  The forest management plan must be prepared by a professional resource manager, in consultation with the Grantee.  A forest management p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451B47B9" w14:textId="77777777" w:rsidR="00ED282A" w:rsidRPr="00EA187F" w:rsidRDefault="00ED282A" w:rsidP="00ED282A">
      <w:pPr>
        <w:ind w:left="360" w:hanging="360"/>
        <w:rPr>
          <w:sz w:val="22"/>
          <w:szCs w:val="22"/>
        </w:rPr>
      </w:pPr>
      <w:r w:rsidRPr="00EA187F">
        <w:rPr>
          <w:sz w:val="22"/>
          <w:szCs w:val="22"/>
        </w:rPr>
        <w:t xml:space="preserve">       </w:t>
      </w:r>
    </w:p>
    <w:p w14:paraId="429B4D0A" w14:textId="77777777" w:rsidR="00ED282A" w:rsidRPr="00EA187F" w:rsidRDefault="00ED282A" w:rsidP="00ED282A">
      <w:pPr>
        <w:ind w:left="720"/>
        <w:rPr>
          <w:sz w:val="22"/>
          <w:szCs w:val="22"/>
        </w:rPr>
      </w:pPr>
      <w:r w:rsidRPr="00EA187F">
        <w:rPr>
          <w:sz w:val="22"/>
          <w:szCs w:val="22"/>
        </w:rPr>
        <w:t>Pursuant to a forest management plan, trees may be removed, cut, and otherwise managed to control insects, for pasture restoration, for firewood and other non-commercial uses, including construction of permitted improvements, cutting of trees for trail clearing, removal of trees posing an imminent hazard to the health or safety of persons or livestock, removal of invasive species, and fences on the Protected Property. Trees may be planted, harvested, and removed within the Building Envelope</w:t>
      </w:r>
      <w:r>
        <w:rPr>
          <w:sz w:val="22"/>
          <w:szCs w:val="22"/>
        </w:rPr>
        <w:fldChar w:fldCharType="begin">
          <w:ffData>
            <w:name w:val="Text85"/>
            <w:enabled/>
            <w:calcOnExit w:val="0"/>
            <w:textInput>
              <w:default w:val="s"/>
            </w:textInput>
          </w:ffData>
        </w:fldChar>
      </w:r>
      <w:bookmarkStart w:id="47" w:name="Text85"/>
      <w:r>
        <w:rPr>
          <w:sz w:val="22"/>
          <w:szCs w:val="22"/>
        </w:rPr>
        <w:instrText xml:space="preserve"> FORMTEXT </w:instrText>
      </w:r>
      <w:r>
        <w:rPr>
          <w:sz w:val="22"/>
          <w:szCs w:val="22"/>
        </w:rPr>
      </w:r>
      <w:r>
        <w:rPr>
          <w:sz w:val="22"/>
          <w:szCs w:val="22"/>
        </w:rPr>
        <w:fldChar w:fldCharType="separate"/>
      </w:r>
      <w:r>
        <w:rPr>
          <w:noProof/>
          <w:sz w:val="22"/>
          <w:szCs w:val="22"/>
        </w:rPr>
        <w:t>s</w:t>
      </w:r>
      <w:r>
        <w:rPr>
          <w:sz w:val="22"/>
          <w:szCs w:val="22"/>
        </w:rPr>
        <w:fldChar w:fldCharType="end"/>
      </w:r>
      <w:bookmarkEnd w:id="47"/>
      <w:r w:rsidRPr="00EA187F">
        <w:rPr>
          <w:sz w:val="22"/>
          <w:szCs w:val="22"/>
        </w:rPr>
        <w:t>.</w:t>
      </w:r>
    </w:p>
    <w:p w14:paraId="5AE74163" w14:textId="77777777" w:rsidR="00ED282A" w:rsidRPr="00EA187F" w:rsidRDefault="00ED282A" w:rsidP="00ED282A">
      <w:pPr>
        <w:ind w:left="360"/>
        <w:rPr>
          <w:sz w:val="22"/>
          <w:szCs w:val="22"/>
        </w:rPr>
      </w:pPr>
    </w:p>
    <w:p w14:paraId="74C45B1D" w14:textId="77777777" w:rsidR="00ED282A" w:rsidRPr="00EA187F" w:rsidRDefault="00ED282A" w:rsidP="00ED282A">
      <w:pPr>
        <w:ind w:left="720"/>
        <w:rPr>
          <w:sz w:val="22"/>
          <w:szCs w:val="22"/>
        </w:rPr>
      </w:pPr>
      <w:r w:rsidRPr="00EA187F">
        <w:rPr>
          <w:sz w:val="22"/>
          <w:szCs w:val="22"/>
        </w:rPr>
        <w:t xml:space="preserve">Any other cutting, removal or harvesting of trees may be undertaken within the areas identified and marked as “Forest” on Exhibit </w:t>
      </w:r>
      <w:r w:rsidRPr="00EA187F">
        <w:rPr>
          <w:sz w:val="22"/>
          <w:szCs w:val="22"/>
        </w:rPr>
        <w:fldChar w:fldCharType="begin">
          <w:ffData>
            <w:name w:val="Text41"/>
            <w:enabled/>
            <w:calcOnExit w:val="0"/>
            <w:textInput>
              <w:default w:val="Enter exhibit letter or number"/>
            </w:textInput>
          </w:ffData>
        </w:fldChar>
      </w:r>
      <w:bookmarkStart w:id="48" w:name="Text4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xhibit letter or number</w:t>
      </w:r>
      <w:r w:rsidRPr="00EA187F">
        <w:rPr>
          <w:sz w:val="22"/>
          <w:szCs w:val="22"/>
        </w:rPr>
        <w:fldChar w:fldCharType="end"/>
      </w:r>
      <w:bookmarkEnd w:id="48"/>
      <w:r w:rsidRPr="00EA187F">
        <w:rPr>
          <w:sz w:val="22"/>
          <w:szCs w:val="22"/>
        </w:rPr>
        <w:t xml:space="preserve"> where the purpose is for commercial harvesting of trees</w:t>
      </w:r>
      <w:r>
        <w:rPr>
          <w:sz w:val="22"/>
          <w:szCs w:val="22"/>
        </w:rPr>
        <w:t>, if in accordance with the ALE Plan referenced in Section 4.5 herein,</w:t>
      </w:r>
      <w:r w:rsidRPr="00EA187F">
        <w:rPr>
          <w:sz w:val="22"/>
          <w:szCs w:val="22"/>
        </w:rPr>
        <w:t xml:space="preserve"> that is consistent with the above-referenced ALE Plan and prepared by a professional forester approved by Grantee, such approval not to be unreasonably withheld. </w:t>
      </w:r>
    </w:p>
    <w:p w14:paraId="2BE853CF" w14:textId="77777777" w:rsidR="00ED282A" w:rsidRPr="00EA187F" w:rsidRDefault="00ED282A" w:rsidP="00ED282A">
      <w:pPr>
        <w:tabs>
          <w:tab w:val="left" w:pos="0"/>
        </w:tabs>
        <w:ind w:left="360" w:hanging="360"/>
        <w:jc w:val="both"/>
        <w:rPr>
          <w:sz w:val="22"/>
          <w:szCs w:val="22"/>
        </w:rPr>
      </w:pPr>
    </w:p>
    <w:p w14:paraId="0AE3F1D0" w14:textId="77777777" w:rsidR="00ED282A" w:rsidRPr="00EA187F" w:rsidRDefault="00ED282A" w:rsidP="00ED282A">
      <w:pPr>
        <w:tabs>
          <w:tab w:val="left" w:pos="0"/>
        </w:tabs>
        <w:ind w:left="360" w:hanging="360"/>
        <w:jc w:val="both"/>
        <w:rPr>
          <w:sz w:val="22"/>
          <w:szCs w:val="22"/>
        </w:rPr>
      </w:pPr>
      <w:r w:rsidRPr="00EA187F">
        <w:rPr>
          <w:sz w:val="22"/>
          <w:szCs w:val="22"/>
        </w:rPr>
        <w:tab/>
      </w:r>
      <w:r w:rsidRPr="00EA187F">
        <w:rPr>
          <w:sz w:val="22"/>
          <w:szCs w:val="22"/>
        </w:rPr>
        <w:tab/>
        <w:t>“Forever wild” or other similarly written forest management plans are prohibited.</w:t>
      </w:r>
    </w:p>
    <w:p w14:paraId="42D1CF40" w14:textId="65C06238" w:rsidR="00144551" w:rsidRPr="00642B1C" w:rsidRDefault="00144551" w:rsidP="00ED282A">
      <w:pPr>
        <w:ind w:left="720" w:hanging="720"/>
        <w:rPr>
          <w:sz w:val="22"/>
          <w:szCs w:val="22"/>
        </w:rPr>
      </w:pPr>
    </w:p>
    <w:p w14:paraId="42D1CF41" w14:textId="109D476D" w:rsidR="0075391A" w:rsidRPr="00642B1C" w:rsidRDefault="00144551" w:rsidP="00280DAF">
      <w:pPr>
        <w:ind w:left="720" w:hanging="720"/>
        <w:rPr>
          <w:sz w:val="22"/>
          <w:szCs w:val="22"/>
        </w:rPr>
      </w:pPr>
      <w:r w:rsidRPr="00642B1C">
        <w:rPr>
          <w:sz w:val="22"/>
          <w:szCs w:val="22"/>
        </w:rPr>
        <w:t xml:space="preserve">3.8. </w:t>
      </w:r>
      <w:r w:rsidR="00280DAF" w:rsidRPr="00642B1C">
        <w:rPr>
          <w:sz w:val="22"/>
          <w:szCs w:val="22"/>
        </w:rPr>
        <w:tab/>
      </w:r>
      <w:r w:rsidR="00583BFC" w:rsidRPr="00EA187F">
        <w:rPr>
          <w:sz w:val="22"/>
          <w:szCs w:val="22"/>
          <w:u w:val="single"/>
        </w:rPr>
        <w:t>Water Rights</w:t>
      </w:r>
      <w:r w:rsidR="00583BFC" w:rsidRPr="00EA187F">
        <w:rPr>
          <w:sz w:val="22"/>
          <w:szCs w:val="22"/>
        </w:rPr>
        <w:t xml:space="preserve">.  Grantor </w:t>
      </w:r>
      <w:proofErr w:type="gramStart"/>
      <w:r w:rsidR="00583BFC" w:rsidRPr="00EA187F">
        <w:rPr>
          <w:sz w:val="22"/>
          <w:szCs w:val="22"/>
        </w:rPr>
        <w:t>shall</w:t>
      </w:r>
      <w:proofErr w:type="gramEnd"/>
      <w:r w:rsidR="00583BFC" w:rsidRPr="00EA187F">
        <w:rPr>
          <w:sz w:val="22"/>
          <w:szCs w:val="22"/>
        </w:rPr>
        <w:t xml:space="preserve"> retain and reserve the right to use any appurtenant water rights sufficient to maintain the agricultural productivity </w:t>
      </w:r>
      <w:r w:rsidR="00583BFC">
        <w:rPr>
          <w:sz w:val="22"/>
          <w:szCs w:val="22"/>
        </w:rPr>
        <w:t xml:space="preserve">and </w:t>
      </w:r>
      <w:r w:rsidR="00583BFC" w:rsidRPr="00EA187F">
        <w:rPr>
          <w:sz w:val="22"/>
          <w:szCs w:val="22"/>
        </w:rPr>
        <w:t>customary rural enterprises of the Protected Property.  Grantor shall not transfer, encumber, lease, sell or otherwise separate such water rights from title to the Protected Property itself.</w:t>
      </w:r>
    </w:p>
    <w:p w14:paraId="42D1CF42" w14:textId="77777777" w:rsidR="0075391A" w:rsidRPr="00642B1C" w:rsidRDefault="0075391A" w:rsidP="00100DA7">
      <w:pPr>
        <w:tabs>
          <w:tab w:val="left" w:pos="0"/>
        </w:tabs>
        <w:ind w:left="450" w:hanging="450"/>
        <w:rPr>
          <w:sz w:val="22"/>
          <w:szCs w:val="22"/>
        </w:rPr>
      </w:pPr>
    </w:p>
    <w:p w14:paraId="42D1CF43" w14:textId="45BE5119" w:rsidR="00D06845" w:rsidRPr="00642B1C" w:rsidRDefault="00D06845" w:rsidP="00280DAF">
      <w:pPr>
        <w:ind w:left="720" w:hanging="720"/>
        <w:rPr>
          <w:sz w:val="22"/>
          <w:szCs w:val="22"/>
        </w:rPr>
      </w:pPr>
      <w:r w:rsidRPr="00642B1C">
        <w:rPr>
          <w:sz w:val="22"/>
          <w:szCs w:val="22"/>
        </w:rPr>
        <w:t>3.</w:t>
      </w:r>
      <w:r w:rsidR="00BD3B68" w:rsidRPr="00642B1C">
        <w:rPr>
          <w:sz w:val="22"/>
          <w:szCs w:val="22"/>
        </w:rPr>
        <w:t>9</w:t>
      </w:r>
      <w:r w:rsidRPr="00642B1C">
        <w:rPr>
          <w:sz w:val="22"/>
          <w:szCs w:val="22"/>
        </w:rPr>
        <w:t>.</w:t>
      </w:r>
      <w:r w:rsidR="00280DAF" w:rsidRPr="00642B1C">
        <w:rPr>
          <w:sz w:val="22"/>
          <w:szCs w:val="22"/>
        </w:rPr>
        <w:tab/>
      </w:r>
      <w:r w:rsidR="006B5307" w:rsidRPr="00EA187F">
        <w:rPr>
          <w:sz w:val="22"/>
          <w:szCs w:val="22"/>
          <w:u w:val="single"/>
        </w:rPr>
        <w:t>Land Application</w:t>
      </w:r>
      <w:r w:rsidR="006B5307" w:rsidRPr="00EA187F">
        <w:rPr>
          <w:sz w:val="22"/>
          <w:szCs w:val="22"/>
        </w:rPr>
        <w:t>.  The land application, storage, and placement on the Protected Property of domestic septic effluent and municipal, commercial, or industrial sewage sludge or liquid generated from such sources for agricultural purposes may be undertaken only if in accordance with all applicable federal, state and local laws and regulations and in accordance with the ALE Plan.  Spray irrigation of domestic septic effluent to serve the Protected Property’s dwelling(s) is prohibited.</w:t>
      </w:r>
    </w:p>
    <w:p w14:paraId="42D1CF44" w14:textId="77777777" w:rsidR="00E925D9" w:rsidRPr="00642B1C" w:rsidRDefault="00E925D9" w:rsidP="00100DA7">
      <w:pPr>
        <w:tabs>
          <w:tab w:val="left" w:pos="0"/>
        </w:tabs>
        <w:rPr>
          <w:sz w:val="22"/>
          <w:szCs w:val="22"/>
        </w:rPr>
      </w:pPr>
    </w:p>
    <w:p w14:paraId="42D1CF45" w14:textId="5FF85E30" w:rsidR="00D06845" w:rsidRPr="00642B1C" w:rsidRDefault="00D06845" w:rsidP="00280DAF">
      <w:pPr>
        <w:ind w:left="720" w:hanging="810"/>
        <w:rPr>
          <w:sz w:val="22"/>
          <w:szCs w:val="22"/>
        </w:rPr>
      </w:pPr>
      <w:r w:rsidRPr="00642B1C">
        <w:rPr>
          <w:sz w:val="22"/>
          <w:szCs w:val="22"/>
        </w:rPr>
        <w:t>3.1</w:t>
      </w:r>
      <w:r w:rsidR="002B0BE8" w:rsidRPr="00642B1C">
        <w:rPr>
          <w:sz w:val="22"/>
          <w:szCs w:val="22"/>
        </w:rPr>
        <w:t>0</w:t>
      </w:r>
      <w:r w:rsidRPr="00642B1C">
        <w:rPr>
          <w:sz w:val="22"/>
          <w:szCs w:val="22"/>
        </w:rPr>
        <w:t xml:space="preserve">. </w:t>
      </w:r>
      <w:r w:rsidR="00280DAF" w:rsidRPr="00642B1C">
        <w:rPr>
          <w:sz w:val="22"/>
          <w:szCs w:val="22"/>
        </w:rPr>
        <w:tab/>
      </w:r>
      <w:r w:rsidR="007B3ABC" w:rsidRPr="00EA187F">
        <w:rPr>
          <w:sz w:val="22"/>
          <w:szCs w:val="22"/>
          <w:u w:val="single"/>
        </w:rPr>
        <w:t>Natural Resource Restoration and Enhancement Activities</w:t>
      </w:r>
      <w:r w:rsidR="007B3ABC" w:rsidRPr="00EA187F">
        <w:rPr>
          <w:sz w:val="22"/>
          <w:szCs w:val="22"/>
        </w:rPr>
        <w:t xml:space="preserve">.  </w:t>
      </w:r>
      <w:proofErr w:type="gramStart"/>
      <w:r w:rsidR="007B3ABC" w:rsidRPr="00EA187F">
        <w:rPr>
          <w:sz w:val="22"/>
          <w:szCs w:val="22"/>
        </w:rPr>
        <w:t>Grantor</w:t>
      </w:r>
      <w:proofErr w:type="gramEnd"/>
      <w:r w:rsidR="007B3ABC" w:rsidRPr="00EA187F">
        <w:rPr>
          <w:sz w:val="22"/>
          <w:szCs w:val="22"/>
        </w:rPr>
        <w:t xml:space="preserve"> may engage or contract others to engage in any activity designed to repair, restore, or otherwise enhance the natural resources found or once present on the Protected Property, that are consistent with the Conservation Values of this ALE Deed and the ALE Plan and subject to the written approval of Grantee. </w:t>
      </w:r>
    </w:p>
    <w:p w14:paraId="32C3815F" w14:textId="1146E471" w:rsidR="00891320" w:rsidRPr="00642B1C" w:rsidRDefault="00891320" w:rsidP="00733DA7">
      <w:pPr>
        <w:ind w:left="360" w:hanging="450"/>
        <w:rPr>
          <w:sz w:val="22"/>
          <w:szCs w:val="22"/>
        </w:rPr>
      </w:pPr>
    </w:p>
    <w:p w14:paraId="42D1CF4A" w14:textId="528F678A" w:rsidR="008334AE" w:rsidRDefault="00095530" w:rsidP="00FB394B">
      <w:pPr>
        <w:ind w:left="720" w:hanging="810"/>
        <w:rPr>
          <w:sz w:val="22"/>
          <w:szCs w:val="22"/>
        </w:rPr>
      </w:pPr>
      <w:r w:rsidRPr="00642B1C">
        <w:rPr>
          <w:sz w:val="22"/>
          <w:szCs w:val="22"/>
        </w:rPr>
        <w:t>3.1</w:t>
      </w:r>
      <w:r w:rsidR="005B3605" w:rsidRPr="00642B1C">
        <w:rPr>
          <w:sz w:val="22"/>
          <w:szCs w:val="22"/>
        </w:rPr>
        <w:t>1</w:t>
      </w:r>
      <w:r w:rsidRPr="00642B1C">
        <w:rPr>
          <w:sz w:val="22"/>
          <w:szCs w:val="22"/>
        </w:rPr>
        <w:t>.</w:t>
      </w:r>
      <w:r w:rsidR="00F251E8" w:rsidRPr="00642B1C">
        <w:rPr>
          <w:sz w:val="22"/>
          <w:szCs w:val="22"/>
        </w:rPr>
        <w:t xml:space="preserve"> </w:t>
      </w:r>
      <w:r w:rsidR="00280DAF" w:rsidRPr="00642B1C">
        <w:rPr>
          <w:sz w:val="22"/>
          <w:szCs w:val="22"/>
        </w:rPr>
        <w:tab/>
      </w:r>
      <w:r w:rsidR="00FB394B" w:rsidRPr="00EA187F">
        <w:rPr>
          <w:sz w:val="22"/>
          <w:szCs w:val="22"/>
          <w:u w:val="single"/>
        </w:rPr>
        <w:t>Pond Creation, and Wetland Restoration.</w:t>
      </w:r>
      <w:r w:rsidR="00FB394B" w:rsidRPr="00EA187F">
        <w:rPr>
          <w:sz w:val="22"/>
          <w:szCs w:val="22"/>
        </w:rPr>
        <w:t xml:space="preserve">  The Grantor is permitted to construct ponds and restore wetlands in accordance with the ALE Plan and Natural Resources Conservation Service (NRCS) standards and specifications. Ponds must support agricultural operations such as irrigation, livestock water supplies, or fire control. Ponds that are constructed and used for agricultural purposes are exempt from riparian buffer rules, except as required by federal law, are an imminent threat to public health or safety, or as a component of an animal waste management system. Wetlands must be either used to treat agricultural waste or support critical habitat needs for wildlife species.</w:t>
      </w:r>
      <w:r w:rsidR="00FB394B">
        <w:rPr>
          <w:sz w:val="22"/>
          <w:szCs w:val="22"/>
        </w:rPr>
        <w:t xml:space="preserve"> </w:t>
      </w:r>
      <w:r w:rsidR="00FB394B" w:rsidRPr="00EA187F">
        <w:rPr>
          <w:sz w:val="22"/>
          <w:szCs w:val="22"/>
        </w:rPr>
        <w:t xml:space="preserve">There shall be no requirement of this ALE Deed for riparian buffers or wetland restoration, except for voluntary management practices by the Grantor or as required by federal, state, and local laws and regulations. </w:t>
      </w:r>
    </w:p>
    <w:p w14:paraId="52F2C00A" w14:textId="77777777" w:rsidR="00FB394B" w:rsidRPr="00642B1C" w:rsidRDefault="00FB394B" w:rsidP="00FB394B">
      <w:pPr>
        <w:ind w:left="720" w:hanging="810"/>
        <w:rPr>
          <w:sz w:val="22"/>
          <w:szCs w:val="22"/>
        </w:rPr>
      </w:pPr>
    </w:p>
    <w:p w14:paraId="42D1CF4B" w14:textId="77777777" w:rsidR="0010116E" w:rsidRPr="00642B1C" w:rsidRDefault="0010116E" w:rsidP="00015C03">
      <w:pPr>
        <w:jc w:val="center"/>
        <w:rPr>
          <w:sz w:val="22"/>
          <w:szCs w:val="22"/>
        </w:rPr>
      </w:pPr>
      <w:r w:rsidRPr="00642B1C">
        <w:rPr>
          <w:b/>
          <w:sz w:val="22"/>
          <w:szCs w:val="22"/>
        </w:rPr>
        <w:t xml:space="preserve">ARTICLE IV. </w:t>
      </w:r>
      <w:r w:rsidR="00200790" w:rsidRPr="00642B1C">
        <w:rPr>
          <w:b/>
          <w:sz w:val="22"/>
          <w:szCs w:val="22"/>
        </w:rPr>
        <w:t xml:space="preserve"> </w:t>
      </w:r>
      <w:r w:rsidRPr="00642B1C">
        <w:rPr>
          <w:b/>
          <w:sz w:val="22"/>
          <w:szCs w:val="22"/>
        </w:rPr>
        <w:t>O</w:t>
      </w:r>
      <w:r w:rsidR="0016724D" w:rsidRPr="00642B1C">
        <w:rPr>
          <w:b/>
          <w:sz w:val="22"/>
          <w:szCs w:val="22"/>
        </w:rPr>
        <w:t>NGOING RESPONSIBILITY OF GRANTOR AND GRANTEE</w:t>
      </w:r>
    </w:p>
    <w:p w14:paraId="42D1CF4E" w14:textId="77777777" w:rsidR="003D722D" w:rsidRPr="00642B1C" w:rsidRDefault="003D722D" w:rsidP="0010116E">
      <w:pPr>
        <w:tabs>
          <w:tab w:val="left" w:pos="0"/>
          <w:tab w:val="left" w:pos="180"/>
          <w:tab w:val="left" w:pos="450"/>
          <w:tab w:val="left" w:pos="630"/>
        </w:tabs>
        <w:rPr>
          <w:sz w:val="22"/>
          <w:szCs w:val="22"/>
        </w:rPr>
      </w:pPr>
    </w:p>
    <w:p w14:paraId="42D1CF4F" w14:textId="73CF0613" w:rsidR="003D722D" w:rsidRPr="00642B1C" w:rsidRDefault="00DB509C" w:rsidP="0010116E">
      <w:pPr>
        <w:tabs>
          <w:tab w:val="left" w:pos="0"/>
          <w:tab w:val="left" w:pos="180"/>
          <w:tab w:val="left" w:pos="450"/>
          <w:tab w:val="left" w:pos="630"/>
        </w:tabs>
        <w:rPr>
          <w:sz w:val="22"/>
          <w:szCs w:val="22"/>
        </w:rPr>
      </w:pPr>
      <w:r w:rsidRPr="00642B1C">
        <w:rPr>
          <w:sz w:val="22"/>
          <w:szCs w:val="22"/>
        </w:rPr>
        <w:t>T</w:t>
      </w:r>
      <w:r w:rsidR="00046630" w:rsidRPr="00642B1C">
        <w:rPr>
          <w:sz w:val="22"/>
          <w:szCs w:val="22"/>
        </w:rPr>
        <w:t xml:space="preserve">his </w:t>
      </w:r>
      <w:r w:rsidR="00E0184D" w:rsidRPr="00642B1C">
        <w:rPr>
          <w:sz w:val="22"/>
          <w:szCs w:val="22"/>
        </w:rPr>
        <w:t>AL</w:t>
      </w:r>
      <w:r w:rsidR="00046630" w:rsidRPr="00642B1C">
        <w:rPr>
          <w:sz w:val="22"/>
          <w:szCs w:val="22"/>
        </w:rPr>
        <w:t>E</w:t>
      </w:r>
      <w:r w:rsidR="001D2594" w:rsidRPr="00642B1C">
        <w:rPr>
          <w:sz w:val="22"/>
          <w:szCs w:val="22"/>
        </w:rPr>
        <w:t xml:space="preserve"> Deed</w:t>
      </w:r>
      <w:r w:rsidR="00046630" w:rsidRPr="00642B1C">
        <w:rPr>
          <w:sz w:val="22"/>
          <w:szCs w:val="22"/>
        </w:rPr>
        <w:t xml:space="preserve"> is not intended </w:t>
      </w:r>
      <w:r w:rsidR="00C16FFA" w:rsidRPr="00642B1C">
        <w:rPr>
          <w:sz w:val="22"/>
          <w:szCs w:val="22"/>
        </w:rPr>
        <w:t>to impose any legal or other responsibility on the NCDA&amp;CS</w:t>
      </w:r>
      <w:r w:rsidR="009E0B3A" w:rsidRPr="00642B1C">
        <w:rPr>
          <w:sz w:val="22"/>
          <w:szCs w:val="22"/>
        </w:rPr>
        <w:t xml:space="preserve">, </w:t>
      </w:r>
      <w:r w:rsidR="00C16FFA" w:rsidRPr="00642B1C">
        <w:rPr>
          <w:sz w:val="22"/>
          <w:szCs w:val="22"/>
        </w:rPr>
        <w:t>or in any way to affect any existing obligation of the Grantor as owners of the Protected Property.</w:t>
      </w:r>
    </w:p>
    <w:p w14:paraId="42D1CF50" w14:textId="77777777" w:rsidR="003D722D" w:rsidRPr="00642B1C" w:rsidRDefault="003D722D" w:rsidP="0010116E">
      <w:pPr>
        <w:tabs>
          <w:tab w:val="left" w:pos="0"/>
          <w:tab w:val="left" w:pos="180"/>
          <w:tab w:val="left" w:pos="450"/>
          <w:tab w:val="left" w:pos="630"/>
        </w:tabs>
        <w:rPr>
          <w:sz w:val="22"/>
          <w:szCs w:val="22"/>
        </w:rPr>
      </w:pPr>
    </w:p>
    <w:p w14:paraId="42D1CF51" w14:textId="77777777" w:rsidR="0010116E" w:rsidRPr="00642B1C" w:rsidRDefault="0010116E" w:rsidP="0010116E">
      <w:pPr>
        <w:tabs>
          <w:tab w:val="left" w:pos="0"/>
          <w:tab w:val="left" w:pos="180"/>
          <w:tab w:val="left" w:pos="450"/>
          <w:tab w:val="left" w:pos="630"/>
        </w:tabs>
        <w:rPr>
          <w:sz w:val="22"/>
          <w:szCs w:val="22"/>
        </w:rPr>
      </w:pPr>
      <w:r w:rsidRPr="00642B1C">
        <w:rPr>
          <w:sz w:val="22"/>
          <w:szCs w:val="22"/>
        </w:rPr>
        <w:t>Among other things, this shall apply to:</w:t>
      </w:r>
    </w:p>
    <w:p w14:paraId="42D1CF52" w14:textId="77777777" w:rsidR="0010116E" w:rsidRPr="00642B1C" w:rsidRDefault="0010116E" w:rsidP="0010116E">
      <w:pPr>
        <w:tabs>
          <w:tab w:val="left" w:pos="0"/>
          <w:tab w:val="left" w:pos="180"/>
          <w:tab w:val="left" w:pos="450"/>
          <w:tab w:val="left" w:pos="630"/>
        </w:tabs>
        <w:rPr>
          <w:sz w:val="22"/>
          <w:szCs w:val="22"/>
        </w:rPr>
      </w:pPr>
    </w:p>
    <w:p w14:paraId="42D1CF53" w14:textId="14365E0B" w:rsidR="0010116E" w:rsidRPr="00642B1C" w:rsidRDefault="0010116E" w:rsidP="00280DAF">
      <w:pPr>
        <w:tabs>
          <w:tab w:val="left" w:pos="360"/>
        </w:tabs>
        <w:ind w:left="720" w:hanging="720"/>
        <w:rPr>
          <w:sz w:val="22"/>
          <w:szCs w:val="22"/>
        </w:rPr>
      </w:pPr>
      <w:r w:rsidRPr="00642B1C">
        <w:rPr>
          <w:sz w:val="22"/>
          <w:szCs w:val="22"/>
        </w:rPr>
        <w:t>4.1.</w:t>
      </w:r>
      <w:r w:rsidR="00280DAF" w:rsidRPr="00642B1C">
        <w:rPr>
          <w:sz w:val="22"/>
          <w:szCs w:val="22"/>
        </w:rPr>
        <w:tab/>
      </w:r>
      <w:r w:rsidR="00280DAF" w:rsidRPr="00642B1C">
        <w:rPr>
          <w:sz w:val="22"/>
          <w:szCs w:val="22"/>
        </w:rPr>
        <w:tab/>
      </w:r>
      <w:r w:rsidR="00D01B66" w:rsidRPr="00EA187F">
        <w:rPr>
          <w:sz w:val="22"/>
          <w:szCs w:val="22"/>
          <w:u w:val="single"/>
        </w:rPr>
        <w:t>Taxes</w:t>
      </w:r>
      <w:r w:rsidR="00D01B66" w:rsidRPr="00EA187F">
        <w:rPr>
          <w:sz w:val="22"/>
          <w:szCs w:val="22"/>
        </w:rPr>
        <w:t xml:space="preserve">.  The Grantor shall continue to be solely responsible for payment of all taxes and assessments levied against the Protected Property.  If the Grantee is ever required to pay any taxes or assessments on its interest in </w:t>
      </w:r>
      <w:proofErr w:type="gramStart"/>
      <w:r w:rsidR="00D01B66" w:rsidRPr="00EA187F">
        <w:rPr>
          <w:sz w:val="22"/>
          <w:szCs w:val="22"/>
        </w:rPr>
        <w:t>the Protected</w:t>
      </w:r>
      <w:proofErr w:type="gramEnd"/>
      <w:r w:rsidR="00D01B66" w:rsidRPr="00EA187F">
        <w:rPr>
          <w:sz w:val="22"/>
          <w:szCs w:val="22"/>
        </w:rPr>
        <w:t xml:space="preserve"> Property, the Grantor shall</w:t>
      </w:r>
      <w:r w:rsidR="00D01B66">
        <w:rPr>
          <w:sz w:val="22"/>
          <w:szCs w:val="22"/>
        </w:rPr>
        <w:t>, upon demand,</w:t>
      </w:r>
      <w:r w:rsidR="00D01B66" w:rsidRPr="00EA187F">
        <w:rPr>
          <w:sz w:val="22"/>
          <w:szCs w:val="22"/>
        </w:rPr>
        <w:t xml:space="preserve"> reimburse the Grantee for the same.</w:t>
      </w:r>
    </w:p>
    <w:p w14:paraId="42D1CF54" w14:textId="77777777" w:rsidR="0010116E" w:rsidRPr="00642B1C" w:rsidRDefault="0010116E" w:rsidP="00015C03">
      <w:pPr>
        <w:tabs>
          <w:tab w:val="left" w:pos="0"/>
          <w:tab w:val="left" w:pos="180"/>
          <w:tab w:val="left" w:pos="450"/>
          <w:tab w:val="left" w:pos="630"/>
        </w:tabs>
        <w:ind w:left="360" w:hanging="360"/>
        <w:rPr>
          <w:sz w:val="22"/>
          <w:szCs w:val="22"/>
        </w:rPr>
      </w:pPr>
    </w:p>
    <w:p w14:paraId="42D1CF57" w14:textId="1C2EA4BF" w:rsidR="00C16FFA" w:rsidRPr="00642B1C" w:rsidRDefault="0010116E" w:rsidP="00CB4710">
      <w:pPr>
        <w:ind w:left="720" w:hanging="720"/>
        <w:rPr>
          <w:sz w:val="22"/>
          <w:szCs w:val="22"/>
        </w:rPr>
      </w:pPr>
      <w:r w:rsidRPr="00642B1C">
        <w:rPr>
          <w:sz w:val="22"/>
          <w:szCs w:val="22"/>
        </w:rPr>
        <w:t>4.2.</w:t>
      </w:r>
      <w:r w:rsidR="005D3CDF" w:rsidRPr="00642B1C">
        <w:rPr>
          <w:sz w:val="22"/>
          <w:szCs w:val="22"/>
        </w:rPr>
        <w:t xml:space="preserve"> </w:t>
      </w:r>
      <w:r w:rsidR="00280DAF" w:rsidRPr="00642B1C">
        <w:rPr>
          <w:sz w:val="22"/>
          <w:szCs w:val="22"/>
        </w:rPr>
        <w:tab/>
      </w:r>
      <w:r w:rsidR="00CB4710" w:rsidRPr="00EA187F">
        <w:rPr>
          <w:sz w:val="22"/>
          <w:szCs w:val="22"/>
          <w:u w:val="single"/>
        </w:rPr>
        <w:t>Upkeep and Maintenance</w:t>
      </w:r>
      <w:r w:rsidR="00CB4710" w:rsidRPr="00EA187F">
        <w:rPr>
          <w:sz w:val="22"/>
          <w:szCs w:val="22"/>
        </w:rPr>
        <w:t>.  The Grantor shall continue to be solely responsible for the upkeep and maintenance of the Protected Property, to the extent it may be required by law.  The Grantee and NCDA&amp;</w:t>
      </w:r>
      <w:proofErr w:type="gramStart"/>
      <w:r w:rsidR="00CB4710" w:rsidRPr="00EA187F">
        <w:rPr>
          <w:sz w:val="22"/>
          <w:szCs w:val="22"/>
        </w:rPr>
        <w:t>CS shall</w:t>
      </w:r>
      <w:proofErr w:type="gramEnd"/>
      <w:r w:rsidR="00CB4710" w:rsidRPr="00EA187F">
        <w:rPr>
          <w:sz w:val="22"/>
          <w:szCs w:val="22"/>
        </w:rPr>
        <w:t xml:space="preserve"> have no obligation for the upkeep or maintenance of the Protected Property.</w:t>
      </w:r>
    </w:p>
    <w:p w14:paraId="42D1CF58" w14:textId="77777777" w:rsidR="009160CF" w:rsidRPr="00642B1C" w:rsidRDefault="009160CF" w:rsidP="007B2D94">
      <w:pPr>
        <w:tabs>
          <w:tab w:val="left" w:pos="0"/>
          <w:tab w:val="left" w:pos="180"/>
          <w:tab w:val="left" w:pos="450"/>
          <w:tab w:val="left" w:pos="630"/>
        </w:tabs>
        <w:rPr>
          <w:sz w:val="22"/>
          <w:szCs w:val="22"/>
        </w:rPr>
      </w:pPr>
    </w:p>
    <w:p w14:paraId="42D1CF59" w14:textId="042516D9" w:rsidR="002C6532" w:rsidRPr="00642B1C" w:rsidRDefault="002C6532" w:rsidP="009A6018">
      <w:pPr>
        <w:tabs>
          <w:tab w:val="left" w:pos="0"/>
          <w:tab w:val="left" w:pos="180"/>
          <w:tab w:val="left" w:pos="450"/>
          <w:tab w:val="left" w:pos="630"/>
        </w:tabs>
        <w:ind w:left="720" w:hanging="720"/>
        <w:rPr>
          <w:sz w:val="22"/>
          <w:szCs w:val="22"/>
        </w:rPr>
      </w:pPr>
      <w:r w:rsidRPr="00642B1C">
        <w:rPr>
          <w:sz w:val="22"/>
          <w:szCs w:val="22"/>
        </w:rPr>
        <w:t>4.3.</w:t>
      </w:r>
      <w:r w:rsidR="009A6018" w:rsidRPr="00642B1C">
        <w:rPr>
          <w:sz w:val="22"/>
          <w:szCs w:val="22"/>
        </w:rPr>
        <w:t xml:space="preserve"> </w:t>
      </w:r>
      <w:r w:rsidR="009A6018" w:rsidRPr="00642B1C">
        <w:rPr>
          <w:sz w:val="22"/>
          <w:szCs w:val="22"/>
        </w:rPr>
        <w:tab/>
      </w:r>
      <w:r w:rsidR="009A6018" w:rsidRPr="00642B1C">
        <w:rPr>
          <w:sz w:val="22"/>
          <w:szCs w:val="22"/>
        </w:rPr>
        <w:tab/>
      </w:r>
      <w:r w:rsidR="009A6018" w:rsidRPr="00642B1C">
        <w:rPr>
          <w:sz w:val="22"/>
          <w:szCs w:val="22"/>
        </w:rPr>
        <w:tab/>
      </w:r>
      <w:r w:rsidR="00250389" w:rsidRPr="00EA187F">
        <w:rPr>
          <w:sz w:val="22"/>
          <w:szCs w:val="22"/>
          <w:u w:val="single"/>
        </w:rPr>
        <w:t>Transfer of Protected Property</w:t>
      </w:r>
      <w:r w:rsidR="00250389" w:rsidRPr="00EA187F">
        <w:rPr>
          <w:sz w:val="22"/>
          <w:szCs w:val="22"/>
        </w:rPr>
        <w:t xml:space="preserve">.  The Grantor agrees to incorporate by reference the terms of this ALE Deed in any deed or other legal instrument by which they transfer or divest themselves of any interest, including leasehold interests, in </w:t>
      </w:r>
      <w:proofErr w:type="gramStart"/>
      <w:r w:rsidR="00250389" w:rsidRPr="00EA187F">
        <w:rPr>
          <w:sz w:val="22"/>
          <w:szCs w:val="22"/>
        </w:rPr>
        <w:t>the Protected</w:t>
      </w:r>
      <w:proofErr w:type="gramEnd"/>
      <w:r w:rsidR="00250389" w:rsidRPr="00EA187F">
        <w:rPr>
          <w:sz w:val="22"/>
          <w:szCs w:val="22"/>
        </w:rPr>
        <w:t xml:space="preserve"> Property.  The Grantor shall notify the Grantee in writing at least thirty (30) days before conveying the Protected Property, or any interest therein.  Failure of Grantor to do so shall not impair the validity of this ALE Deed or limit its enforceability in any way.</w:t>
      </w:r>
      <w:r w:rsidR="00250389">
        <w:rPr>
          <w:sz w:val="22"/>
          <w:szCs w:val="22"/>
        </w:rPr>
        <w:t xml:space="preserve"> The Grantee shall notify NCDA&amp;CS with timely written notice of any conveyance of the Protected Property. </w:t>
      </w:r>
    </w:p>
    <w:p w14:paraId="42D1CF5A" w14:textId="77777777" w:rsidR="002C6532" w:rsidRPr="00642B1C" w:rsidRDefault="002C6532" w:rsidP="00015C03">
      <w:pPr>
        <w:tabs>
          <w:tab w:val="left" w:pos="0"/>
          <w:tab w:val="left" w:pos="180"/>
          <w:tab w:val="left" w:pos="450"/>
          <w:tab w:val="left" w:pos="630"/>
        </w:tabs>
        <w:ind w:left="360" w:hanging="360"/>
        <w:rPr>
          <w:sz w:val="22"/>
          <w:szCs w:val="22"/>
        </w:rPr>
      </w:pPr>
    </w:p>
    <w:p w14:paraId="42D1CF5D" w14:textId="5FE963AC" w:rsidR="00C16FFA" w:rsidRPr="00642B1C" w:rsidRDefault="002C6532" w:rsidP="009A6018">
      <w:pPr>
        <w:tabs>
          <w:tab w:val="left" w:pos="0"/>
          <w:tab w:val="left" w:pos="180"/>
          <w:tab w:val="left" w:pos="450"/>
          <w:tab w:val="left" w:pos="630"/>
        </w:tabs>
        <w:ind w:left="720" w:hanging="720"/>
        <w:rPr>
          <w:sz w:val="22"/>
          <w:szCs w:val="22"/>
        </w:rPr>
      </w:pPr>
      <w:r w:rsidRPr="00642B1C">
        <w:rPr>
          <w:sz w:val="22"/>
          <w:szCs w:val="22"/>
        </w:rPr>
        <w:t>4.4.</w:t>
      </w:r>
      <w:r w:rsidRPr="00642B1C">
        <w:rPr>
          <w:sz w:val="22"/>
          <w:szCs w:val="22"/>
        </w:rPr>
        <w:tab/>
      </w:r>
      <w:r w:rsidR="00280DAF" w:rsidRPr="00642B1C">
        <w:rPr>
          <w:sz w:val="22"/>
          <w:szCs w:val="22"/>
        </w:rPr>
        <w:tab/>
      </w:r>
      <w:r w:rsidR="009A6018" w:rsidRPr="00642B1C">
        <w:rPr>
          <w:sz w:val="22"/>
          <w:szCs w:val="22"/>
        </w:rPr>
        <w:tab/>
      </w:r>
      <w:r w:rsidR="00D46351" w:rsidRPr="00EA187F">
        <w:rPr>
          <w:sz w:val="22"/>
          <w:szCs w:val="22"/>
          <w:u w:val="single"/>
        </w:rPr>
        <w:t>Transfer of ALE Deed</w:t>
      </w:r>
      <w:r w:rsidR="00D46351">
        <w:rPr>
          <w:sz w:val="22"/>
          <w:szCs w:val="22"/>
          <w:u w:val="single"/>
        </w:rPr>
        <w:t>.</w:t>
      </w:r>
      <w:r w:rsidR="00D46351">
        <w:rPr>
          <w:sz w:val="22"/>
          <w:szCs w:val="22"/>
        </w:rPr>
        <w:t xml:space="preserve"> </w:t>
      </w:r>
      <w:r w:rsidR="00D46351">
        <w:rPr>
          <w:sz w:val="22"/>
          <w:szCs w:val="22"/>
        </w:rPr>
        <w:tab/>
      </w:r>
      <w:r w:rsidR="00D46351" w:rsidRPr="00EA187F">
        <w:rPr>
          <w:sz w:val="22"/>
          <w:szCs w:val="22"/>
        </w:rPr>
        <w:t xml:space="preserve">Subject to the contingent rights of the State of North Carolina with timely written notice and approval of the NCDA&amp;CS, the Grantee shall have the right to transfer this ALE Deed to any public agency or private nonprofit organization that, at the time of transfer, is a qualified organization under 26 U.S.C. § 170(h) of the Internal Revenue Code, as amended and under N. C. Gen. Stat. §  121-34 </w:t>
      </w:r>
      <w:r w:rsidR="00D46351" w:rsidRPr="005626B9">
        <w:rPr>
          <w:sz w:val="22"/>
          <w:szCs w:val="22"/>
        </w:rPr>
        <w:t>et seq</w:t>
      </w:r>
      <w:r w:rsidR="00D46351" w:rsidRPr="00EA187F">
        <w:rPr>
          <w:sz w:val="22"/>
          <w:szCs w:val="22"/>
        </w:rPr>
        <w:t xml:space="preserve">., provided the agency or organization expressly agrees to assume the responsibility imposed on the Grantee by this ALE Deed.  As a condition of such transfer, Grantee shall require that the </w:t>
      </w:r>
      <w:r w:rsidR="00D46351">
        <w:rPr>
          <w:sz w:val="22"/>
          <w:szCs w:val="22"/>
        </w:rPr>
        <w:lastRenderedPageBreak/>
        <w:t>C</w:t>
      </w:r>
      <w:r w:rsidR="00D46351" w:rsidRPr="00EA187F">
        <w:rPr>
          <w:sz w:val="22"/>
          <w:szCs w:val="22"/>
        </w:rPr>
        <w:t xml:space="preserve">onservation </w:t>
      </w:r>
      <w:r w:rsidR="00D46351">
        <w:rPr>
          <w:sz w:val="22"/>
          <w:szCs w:val="22"/>
        </w:rPr>
        <w:t>P</w:t>
      </w:r>
      <w:r w:rsidR="00D46351" w:rsidRPr="00EA187F">
        <w:rPr>
          <w:sz w:val="22"/>
          <w:szCs w:val="22"/>
        </w:rPr>
        <w:t>urposes intended to be advanced hereunder shall be continued to be carried out.  If the Grantee ever ceases to exist or no longer qualifies under 26 U.S.C. § 170(h) of the Internal Revenue Code, or applicable state law, a court with jurisdiction shall transfer this ALE Deed to another qualified organization having similar purposes that agrees to assume the responsibility imposed by the ALE Deed.</w:t>
      </w:r>
    </w:p>
    <w:p w14:paraId="42D1CF5E" w14:textId="77777777" w:rsidR="00C80E41" w:rsidRPr="00642B1C" w:rsidRDefault="00C80E41" w:rsidP="004155E3">
      <w:pPr>
        <w:tabs>
          <w:tab w:val="left" w:pos="0"/>
          <w:tab w:val="left" w:pos="180"/>
          <w:tab w:val="left" w:pos="450"/>
          <w:tab w:val="left" w:pos="630"/>
        </w:tabs>
        <w:rPr>
          <w:sz w:val="22"/>
          <w:szCs w:val="22"/>
        </w:rPr>
      </w:pPr>
    </w:p>
    <w:p w14:paraId="5FADB1D1" w14:textId="77777777" w:rsidR="00996C50" w:rsidRPr="00EA187F" w:rsidRDefault="00C80E41" w:rsidP="00996C50">
      <w:pPr>
        <w:ind w:left="720" w:hanging="720"/>
        <w:rPr>
          <w:sz w:val="22"/>
          <w:szCs w:val="22"/>
        </w:rPr>
      </w:pPr>
      <w:r w:rsidRPr="00642B1C">
        <w:rPr>
          <w:sz w:val="22"/>
          <w:szCs w:val="22"/>
        </w:rPr>
        <w:t>4.5</w:t>
      </w:r>
      <w:r w:rsidR="00015C03" w:rsidRPr="00642B1C">
        <w:rPr>
          <w:sz w:val="22"/>
          <w:szCs w:val="22"/>
        </w:rPr>
        <w:t>.</w:t>
      </w:r>
      <w:r w:rsidR="00D95487" w:rsidRPr="00642B1C">
        <w:rPr>
          <w:sz w:val="22"/>
          <w:szCs w:val="22"/>
        </w:rPr>
        <w:t xml:space="preserve"> </w:t>
      </w:r>
      <w:r w:rsidR="003750D2" w:rsidRPr="00642B1C">
        <w:rPr>
          <w:sz w:val="22"/>
          <w:szCs w:val="22"/>
        </w:rPr>
        <w:tab/>
      </w:r>
      <w:bookmarkStart w:id="49" w:name="_Hlk149053659"/>
      <w:r w:rsidR="00996C50" w:rsidRPr="00EA187F">
        <w:rPr>
          <w:sz w:val="22"/>
          <w:szCs w:val="22"/>
          <w:u w:val="single"/>
        </w:rPr>
        <w:t>ALE Plan.</w:t>
      </w:r>
      <w:r w:rsidR="00996C50" w:rsidRPr="00EA187F">
        <w:rPr>
          <w:sz w:val="22"/>
          <w:szCs w:val="22"/>
        </w:rPr>
        <w:t xml:space="preserve"> </w:t>
      </w:r>
      <w:r w:rsidR="00996C50">
        <w:rPr>
          <w:sz w:val="22"/>
          <w:szCs w:val="22"/>
        </w:rPr>
        <w:t xml:space="preserve"> </w:t>
      </w:r>
      <w:r w:rsidR="00996C50" w:rsidRPr="00EA187F">
        <w:rPr>
          <w:sz w:val="22"/>
          <w:szCs w:val="22"/>
        </w:rPr>
        <w:t xml:space="preserve">If the Protected Property contains Highly Erodible Cropland and/or at least 20 </w:t>
      </w:r>
      <w:r w:rsidR="00996C50">
        <w:rPr>
          <w:sz w:val="22"/>
          <w:szCs w:val="22"/>
        </w:rPr>
        <w:t xml:space="preserve">contiguous </w:t>
      </w:r>
      <w:r w:rsidR="00996C50" w:rsidRPr="00EA187F">
        <w:rPr>
          <w:sz w:val="22"/>
          <w:szCs w:val="22"/>
        </w:rPr>
        <w:t xml:space="preserve">acres of forest land, the Grantors, their heirs, successors, or assigns, shall conduct agricultural operations on the Protected Property in a manner consistent with the Agricultural Land Easement Plan (the “ALE Plan”) prepared by Grantee in consultation with Grantor and a professional resource manager, including, but not limited to, NRCS, the local Soil and Water Conservation District, and North Carolina Forest Service.  </w:t>
      </w:r>
      <w:bookmarkEnd w:id="49"/>
      <w:r w:rsidR="00996C50" w:rsidRPr="00EA187F">
        <w:rPr>
          <w:sz w:val="22"/>
          <w:szCs w:val="22"/>
        </w:rPr>
        <w:t xml:space="preserve">This ALE Plan shall be developed using the standards and specifications of the NRCS Field Office Technical Guide and 7 CFR Part 12 that are in effect on the date of execution of this ALE Deed.  However, the Grantor may develop and implement an ALE Plan that proposes a higher level of conservation and is consistent with the NRCS Field Office Technical Guide standards and specifications. The Grantee agrees to update the ALE Plan, in consultation with the Grantor, in the event the agricultural uses or ownership of the Protected Property change.  A copy of the current ALE Plan will be kept </w:t>
      </w:r>
      <w:proofErr w:type="gramStart"/>
      <w:r w:rsidR="00996C50" w:rsidRPr="00EA187F">
        <w:rPr>
          <w:sz w:val="22"/>
          <w:szCs w:val="22"/>
        </w:rPr>
        <w:t>on</w:t>
      </w:r>
      <w:proofErr w:type="gramEnd"/>
      <w:r w:rsidR="00996C50" w:rsidRPr="00EA187F">
        <w:rPr>
          <w:sz w:val="22"/>
          <w:szCs w:val="22"/>
        </w:rPr>
        <w:t xml:space="preserve"> file with the Grantee.  </w:t>
      </w:r>
    </w:p>
    <w:p w14:paraId="258B8F3F" w14:textId="77777777" w:rsidR="00996C50" w:rsidRPr="00EA187F" w:rsidRDefault="00996C50" w:rsidP="00996C50">
      <w:pPr>
        <w:ind w:left="630" w:hanging="630"/>
        <w:rPr>
          <w:sz w:val="22"/>
          <w:szCs w:val="22"/>
        </w:rPr>
      </w:pPr>
    </w:p>
    <w:p w14:paraId="76032213" w14:textId="77777777" w:rsidR="00996C50" w:rsidRPr="00EA187F" w:rsidRDefault="00996C50" w:rsidP="00996C50">
      <w:pPr>
        <w:pStyle w:val="ListParagraph"/>
        <w:tabs>
          <w:tab w:val="left" w:pos="90"/>
          <w:tab w:val="left" w:pos="540"/>
        </w:tabs>
        <w:spacing w:after="100" w:afterAutospacing="1"/>
        <w:ind w:left="630" w:hanging="432"/>
        <w:rPr>
          <w:sz w:val="22"/>
          <w:szCs w:val="22"/>
        </w:rPr>
      </w:pPr>
      <w:r w:rsidRPr="00EA187F">
        <w:rPr>
          <w:sz w:val="22"/>
          <w:szCs w:val="22"/>
        </w:rPr>
        <w:tab/>
      </w:r>
      <w:r>
        <w:rPr>
          <w:sz w:val="22"/>
          <w:szCs w:val="22"/>
        </w:rPr>
        <w:tab/>
      </w:r>
      <w:r>
        <w:rPr>
          <w:sz w:val="22"/>
          <w:szCs w:val="22"/>
        </w:rPr>
        <w:tab/>
      </w:r>
      <w:r w:rsidRPr="00EA187F">
        <w:rPr>
          <w:sz w:val="22"/>
          <w:szCs w:val="22"/>
        </w:rPr>
        <w:t xml:space="preserve">The ALE Plan </w:t>
      </w:r>
      <w:r>
        <w:rPr>
          <w:sz w:val="22"/>
          <w:szCs w:val="22"/>
        </w:rPr>
        <w:t>may</w:t>
      </w:r>
      <w:r w:rsidRPr="00EA187F">
        <w:rPr>
          <w:sz w:val="22"/>
          <w:szCs w:val="22"/>
        </w:rPr>
        <w:t xml:space="preserve"> include any or </w:t>
      </w:r>
      <w:proofErr w:type="gramStart"/>
      <w:r w:rsidRPr="00EA187F">
        <w:rPr>
          <w:sz w:val="22"/>
          <w:szCs w:val="22"/>
        </w:rPr>
        <w:t>all of</w:t>
      </w:r>
      <w:proofErr w:type="gramEnd"/>
      <w:r w:rsidRPr="00EA187F">
        <w:rPr>
          <w:sz w:val="22"/>
          <w:szCs w:val="22"/>
        </w:rPr>
        <w:t xml:space="preserve"> the following components, as applicable.  </w:t>
      </w:r>
    </w:p>
    <w:p w14:paraId="713F29F6" w14:textId="77777777" w:rsidR="00996C50" w:rsidRPr="00EA187F" w:rsidRDefault="00996C50" w:rsidP="00996C50">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1F39B456" w14:textId="3CA2DC18" w:rsidR="00996C50" w:rsidRPr="00EA187F" w:rsidRDefault="00996C50" w:rsidP="00996C50">
      <w:pPr>
        <w:pStyle w:val="ListParagraph"/>
        <w:numPr>
          <w:ilvl w:val="0"/>
          <w:numId w:val="19"/>
        </w:numPr>
        <w:tabs>
          <w:tab w:val="left" w:pos="90"/>
          <w:tab w:val="left" w:pos="540"/>
        </w:tabs>
        <w:spacing w:after="100" w:afterAutospacing="1"/>
        <w:rPr>
          <w:sz w:val="22"/>
          <w:szCs w:val="22"/>
        </w:rPr>
      </w:pPr>
      <w:r w:rsidRPr="00EA187F">
        <w:rPr>
          <w:sz w:val="22"/>
          <w:szCs w:val="22"/>
        </w:rPr>
        <w:t>If applicable, the ALE Plan will include a forest management plan, as described in Section 3.7, that describes the management system and practices to conserve, protect, or enhance the viability of the forest land on the Protected Property and as applicable, any significant conservation benefits.  The forest management plan</w:t>
      </w:r>
      <w:bookmarkStart w:id="50" w:name="_Hlk39578397"/>
      <w:r w:rsidRPr="00EA187F">
        <w:rPr>
          <w:sz w:val="22"/>
          <w:szCs w:val="22"/>
        </w:rPr>
        <w:t xml:space="preserve"> </w:t>
      </w:r>
      <w:bookmarkEnd w:id="50"/>
      <w:r w:rsidRPr="00EA187F">
        <w:rPr>
          <w:sz w:val="22"/>
          <w:szCs w:val="22"/>
        </w:rPr>
        <w:t>will</w:t>
      </w:r>
      <w:r w:rsidRPr="00EA187F">
        <w:rPr>
          <w:rFonts w:eastAsia="Calibri"/>
          <w:sz w:val="22"/>
          <w:szCs w:val="22"/>
        </w:rPr>
        <w:t xml:space="preserve"> address landowner objectives, potential soil erosion issues relevant to roadways, logging decks and other stream</w:t>
      </w:r>
      <w:r>
        <w:rPr>
          <w:rFonts w:eastAsia="Calibri"/>
          <w:sz w:val="22"/>
          <w:szCs w:val="22"/>
        </w:rPr>
        <w:t>-</w:t>
      </w:r>
      <w:r w:rsidRPr="00EA187F">
        <w:rPr>
          <w:rFonts w:eastAsia="Calibri"/>
          <w:sz w:val="22"/>
          <w:szCs w:val="22"/>
        </w:rPr>
        <w:t xml:space="preserve">related issues. </w:t>
      </w:r>
      <w:bookmarkStart w:id="51" w:name="_Hlk149136742"/>
      <w:r w:rsidRPr="00EA187F">
        <w:rPr>
          <w:rFonts w:eastAsia="Calibri"/>
          <w:sz w:val="22"/>
          <w:szCs w:val="22"/>
        </w:rPr>
        <w:t>The forest management plan must be prepared by a professional resource manager, in consultation with the Grantee, and reviewed for updates by the Grantor and Grantee every 10 years from the date of the ALE recordation.</w:t>
      </w:r>
      <w:bookmarkEnd w:id="51"/>
    </w:p>
    <w:p w14:paraId="03C8055D" w14:textId="77777777" w:rsidR="00996C50" w:rsidRDefault="00996C50" w:rsidP="00996C50">
      <w:pPr>
        <w:pStyle w:val="ListParagraph"/>
        <w:ind w:left="716"/>
        <w:rPr>
          <w:sz w:val="22"/>
          <w:szCs w:val="22"/>
        </w:rPr>
      </w:pPr>
      <w:r w:rsidRPr="00EA187F">
        <w:rPr>
          <w:sz w:val="22"/>
          <w:szCs w:val="22"/>
        </w:rPr>
        <w:t>The Grantor must take all reasonable steps to secure compliance with the ALE Plan. In the event of substantial or ongoing noncompliance with the ALE Plan or the requirement to update the ALE Plan, the Grantee may notify NCDA&amp;CS.  If determined by the local Soil and Water Conservation District or NRCS there is substantial or ongoing noncompliance with the ALE Plan or the requirement to update the ALE plan, NCDA&amp;CS will give the Grantee and Grantor a reasonable amount of time, not to exceed 180 days, to take corrective action.</w:t>
      </w:r>
    </w:p>
    <w:p w14:paraId="71BEEAB8" w14:textId="2B826427" w:rsidR="002028DE" w:rsidRPr="00642B1C" w:rsidRDefault="002028DE" w:rsidP="00996C50">
      <w:pPr>
        <w:ind w:left="720" w:hanging="720"/>
        <w:rPr>
          <w:sz w:val="22"/>
          <w:szCs w:val="22"/>
        </w:rPr>
      </w:pPr>
    </w:p>
    <w:p w14:paraId="42D1CF65" w14:textId="70BFD7E8" w:rsidR="00F45B8A" w:rsidRPr="00642B1C" w:rsidRDefault="00CA6181" w:rsidP="00A80528">
      <w:pPr>
        <w:pStyle w:val="ListParagraph"/>
        <w:tabs>
          <w:tab w:val="left" w:pos="90"/>
          <w:tab w:val="left" w:pos="540"/>
        </w:tabs>
        <w:spacing w:after="100" w:afterAutospacing="1"/>
        <w:ind w:left="716" w:hanging="630"/>
        <w:rPr>
          <w:sz w:val="22"/>
          <w:szCs w:val="22"/>
        </w:rPr>
      </w:pPr>
      <w:r w:rsidRPr="00642B1C">
        <w:rPr>
          <w:sz w:val="22"/>
          <w:szCs w:val="22"/>
        </w:rPr>
        <w:tab/>
      </w:r>
      <w:r w:rsidR="00B532B6" w:rsidRPr="00642B1C">
        <w:rPr>
          <w:sz w:val="22"/>
          <w:szCs w:val="22"/>
        </w:rPr>
        <w:t>4.6.</w:t>
      </w:r>
      <w:r w:rsidR="00B532B6" w:rsidRPr="00642B1C">
        <w:rPr>
          <w:sz w:val="22"/>
          <w:szCs w:val="22"/>
        </w:rPr>
        <w:tab/>
      </w:r>
      <w:r w:rsidR="00A80528" w:rsidRPr="00642B1C">
        <w:rPr>
          <w:sz w:val="22"/>
          <w:szCs w:val="22"/>
        </w:rPr>
        <w:tab/>
      </w:r>
      <w:r w:rsidR="00A80528" w:rsidRPr="00642B1C">
        <w:rPr>
          <w:sz w:val="22"/>
          <w:szCs w:val="22"/>
        </w:rPr>
        <w:tab/>
      </w:r>
      <w:r w:rsidR="000B6F8F" w:rsidRPr="00642B1C">
        <w:rPr>
          <w:sz w:val="22"/>
          <w:szCs w:val="22"/>
          <w:u w:val="single"/>
        </w:rPr>
        <w:t>Inspection and Access</w:t>
      </w:r>
      <w:r w:rsidR="000B6F8F" w:rsidRPr="00642B1C">
        <w:rPr>
          <w:sz w:val="22"/>
          <w:szCs w:val="22"/>
        </w:rPr>
        <w:t>.  With reasonable advance notice to the Grantor or with the Grantor’s prior verbal consent, Grantee</w:t>
      </w:r>
      <w:r w:rsidR="00926236" w:rsidRPr="00642B1C">
        <w:rPr>
          <w:sz w:val="22"/>
          <w:szCs w:val="22"/>
        </w:rPr>
        <w:t xml:space="preserve">, </w:t>
      </w:r>
      <w:r w:rsidR="00FE3553" w:rsidRPr="00642B1C">
        <w:rPr>
          <w:sz w:val="22"/>
          <w:szCs w:val="22"/>
        </w:rPr>
        <w:t>NCDA&amp;CS</w:t>
      </w:r>
      <w:r w:rsidR="000B6F8F" w:rsidRPr="00642B1C">
        <w:rPr>
          <w:sz w:val="22"/>
          <w:szCs w:val="22"/>
        </w:rPr>
        <w:t>,</w:t>
      </w:r>
      <w:r w:rsidR="00926236" w:rsidRPr="00642B1C">
        <w:rPr>
          <w:sz w:val="22"/>
          <w:szCs w:val="22"/>
        </w:rPr>
        <w:t xml:space="preserve"> </w:t>
      </w:r>
      <w:r w:rsidR="000B6F8F" w:rsidRPr="00642B1C">
        <w:rPr>
          <w:sz w:val="22"/>
          <w:szCs w:val="22"/>
        </w:rPr>
        <w:t xml:space="preserve">its employees and agents and its successors and assigns, shall have the right to enter the Protected Property for the purpose </w:t>
      </w:r>
      <w:r w:rsidR="000B6F8F" w:rsidRPr="00642B1C">
        <w:rPr>
          <w:sz w:val="22"/>
          <w:szCs w:val="22"/>
        </w:rPr>
        <w:lastRenderedPageBreak/>
        <w:t>of inspecting</w:t>
      </w:r>
      <w:r w:rsidR="00FE3553" w:rsidRPr="00642B1C">
        <w:rPr>
          <w:sz w:val="22"/>
          <w:szCs w:val="22"/>
        </w:rPr>
        <w:t xml:space="preserve"> </w:t>
      </w:r>
      <w:r w:rsidR="000B6F8F" w:rsidRPr="00642B1C">
        <w:rPr>
          <w:sz w:val="22"/>
          <w:szCs w:val="22"/>
        </w:rPr>
        <w:t xml:space="preserve">the Protected Property to determine whether the Grantor, its successors or assigns are complying with the terms, </w:t>
      </w:r>
      <w:r w:rsidR="004F530B" w:rsidRPr="00642B1C">
        <w:rPr>
          <w:sz w:val="22"/>
          <w:szCs w:val="22"/>
        </w:rPr>
        <w:t>conditions,</w:t>
      </w:r>
      <w:r w:rsidR="000B6F8F" w:rsidRPr="00642B1C">
        <w:rPr>
          <w:sz w:val="22"/>
          <w:szCs w:val="22"/>
        </w:rPr>
        <w:t xml:space="preserve"> and restrictions of this </w:t>
      </w:r>
      <w:r w:rsidR="00613105" w:rsidRPr="00642B1C">
        <w:rPr>
          <w:sz w:val="22"/>
          <w:szCs w:val="22"/>
        </w:rPr>
        <w:t>AL</w:t>
      </w:r>
      <w:r w:rsidR="000B6F8F" w:rsidRPr="00642B1C">
        <w:rPr>
          <w:sz w:val="22"/>
          <w:szCs w:val="22"/>
        </w:rPr>
        <w:t>E</w:t>
      </w:r>
      <w:r w:rsidR="00345514" w:rsidRPr="00642B1C">
        <w:rPr>
          <w:sz w:val="22"/>
          <w:szCs w:val="22"/>
        </w:rPr>
        <w:t xml:space="preserve"> Deed</w:t>
      </w:r>
      <w:r w:rsidR="000B6F8F" w:rsidRPr="00642B1C">
        <w:rPr>
          <w:sz w:val="22"/>
          <w:szCs w:val="22"/>
        </w:rPr>
        <w:t>.</w:t>
      </w:r>
    </w:p>
    <w:p w14:paraId="42D1CF69" w14:textId="6D25A3D2" w:rsidR="006C4561" w:rsidRPr="00642B1C" w:rsidRDefault="000B6F8F" w:rsidP="00A352EC">
      <w:pPr>
        <w:ind w:left="716" w:hanging="716"/>
        <w:rPr>
          <w:sz w:val="22"/>
          <w:szCs w:val="22"/>
        </w:rPr>
      </w:pPr>
      <w:r w:rsidRPr="00642B1C">
        <w:rPr>
          <w:sz w:val="22"/>
          <w:szCs w:val="22"/>
        </w:rPr>
        <w:t>4.7.</w:t>
      </w:r>
      <w:r w:rsidR="00015C03" w:rsidRPr="00642B1C">
        <w:rPr>
          <w:sz w:val="22"/>
          <w:szCs w:val="22"/>
        </w:rPr>
        <w:t xml:space="preserve"> </w:t>
      </w:r>
      <w:r w:rsidR="00A80528" w:rsidRPr="00642B1C">
        <w:rPr>
          <w:sz w:val="22"/>
          <w:szCs w:val="22"/>
        </w:rPr>
        <w:tab/>
      </w:r>
      <w:r w:rsidR="005878C3" w:rsidRPr="00EA187F">
        <w:rPr>
          <w:sz w:val="22"/>
          <w:szCs w:val="22"/>
          <w:u w:val="single"/>
        </w:rPr>
        <w:t>Enforcement</w:t>
      </w:r>
      <w:r w:rsidR="005878C3" w:rsidRPr="00EA187F">
        <w:rPr>
          <w:sz w:val="22"/>
          <w:szCs w:val="22"/>
        </w:rPr>
        <w:t xml:space="preserve">. </w:t>
      </w:r>
      <w:r w:rsidR="005878C3">
        <w:rPr>
          <w:sz w:val="22"/>
          <w:szCs w:val="22"/>
        </w:rPr>
        <w:t>T</w:t>
      </w:r>
      <w:r w:rsidR="005878C3" w:rsidRPr="00EA187F">
        <w:rPr>
          <w:sz w:val="22"/>
          <w:szCs w:val="22"/>
        </w:rPr>
        <w:t>he Grantee shall have the primary responsibility for management, monitoring, and enforcement of the terms of this ALE Deed, subject to the rights of the NCDA&amp;CS.</w:t>
      </w:r>
      <w:r w:rsidR="005878C3">
        <w:rPr>
          <w:sz w:val="22"/>
          <w:szCs w:val="22"/>
        </w:rPr>
        <w:t xml:space="preserve"> </w:t>
      </w:r>
      <w:r w:rsidR="0049447A" w:rsidRPr="00642B1C">
        <w:rPr>
          <w:sz w:val="22"/>
          <w:szCs w:val="22"/>
        </w:rPr>
        <w:t xml:space="preserve"> </w:t>
      </w:r>
      <w:r w:rsidR="00AA08E7" w:rsidRPr="00642B1C">
        <w:rPr>
          <w:sz w:val="22"/>
          <w:szCs w:val="22"/>
        </w:rPr>
        <w:fldChar w:fldCharType="begin">
          <w:ffData>
            <w:name w:val="Text88"/>
            <w:enabled/>
            <w:calcOnExit w:val="0"/>
            <w:textInput>
              <w:default w:val="Enter entity name"/>
            </w:textInput>
          </w:ffData>
        </w:fldChar>
      </w:r>
      <w:bookmarkStart w:id="52" w:name="Text88"/>
      <w:r w:rsidR="00AA08E7" w:rsidRPr="00642B1C">
        <w:rPr>
          <w:sz w:val="22"/>
          <w:szCs w:val="22"/>
        </w:rPr>
        <w:instrText xml:space="preserve"> FORMTEXT </w:instrText>
      </w:r>
      <w:r w:rsidR="00AA08E7" w:rsidRPr="00642B1C">
        <w:rPr>
          <w:sz w:val="22"/>
          <w:szCs w:val="22"/>
        </w:rPr>
      </w:r>
      <w:r w:rsidR="00AA08E7" w:rsidRPr="00642B1C">
        <w:rPr>
          <w:sz w:val="22"/>
          <w:szCs w:val="22"/>
        </w:rPr>
        <w:fldChar w:fldCharType="separate"/>
      </w:r>
      <w:r w:rsidR="00AA08E7" w:rsidRPr="00642B1C">
        <w:rPr>
          <w:noProof/>
          <w:sz w:val="22"/>
          <w:szCs w:val="22"/>
        </w:rPr>
        <w:t>Enter entity name</w:t>
      </w:r>
      <w:r w:rsidR="00AA08E7" w:rsidRPr="00642B1C">
        <w:rPr>
          <w:sz w:val="22"/>
          <w:szCs w:val="22"/>
        </w:rPr>
        <w:fldChar w:fldCharType="end"/>
      </w:r>
      <w:bookmarkEnd w:id="52"/>
      <w:r w:rsidR="0049447A" w:rsidRPr="00642B1C">
        <w:rPr>
          <w:sz w:val="22"/>
          <w:szCs w:val="22"/>
        </w:rPr>
        <w:t xml:space="preserve"> shall complete and file the annual monitoring reports </w:t>
      </w:r>
      <w:r w:rsidR="00424DEF" w:rsidRPr="00642B1C">
        <w:rPr>
          <w:sz w:val="22"/>
          <w:szCs w:val="22"/>
        </w:rPr>
        <w:t>in accordance with the NCDA&amp;CS Conservation Easement Monitoring Policy and Guidelines</w:t>
      </w:r>
      <w:r w:rsidR="0049447A" w:rsidRPr="00642B1C">
        <w:rPr>
          <w:sz w:val="22"/>
          <w:szCs w:val="22"/>
        </w:rPr>
        <w:t xml:space="preserve">, </w:t>
      </w:r>
      <w:r w:rsidR="00CA626C" w:rsidRPr="00EA187F">
        <w:rPr>
          <w:sz w:val="22"/>
          <w:szCs w:val="22"/>
        </w:rPr>
        <w:t xml:space="preserve">a copy of which is kept on file with the </w:t>
      </w:r>
      <w:r w:rsidR="00CA626C">
        <w:rPr>
          <w:sz w:val="22"/>
          <w:szCs w:val="22"/>
        </w:rPr>
        <w:t>NCDA&amp;CS</w:t>
      </w:r>
      <w:r w:rsidR="00CA626C" w:rsidRPr="00EA187F">
        <w:rPr>
          <w:sz w:val="22"/>
          <w:szCs w:val="22"/>
        </w:rPr>
        <w:t>.</w:t>
      </w:r>
      <w:r w:rsidR="00CA626C">
        <w:rPr>
          <w:sz w:val="22"/>
          <w:szCs w:val="22"/>
        </w:rPr>
        <w:t xml:space="preserve"> </w:t>
      </w:r>
      <w:r w:rsidR="0049447A" w:rsidRPr="00642B1C">
        <w:rPr>
          <w:sz w:val="22"/>
          <w:szCs w:val="22"/>
        </w:rPr>
        <w:t xml:space="preserve">The terms of </w:t>
      </w:r>
      <w:r w:rsidR="00AE16D7" w:rsidRPr="00642B1C">
        <w:rPr>
          <w:sz w:val="22"/>
          <w:szCs w:val="22"/>
        </w:rPr>
        <w:t xml:space="preserve">such </w:t>
      </w:r>
      <w:r w:rsidR="00424DEF" w:rsidRPr="00642B1C">
        <w:rPr>
          <w:sz w:val="22"/>
          <w:szCs w:val="22"/>
        </w:rPr>
        <w:t xml:space="preserve">policy </w:t>
      </w:r>
      <w:r w:rsidR="0049447A" w:rsidRPr="00642B1C">
        <w:rPr>
          <w:sz w:val="22"/>
          <w:szCs w:val="22"/>
        </w:rPr>
        <w:t>are hereby incorporated by reference as if fully set forth herein.</w:t>
      </w:r>
    </w:p>
    <w:p w14:paraId="42D1CF6A" w14:textId="77777777" w:rsidR="006C4561" w:rsidRPr="00642B1C" w:rsidRDefault="006C4561" w:rsidP="0010116E">
      <w:pPr>
        <w:tabs>
          <w:tab w:val="left" w:pos="0"/>
          <w:tab w:val="left" w:pos="180"/>
          <w:tab w:val="left" w:pos="450"/>
          <w:tab w:val="left" w:pos="630"/>
        </w:tabs>
        <w:rPr>
          <w:sz w:val="22"/>
          <w:szCs w:val="22"/>
        </w:rPr>
      </w:pPr>
    </w:p>
    <w:p w14:paraId="33D6BB05" w14:textId="77777777" w:rsidR="00D4212A" w:rsidRPr="00EA187F" w:rsidRDefault="00D4212A" w:rsidP="00D4212A">
      <w:pPr>
        <w:widowControl w:val="0"/>
        <w:ind w:left="716"/>
        <w:rPr>
          <w:sz w:val="22"/>
          <w:szCs w:val="22"/>
        </w:rPr>
      </w:pPr>
      <w:r w:rsidRPr="00EA187F">
        <w:rPr>
          <w:sz w:val="22"/>
          <w:szCs w:val="22"/>
        </w:rPr>
        <w:t xml:space="preserve">Grantee shall have the right to prevent violations and remedy violations of the terms of this ALE Deed through judicial action, which shall include, without limitation, the right to bring proceedings in law or in equity against any party or parties attempting to violate the terms of this ALE Deed.  Except when an ongoing or imminent violation could irreversibly diminish or impair the Conservation Values of the Protected Property, the Grantee shall give the Grantor and NCDA&amp;CS written notice of the violation and Grantor shall have thirty (30) days to cure the violation or submit a plan of action to cure violation before commencing any legal proceedings.  If a court with jurisdiction determines that a violation may exist or has occurred, the Grantee may obtain an injunction to stop the violation, temporarily or permanently.  Grantor, Grantee and NCDA&amp;CS agree that a court may issue an injunction or order requiring the Grantor to restore the Protected Property to its condition prior to the violation, as restoration of the Protected Property may be the only appropriate remedy. </w:t>
      </w:r>
    </w:p>
    <w:p w14:paraId="4FD176E6" w14:textId="77777777" w:rsidR="00D4212A" w:rsidRPr="00EA187F" w:rsidRDefault="00D4212A" w:rsidP="00D4212A">
      <w:pPr>
        <w:widowControl w:val="0"/>
        <w:ind w:left="360"/>
        <w:rPr>
          <w:sz w:val="22"/>
          <w:szCs w:val="22"/>
        </w:rPr>
      </w:pPr>
    </w:p>
    <w:p w14:paraId="31CB255B" w14:textId="77777777" w:rsidR="00D4212A" w:rsidRDefault="00D4212A" w:rsidP="00D4212A">
      <w:pPr>
        <w:pStyle w:val="BodyText"/>
        <w:ind w:left="716" w:right="515"/>
        <w:rPr>
          <w:spacing w:val="54"/>
        </w:rPr>
      </w:pPr>
      <w:r w:rsidRPr="00EA187F">
        <w:t xml:space="preserve">Grantee may seek an injunction or order requiring the Grantor to restore the Protected Property to its condition on the Effective Date, or to such other </w:t>
      </w:r>
      <w:proofErr w:type="gramStart"/>
      <w:r w:rsidRPr="00EA187F">
        <w:t>condition</w:t>
      </w:r>
      <w:proofErr w:type="gramEnd"/>
      <w:r w:rsidRPr="00EA187F">
        <w:t xml:space="preserve">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p>
    <w:p w14:paraId="5964D8B1" w14:textId="77777777" w:rsidR="00D4212A" w:rsidRDefault="00D4212A" w:rsidP="00D4212A">
      <w:pPr>
        <w:pStyle w:val="BodyText"/>
        <w:ind w:left="716" w:right="515"/>
        <w:rPr>
          <w:spacing w:val="54"/>
        </w:rPr>
      </w:pPr>
    </w:p>
    <w:p w14:paraId="0CD9E6D4" w14:textId="77777777" w:rsidR="00D4212A" w:rsidRPr="00EA187F" w:rsidRDefault="00D4212A" w:rsidP="00D4212A">
      <w:pPr>
        <w:pStyle w:val="BodyText"/>
        <w:ind w:left="716" w:right="515"/>
        <w:rPr>
          <w:color w:val="7030A0"/>
        </w:rPr>
      </w:pP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Pr="00EA187F">
        <w:t xml:space="preserve"> </w:t>
      </w:r>
      <w:proofErr w:type="gramStart"/>
      <w:r w:rsidRPr="00EA187F">
        <w:t>at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Pr="00EA187F">
        <w:rPr>
          <w:spacing w:val="-1"/>
        </w:rPr>
        <w:t xml:space="preserve"> </w:t>
      </w:r>
      <w:r w:rsidRPr="00EA187F">
        <w:t>and NCDA&amp;CS</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77777777" w:rsidR="00A8700F" w:rsidRPr="00642B1C" w:rsidRDefault="00A8700F" w:rsidP="0010116E">
      <w:pPr>
        <w:tabs>
          <w:tab w:val="left" w:pos="0"/>
          <w:tab w:val="left" w:pos="180"/>
          <w:tab w:val="left" w:pos="450"/>
          <w:tab w:val="left" w:pos="630"/>
        </w:tabs>
        <w:rPr>
          <w:sz w:val="22"/>
          <w:szCs w:val="22"/>
        </w:rPr>
      </w:pPr>
    </w:p>
    <w:p w14:paraId="42D1CF6F" w14:textId="4632E973" w:rsidR="00BD3B44" w:rsidRPr="00642B1C" w:rsidRDefault="000757AC" w:rsidP="00A22729">
      <w:pPr>
        <w:ind w:left="716" w:hanging="716"/>
        <w:rPr>
          <w:sz w:val="22"/>
          <w:szCs w:val="22"/>
        </w:rPr>
      </w:pPr>
      <w:r w:rsidRPr="00642B1C">
        <w:rPr>
          <w:sz w:val="22"/>
          <w:szCs w:val="22"/>
        </w:rPr>
        <w:t>4.8</w:t>
      </w:r>
      <w:r w:rsidR="007A7F8B" w:rsidRPr="00642B1C">
        <w:rPr>
          <w:sz w:val="22"/>
          <w:szCs w:val="22"/>
        </w:rPr>
        <w:t xml:space="preserve">. </w:t>
      </w:r>
      <w:r w:rsidR="00A22729" w:rsidRPr="00642B1C">
        <w:rPr>
          <w:sz w:val="22"/>
          <w:szCs w:val="22"/>
        </w:rPr>
        <w:tab/>
      </w:r>
      <w:r w:rsidR="000A091E" w:rsidRPr="00EA187F">
        <w:rPr>
          <w:sz w:val="22"/>
          <w:szCs w:val="22"/>
          <w:u w:val="single"/>
        </w:rPr>
        <w:t>Rights of the State of North Carolina</w:t>
      </w:r>
      <w:r w:rsidR="000A091E" w:rsidRPr="00EA187F">
        <w:rPr>
          <w:bCs/>
          <w:sz w:val="22"/>
          <w:szCs w:val="22"/>
        </w:rPr>
        <w:t xml:space="preserve">. </w:t>
      </w:r>
      <w:r w:rsidR="000A091E">
        <w:rPr>
          <w:bCs/>
          <w:sz w:val="22"/>
          <w:szCs w:val="22"/>
        </w:rPr>
        <w:t xml:space="preserve"> </w:t>
      </w:r>
      <w:r w:rsidR="000A091E" w:rsidRPr="00EA187F">
        <w:rPr>
          <w:bCs/>
          <w:sz w:val="22"/>
          <w:szCs w:val="22"/>
        </w:rPr>
        <w:t>In</w:t>
      </w:r>
      <w:r w:rsidR="000A091E" w:rsidRPr="00EA187F">
        <w:rPr>
          <w:sz w:val="22"/>
          <w:szCs w:val="22"/>
        </w:rPr>
        <w:t xml:space="preserve"> the event that the Grantee fails to enforce any of the terms of this ALE Deed, as determined in the discretion of the NCDA&amp;CS, the </w:t>
      </w:r>
      <w:r w:rsidR="000A091E" w:rsidRPr="00D702EE">
        <w:rPr>
          <w:sz w:val="22"/>
          <w:szCs w:val="22"/>
        </w:rPr>
        <w:t>North Carolina Commissioner of Agriculture</w:t>
      </w:r>
      <w:r w:rsidR="000A091E">
        <w:rPr>
          <w:sz w:val="22"/>
          <w:szCs w:val="22"/>
        </w:rPr>
        <w:t xml:space="preserve"> </w:t>
      </w:r>
      <w:r w:rsidR="000A091E" w:rsidRPr="00EA187F">
        <w:rPr>
          <w:sz w:val="22"/>
          <w:szCs w:val="22"/>
        </w:rPr>
        <w:t>and his or her successors and assigns shall have the right to enforce the terms of this ALE Deed through any and all authorities available under federal or state law.</w:t>
      </w:r>
    </w:p>
    <w:p w14:paraId="54D7E4F1" w14:textId="7976C731" w:rsidR="00FE67DB" w:rsidRPr="00642B1C" w:rsidRDefault="00FE67DB" w:rsidP="00733DA7">
      <w:pPr>
        <w:ind w:left="360"/>
        <w:rPr>
          <w:sz w:val="22"/>
          <w:szCs w:val="22"/>
        </w:rPr>
      </w:pPr>
    </w:p>
    <w:p w14:paraId="7C77E8A9" w14:textId="1C750204" w:rsidR="00FE67DB" w:rsidRPr="00642B1C" w:rsidRDefault="00FE67DB" w:rsidP="00A22729">
      <w:pPr>
        <w:ind w:left="716"/>
        <w:rPr>
          <w:strike/>
          <w:sz w:val="22"/>
          <w:szCs w:val="22"/>
        </w:rPr>
      </w:pPr>
      <w:r w:rsidRPr="00642B1C">
        <w:rPr>
          <w:sz w:val="22"/>
          <w:szCs w:val="22"/>
        </w:rPr>
        <w:t xml:space="preserve">In the event that </w:t>
      </w:r>
      <w:r w:rsidR="005214DD" w:rsidRPr="00642B1C">
        <w:rPr>
          <w:sz w:val="22"/>
          <w:szCs w:val="22"/>
        </w:rPr>
        <w:fldChar w:fldCharType="begin">
          <w:ffData>
            <w:name w:val="Text89"/>
            <w:enabled/>
            <w:calcOnExit w:val="0"/>
            <w:textInput>
              <w:default w:val="Enter county name"/>
            </w:textInput>
          </w:ffData>
        </w:fldChar>
      </w:r>
      <w:bookmarkStart w:id="53" w:name="Text89"/>
      <w:r w:rsidR="005214DD" w:rsidRPr="00642B1C">
        <w:rPr>
          <w:sz w:val="22"/>
          <w:szCs w:val="22"/>
        </w:rPr>
        <w:instrText xml:space="preserve"> FORMTEXT </w:instrText>
      </w:r>
      <w:r w:rsidR="005214DD" w:rsidRPr="00642B1C">
        <w:rPr>
          <w:sz w:val="22"/>
          <w:szCs w:val="22"/>
        </w:rPr>
      </w:r>
      <w:r w:rsidR="005214DD" w:rsidRPr="00642B1C">
        <w:rPr>
          <w:sz w:val="22"/>
          <w:szCs w:val="22"/>
        </w:rPr>
        <w:fldChar w:fldCharType="separate"/>
      </w:r>
      <w:r w:rsidR="005214DD" w:rsidRPr="00642B1C">
        <w:rPr>
          <w:noProof/>
          <w:sz w:val="22"/>
          <w:szCs w:val="22"/>
        </w:rPr>
        <w:t>Enter county name</w:t>
      </w:r>
      <w:r w:rsidR="005214DD" w:rsidRPr="00642B1C">
        <w:rPr>
          <w:sz w:val="22"/>
          <w:szCs w:val="22"/>
        </w:rPr>
        <w:fldChar w:fldCharType="end"/>
      </w:r>
      <w:bookmarkEnd w:id="53"/>
      <w:r w:rsidR="005214DD" w:rsidRPr="00642B1C">
        <w:rPr>
          <w:sz w:val="22"/>
          <w:szCs w:val="22"/>
        </w:rPr>
        <w:t xml:space="preserve"> </w:t>
      </w:r>
      <w:r w:rsidR="00D26C3B" w:rsidRPr="00642B1C">
        <w:rPr>
          <w:sz w:val="22"/>
          <w:szCs w:val="22"/>
        </w:rPr>
        <w:t xml:space="preserve">County </w:t>
      </w:r>
      <w:r w:rsidR="00837214" w:rsidRPr="00EA187F">
        <w:rPr>
          <w:sz w:val="22"/>
          <w:szCs w:val="22"/>
        </w:rPr>
        <w:t xml:space="preserve">attempts to terminate, transfer, or otherwise divest itself of any rights, title, or interests of this ALE Deed without the prior consent of the </w:t>
      </w:r>
      <w:r w:rsidR="00837214" w:rsidRPr="00D702EE">
        <w:rPr>
          <w:sz w:val="22"/>
          <w:szCs w:val="22"/>
        </w:rPr>
        <w:t>North Carolina Commissioner of Agriculture</w:t>
      </w:r>
      <w:r w:rsidR="00837214" w:rsidRPr="00EA187F">
        <w:rPr>
          <w:sz w:val="22"/>
          <w:szCs w:val="22"/>
        </w:rPr>
        <w:t xml:space="preserve"> and payment of consideration to the State of North Carolina, then, at the option of the </w:t>
      </w:r>
      <w:r w:rsidR="00837214" w:rsidRPr="00D702EE">
        <w:rPr>
          <w:sz w:val="22"/>
          <w:szCs w:val="22"/>
        </w:rPr>
        <w:t>North Carolina Commissioner of Agriculture</w:t>
      </w:r>
      <w:r w:rsidR="00837214" w:rsidRPr="00EA187F">
        <w:rPr>
          <w:sz w:val="22"/>
          <w:szCs w:val="22"/>
        </w:rPr>
        <w:t xml:space="preserve">, all right, title, and interest in the ALE Deed shall become vested in the State of North Carolina. </w:t>
      </w:r>
      <w:r w:rsidR="004C2D9C" w:rsidRPr="00642B1C">
        <w:rPr>
          <w:sz w:val="22"/>
          <w:szCs w:val="22"/>
        </w:rPr>
        <w:t xml:space="preserve">The State of North Carolina shall have the right to recover </w:t>
      </w:r>
      <w:proofErr w:type="gramStart"/>
      <w:r w:rsidR="004C2D9C" w:rsidRPr="00642B1C">
        <w:rPr>
          <w:sz w:val="22"/>
          <w:szCs w:val="22"/>
        </w:rPr>
        <w:t>any and all</w:t>
      </w:r>
      <w:proofErr w:type="gramEnd"/>
      <w:r w:rsidR="004C2D9C" w:rsidRPr="00642B1C">
        <w:rPr>
          <w:sz w:val="22"/>
          <w:szCs w:val="22"/>
        </w:rPr>
        <w:t xml:space="preserve"> administrative and legal costs from the </w:t>
      </w:r>
      <w:r w:rsidR="005214DD" w:rsidRPr="00642B1C">
        <w:rPr>
          <w:sz w:val="22"/>
          <w:szCs w:val="22"/>
        </w:rPr>
        <w:fldChar w:fldCharType="begin">
          <w:ffData>
            <w:name w:val="Text90"/>
            <w:enabled/>
            <w:calcOnExit w:val="0"/>
            <w:textInput>
              <w:default w:val="Enter county name"/>
            </w:textInput>
          </w:ffData>
        </w:fldChar>
      </w:r>
      <w:bookmarkStart w:id="54" w:name="Text90"/>
      <w:r w:rsidR="005214DD" w:rsidRPr="00642B1C">
        <w:rPr>
          <w:sz w:val="22"/>
          <w:szCs w:val="22"/>
        </w:rPr>
        <w:instrText xml:space="preserve"> FORMTEXT </w:instrText>
      </w:r>
      <w:r w:rsidR="005214DD" w:rsidRPr="00642B1C">
        <w:rPr>
          <w:sz w:val="22"/>
          <w:szCs w:val="22"/>
        </w:rPr>
      </w:r>
      <w:r w:rsidR="005214DD" w:rsidRPr="00642B1C">
        <w:rPr>
          <w:sz w:val="22"/>
          <w:szCs w:val="22"/>
        </w:rPr>
        <w:fldChar w:fldCharType="separate"/>
      </w:r>
      <w:r w:rsidR="005214DD" w:rsidRPr="00642B1C">
        <w:rPr>
          <w:noProof/>
          <w:sz w:val="22"/>
          <w:szCs w:val="22"/>
        </w:rPr>
        <w:t>Enter county name</w:t>
      </w:r>
      <w:r w:rsidR="005214DD" w:rsidRPr="00642B1C">
        <w:rPr>
          <w:sz w:val="22"/>
          <w:szCs w:val="22"/>
        </w:rPr>
        <w:fldChar w:fldCharType="end"/>
      </w:r>
      <w:bookmarkEnd w:id="54"/>
      <w:r w:rsidR="005214DD" w:rsidRPr="00642B1C">
        <w:rPr>
          <w:sz w:val="22"/>
          <w:szCs w:val="22"/>
        </w:rPr>
        <w:t xml:space="preserve"> </w:t>
      </w:r>
      <w:r w:rsidR="0094580E" w:rsidRPr="00642B1C">
        <w:rPr>
          <w:sz w:val="22"/>
          <w:szCs w:val="22"/>
        </w:rPr>
        <w:t>County</w:t>
      </w:r>
      <w:r w:rsidR="004C2D9C" w:rsidRPr="00642B1C">
        <w:rPr>
          <w:sz w:val="22"/>
          <w:szCs w:val="22"/>
        </w:rPr>
        <w:t>, including attorney’s fees or expenses associated with any enforcement or remedial action as it relates to the enforcement of this</w:t>
      </w:r>
      <w:r w:rsidR="0016501F" w:rsidRPr="00642B1C">
        <w:rPr>
          <w:sz w:val="22"/>
          <w:szCs w:val="22"/>
        </w:rPr>
        <w:t xml:space="preserve"> ALE Deed</w:t>
      </w:r>
      <w:r w:rsidR="004C2D9C" w:rsidRPr="00642B1C">
        <w:rPr>
          <w:sz w:val="22"/>
          <w:szCs w:val="22"/>
        </w:rPr>
        <w:t>.</w:t>
      </w:r>
    </w:p>
    <w:p w14:paraId="5CC4943E" w14:textId="77777777" w:rsidR="00FE67DB" w:rsidRPr="00642B1C" w:rsidRDefault="00FE67DB" w:rsidP="00733DA7">
      <w:pPr>
        <w:ind w:left="360"/>
        <w:rPr>
          <w:sz w:val="22"/>
          <w:szCs w:val="22"/>
        </w:rPr>
      </w:pPr>
    </w:p>
    <w:p w14:paraId="40B2B8DD" w14:textId="575ED951" w:rsidR="00750D38" w:rsidRPr="00EA187F" w:rsidRDefault="009A6018" w:rsidP="00750D38">
      <w:pPr>
        <w:tabs>
          <w:tab w:val="left" w:pos="0"/>
          <w:tab w:val="left" w:pos="180"/>
          <w:tab w:val="left" w:pos="450"/>
          <w:tab w:val="left" w:pos="630"/>
        </w:tabs>
        <w:ind w:left="716"/>
        <w:rPr>
          <w:sz w:val="22"/>
          <w:szCs w:val="22"/>
        </w:rPr>
      </w:pPr>
      <w:r w:rsidRPr="00642B1C">
        <w:rPr>
          <w:sz w:val="22"/>
          <w:szCs w:val="22"/>
        </w:rPr>
        <w:lastRenderedPageBreak/>
        <w:tab/>
      </w:r>
      <w:r w:rsidR="00750D38" w:rsidRPr="00EA187F">
        <w:rPr>
          <w:sz w:val="22"/>
          <w:szCs w:val="22"/>
        </w:rPr>
        <w:t>In the event of an emergency, NCDA&amp;CS may enter the Protected Property to prevent, terminate, or mitigate a potential or unaddressed violation of these restrictions and will give notice to Grantee and Grantor or Grantor’s representative at the earliest practicable time.</w:t>
      </w:r>
    </w:p>
    <w:p w14:paraId="42D1CF7D" w14:textId="77777777" w:rsidR="00AF0CD9" w:rsidRPr="00642B1C" w:rsidRDefault="00AF0CD9" w:rsidP="00750D38">
      <w:pPr>
        <w:tabs>
          <w:tab w:val="left" w:pos="0"/>
          <w:tab w:val="left" w:pos="180"/>
          <w:tab w:val="left" w:pos="450"/>
          <w:tab w:val="left" w:pos="630"/>
        </w:tabs>
        <w:rPr>
          <w:b/>
          <w:sz w:val="22"/>
          <w:szCs w:val="22"/>
        </w:rPr>
      </w:pPr>
    </w:p>
    <w:p w14:paraId="42D1CF7E" w14:textId="77777777" w:rsidR="00A6137D" w:rsidRPr="00642B1C" w:rsidRDefault="00A6137D" w:rsidP="00265FD2">
      <w:pPr>
        <w:tabs>
          <w:tab w:val="left" w:pos="0"/>
          <w:tab w:val="left" w:pos="180"/>
          <w:tab w:val="left" w:pos="450"/>
          <w:tab w:val="left" w:pos="630"/>
        </w:tabs>
        <w:ind w:left="360"/>
        <w:jc w:val="center"/>
        <w:rPr>
          <w:b/>
          <w:sz w:val="22"/>
          <w:szCs w:val="22"/>
        </w:rPr>
      </w:pPr>
      <w:r w:rsidRPr="00642B1C">
        <w:rPr>
          <w:b/>
          <w:sz w:val="22"/>
          <w:szCs w:val="22"/>
        </w:rPr>
        <w:t>ARTICLE V. REPRESENTATIONS OF THE PARTIES</w:t>
      </w:r>
    </w:p>
    <w:p w14:paraId="42D1CF7F" w14:textId="77777777" w:rsidR="00A6137D" w:rsidRPr="00642B1C" w:rsidRDefault="00A6137D" w:rsidP="00265FD2">
      <w:pPr>
        <w:tabs>
          <w:tab w:val="left" w:pos="0"/>
          <w:tab w:val="left" w:pos="180"/>
          <w:tab w:val="left" w:pos="450"/>
          <w:tab w:val="left" w:pos="630"/>
        </w:tabs>
        <w:ind w:left="360"/>
        <w:rPr>
          <w:sz w:val="22"/>
          <w:szCs w:val="22"/>
        </w:rPr>
      </w:pPr>
    </w:p>
    <w:p w14:paraId="42D1CF80" w14:textId="2B928850" w:rsidR="0054219B" w:rsidRPr="00642B1C" w:rsidRDefault="0054219B" w:rsidP="00A22729">
      <w:pPr>
        <w:ind w:left="720" w:hanging="720"/>
        <w:rPr>
          <w:sz w:val="22"/>
          <w:szCs w:val="22"/>
        </w:rPr>
      </w:pPr>
      <w:r w:rsidRPr="00642B1C">
        <w:rPr>
          <w:sz w:val="22"/>
          <w:szCs w:val="22"/>
        </w:rPr>
        <w:t>5.1.</w:t>
      </w:r>
      <w:r w:rsidR="00265FD2" w:rsidRPr="00642B1C">
        <w:rPr>
          <w:sz w:val="22"/>
          <w:szCs w:val="22"/>
        </w:rPr>
        <w:t xml:space="preserve"> </w:t>
      </w:r>
      <w:r w:rsidR="00A22729" w:rsidRPr="00642B1C">
        <w:rPr>
          <w:sz w:val="22"/>
          <w:szCs w:val="22"/>
        </w:rPr>
        <w:tab/>
      </w:r>
      <w:r w:rsidR="00653B25" w:rsidRPr="00EA187F">
        <w:rPr>
          <w:sz w:val="22"/>
          <w:szCs w:val="22"/>
          <w:u w:val="single"/>
        </w:rPr>
        <w:t>Grantor’s Title Warranty</w:t>
      </w:r>
      <w:r w:rsidR="00653B25" w:rsidRPr="00EA187F">
        <w:rPr>
          <w:sz w:val="22"/>
          <w:szCs w:val="22"/>
        </w:rPr>
        <w:t>.  The Grantor covenants and represents that the Grantor is the sole owner and is seized of the Protected Property in fee simple and has good right to grant and convey this ALE Deed; that the Protected Property is free and clear of any and all encumbrances, including but not limited to, any mortgages not subordinated to this ALE Deed, that Grantor will warrant and defend title to the same against the claims of all persons whomsoever, and that the Grantee shall have the use of and enjoy all the benefits derived from and arising out of this ALE Deed subject to existing easements for roads and public and private utilities.</w:t>
      </w:r>
    </w:p>
    <w:p w14:paraId="42D1CF81" w14:textId="77777777" w:rsidR="00A6137D" w:rsidRPr="00642B1C" w:rsidRDefault="00A6137D" w:rsidP="00265FD2">
      <w:pPr>
        <w:tabs>
          <w:tab w:val="left" w:pos="0"/>
          <w:tab w:val="left" w:pos="180"/>
          <w:tab w:val="left" w:pos="450"/>
          <w:tab w:val="left" w:pos="630"/>
        </w:tabs>
        <w:ind w:left="360"/>
        <w:rPr>
          <w:sz w:val="22"/>
          <w:szCs w:val="22"/>
        </w:rPr>
      </w:pPr>
    </w:p>
    <w:p w14:paraId="2A3347CB" w14:textId="77777777" w:rsidR="004B738C" w:rsidRPr="00EA187F" w:rsidRDefault="00A6137D" w:rsidP="004B738C">
      <w:pPr>
        <w:ind w:left="720" w:hanging="720"/>
        <w:rPr>
          <w:sz w:val="22"/>
          <w:szCs w:val="22"/>
        </w:rPr>
      </w:pPr>
      <w:r w:rsidRPr="00642B1C">
        <w:rPr>
          <w:sz w:val="22"/>
          <w:szCs w:val="22"/>
        </w:rPr>
        <w:t>5.2.</w:t>
      </w:r>
      <w:r w:rsidR="00265FD2" w:rsidRPr="00642B1C">
        <w:rPr>
          <w:sz w:val="22"/>
          <w:szCs w:val="22"/>
        </w:rPr>
        <w:t xml:space="preserve"> </w:t>
      </w:r>
      <w:r w:rsidR="00A22729" w:rsidRPr="00642B1C">
        <w:rPr>
          <w:sz w:val="22"/>
          <w:szCs w:val="22"/>
        </w:rPr>
        <w:tab/>
      </w:r>
      <w:r w:rsidR="004B738C" w:rsidRPr="00EA187F">
        <w:rPr>
          <w:sz w:val="22"/>
          <w:szCs w:val="22"/>
          <w:u w:val="single"/>
        </w:rPr>
        <w:t>Grantor’s Environmental Warranty</w:t>
      </w:r>
      <w:r w:rsidR="004B738C" w:rsidRPr="00EA187F">
        <w:rPr>
          <w:sz w:val="22"/>
          <w:szCs w:val="22"/>
        </w:rPr>
        <w:t xml:space="preserve">.  Grantor warrants that Grantor </w:t>
      </w:r>
      <w:proofErr w:type="gramStart"/>
      <w:r w:rsidR="004B738C" w:rsidRPr="00EA187F">
        <w:rPr>
          <w:sz w:val="22"/>
          <w:szCs w:val="22"/>
        </w:rPr>
        <w:t>is in compliance with</w:t>
      </w:r>
      <w:proofErr w:type="gramEnd"/>
      <w:r w:rsidR="004B738C" w:rsidRPr="00EA187F">
        <w:rPr>
          <w:sz w:val="22"/>
          <w:szCs w:val="22"/>
        </w:rPr>
        <w:t xml:space="preserve">, and will remain in compliance with, all applicable Environmental Laws.  Grantor warrants that there are no notices by any governmental authority of any violation or alleged violation of, noncompliance or alleged noncompliance with, or any liability under, any Environmental Law relating to the operations or conditions of the Protected Property.  Grantor further warrants that they have no actual knowledge of a release or threatened release of Hazardous Materials, as such substances and wastes are defined by applicable Federal and State law. </w:t>
      </w:r>
    </w:p>
    <w:p w14:paraId="0C55FDDB" w14:textId="77777777" w:rsidR="004B738C" w:rsidRPr="00EA187F" w:rsidRDefault="004B738C" w:rsidP="004B738C">
      <w:pPr>
        <w:ind w:left="360" w:hanging="360"/>
        <w:rPr>
          <w:sz w:val="22"/>
          <w:szCs w:val="22"/>
        </w:rPr>
      </w:pPr>
    </w:p>
    <w:p w14:paraId="59F87C7F" w14:textId="77777777" w:rsidR="004B738C" w:rsidRPr="00EA187F" w:rsidRDefault="004B738C" w:rsidP="004B738C">
      <w:pPr>
        <w:tabs>
          <w:tab w:val="left" w:pos="0"/>
          <w:tab w:val="left" w:pos="180"/>
          <w:tab w:val="left" w:pos="450"/>
          <w:tab w:val="left" w:pos="630"/>
        </w:tabs>
        <w:ind w:left="720"/>
        <w:rPr>
          <w:sz w:val="22"/>
          <w:szCs w:val="22"/>
        </w:rPr>
      </w:pPr>
      <w:r w:rsidRPr="00EA187F">
        <w:rPr>
          <w:sz w:val="22"/>
          <w:szCs w:val="22"/>
        </w:rPr>
        <w:t>Furthermore, Grantor warrants the information disclosed to Grantee regarding any past violations or non-compliance with Environmental Laws and associated remedial actions, or any past releases of Hazardous Materials and any associated remedial actions is complete and accurate.</w:t>
      </w:r>
    </w:p>
    <w:p w14:paraId="2CCCE7FC" w14:textId="77777777" w:rsidR="004B738C" w:rsidRPr="00EA187F" w:rsidRDefault="004B738C" w:rsidP="004B738C">
      <w:pPr>
        <w:tabs>
          <w:tab w:val="left" w:pos="0"/>
          <w:tab w:val="left" w:pos="180"/>
          <w:tab w:val="left" w:pos="450"/>
          <w:tab w:val="left" w:pos="630"/>
        </w:tabs>
        <w:ind w:left="360"/>
        <w:rPr>
          <w:sz w:val="22"/>
          <w:szCs w:val="22"/>
        </w:rPr>
      </w:pPr>
    </w:p>
    <w:p w14:paraId="4BEC6BD6" w14:textId="77777777" w:rsidR="004B738C" w:rsidRPr="00EA187F" w:rsidRDefault="004B738C" w:rsidP="004B738C">
      <w:pPr>
        <w:ind w:left="720"/>
        <w:rPr>
          <w:sz w:val="22"/>
          <w:szCs w:val="22"/>
        </w:rPr>
      </w:pPr>
      <w:r>
        <w:rPr>
          <w:sz w:val="22"/>
          <w:szCs w:val="22"/>
        </w:rPr>
        <w:t>T</w:t>
      </w:r>
      <w:r w:rsidRPr="00EA187F">
        <w:rPr>
          <w:sz w:val="22"/>
          <w:szCs w:val="22"/>
        </w:rPr>
        <w:t xml:space="preserve">he Grantor </w:t>
      </w:r>
      <w:r>
        <w:rPr>
          <w:sz w:val="22"/>
          <w:szCs w:val="22"/>
        </w:rPr>
        <w:t>shall hold</w:t>
      </w:r>
      <w:r w:rsidRPr="00EA187F">
        <w:rPr>
          <w:sz w:val="22"/>
          <w:szCs w:val="22"/>
        </w:rPr>
        <w:t xml:space="preserve"> harmless and indemnify the NCDA&amp;CS </w:t>
      </w:r>
      <w:r>
        <w:rPr>
          <w:sz w:val="22"/>
          <w:szCs w:val="22"/>
        </w:rPr>
        <w:t xml:space="preserve">and Grantee </w:t>
      </w:r>
      <w:r w:rsidRPr="00EA187F">
        <w:rPr>
          <w:sz w:val="22"/>
          <w:szCs w:val="22"/>
        </w:rPr>
        <w:t>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47F1E0E9" w14:textId="77777777" w:rsidR="004B738C" w:rsidRPr="00EA187F" w:rsidRDefault="004B738C" w:rsidP="004B738C">
      <w:pPr>
        <w:tabs>
          <w:tab w:val="left" w:pos="0"/>
          <w:tab w:val="left" w:pos="180"/>
          <w:tab w:val="left" w:pos="450"/>
          <w:tab w:val="left" w:pos="630"/>
        </w:tabs>
        <w:ind w:left="360"/>
        <w:rPr>
          <w:sz w:val="22"/>
          <w:szCs w:val="22"/>
        </w:rPr>
      </w:pPr>
    </w:p>
    <w:p w14:paraId="254E2143" w14:textId="77777777" w:rsidR="004B738C" w:rsidRPr="00EA187F" w:rsidRDefault="004B738C" w:rsidP="004B738C">
      <w:pPr>
        <w:ind w:left="720"/>
        <w:rPr>
          <w:sz w:val="22"/>
          <w:szCs w:val="22"/>
        </w:rPr>
      </w:pPr>
      <w:r w:rsidRPr="00EA187F">
        <w:rPr>
          <w:sz w:val="22"/>
          <w:szCs w:val="22"/>
        </w:rPr>
        <w:t>“Environmental Law” or “Environmental Laws” means any and all f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415EE048" w14:textId="77777777" w:rsidR="004B738C" w:rsidRPr="00EA187F" w:rsidRDefault="004B738C" w:rsidP="004B738C">
      <w:pPr>
        <w:tabs>
          <w:tab w:val="left" w:pos="0"/>
          <w:tab w:val="left" w:pos="180"/>
          <w:tab w:val="left" w:pos="450"/>
          <w:tab w:val="left" w:pos="630"/>
        </w:tabs>
        <w:ind w:left="360"/>
        <w:rPr>
          <w:sz w:val="22"/>
          <w:szCs w:val="22"/>
        </w:rPr>
      </w:pPr>
    </w:p>
    <w:p w14:paraId="6FCEF4EF" w14:textId="77777777" w:rsidR="004B738C" w:rsidRPr="00EA187F" w:rsidRDefault="004B738C" w:rsidP="004B738C">
      <w:pPr>
        <w:ind w:left="720"/>
        <w:rPr>
          <w:sz w:val="22"/>
          <w:szCs w:val="22"/>
        </w:rPr>
      </w:pPr>
      <w:r w:rsidRPr="00EA187F">
        <w:rPr>
          <w:sz w:val="22"/>
          <w:szCs w:val="22"/>
        </w:rPr>
        <w:t xml:space="preserve">“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w:t>
      </w:r>
      <w:r w:rsidRPr="00EA187F">
        <w:rPr>
          <w:sz w:val="22"/>
          <w:szCs w:val="22"/>
        </w:rPr>
        <w:lastRenderedPageBreak/>
        <w:t>element, compound, mixture, solution, or substance which may pose a present or potential hazard to human health or the environment.</w:t>
      </w:r>
    </w:p>
    <w:p w14:paraId="42D1CF8D" w14:textId="7197594D" w:rsidR="005427E6" w:rsidRPr="00642B1C" w:rsidRDefault="005427E6" w:rsidP="004B738C">
      <w:pPr>
        <w:ind w:left="720" w:hanging="720"/>
        <w:rPr>
          <w:sz w:val="22"/>
          <w:szCs w:val="22"/>
        </w:rPr>
      </w:pPr>
    </w:p>
    <w:p w14:paraId="08DAB72A" w14:textId="77777777" w:rsidR="00DB6C46" w:rsidRPr="00EA187F" w:rsidRDefault="005427E6" w:rsidP="00DB6C46">
      <w:pPr>
        <w:ind w:left="720" w:hanging="720"/>
        <w:rPr>
          <w:sz w:val="22"/>
          <w:szCs w:val="22"/>
        </w:rPr>
      </w:pPr>
      <w:r w:rsidRPr="00642B1C">
        <w:rPr>
          <w:sz w:val="22"/>
          <w:szCs w:val="22"/>
        </w:rPr>
        <w:t>5.3.</w:t>
      </w:r>
      <w:r w:rsidR="00265FD2" w:rsidRPr="00642B1C">
        <w:rPr>
          <w:sz w:val="22"/>
          <w:szCs w:val="22"/>
        </w:rPr>
        <w:t xml:space="preserve"> </w:t>
      </w:r>
      <w:r w:rsidR="00E06ECC" w:rsidRPr="00642B1C">
        <w:rPr>
          <w:sz w:val="22"/>
          <w:szCs w:val="22"/>
        </w:rPr>
        <w:tab/>
      </w:r>
      <w:r w:rsidR="00DB6C46" w:rsidRPr="00EA187F">
        <w:rPr>
          <w:sz w:val="22"/>
          <w:szCs w:val="22"/>
          <w:u w:val="single"/>
        </w:rPr>
        <w:t>General Disclaimer, Grantor Warranty, Liability, and Indemnification</w:t>
      </w:r>
      <w:r w:rsidR="00DB6C46" w:rsidRPr="00EA187F">
        <w:rPr>
          <w:sz w:val="22"/>
          <w:szCs w:val="22"/>
        </w:rPr>
        <w:t>.  The NCDA&amp;CS, its employees, agents, and assigns disclaim and will not be held responsible for Grantee’s or Grantor’s negligent acts or omissions or Grantee’s or Grantor’s breach of any representation, warranty, covenant, or agreements contained in this ALE Deed, or violations of any Federal, S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authority, and other liabilities (whether legal or equitable in nature and including, without limitation, court costs, and reasonable attorneys’ fees and attorneys’ fees on appeal) to which the NCDA&amp;CS may be subject or incur relating to the Protected Property.</w:t>
      </w:r>
    </w:p>
    <w:p w14:paraId="49B18220" w14:textId="77777777" w:rsidR="00DB6C46" w:rsidRPr="00EA187F" w:rsidRDefault="00DB6C46" w:rsidP="00DB6C46">
      <w:pPr>
        <w:ind w:left="360" w:hanging="360"/>
        <w:rPr>
          <w:sz w:val="22"/>
          <w:szCs w:val="22"/>
        </w:rPr>
      </w:pPr>
    </w:p>
    <w:p w14:paraId="39D9E47C" w14:textId="77777777" w:rsidR="00DB6C46" w:rsidRPr="00EA187F" w:rsidRDefault="00DB6C46" w:rsidP="00DB6C46">
      <w:pPr>
        <w:ind w:left="720"/>
        <w:rPr>
          <w:sz w:val="22"/>
          <w:szCs w:val="22"/>
        </w:rPr>
      </w:pPr>
      <w:r w:rsidRPr="00EA187F">
        <w:rPr>
          <w:sz w:val="22"/>
          <w:szCs w:val="22"/>
        </w:rPr>
        <w:t>Grantor agrees to indemnify and hold harmless NCDA&amp;CS, it’s employees, the Grantee and the State of North Carolina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Protected Property with limits deemed necessary by Grantor, in their sole discretion.</w:t>
      </w:r>
    </w:p>
    <w:p w14:paraId="771F413C" w14:textId="77777777" w:rsidR="00DB6C46" w:rsidRPr="00EA187F" w:rsidRDefault="00DB6C46" w:rsidP="00DB6C46">
      <w:pPr>
        <w:tabs>
          <w:tab w:val="left" w:pos="0"/>
        </w:tabs>
        <w:ind w:left="360"/>
        <w:rPr>
          <w:sz w:val="22"/>
          <w:szCs w:val="22"/>
        </w:rPr>
      </w:pPr>
    </w:p>
    <w:p w14:paraId="051692FC" w14:textId="77777777" w:rsidR="00DB6C46" w:rsidRPr="00EA187F" w:rsidRDefault="00DB6C46" w:rsidP="00DB6C46">
      <w:pPr>
        <w:ind w:left="720"/>
        <w:rPr>
          <w:sz w:val="22"/>
          <w:szCs w:val="22"/>
        </w:rPr>
      </w:pPr>
      <w:r>
        <w:rPr>
          <w:sz w:val="22"/>
          <w:szCs w:val="22"/>
        </w:rPr>
        <w:t>T</w:t>
      </w:r>
      <w:r w:rsidRPr="00EA187F">
        <w:rPr>
          <w:sz w:val="22"/>
          <w:szCs w:val="22"/>
        </w:rPr>
        <w:t xml:space="preserve">he Grantor </w:t>
      </w:r>
      <w:r>
        <w:rPr>
          <w:sz w:val="22"/>
          <w:szCs w:val="22"/>
        </w:rPr>
        <w:t>shall hold</w:t>
      </w:r>
      <w:r w:rsidRPr="00EA187F">
        <w:rPr>
          <w:sz w:val="22"/>
          <w:szCs w:val="22"/>
        </w:rPr>
        <w:t xml:space="preserve"> harmless and indemnify NCDA&amp;CS</w:t>
      </w:r>
      <w:r>
        <w:rPr>
          <w:sz w:val="22"/>
          <w:szCs w:val="22"/>
        </w:rPr>
        <w:t xml:space="preserve"> and Grantee</w:t>
      </w:r>
      <w:r w:rsidRPr="00EA187F">
        <w:rPr>
          <w:sz w:val="22"/>
          <w:szCs w:val="22"/>
        </w:rPr>
        <w:t xml:space="preserve">,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 fees and attorneys’ fees on appeal) to which NCDA&amp;CS may be subject or incur relating to the Protected Property, which may arise from, but are not limited to, Grantor’s negligent acts, omissions or breach of any representation, warranty, covenant or agreement contained in this ALE Deed or violations of any Federal, State, or local laws, including all Environmental Laws (defined </w:t>
      </w:r>
      <w:r>
        <w:rPr>
          <w:sz w:val="22"/>
          <w:szCs w:val="22"/>
        </w:rPr>
        <w:t>above</w:t>
      </w:r>
      <w:r w:rsidRPr="00EA187F">
        <w:rPr>
          <w:sz w:val="22"/>
          <w:szCs w:val="22"/>
        </w:rPr>
        <w:t xml:space="preserve">).  </w:t>
      </w:r>
    </w:p>
    <w:p w14:paraId="42D1CF95" w14:textId="4E118E82" w:rsidR="00BA2961" w:rsidRPr="00642B1C" w:rsidRDefault="00BA2961" w:rsidP="00DB6C46">
      <w:pPr>
        <w:ind w:left="720" w:hanging="720"/>
        <w:rPr>
          <w:sz w:val="22"/>
          <w:szCs w:val="22"/>
        </w:rPr>
      </w:pPr>
    </w:p>
    <w:p w14:paraId="42D1CF96" w14:textId="77777777" w:rsidR="00110FFE" w:rsidRPr="00642B1C" w:rsidRDefault="00110FFE" w:rsidP="00D60D11">
      <w:pPr>
        <w:jc w:val="center"/>
        <w:rPr>
          <w:b/>
          <w:sz w:val="22"/>
          <w:szCs w:val="22"/>
        </w:rPr>
      </w:pPr>
      <w:r w:rsidRPr="00642B1C">
        <w:rPr>
          <w:b/>
          <w:sz w:val="22"/>
          <w:szCs w:val="22"/>
        </w:rPr>
        <w:t>ARTICLE VI</w:t>
      </w:r>
      <w:r w:rsidR="00F13606" w:rsidRPr="00642B1C">
        <w:rPr>
          <w:b/>
          <w:sz w:val="22"/>
          <w:szCs w:val="22"/>
        </w:rPr>
        <w:t>.</w:t>
      </w:r>
      <w:r w:rsidRPr="00642B1C">
        <w:rPr>
          <w:b/>
          <w:sz w:val="22"/>
          <w:szCs w:val="22"/>
        </w:rPr>
        <w:t xml:space="preserve"> MISCELLANEOUS</w:t>
      </w:r>
    </w:p>
    <w:p w14:paraId="42D1CF97" w14:textId="77777777" w:rsidR="00A6137D" w:rsidRPr="00642B1C" w:rsidRDefault="00A6137D" w:rsidP="0010116E">
      <w:pPr>
        <w:tabs>
          <w:tab w:val="left" w:pos="0"/>
          <w:tab w:val="left" w:pos="180"/>
          <w:tab w:val="left" w:pos="450"/>
          <w:tab w:val="left" w:pos="630"/>
        </w:tabs>
        <w:rPr>
          <w:b/>
          <w:sz w:val="22"/>
          <w:szCs w:val="22"/>
        </w:rPr>
      </w:pPr>
    </w:p>
    <w:p w14:paraId="42D1CF98" w14:textId="3FA83B8F" w:rsidR="00A6137D" w:rsidRPr="00642B1C" w:rsidRDefault="00110FFE" w:rsidP="00E06ECC">
      <w:pPr>
        <w:ind w:left="720" w:hanging="720"/>
        <w:rPr>
          <w:sz w:val="22"/>
          <w:szCs w:val="22"/>
        </w:rPr>
      </w:pPr>
      <w:r w:rsidRPr="00642B1C">
        <w:rPr>
          <w:sz w:val="22"/>
          <w:szCs w:val="22"/>
        </w:rPr>
        <w:t>6.1.</w:t>
      </w:r>
      <w:r w:rsidR="00F254F6" w:rsidRPr="00642B1C">
        <w:rPr>
          <w:sz w:val="22"/>
          <w:szCs w:val="22"/>
        </w:rPr>
        <w:t xml:space="preserve"> </w:t>
      </w:r>
      <w:r w:rsidR="00E06ECC" w:rsidRPr="00642B1C">
        <w:rPr>
          <w:sz w:val="22"/>
          <w:szCs w:val="22"/>
        </w:rPr>
        <w:tab/>
      </w:r>
      <w:r w:rsidRPr="00642B1C">
        <w:rPr>
          <w:sz w:val="22"/>
          <w:szCs w:val="22"/>
          <w:u w:val="single"/>
        </w:rPr>
        <w:t>Recording</w:t>
      </w:r>
      <w:r w:rsidRPr="00642B1C">
        <w:rPr>
          <w:sz w:val="22"/>
          <w:szCs w:val="22"/>
        </w:rPr>
        <w:t>.  Grantee shall record this instrument in a timely fashion in the official reco</w:t>
      </w:r>
      <w:r w:rsidR="009662F1" w:rsidRPr="00642B1C">
        <w:rPr>
          <w:sz w:val="22"/>
          <w:szCs w:val="22"/>
        </w:rPr>
        <w:t xml:space="preserve">rd </w:t>
      </w:r>
      <w:r w:rsidRPr="00642B1C">
        <w:rPr>
          <w:sz w:val="22"/>
          <w:szCs w:val="22"/>
        </w:rPr>
        <w:t xml:space="preserve">of </w:t>
      </w:r>
      <w:r w:rsidR="00F770D2" w:rsidRPr="00642B1C">
        <w:rPr>
          <w:sz w:val="22"/>
          <w:szCs w:val="22"/>
        </w:rPr>
        <w:fldChar w:fldCharType="begin">
          <w:ffData>
            <w:name w:val="Text43"/>
            <w:enabled/>
            <w:calcOnExit w:val="0"/>
            <w:textInput>
              <w:default w:val="Enter county name"/>
            </w:textInput>
          </w:ffData>
        </w:fldChar>
      </w:r>
      <w:bookmarkStart w:id="55" w:name="Text43"/>
      <w:r w:rsidR="00F770D2" w:rsidRPr="00642B1C">
        <w:rPr>
          <w:sz w:val="22"/>
          <w:szCs w:val="22"/>
        </w:rPr>
        <w:instrText xml:space="preserve"> FORMTEXT </w:instrText>
      </w:r>
      <w:r w:rsidR="00F770D2" w:rsidRPr="00642B1C">
        <w:rPr>
          <w:sz w:val="22"/>
          <w:szCs w:val="22"/>
        </w:rPr>
      </w:r>
      <w:r w:rsidR="00F770D2" w:rsidRPr="00642B1C">
        <w:rPr>
          <w:sz w:val="22"/>
          <w:szCs w:val="22"/>
        </w:rPr>
        <w:fldChar w:fldCharType="separate"/>
      </w:r>
      <w:r w:rsidR="00F770D2" w:rsidRPr="00642B1C">
        <w:rPr>
          <w:noProof/>
          <w:sz w:val="22"/>
          <w:szCs w:val="22"/>
        </w:rPr>
        <w:t>Enter county name</w:t>
      </w:r>
      <w:r w:rsidR="00F770D2" w:rsidRPr="00642B1C">
        <w:rPr>
          <w:sz w:val="22"/>
          <w:szCs w:val="22"/>
        </w:rPr>
        <w:fldChar w:fldCharType="end"/>
      </w:r>
      <w:bookmarkEnd w:id="55"/>
      <w:r w:rsidR="00F770D2" w:rsidRPr="00642B1C">
        <w:rPr>
          <w:sz w:val="22"/>
          <w:szCs w:val="22"/>
        </w:rPr>
        <w:t xml:space="preserve"> </w:t>
      </w:r>
      <w:r w:rsidRPr="00642B1C">
        <w:rPr>
          <w:sz w:val="22"/>
          <w:szCs w:val="22"/>
        </w:rPr>
        <w:t>County, North Carolina, and may re-record it at any time as may be required to preserve the rights of the Grantee</w:t>
      </w:r>
      <w:r w:rsidR="00C2032B" w:rsidRPr="00642B1C">
        <w:rPr>
          <w:sz w:val="22"/>
          <w:szCs w:val="22"/>
        </w:rPr>
        <w:t xml:space="preserve"> and </w:t>
      </w:r>
      <w:r w:rsidR="00C02C67" w:rsidRPr="00642B1C">
        <w:rPr>
          <w:sz w:val="22"/>
          <w:szCs w:val="22"/>
        </w:rPr>
        <w:t>the State</w:t>
      </w:r>
      <w:r w:rsidR="00941995" w:rsidRPr="00642B1C">
        <w:rPr>
          <w:sz w:val="22"/>
          <w:szCs w:val="22"/>
        </w:rPr>
        <w:t xml:space="preserve"> of North Carolina</w:t>
      </w:r>
      <w:r w:rsidR="00020296" w:rsidRPr="00642B1C">
        <w:rPr>
          <w:sz w:val="22"/>
          <w:szCs w:val="22"/>
        </w:rPr>
        <w:t xml:space="preserve"> </w:t>
      </w:r>
      <w:r w:rsidRPr="00642B1C">
        <w:rPr>
          <w:sz w:val="22"/>
          <w:szCs w:val="22"/>
        </w:rPr>
        <w:t xml:space="preserve">under this </w:t>
      </w:r>
      <w:r w:rsidR="00D22D38" w:rsidRPr="00642B1C">
        <w:rPr>
          <w:sz w:val="22"/>
          <w:szCs w:val="22"/>
        </w:rPr>
        <w:t>AL</w:t>
      </w:r>
      <w:r w:rsidRPr="00642B1C">
        <w:rPr>
          <w:sz w:val="22"/>
          <w:szCs w:val="22"/>
        </w:rPr>
        <w:t>E</w:t>
      </w:r>
      <w:r w:rsidR="00CF66A3" w:rsidRPr="00642B1C">
        <w:rPr>
          <w:sz w:val="22"/>
          <w:szCs w:val="22"/>
        </w:rPr>
        <w:t xml:space="preserve"> Deed</w:t>
      </w:r>
      <w:r w:rsidRPr="00642B1C">
        <w:rPr>
          <w:sz w:val="22"/>
          <w:szCs w:val="22"/>
        </w:rPr>
        <w:t>.</w:t>
      </w:r>
    </w:p>
    <w:p w14:paraId="42D1CF99" w14:textId="77777777" w:rsidR="006372BC" w:rsidRPr="00642B1C" w:rsidRDefault="006372BC" w:rsidP="00D60D11">
      <w:pPr>
        <w:tabs>
          <w:tab w:val="left" w:pos="360"/>
          <w:tab w:val="left" w:pos="450"/>
          <w:tab w:val="left" w:pos="630"/>
        </w:tabs>
        <w:ind w:left="540" w:hanging="540"/>
        <w:rPr>
          <w:sz w:val="22"/>
          <w:szCs w:val="22"/>
        </w:rPr>
      </w:pPr>
    </w:p>
    <w:p w14:paraId="42D1CF9A" w14:textId="686808BE" w:rsidR="006352CB" w:rsidRPr="00642B1C" w:rsidRDefault="006352CB" w:rsidP="00E06ECC">
      <w:pPr>
        <w:ind w:left="720" w:hanging="720"/>
        <w:rPr>
          <w:sz w:val="22"/>
          <w:szCs w:val="22"/>
        </w:rPr>
      </w:pPr>
      <w:r w:rsidRPr="00642B1C">
        <w:rPr>
          <w:sz w:val="22"/>
          <w:szCs w:val="22"/>
        </w:rPr>
        <w:t>6.2.</w:t>
      </w:r>
      <w:r w:rsidR="00D60D11" w:rsidRPr="00642B1C">
        <w:rPr>
          <w:sz w:val="22"/>
          <w:szCs w:val="22"/>
        </w:rPr>
        <w:t xml:space="preserve"> </w:t>
      </w:r>
      <w:r w:rsidR="00E06ECC" w:rsidRPr="00642B1C">
        <w:rPr>
          <w:sz w:val="22"/>
          <w:szCs w:val="22"/>
        </w:rPr>
        <w:tab/>
      </w:r>
      <w:r w:rsidR="00ED6C63" w:rsidRPr="00EA187F">
        <w:rPr>
          <w:sz w:val="22"/>
          <w:szCs w:val="22"/>
          <w:u w:val="single"/>
        </w:rPr>
        <w:t>Survival of Terms/Merger of Fee and Easement</w:t>
      </w:r>
      <w:r w:rsidR="00ED6C63" w:rsidRPr="00EA187F">
        <w:rPr>
          <w:sz w:val="22"/>
          <w:szCs w:val="22"/>
        </w:rPr>
        <w:t>.  The Grantor and Grantee agree that the terms of this ALE Deed shall survive any merger of this fee and easement interest in the Protected Property.  In the event the Grantee becomes owner of the Protected Property, or any portion thereof, Grantee shall transfer any right, title, and interest in this ALE Deed to a third party in accordance with Section 4.4.</w:t>
      </w:r>
    </w:p>
    <w:p w14:paraId="397F2EAA" w14:textId="77777777" w:rsidR="00ED1111" w:rsidRPr="00642B1C" w:rsidRDefault="00ED1111" w:rsidP="00ED1111">
      <w:pPr>
        <w:tabs>
          <w:tab w:val="left" w:pos="776"/>
        </w:tabs>
        <w:spacing w:before="1"/>
        <w:ind w:right="555"/>
        <w:rPr>
          <w:sz w:val="22"/>
          <w:szCs w:val="22"/>
        </w:rPr>
      </w:pPr>
    </w:p>
    <w:p w14:paraId="56511AA3" w14:textId="77777777" w:rsidR="004A5E8F" w:rsidRDefault="003B1E54" w:rsidP="004A5E8F">
      <w:pPr>
        <w:tabs>
          <w:tab w:val="left" w:pos="776"/>
        </w:tabs>
        <w:spacing w:before="1"/>
        <w:ind w:left="720" w:right="555" w:hanging="720"/>
        <w:rPr>
          <w:rFonts w:eastAsiaTheme="minorHAnsi"/>
          <w:sz w:val="22"/>
          <w:szCs w:val="22"/>
        </w:rPr>
      </w:pPr>
      <w:r w:rsidRPr="00642B1C">
        <w:rPr>
          <w:sz w:val="22"/>
          <w:szCs w:val="22"/>
        </w:rPr>
        <w:t xml:space="preserve">6.3 </w:t>
      </w:r>
      <w:r w:rsidR="00E06ECC" w:rsidRPr="00642B1C">
        <w:rPr>
          <w:sz w:val="22"/>
          <w:szCs w:val="22"/>
        </w:rPr>
        <w:tab/>
      </w:r>
      <w:r w:rsidR="004A5E8F" w:rsidRPr="00EA187F">
        <w:rPr>
          <w:sz w:val="22"/>
          <w:szCs w:val="22"/>
          <w:u w:val="single"/>
        </w:rPr>
        <w:t>Amendment of Easement</w:t>
      </w:r>
      <w:r w:rsidR="004A5E8F" w:rsidRPr="00EA187F">
        <w:rPr>
          <w:sz w:val="22"/>
          <w:szCs w:val="22"/>
        </w:rPr>
        <w:t>.</w:t>
      </w:r>
      <w:r w:rsidR="004A5E8F" w:rsidRPr="00EA187F">
        <w:rPr>
          <w:spacing w:val="1"/>
          <w:sz w:val="22"/>
          <w:szCs w:val="22"/>
        </w:rPr>
        <w:t xml:space="preserve"> </w:t>
      </w:r>
      <w:r w:rsidR="004A5E8F">
        <w:rPr>
          <w:spacing w:val="1"/>
          <w:sz w:val="22"/>
          <w:szCs w:val="22"/>
        </w:rPr>
        <w:t xml:space="preserve"> </w:t>
      </w:r>
      <w:r w:rsidR="004A5E8F" w:rsidRPr="00EA187F">
        <w:rPr>
          <w:rFonts w:eastAsiaTheme="minorHAnsi"/>
          <w:sz w:val="22"/>
          <w:szCs w:val="22"/>
        </w:rPr>
        <w:t xml:space="preserve">Grantee and Grantor may amend this ALE </w:t>
      </w:r>
      <w:r w:rsidR="004A5E8F">
        <w:rPr>
          <w:rFonts w:eastAsiaTheme="minorHAnsi"/>
          <w:sz w:val="22"/>
          <w:szCs w:val="22"/>
        </w:rPr>
        <w:t xml:space="preserve">Deed </w:t>
      </w:r>
      <w:r w:rsidR="004A5E8F" w:rsidRPr="00EA187F">
        <w:rPr>
          <w:rFonts w:eastAsiaTheme="minorHAnsi"/>
          <w:sz w:val="22"/>
          <w:szCs w:val="22"/>
        </w:rPr>
        <w:t xml:space="preserve">to enhance the Conservation Value or add real property subject to the restrictions set </w:t>
      </w:r>
      <w:r w:rsidR="004A5E8F" w:rsidRPr="00EA187F">
        <w:rPr>
          <w:rFonts w:eastAsiaTheme="minorHAnsi"/>
          <w:sz w:val="22"/>
          <w:szCs w:val="22"/>
        </w:rPr>
        <w:lastRenderedPageBreak/>
        <w:t xml:space="preserve">forth in this ALE </w:t>
      </w:r>
      <w:r w:rsidR="004A5E8F">
        <w:rPr>
          <w:rFonts w:eastAsiaTheme="minorHAnsi"/>
          <w:sz w:val="22"/>
          <w:szCs w:val="22"/>
        </w:rPr>
        <w:t xml:space="preserve">Deed </w:t>
      </w:r>
      <w:r w:rsidR="004A5E8F" w:rsidRPr="00EA187F">
        <w:rPr>
          <w:rFonts w:eastAsiaTheme="minorHAnsi"/>
          <w:sz w:val="22"/>
          <w:szCs w:val="22"/>
        </w:rPr>
        <w:t xml:space="preserve">to the </w:t>
      </w:r>
      <w:r w:rsidR="004A5E8F">
        <w:rPr>
          <w:rFonts w:eastAsiaTheme="minorHAnsi"/>
          <w:sz w:val="22"/>
          <w:szCs w:val="22"/>
        </w:rPr>
        <w:t>Protected P</w:t>
      </w:r>
      <w:r w:rsidR="004A5E8F" w:rsidRPr="00EA187F">
        <w:rPr>
          <w:rFonts w:eastAsiaTheme="minorHAnsi"/>
          <w:sz w:val="22"/>
          <w:szCs w:val="22"/>
        </w:rPr>
        <w:t>roperty by an amended deed of easement, provided that no amendment shall</w:t>
      </w:r>
      <w:r w:rsidR="004A5E8F">
        <w:rPr>
          <w:rFonts w:eastAsiaTheme="minorHAnsi"/>
          <w:sz w:val="22"/>
          <w:szCs w:val="22"/>
        </w:rPr>
        <w:t>:</w:t>
      </w:r>
    </w:p>
    <w:p w14:paraId="0077CA37" w14:textId="77777777" w:rsidR="004A5E8F" w:rsidRDefault="004A5E8F" w:rsidP="004A5E8F">
      <w:pPr>
        <w:tabs>
          <w:tab w:val="left" w:pos="776"/>
        </w:tabs>
        <w:spacing w:before="1"/>
        <w:ind w:left="720" w:right="555" w:hanging="720"/>
        <w:rPr>
          <w:rFonts w:eastAsiaTheme="minorHAnsi"/>
          <w:sz w:val="22"/>
          <w:szCs w:val="22"/>
        </w:rPr>
      </w:pPr>
    </w:p>
    <w:p w14:paraId="0E956225" w14:textId="77777777" w:rsidR="004A5E8F" w:rsidRPr="00C16C0A"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ffect this ALE</w:t>
      </w:r>
      <w:r>
        <w:rPr>
          <w:rFonts w:eastAsiaTheme="minorHAnsi"/>
          <w:sz w:val="22"/>
          <w:szCs w:val="22"/>
        </w:rPr>
        <w:t xml:space="preserve"> Deed</w:t>
      </w:r>
      <w:r w:rsidRPr="00C16C0A">
        <w:rPr>
          <w:rFonts w:eastAsiaTheme="minorHAnsi"/>
          <w:sz w:val="22"/>
          <w:szCs w:val="22"/>
        </w:rPr>
        <w:t xml:space="preserve">’s perpetual </w:t>
      </w:r>
      <w:proofErr w:type="gramStart"/>
      <w:r w:rsidRPr="00C16C0A">
        <w:rPr>
          <w:rFonts w:eastAsiaTheme="minorHAnsi"/>
          <w:sz w:val="22"/>
          <w:szCs w:val="22"/>
        </w:rPr>
        <w:t>duration</w:t>
      </w:r>
      <w:r>
        <w:rPr>
          <w:rFonts w:eastAsiaTheme="minorHAnsi"/>
          <w:sz w:val="22"/>
          <w:szCs w:val="22"/>
        </w:rPr>
        <w:t>;</w:t>
      </w:r>
      <w:proofErr w:type="gramEnd"/>
      <w:r w:rsidRPr="00C16C0A">
        <w:rPr>
          <w:rFonts w:eastAsiaTheme="minorHAnsi"/>
          <w:sz w:val="22"/>
          <w:szCs w:val="22"/>
        </w:rPr>
        <w:t xml:space="preserve"> </w:t>
      </w:r>
    </w:p>
    <w:p w14:paraId="13E2E7D5"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P</w:t>
      </w:r>
      <w:r w:rsidRPr="00C16C0A">
        <w:rPr>
          <w:rFonts w:eastAsiaTheme="minorHAnsi"/>
          <w:sz w:val="22"/>
          <w:szCs w:val="22"/>
        </w:rPr>
        <w:t xml:space="preserve">ermit development, improvements, or uses prohibited by this ALE </w:t>
      </w:r>
      <w:r>
        <w:rPr>
          <w:rFonts w:eastAsiaTheme="minorHAnsi"/>
          <w:sz w:val="22"/>
          <w:szCs w:val="22"/>
        </w:rPr>
        <w:t xml:space="preserve">Deed </w:t>
      </w:r>
      <w:r w:rsidRPr="00C16C0A">
        <w:rPr>
          <w:rFonts w:eastAsiaTheme="minorHAnsi"/>
          <w:sz w:val="22"/>
          <w:szCs w:val="22"/>
        </w:rPr>
        <w:t xml:space="preserve">on its Effective </w:t>
      </w:r>
      <w:proofErr w:type="gramStart"/>
      <w:r w:rsidRPr="00C16C0A">
        <w:rPr>
          <w:rFonts w:eastAsiaTheme="minorHAnsi"/>
          <w:sz w:val="22"/>
          <w:szCs w:val="22"/>
        </w:rPr>
        <w:t>Date</w:t>
      </w:r>
      <w:r>
        <w:rPr>
          <w:rFonts w:eastAsiaTheme="minorHAnsi"/>
          <w:sz w:val="22"/>
          <w:szCs w:val="22"/>
        </w:rPr>
        <w:t>;</w:t>
      </w:r>
      <w:proofErr w:type="gramEnd"/>
    </w:p>
    <w:p w14:paraId="02E492D0"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C</w:t>
      </w:r>
      <w:r w:rsidRPr="00C16C0A">
        <w:rPr>
          <w:rFonts w:eastAsiaTheme="minorHAnsi"/>
          <w:sz w:val="22"/>
          <w:szCs w:val="22"/>
        </w:rPr>
        <w:t xml:space="preserve">onflict with or be contrary to or inconsistent with the Conservation </w:t>
      </w:r>
      <w:proofErr w:type="gramStart"/>
      <w:r w:rsidRPr="00C16C0A">
        <w:rPr>
          <w:rFonts w:eastAsiaTheme="minorHAnsi"/>
          <w:sz w:val="22"/>
          <w:szCs w:val="22"/>
        </w:rPr>
        <w:t>Purposes</w:t>
      </w:r>
      <w:r>
        <w:rPr>
          <w:rFonts w:eastAsiaTheme="minorHAnsi"/>
          <w:sz w:val="22"/>
          <w:szCs w:val="22"/>
        </w:rPr>
        <w:t>;</w:t>
      </w:r>
      <w:proofErr w:type="gramEnd"/>
    </w:p>
    <w:p w14:paraId="15E0E8C7"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R</w:t>
      </w:r>
      <w:r w:rsidRPr="00C16C0A">
        <w:rPr>
          <w:rFonts w:eastAsiaTheme="minorHAnsi"/>
          <w:sz w:val="22"/>
          <w:szCs w:val="22"/>
        </w:rPr>
        <w:t xml:space="preserve">educe the protection of the Conservation </w:t>
      </w:r>
      <w:proofErr w:type="gramStart"/>
      <w:r w:rsidRPr="00C16C0A">
        <w:rPr>
          <w:rFonts w:eastAsiaTheme="minorHAnsi"/>
          <w:sz w:val="22"/>
          <w:szCs w:val="22"/>
        </w:rPr>
        <w:t>Values</w:t>
      </w:r>
      <w:r>
        <w:rPr>
          <w:rFonts w:eastAsiaTheme="minorHAnsi"/>
          <w:sz w:val="22"/>
          <w:szCs w:val="22"/>
        </w:rPr>
        <w:t>;</w:t>
      </w:r>
      <w:proofErr w:type="gramEnd"/>
      <w:r w:rsidRPr="00C16C0A">
        <w:rPr>
          <w:rFonts w:eastAsiaTheme="minorHAnsi"/>
          <w:sz w:val="22"/>
          <w:szCs w:val="22"/>
        </w:rPr>
        <w:t xml:space="preserve"> </w:t>
      </w:r>
    </w:p>
    <w:p w14:paraId="704EE6C2"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 xml:space="preserve">ffect the qualification of this ALE </w:t>
      </w:r>
      <w:r>
        <w:rPr>
          <w:rFonts w:eastAsiaTheme="minorHAnsi"/>
          <w:sz w:val="22"/>
          <w:szCs w:val="22"/>
        </w:rPr>
        <w:t xml:space="preserve">Deed </w:t>
      </w:r>
      <w:r w:rsidRPr="00C16C0A">
        <w:rPr>
          <w:rFonts w:eastAsiaTheme="minorHAnsi"/>
          <w:sz w:val="22"/>
          <w:szCs w:val="22"/>
        </w:rPr>
        <w:t>as a “qualified conservation contribution” or “interest in land</w:t>
      </w:r>
      <w:proofErr w:type="gramStart"/>
      <w:r w:rsidRPr="00C16C0A">
        <w:rPr>
          <w:rFonts w:eastAsiaTheme="minorHAnsi"/>
          <w:sz w:val="22"/>
          <w:szCs w:val="22"/>
        </w:rPr>
        <w:t>”</w:t>
      </w:r>
      <w:r>
        <w:rPr>
          <w:rFonts w:eastAsiaTheme="minorHAnsi"/>
          <w:sz w:val="22"/>
          <w:szCs w:val="22"/>
        </w:rPr>
        <w:t>;</w:t>
      </w:r>
      <w:proofErr w:type="gramEnd"/>
    </w:p>
    <w:p w14:paraId="1DF78C1D"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 xml:space="preserve">ffect the status of Grantee as a “qualified organization” or “eligible </w:t>
      </w:r>
      <w:proofErr w:type="spellStart"/>
      <w:r w:rsidRPr="00C16C0A">
        <w:rPr>
          <w:rFonts w:eastAsiaTheme="minorHAnsi"/>
          <w:sz w:val="22"/>
          <w:szCs w:val="22"/>
        </w:rPr>
        <w:t>donee</w:t>
      </w:r>
      <w:proofErr w:type="spellEnd"/>
      <w:r w:rsidRPr="00C16C0A">
        <w:rPr>
          <w:rFonts w:eastAsiaTheme="minorHAnsi"/>
          <w:sz w:val="22"/>
          <w:szCs w:val="22"/>
        </w:rPr>
        <w:t>”</w:t>
      </w:r>
      <w:r>
        <w:rPr>
          <w:rFonts w:eastAsiaTheme="minorHAnsi"/>
          <w:sz w:val="22"/>
          <w:szCs w:val="22"/>
        </w:rPr>
        <w:t>;</w:t>
      </w:r>
      <w:r w:rsidRPr="00C16C0A">
        <w:rPr>
          <w:rFonts w:eastAsiaTheme="minorHAnsi"/>
          <w:sz w:val="22"/>
          <w:szCs w:val="22"/>
        </w:rPr>
        <w:t xml:space="preserve"> or </w:t>
      </w:r>
    </w:p>
    <w:p w14:paraId="3CC6F87F" w14:textId="77777777" w:rsidR="004A5E8F" w:rsidRDefault="004A5E8F" w:rsidP="004A5E8F">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C</w:t>
      </w:r>
      <w:r w:rsidRPr="00C16C0A">
        <w:rPr>
          <w:rFonts w:eastAsiaTheme="minorHAnsi"/>
          <w:sz w:val="22"/>
          <w:szCs w:val="22"/>
        </w:rPr>
        <w:t xml:space="preserve">reate an impermissible private benefit or private </w:t>
      </w:r>
      <w:proofErr w:type="gramStart"/>
      <w:r w:rsidRPr="00C16C0A">
        <w:rPr>
          <w:rFonts w:eastAsiaTheme="minorHAnsi"/>
          <w:sz w:val="22"/>
          <w:szCs w:val="22"/>
        </w:rPr>
        <w:t>inurement</w:t>
      </w:r>
      <w:proofErr w:type="gramEnd"/>
      <w:r w:rsidRPr="00C16C0A">
        <w:rPr>
          <w:rFonts w:eastAsiaTheme="minorHAnsi"/>
          <w:sz w:val="22"/>
          <w:szCs w:val="22"/>
        </w:rPr>
        <w:t xml:space="preserve"> in violation of federal tax law. </w:t>
      </w:r>
    </w:p>
    <w:p w14:paraId="3837F050" w14:textId="77777777" w:rsidR="004A5E8F" w:rsidRDefault="004A5E8F" w:rsidP="004A5E8F">
      <w:pPr>
        <w:tabs>
          <w:tab w:val="left" w:pos="776"/>
        </w:tabs>
        <w:spacing w:before="1"/>
        <w:ind w:left="720" w:right="555"/>
        <w:rPr>
          <w:rFonts w:eastAsiaTheme="minorHAnsi"/>
          <w:sz w:val="22"/>
          <w:szCs w:val="22"/>
        </w:rPr>
      </w:pPr>
    </w:p>
    <w:p w14:paraId="550AEE2D" w14:textId="77777777" w:rsidR="004A5E8F" w:rsidRPr="00024998" w:rsidRDefault="004A5E8F" w:rsidP="004A5E8F">
      <w:pPr>
        <w:tabs>
          <w:tab w:val="left" w:pos="776"/>
        </w:tabs>
        <w:spacing w:before="1"/>
        <w:ind w:left="720" w:right="555"/>
        <w:rPr>
          <w:rFonts w:eastAsiaTheme="minorHAnsi"/>
          <w:sz w:val="22"/>
          <w:szCs w:val="22"/>
        </w:rPr>
      </w:pPr>
      <w:r w:rsidRPr="00024998">
        <w:rPr>
          <w:rFonts w:eastAsiaTheme="minorHAnsi"/>
          <w:sz w:val="22"/>
          <w:szCs w:val="22"/>
        </w:rPr>
        <w:t>No amendment shall be effective unless documented in a notarized writing executed by Grantee</w:t>
      </w:r>
      <w:r>
        <w:rPr>
          <w:rFonts w:eastAsiaTheme="minorHAnsi"/>
          <w:sz w:val="22"/>
          <w:szCs w:val="22"/>
        </w:rPr>
        <w:t xml:space="preserve">, </w:t>
      </w:r>
      <w:r w:rsidRPr="00024998">
        <w:rPr>
          <w:rFonts w:eastAsiaTheme="minorHAnsi"/>
          <w:sz w:val="22"/>
          <w:szCs w:val="22"/>
        </w:rPr>
        <w:t>Grantor</w:t>
      </w:r>
      <w:r>
        <w:rPr>
          <w:rFonts w:eastAsiaTheme="minorHAnsi"/>
          <w:sz w:val="22"/>
          <w:szCs w:val="22"/>
        </w:rPr>
        <w:t xml:space="preserve"> and NCDA&amp;CS</w:t>
      </w:r>
      <w:r w:rsidRPr="00024998">
        <w:rPr>
          <w:rFonts w:eastAsiaTheme="minorHAnsi"/>
          <w:sz w:val="22"/>
          <w:szCs w:val="22"/>
        </w:rPr>
        <w:t xml:space="preserve"> and recorded in the </w:t>
      </w:r>
      <w:r w:rsidRPr="00024998">
        <w:rPr>
          <w:sz w:val="22"/>
          <w:szCs w:val="22"/>
        </w:rPr>
        <w:fldChar w:fldCharType="begin">
          <w:ffData>
            <w:name w:val="Text43"/>
            <w:enabled/>
            <w:calcOnExit w:val="0"/>
            <w:textInput>
              <w:default w:val="Enter county name"/>
            </w:textInput>
          </w:ffData>
        </w:fldChar>
      </w:r>
      <w:r w:rsidRPr="00024998">
        <w:rPr>
          <w:sz w:val="22"/>
          <w:szCs w:val="22"/>
        </w:rPr>
        <w:instrText xml:space="preserve"> FORMTEXT </w:instrText>
      </w:r>
      <w:r w:rsidRPr="00024998">
        <w:rPr>
          <w:sz w:val="22"/>
          <w:szCs w:val="22"/>
        </w:rPr>
      </w:r>
      <w:r w:rsidRPr="00024998">
        <w:rPr>
          <w:sz w:val="22"/>
          <w:szCs w:val="22"/>
        </w:rPr>
        <w:fldChar w:fldCharType="separate"/>
      </w:r>
      <w:r w:rsidRPr="00024998">
        <w:rPr>
          <w:noProof/>
          <w:sz w:val="22"/>
          <w:szCs w:val="22"/>
        </w:rPr>
        <w:t>Enter county name</w:t>
      </w:r>
      <w:r w:rsidRPr="00024998">
        <w:rPr>
          <w:sz w:val="22"/>
          <w:szCs w:val="22"/>
        </w:rPr>
        <w:fldChar w:fldCharType="end"/>
      </w:r>
      <w:r w:rsidRPr="00024998">
        <w:rPr>
          <w:sz w:val="22"/>
          <w:szCs w:val="22"/>
        </w:rPr>
        <w:t xml:space="preserve"> County, North Carolina Registry</w:t>
      </w:r>
      <w:r w:rsidRPr="00024998">
        <w:rPr>
          <w:rFonts w:eastAsiaTheme="minorHAnsi"/>
          <w:sz w:val="22"/>
          <w:szCs w:val="22"/>
        </w:rPr>
        <w:t>.</w:t>
      </w:r>
    </w:p>
    <w:p w14:paraId="1F600845" w14:textId="77777777" w:rsidR="004A5E8F" w:rsidRPr="00EA187F" w:rsidRDefault="004A5E8F" w:rsidP="004A5E8F">
      <w:pPr>
        <w:pStyle w:val="ListParagraph"/>
        <w:tabs>
          <w:tab w:val="left" w:pos="776"/>
        </w:tabs>
        <w:spacing w:before="1"/>
        <w:ind w:right="555"/>
        <w:rPr>
          <w:sz w:val="22"/>
          <w:szCs w:val="22"/>
        </w:rPr>
      </w:pPr>
    </w:p>
    <w:p w14:paraId="422A0354" w14:textId="77777777" w:rsidR="004A5E8F" w:rsidRPr="00EA187F" w:rsidRDefault="004A5E8F" w:rsidP="004A5E8F">
      <w:pPr>
        <w:pStyle w:val="BodyText"/>
        <w:ind w:left="720" w:right="501"/>
      </w:pPr>
      <w:r w:rsidRPr="00EA187F">
        <w:t xml:space="preserve">Due to the State’s interest, this ALE </w:t>
      </w:r>
      <w:r>
        <w:t xml:space="preserve">Deed </w:t>
      </w:r>
      <w:r w:rsidRPr="00EA187F">
        <w:t>may be amended only with the</w:t>
      </w:r>
      <w:r w:rsidRPr="00EA187F">
        <w:rPr>
          <w:spacing w:val="1"/>
        </w:rPr>
        <w:t xml:space="preserve"> </w:t>
      </w:r>
      <w:r w:rsidRPr="00EA187F">
        <w:t xml:space="preserve">prior written consent of the Grantee and the Grantor and approved by the North Carolina Commissioner of Agriculture. </w:t>
      </w:r>
      <w:r w:rsidRPr="00EA187F">
        <w:rPr>
          <w:spacing w:val="1"/>
        </w:rPr>
        <w:t xml:space="preserve"> </w:t>
      </w:r>
      <w:r w:rsidRPr="00EA187F">
        <w:t>Any such</w:t>
      </w:r>
      <w:r w:rsidRPr="00EA187F">
        <w:rPr>
          <w:spacing w:val="1"/>
        </w:rPr>
        <w:t xml:space="preserve"> </w:t>
      </w:r>
      <w:r w:rsidRPr="00EA187F">
        <w:t>amendment shall be consistent with Section 1.1., “Statement of Purpose” and with the</w:t>
      </w:r>
      <w:r w:rsidRPr="00EA187F">
        <w:rPr>
          <w:spacing w:val="1"/>
        </w:rPr>
        <w:t xml:space="preserve"> </w:t>
      </w:r>
      <w:r w:rsidRPr="00EA187F">
        <w:t>Grantee’s easement amendment policies and shall comply with Section 170(h) of the Internal</w:t>
      </w:r>
      <w:r w:rsidRPr="00EA187F">
        <w:rPr>
          <w:spacing w:val="1"/>
        </w:rPr>
        <w:t xml:space="preserve"> </w:t>
      </w:r>
      <w:r w:rsidRPr="00EA187F">
        <w:t>Revenue Code or any regulations promulgated in accordance with that section.</w:t>
      </w:r>
      <w:r w:rsidRPr="00EA187F">
        <w:rPr>
          <w:spacing w:val="1"/>
        </w:rPr>
        <w:t xml:space="preserve"> </w:t>
      </w:r>
      <w:r w:rsidRPr="00EA187F">
        <w:t>Grantee must provide to</w:t>
      </w:r>
      <w:r w:rsidRPr="00EA187F">
        <w:rPr>
          <w:spacing w:val="-52"/>
        </w:rPr>
        <w:t xml:space="preserve">         </w:t>
      </w:r>
      <w:r w:rsidRPr="00EA187F">
        <w:t>the North Carolina Commissioner of Agriculture timely notice in writing of the</w:t>
      </w:r>
      <w:r w:rsidRPr="00EA187F">
        <w:rPr>
          <w:spacing w:val="1"/>
        </w:rPr>
        <w:t xml:space="preserve"> </w:t>
      </w:r>
      <w:r w:rsidRPr="00EA187F">
        <w:t>proposed amendment prior to signing and recordation.</w:t>
      </w:r>
      <w:r w:rsidRPr="00EA187F">
        <w:rPr>
          <w:spacing w:val="1"/>
        </w:rPr>
        <w:t xml:space="preserve"> </w:t>
      </w:r>
    </w:p>
    <w:p w14:paraId="42D1CF9B" w14:textId="60CE7332" w:rsidR="000E2A91" w:rsidRPr="00642B1C" w:rsidRDefault="000E2A91" w:rsidP="004A5E8F">
      <w:pPr>
        <w:tabs>
          <w:tab w:val="left" w:pos="776"/>
        </w:tabs>
        <w:spacing w:before="1"/>
        <w:ind w:left="720" w:right="555" w:hanging="720"/>
        <w:rPr>
          <w:sz w:val="22"/>
          <w:szCs w:val="22"/>
        </w:rPr>
      </w:pPr>
    </w:p>
    <w:p w14:paraId="07DF5067" w14:textId="188EEC0E" w:rsidR="005E4681" w:rsidRPr="00642B1C" w:rsidRDefault="005E4681" w:rsidP="00B7392A">
      <w:pPr>
        <w:jc w:val="both"/>
        <w:rPr>
          <w:spacing w:val="1"/>
          <w:sz w:val="22"/>
          <w:szCs w:val="22"/>
        </w:rPr>
      </w:pPr>
      <w:r w:rsidRPr="00642B1C">
        <w:rPr>
          <w:sz w:val="22"/>
          <w:szCs w:val="22"/>
        </w:rPr>
        <w:t xml:space="preserve">6.4 </w:t>
      </w:r>
      <w:r w:rsidR="00906669" w:rsidRPr="00642B1C">
        <w:rPr>
          <w:sz w:val="22"/>
          <w:szCs w:val="22"/>
        </w:rPr>
        <w:tab/>
      </w:r>
      <w:r w:rsidRPr="00642B1C">
        <w:rPr>
          <w:sz w:val="22"/>
          <w:szCs w:val="22"/>
          <w:u w:val="single"/>
        </w:rPr>
        <w:t>Procedure in the Event of Extinguishment, Termination, and Condemnation.</w:t>
      </w:r>
      <w:r w:rsidRPr="00642B1C">
        <w:rPr>
          <w:spacing w:val="1"/>
          <w:sz w:val="22"/>
          <w:szCs w:val="22"/>
        </w:rPr>
        <w:t xml:space="preserve"> </w:t>
      </w:r>
    </w:p>
    <w:p w14:paraId="1D1C4208" w14:textId="77777777" w:rsidR="005E4681" w:rsidRPr="00642B1C" w:rsidRDefault="005E4681" w:rsidP="005E4681">
      <w:pPr>
        <w:ind w:left="720"/>
        <w:jc w:val="both"/>
        <w:rPr>
          <w:sz w:val="22"/>
          <w:szCs w:val="22"/>
        </w:rPr>
      </w:pPr>
    </w:p>
    <w:p w14:paraId="57A38D31" w14:textId="2C27B505" w:rsidR="0015365A" w:rsidRPr="00642B1C" w:rsidRDefault="005E4681" w:rsidP="0015365A">
      <w:pPr>
        <w:pStyle w:val="ListParagraph"/>
        <w:numPr>
          <w:ilvl w:val="0"/>
          <w:numId w:val="36"/>
        </w:numPr>
        <w:rPr>
          <w:sz w:val="22"/>
          <w:szCs w:val="22"/>
        </w:rPr>
      </w:pPr>
      <w:r w:rsidRPr="00642B1C">
        <w:rPr>
          <w:sz w:val="22"/>
          <w:szCs w:val="22"/>
        </w:rPr>
        <w:t xml:space="preserve">Grantor agrees that the conveyance of this ALE </w:t>
      </w:r>
      <w:r w:rsidR="00490AC4" w:rsidRPr="00642B1C">
        <w:rPr>
          <w:sz w:val="22"/>
          <w:szCs w:val="22"/>
        </w:rPr>
        <w:t xml:space="preserve">Deed </w:t>
      </w:r>
      <w:r w:rsidRPr="00642B1C">
        <w:rPr>
          <w:sz w:val="22"/>
          <w:szCs w:val="22"/>
        </w:rPr>
        <w:t xml:space="preserve">gives rise to a right, immediately vested in </w:t>
      </w:r>
      <w:r w:rsidR="00374064" w:rsidRPr="00642B1C">
        <w:rPr>
          <w:sz w:val="22"/>
          <w:szCs w:val="22"/>
        </w:rPr>
        <w:fldChar w:fldCharType="begin">
          <w:ffData>
            <w:name w:val="Text91"/>
            <w:enabled/>
            <w:calcOnExit w:val="0"/>
            <w:textInput>
              <w:default w:val="Enter county name"/>
            </w:textInput>
          </w:ffData>
        </w:fldChar>
      </w:r>
      <w:bookmarkStart w:id="56" w:name="Text91"/>
      <w:r w:rsidR="00374064" w:rsidRPr="00642B1C">
        <w:rPr>
          <w:sz w:val="22"/>
          <w:szCs w:val="22"/>
        </w:rPr>
        <w:instrText xml:space="preserve"> FORMTEXT </w:instrText>
      </w:r>
      <w:r w:rsidR="00374064" w:rsidRPr="00642B1C">
        <w:rPr>
          <w:sz w:val="22"/>
          <w:szCs w:val="22"/>
        </w:rPr>
      </w:r>
      <w:r w:rsidR="00374064" w:rsidRPr="00642B1C">
        <w:rPr>
          <w:sz w:val="22"/>
          <w:szCs w:val="22"/>
        </w:rPr>
        <w:fldChar w:fldCharType="separate"/>
      </w:r>
      <w:r w:rsidR="00374064" w:rsidRPr="00642B1C">
        <w:rPr>
          <w:noProof/>
          <w:sz w:val="22"/>
          <w:szCs w:val="22"/>
        </w:rPr>
        <w:t>Enter county name</w:t>
      </w:r>
      <w:r w:rsidR="00374064" w:rsidRPr="00642B1C">
        <w:rPr>
          <w:sz w:val="22"/>
          <w:szCs w:val="22"/>
        </w:rPr>
        <w:fldChar w:fldCharType="end"/>
      </w:r>
      <w:bookmarkEnd w:id="56"/>
      <w:r w:rsidR="00374064" w:rsidRPr="00642B1C">
        <w:rPr>
          <w:sz w:val="22"/>
          <w:szCs w:val="22"/>
        </w:rPr>
        <w:t xml:space="preserve"> </w:t>
      </w:r>
      <w:r w:rsidR="00EA675E" w:rsidRPr="00642B1C">
        <w:rPr>
          <w:sz w:val="22"/>
          <w:szCs w:val="22"/>
        </w:rPr>
        <w:t>County</w:t>
      </w:r>
      <w:r w:rsidRPr="00642B1C">
        <w:rPr>
          <w:sz w:val="22"/>
          <w:szCs w:val="22"/>
        </w:rPr>
        <w:t xml:space="preserve">, </w:t>
      </w:r>
      <w:r w:rsidR="006F6ADF" w:rsidRPr="0015365A">
        <w:rPr>
          <w:sz w:val="22"/>
          <w:szCs w:val="22"/>
        </w:rPr>
        <w:t>with a fair market value that is equal to the proportionate value that this ALE</w:t>
      </w:r>
      <w:r w:rsidR="006F6ADF">
        <w:rPr>
          <w:sz w:val="22"/>
          <w:szCs w:val="22"/>
        </w:rPr>
        <w:t xml:space="preserve"> Deed</w:t>
      </w:r>
      <w:r w:rsidR="006F6ADF" w:rsidRPr="0015365A">
        <w:rPr>
          <w:sz w:val="22"/>
          <w:szCs w:val="22"/>
        </w:rPr>
        <w:t>, on the Effective Date, bears to the value of the Protected Property as a whole at that time as though unencumbered by this ALE</w:t>
      </w:r>
      <w:r w:rsidR="006F6ADF">
        <w:rPr>
          <w:sz w:val="22"/>
          <w:szCs w:val="22"/>
        </w:rPr>
        <w:t xml:space="preserve"> Deed</w:t>
      </w:r>
      <w:r w:rsidR="006F6ADF" w:rsidRPr="0015365A">
        <w:rPr>
          <w:sz w:val="22"/>
          <w:szCs w:val="22"/>
        </w:rPr>
        <w:t xml:space="preserve"> (“Proportionate Share”). The Proportionate Share shall remain constant. The fair market value will be</w:t>
      </w:r>
      <w:r w:rsidR="006F6ADF" w:rsidRPr="0015365A">
        <w:rPr>
          <w:spacing w:val="1"/>
          <w:sz w:val="22"/>
          <w:szCs w:val="22"/>
        </w:rPr>
        <w:t xml:space="preserve"> </w:t>
      </w:r>
      <w:r w:rsidR="006F6ADF" w:rsidRPr="0015365A">
        <w:rPr>
          <w:sz w:val="22"/>
          <w:szCs w:val="22"/>
        </w:rPr>
        <w:t xml:space="preserve">determined at the time all or a part of this ALE </w:t>
      </w:r>
      <w:r w:rsidR="006F6ADF">
        <w:rPr>
          <w:sz w:val="22"/>
          <w:szCs w:val="22"/>
        </w:rPr>
        <w:t xml:space="preserve">Deed </w:t>
      </w:r>
      <w:r w:rsidR="006F6ADF" w:rsidRPr="0015365A">
        <w:rPr>
          <w:sz w:val="22"/>
          <w:szCs w:val="22"/>
        </w:rPr>
        <w:t>is terminated, extinguished, or condemned by an appraisal that meets the Uniform Standards of Professional Appraisal Practice (</w:t>
      </w:r>
      <w:r w:rsidR="006F6ADF">
        <w:rPr>
          <w:sz w:val="22"/>
          <w:szCs w:val="22"/>
        </w:rPr>
        <w:t>“</w:t>
      </w:r>
      <w:r w:rsidR="006F6ADF" w:rsidRPr="0015365A">
        <w:rPr>
          <w:sz w:val="22"/>
          <w:szCs w:val="22"/>
        </w:rPr>
        <w:t>USPAP</w:t>
      </w:r>
      <w:r w:rsidR="006F6ADF">
        <w:rPr>
          <w:sz w:val="22"/>
          <w:szCs w:val="22"/>
        </w:rPr>
        <w:t>”</w:t>
      </w:r>
      <w:r w:rsidR="006F6ADF" w:rsidRPr="0015365A">
        <w:rPr>
          <w:sz w:val="22"/>
          <w:szCs w:val="22"/>
        </w:rPr>
        <w:t xml:space="preserve">) </w:t>
      </w:r>
      <w:proofErr w:type="gramStart"/>
      <w:r w:rsidR="006F6ADF" w:rsidRPr="0015365A">
        <w:rPr>
          <w:sz w:val="22"/>
          <w:szCs w:val="22"/>
        </w:rPr>
        <w:t xml:space="preserve">or </w:t>
      </w:r>
      <w:r w:rsidR="006F6ADF" w:rsidRPr="0015365A">
        <w:rPr>
          <w:spacing w:val="-52"/>
          <w:sz w:val="22"/>
          <w:szCs w:val="22"/>
        </w:rPr>
        <w:t xml:space="preserve"> </w:t>
      </w:r>
      <w:r w:rsidR="006F6ADF" w:rsidRPr="0015365A">
        <w:rPr>
          <w:sz w:val="22"/>
          <w:szCs w:val="22"/>
        </w:rPr>
        <w:t>Uniform</w:t>
      </w:r>
      <w:proofErr w:type="gramEnd"/>
      <w:r w:rsidR="006F6ADF" w:rsidRPr="0015365A">
        <w:rPr>
          <w:sz w:val="22"/>
          <w:szCs w:val="22"/>
        </w:rPr>
        <w:t xml:space="preserve"> Acquisition Standards or Federal Land Acquisition (</w:t>
      </w:r>
      <w:r w:rsidR="006F6ADF">
        <w:rPr>
          <w:sz w:val="22"/>
          <w:szCs w:val="22"/>
        </w:rPr>
        <w:t>“</w:t>
      </w:r>
      <w:r w:rsidR="006F6ADF" w:rsidRPr="0015365A">
        <w:rPr>
          <w:sz w:val="22"/>
          <w:szCs w:val="22"/>
        </w:rPr>
        <w:t>UASFLA</w:t>
      </w:r>
      <w:r w:rsidR="006F6ADF">
        <w:rPr>
          <w:sz w:val="22"/>
          <w:szCs w:val="22"/>
        </w:rPr>
        <w:t>”</w:t>
      </w:r>
      <w:r w:rsidR="006F6ADF" w:rsidRPr="0015365A">
        <w:rPr>
          <w:sz w:val="22"/>
          <w:szCs w:val="22"/>
        </w:rPr>
        <w:t>).</w:t>
      </w:r>
      <w:r w:rsidR="006F6ADF" w:rsidRPr="0015365A">
        <w:rPr>
          <w:spacing w:val="1"/>
          <w:sz w:val="22"/>
          <w:szCs w:val="22"/>
        </w:rPr>
        <w:t xml:space="preserve"> </w:t>
      </w:r>
      <w:r w:rsidR="006F6ADF" w:rsidRPr="0015365A">
        <w:rPr>
          <w:sz w:val="22"/>
          <w:szCs w:val="22"/>
        </w:rPr>
        <w:t xml:space="preserve">The appraisal </w:t>
      </w:r>
      <w:proofErr w:type="gramStart"/>
      <w:r w:rsidR="006F6ADF" w:rsidRPr="0015365A">
        <w:rPr>
          <w:sz w:val="22"/>
          <w:szCs w:val="22"/>
        </w:rPr>
        <w:t xml:space="preserve">must </w:t>
      </w:r>
      <w:r w:rsidR="006F6ADF" w:rsidRPr="0015365A">
        <w:rPr>
          <w:spacing w:val="-52"/>
          <w:sz w:val="22"/>
          <w:szCs w:val="22"/>
        </w:rPr>
        <w:t xml:space="preserve"> </w:t>
      </w:r>
      <w:r w:rsidR="006F6ADF" w:rsidRPr="0015365A">
        <w:rPr>
          <w:sz w:val="22"/>
          <w:szCs w:val="22"/>
        </w:rPr>
        <w:t>be</w:t>
      </w:r>
      <w:proofErr w:type="gramEnd"/>
      <w:r w:rsidR="006F6ADF" w:rsidRPr="0015365A">
        <w:rPr>
          <w:sz w:val="22"/>
          <w:szCs w:val="22"/>
        </w:rPr>
        <w:t xml:space="preserve"> completed by a certified general appraiser and be approved by the Grantee and the NCDA&amp;CS.</w:t>
      </w:r>
    </w:p>
    <w:p w14:paraId="3496DD1D" w14:textId="77777777" w:rsidR="0015365A" w:rsidRPr="00642B1C" w:rsidRDefault="0015365A" w:rsidP="0015365A">
      <w:pPr>
        <w:pStyle w:val="ListParagraph"/>
        <w:ind w:left="1080"/>
        <w:rPr>
          <w:sz w:val="22"/>
          <w:szCs w:val="22"/>
        </w:rPr>
      </w:pPr>
    </w:p>
    <w:p w14:paraId="2E7F15A6" w14:textId="77777777" w:rsidR="00C91E7C" w:rsidRDefault="00C91E7C" w:rsidP="00C91E7C">
      <w:pPr>
        <w:pStyle w:val="ListParagraph"/>
        <w:numPr>
          <w:ilvl w:val="0"/>
          <w:numId w:val="36"/>
        </w:numPr>
        <w:rPr>
          <w:sz w:val="22"/>
          <w:szCs w:val="22"/>
        </w:rPr>
      </w:pPr>
      <w:r w:rsidRPr="0015365A">
        <w:rPr>
          <w:sz w:val="22"/>
          <w:szCs w:val="22"/>
        </w:rPr>
        <w:t>The interests and rights under this ALE</w:t>
      </w:r>
      <w:r>
        <w:rPr>
          <w:sz w:val="22"/>
          <w:szCs w:val="22"/>
        </w:rPr>
        <w:t xml:space="preserve"> Deed</w:t>
      </w:r>
      <w:r w:rsidRPr="0015365A">
        <w:rPr>
          <w:sz w:val="22"/>
          <w:szCs w:val="22"/>
        </w:rPr>
        <w:t xml:space="preserve"> may only be extinguished or terminated with written approval of Grantee and NCDA&amp;CS, and then only pursuant to a judicial determination that, due to changed circumstances, continued use of the Protected Property for </w:t>
      </w:r>
      <w:r>
        <w:rPr>
          <w:sz w:val="22"/>
          <w:szCs w:val="22"/>
        </w:rPr>
        <w:t>C</w:t>
      </w:r>
      <w:r w:rsidRPr="0015365A">
        <w:rPr>
          <w:sz w:val="22"/>
          <w:szCs w:val="22"/>
        </w:rPr>
        <w:t xml:space="preserve">onservation </w:t>
      </w:r>
      <w:r>
        <w:rPr>
          <w:sz w:val="22"/>
          <w:szCs w:val="22"/>
        </w:rPr>
        <w:t>P</w:t>
      </w:r>
      <w:r w:rsidRPr="0015365A">
        <w:rPr>
          <w:sz w:val="22"/>
          <w:szCs w:val="22"/>
        </w:rPr>
        <w:t xml:space="preserve">urposes is either impossible or impractical, and only if in compliance with 26 U.S.C. § 170(h) of the Internal Revenue Code and applicable Treasury Regulations.  </w:t>
      </w:r>
    </w:p>
    <w:p w14:paraId="3EC725F5" w14:textId="77777777" w:rsidR="0015365A" w:rsidRPr="00642B1C" w:rsidRDefault="0015365A" w:rsidP="0015365A">
      <w:pPr>
        <w:rPr>
          <w:sz w:val="22"/>
          <w:szCs w:val="22"/>
        </w:rPr>
      </w:pPr>
    </w:p>
    <w:p w14:paraId="105719CD" w14:textId="64F8E7A3" w:rsidR="0015365A" w:rsidRPr="00642B1C" w:rsidRDefault="005E4681" w:rsidP="0015365A">
      <w:pPr>
        <w:pStyle w:val="ListParagraph"/>
        <w:numPr>
          <w:ilvl w:val="0"/>
          <w:numId w:val="36"/>
        </w:numPr>
        <w:rPr>
          <w:sz w:val="22"/>
          <w:szCs w:val="22"/>
        </w:rPr>
      </w:pPr>
      <w:r w:rsidRPr="00642B1C">
        <w:rPr>
          <w:sz w:val="22"/>
          <w:szCs w:val="22"/>
        </w:rPr>
        <w:lastRenderedPageBreak/>
        <w:t>In the event of an extinguishment of this ALE</w:t>
      </w:r>
      <w:r w:rsidR="00490AC4" w:rsidRPr="00642B1C">
        <w:rPr>
          <w:sz w:val="22"/>
          <w:szCs w:val="22"/>
        </w:rPr>
        <w:t xml:space="preserve"> Deed</w:t>
      </w:r>
      <w:r w:rsidRPr="00642B1C">
        <w:rPr>
          <w:sz w:val="22"/>
          <w:szCs w:val="22"/>
        </w:rPr>
        <w:t xml:space="preserve">, </w:t>
      </w:r>
      <w:r w:rsidR="00292B9F" w:rsidRPr="00642B1C">
        <w:rPr>
          <w:sz w:val="22"/>
          <w:szCs w:val="22"/>
        </w:rPr>
        <w:fldChar w:fldCharType="begin">
          <w:ffData>
            <w:name w:val="Text92"/>
            <w:enabled/>
            <w:calcOnExit w:val="0"/>
            <w:textInput>
              <w:default w:val="Enter county name"/>
            </w:textInput>
          </w:ffData>
        </w:fldChar>
      </w:r>
      <w:bookmarkStart w:id="57" w:name="Text92"/>
      <w:r w:rsidR="00292B9F" w:rsidRPr="00642B1C">
        <w:rPr>
          <w:sz w:val="22"/>
          <w:szCs w:val="22"/>
        </w:rPr>
        <w:instrText xml:space="preserve"> FORMTEXT </w:instrText>
      </w:r>
      <w:r w:rsidR="00292B9F" w:rsidRPr="00642B1C">
        <w:rPr>
          <w:sz w:val="22"/>
          <w:szCs w:val="22"/>
        </w:rPr>
      </w:r>
      <w:r w:rsidR="00292B9F" w:rsidRPr="00642B1C">
        <w:rPr>
          <w:sz w:val="22"/>
          <w:szCs w:val="22"/>
        </w:rPr>
        <w:fldChar w:fldCharType="separate"/>
      </w:r>
      <w:r w:rsidR="00292B9F" w:rsidRPr="00642B1C">
        <w:rPr>
          <w:noProof/>
          <w:sz w:val="22"/>
          <w:szCs w:val="22"/>
        </w:rPr>
        <w:t>Enter county name</w:t>
      </w:r>
      <w:r w:rsidR="00292B9F" w:rsidRPr="00642B1C">
        <w:rPr>
          <w:sz w:val="22"/>
          <w:szCs w:val="22"/>
        </w:rPr>
        <w:fldChar w:fldCharType="end"/>
      </w:r>
      <w:bookmarkEnd w:id="57"/>
      <w:r w:rsidR="00292B9F" w:rsidRPr="00642B1C">
        <w:rPr>
          <w:sz w:val="22"/>
          <w:szCs w:val="22"/>
        </w:rPr>
        <w:t xml:space="preserve"> </w:t>
      </w:r>
      <w:r w:rsidR="00986DAC" w:rsidRPr="00642B1C">
        <w:rPr>
          <w:sz w:val="22"/>
          <w:szCs w:val="22"/>
        </w:rPr>
        <w:t>County</w:t>
      </w:r>
      <w:r w:rsidRPr="00642B1C">
        <w:rPr>
          <w:sz w:val="22"/>
          <w:szCs w:val="22"/>
        </w:rPr>
        <w:t xml:space="preserve">, </w:t>
      </w:r>
      <w:bookmarkStart w:id="58" w:name="_Hlk42861128"/>
      <w:r w:rsidR="006A5911" w:rsidRPr="0015365A">
        <w:rPr>
          <w:sz w:val="22"/>
          <w:szCs w:val="22"/>
        </w:rPr>
        <w:t>on a subsequent sale, exchange, or involuntary conversion of the Protected Property, shall be entitled to a portion of the proceeds at least equal to the Proportionate Share computed as set forth in Section 6.4</w:t>
      </w:r>
      <w:r w:rsidR="006A5911">
        <w:rPr>
          <w:sz w:val="22"/>
          <w:szCs w:val="22"/>
        </w:rPr>
        <w:t>(</w:t>
      </w:r>
      <w:r w:rsidR="006A5911" w:rsidRPr="0015365A">
        <w:rPr>
          <w:sz w:val="22"/>
          <w:szCs w:val="22"/>
        </w:rPr>
        <w:t>A</w:t>
      </w:r>
      <w:r w:rsidR="006A5911">
        <w:rPr>
          <w:sz w:val="22"/>
          <w:szCs w:val="22"/>
        </w:rPr>
        <w:t>)</w:t>
      </w:r>
      <w:r w:rsidR="006A5911" w:rsidRPr="0015365A">
        <w:rPr>
          <w:sz w:val="22"/>
          <w:szCs w:val="22"/>
        </w:rPr>
        <w:t xml:space="preserve">. </w:t>
      </w:r>
    </w:p>
    <w:p w14:paraId="6B43FB30" w14:textId="77777777" w:rsidR="0015365A" w:rsidRPr="00642B1C" w:rsidRDefault="0015365A" w:rsidP="0015365A">
      <w:pPr>
        <w:rPr>
          <w:sz w:val="22"/>
          <w:szCs w:val="22"/>
        </w:rPr>
      </w:pPr>
    </w:p>
    <w:p w14:paraId="516C1810" w14:textId="6E2082A9" w:rsidR="005E4681" w:rsidRPr="00642B1C" w:rsidRDefault="005E4681" w:rsidP="0015365A">
      <w:pPr>
        <w:pStyle w:val="ListParagraph"/>
        <w:numPr>
          <w:ilvl w:val="0"/>
          <w:numId w:val="36"/>
        </w:numPr>
        <w:rPr>
          <w:sz w:val="22"/>
          <w:szCs w:val="22"/>
        </w:rPr>
      </w:pPr>
      <w:r w:rsidRPr="00642B1C">
        <w:rPr>
          <w:sz w:val="22"/>
          <w:szCs w:val="22"/>
        </w:rPr>
        <w:t xml:space="preserve">Reimbursement Provision.  </w:t>
      </w:r>
      <w:bookmarkEnd w:id="58"/>
      <w:r w:rsidRPr="00642B1C">
        <w:rPr>
          <w:sz w:val="22"/>
          <w:szCs w:val="22"/>
        </w:rPr>
        <w:t xml:space="preserve">After </w:t>
      </w:r>
      <w:r w:rsidR="00292B9F" w:rsidRPr="00642B1C">
        <w:rPr>
          <w:sz w:val="22"/>
          <w:szCs w:val="22"/>
        </w:rPr>
        <w:fldChar w:fldCharType="begin">
          <w:ffData>
            <w:name w:val="Text93"/>
            <w:enabled/>
            <w:calcOnExit w:val="0"/>
            <w:textInput>
              <w:default w:val="Enter county name"/>
            </w:textInput>
          </w:ffData>
        </w:fldChar>
      </w:r>
      <w:bookmarkStart w:id="59" w:name="Text93"/>
      <w:r w:rsidR="00292B9F" w:rsidRPr="00642B1C">
        <w:rPr>
          <w:sz w:val="22"/>
          <w:szCs w:val="22"/>
        </w:rPr>
        <w:instrText xml:space="preserve"> FORMTEXT </w:instrText>
      </w:r>
      <w:r w:rsidR="00292B9F" w:rsidRPr="00642B1C">
        <w:rPr>
          <w:sz w:val="22"/>
          <w:szCs w:val="22"/>
        </w:rPr>
      </w:r>
      <w:r w:rsidR="00292B9F" w:rsidRPr="00642B1C">
        <w:rPr>
          <w:sz w:val="22"/>
          <w:szCs w:val="22"/>
        </w:rPr>
        <w:fldChar w:fldCharType="separate"/>
      </w:r>
      <w:r w:rsidR="00292B9F" w:rsidRPr="00642B1C">
        <w:rPr>
          <w:noProof/>
          <w:sz w:val="22"/>
          <w:szCs w:val="22"/>
        </w:rPr>
        <w:t>Enter county name</w:t>
      </w:r>
      <w:r w:rsidR="00292B9F" w:rsidRPr="00642B1C">
        <w:rPr>
          <w:sz w:val="22"/>
          <w:szCs w:val="22"/>
        </w:rPr>
        <w:fldChar w:fldCharType="end"/>
      </w:r>
      <w:bookmarkEnd w:id="59"/>
      <w:r w:rsidR="00292B9F" w:rsidRPr="00642B1C">
        <w:rPr>
          <w:sz w:val="22"/>
          <w:szCs w:val="22"/>
        </w:rPr>
        <w:t xml:space="preserve"> </w:t>
      </w:r>
      <w:r w:rsidR="00986DAC" w:rsidRPr="00642B1C">
        <w:rPr>
          <w:sz w:val="22"/>
          <w:szCs w:val="22"/>
        </w:rPr>
        <w:t>County</w:t>
      </w:r>
      <w:r w:rsidRPr="00642B1C">
        <w:rPr>
          <w:sz w:val="22"/>
          <w:szCs w:val="22"/>
        </w:rPr>
        <w:t xml:space="preserve"> has received its Proportionate Share as provided in Sections 6.4</w:t>
      </w:r>
      <w:r w:rsidR="00EA441C" w:rsidRPr="00642B1C">
        <w:rPr>
          <w:sz w:val="22"/>
          <w:szCs w:val="22"/>
        </w:rPr>
        <w:t xml:space="preserve"> (C)</w:t>
      </w:r>
      <w:r w:rsidRPr="00642B1C">
        <w:rPr>
          <w:sz w:val="22"/>
          <w:szCs w:val="22"/>
        </w:rPr>
        <w:t xml:space="preserve"> or </w:t>
      </w:r>
      <w:r w:rsidR="00EA441C" w:rsidRPr="00642B1C">
        <w:rPr>
          <w:sz w:val="22"/>
          <w:szCs w:val="22"/>
        </w:rPr>
        <w:t>(</w:t>
      </w:r>
      <w:r w:rsidRPr="00642B1C">
        <w:rPr>
          <w:sz w:val="22"/>
          <w:szCs w:val="22"/>
        </w:rPr>
        <w:t>D</w:t>
      </w:r>
      <w:r w:rsidR="00EA441C" w:rsidRPr="00642B1C">
        <w:rPr>
          <w:sz w:val="22"/>
          <w:szCs w:val="22"/>
        </w:rPr>
        <w:t>)</w:t>
      </w:r>
      <w:r w:rsidRPr="00642B1C">
        <w:rPr>
          <w:sz w:val="22"/>
          <w:szCs w:val="22"/>
        </w:rPr>
        <w:t xml:space="preserve">, </w:t>
      </w:r>
      <w:r w:rsidR="00292B9F" w:rsidRPr="00642B1C">
        <w:rPr>
          <w:sz w:val="22"/>
          <w:szCs w:val="22"/>
        </w:rPr>
        <w:fldChar w:fldCharType="begin">
          <w:ffData>
            <w:name w:val="Text94"/>
            <w:enabled/>
            <w:calcOnExit w:val="0"/>
            <w:textInput>
              <w:default w:val="Enter county name"/>
            </w:textInput>
          </w:ffData>
        </w:fldChar>
      </w:r>
      <w:bookmarkStart w:id="60" w:name="Text94"/>
      <w:r w:rsidR="00292B9F" w:rsidRPr="00642B1C">
        <w:rPr>
          <w:sz w:val="22"/>
          <w:szCs w:val="22"/>
        </w:rPr>
        <w:instrText xml:space="preserve"> FORMTEXT </w:instrText>
      </w:r>
      <w:r w:rsidR="00292B9F" w:rsidRPr="00642B1C">
        <w:rPr>
          <w:sz w:val="22"/>
          <w:szCs w:val="22"/>
        </w:rPr>
      </w:r>
      <w:r w:rsidR="00292B9F" w:rsidRPr="00642B1C">
        <w:rPr>
          <w:sz w:val="22"/>
          <w:szCs w:val="22"/>
        </w:rPr>
        <w:fldChar w:fldCharType="separate"/>
      </w:r>
      <w:r w:rsidR="00292B9F" w:rsidRPr="00642B1C">
        <w:rPr>
          <w:noProof/>
          <w:sz w:val="22"/>
          <w:szCs w:val="22"/>
        </w:rPr>
        <w:t>Enter county name</w:t>
      </w:r>
      <w:r w:rsidR="00292B9F" w:rsidRPr="00642B1C">
        <w:rPr>
          <w:sz w:val="22"/>
          <w:szCs w:val="22"/>
        </w:rPr>
        <w:fldChar w:fldCharType="end"/>
      </w:r>
      <w:bookmarkEnd w:id="60"/>
      <w:r w:rsidR="00292B9F" w:rsidRPr="00642B1C">
        <w:rPr>
          <w:sz w:val="22"/>
          <w:szCs w:val="22"/>
        </w:rPr>
        <w:t xml:space="preserve"> </w:t>
      </w:r>
      <w:r w:rsidR="00986DAC" w:rsidRPr="00642B1C">
        <w:rPr>
          <w:sz w:val="22"/>
          <w:szCs w:val="22"/>
        </w:rPr>
        <w:t>County</w:t>
      </w:r>
      <w:r w:rsidRPr="00642B1C">
        <w:rPr>
          <w:sz w:val="22"/>
          <w:szCs w:val="22"/>
        </w:rPr>
        <w:t xml:space="preserve"> </w:t>
      </w:r>
      <w:r w:rsidR="00C64BA3" w:rsidRPr="0015365A">
        <w:rPr>
          <w:sz w:val="22"/>
          <w:szCs w:val="22"/>
        </w:rPr>
        <w:t xml:space="preserve">shall pay an amount to NCDA&amp;CS equal to the percentage that the value of NCDA&amp;CS’ cash payments for the purchase of this easement (as stated above) </w:t>
      </w:r>
      <w:r w:rsidR="00C64BA3">
        <w:rPr>
          <w:sz w:val="22"/>
          <w:szCs w:val="22"/>
        </w:rPr>
        <w:t>represents</w:t>
      </w:r>
      <w:r w:rsidR="00C64BA3" w:rsidRPr="0015365A">
        <w:rPr>
          <w:sz w:val="22"/>
          <w:szCs w:val="22"/>
        </w:rPr>
        <w:t xml:space="preserve"> the Proportionate Share.</w:t>
      </w:r>
      <w:r w:rsidR="00C64BA3">
        <w:rPr>
          <w:sz w:val="22"/>
          <w:szCs w:val="22"/>
        </w:rPr>
        <w:t xml:space="preserve"> </w:t>
      </w:r>
      <w:proofErr w:type="gramStart"/>
      <w:r w:rsidRPr="00642B1C">
        <w:rPr>
          <w:sz w:val="22"/>
          <w:szCs w:val="22"/>
        </w:rPr>
        <w:t>All of</w:t>
      </w:r>
      <w:proofErr w:type="gramEnd"/>
      <w:r w:rsidRPr="00642B1C">
        <w:rPr>
          <w:sz w:val="22"/>
          <w:szCs w:val="22"/>
        </w:rPr>
        <w:t xml:space="preserve"> the Proportionate Share shall</w:t>
      </w:r>
      <w:r w:rsidR="00E058A7" w:rsidRPr="00642B1C">
        <w:rPr>
          <w:sz w:val="22"/>
          <w:szCs w:val="22"/>
        </w:rPr>
        <w:t xml:space="preserve"> </w:t>
      </w:r>
      <w:r w:rsidRPr="00642B1C">
        <w:rPr>
          <w:sz w:val="22"/>
          <w:szCs w:val="22"/>
        </w:rPr>
        <w:t xml:space="preserve">be used by </w:t>
      </w:r>
      <w:bookmarkStart w:id="61" w:name="_Hlk67072063"/>
      <w:r w:rsidR="00292B9F" w:rsidRPr="00642B1C">
        <w:rPr>
          <w:sz w:val="22"/>
          <w:szCs w:val="22"/>
        </w:rPr>
        <w:fldChar w:fldCharType="begin">
          <w:ffData>
            <w:name w:val="Text95"/>
            <w:enabled/>
            <w:calcOnExit w:val="0"/>
            <w:textInput>
              <w:default w:val="Enter county name"/>
            </w:textInput>
          </w:ffData>
        </w:fldChar>
      </w:r>
      <w:bookmarkStart w:id="62" w:name="Text95"/>
      <w:r w:rsidR="00292B9F" w:rsidRPr="00642B1C">
        <w:rPr>
          <w:sz w:val="22"/>
          <w:szCs w:val="22"/>
        </w:rPr>
        <w:instrText xml:space="preserve"> FORMTEXT </w:instrText>
      </w:r>
      <w:r w:rsidR="00292B9F" w:rsidRPr="00642B1C">
        <w:rPr>
          <w:sz w:val="22"/>
          <w:szCs w:val="22"/>
        </w:rPr>
      </w:r>
      <w:r w:rsidR="00292B9F" w:rsidRPr="00642B1C">
        <w:rPr>
          <w:sz w:val="22"/>
          <w:szCs w:val="22"/>
        </w:rPr>
        <w:fldChar w:fldCharType="separate"/>
      </w:r>
      <w:r w:rsidR="00292B9F" w:rsidRPr="00642B1C">
        <w:rPr>
          <w:noProof/>
          <w:sz w:val="22"/>
          <w:szCs w:val="22"/>
        </w:rPr>
        <w:t>Enter county name</w:t>
      </w:r>
      <w:r w:rsidR="00292B9F" w:rsidRPr="00642B1C">
        <w:rPr>
          <w:sz w:val="22"/>
          <w:szCs w:val="22"/>
        </w:rPr>
        <w:fldChar w:fldCharType="end"/>
      </w:r>
      <w:bookmarkEnd w:id="62"/>
      <w:r w:rsidR="00292B9F" w:rsidRPr="00642B1C">
        <w:rPr>
          <w:sz w:val="22"/>
          <w:szCs w:val="22"/>
        </w:rPr>
        <w:t xml:space="preserve"> </w:t>
      </w:r>
      <w:r w:rsidR="00986DAC" w:rsidRPr="00642B1C">
        <w:rPr>
          <w:sz w:val="22"/>
          <w:szCs w:val="22"/>
        </w:rPr>
        <w:t>County and</w:t>
      </w:r>
      <w:r w:rsidR="000A1B82" w:rsidRPr="00642B1C">
        <w:rPr>
          <w:sz w:val="22"/>
          <w:szCs w:val="22"/>
        </w:rPr>
        <w:t xml:space="preserve"> </w:t>
      </w:r>
      <w:r w:rsidRPr="00642B1C">
        <w:rPr>
          <w:sz w:val="22"/>
          <w:szCs w:val="22"/>
        </w:rPr>
        <w:t>NCDA&amp;C</w:t>
      </w:r>
      <w:bookmarkEnd w:id="61"/>
      <w:r w:rsidR="00C64BA3">
        <w:rPr>
          <w:sz w:val="22"/>
          <w:szCs w:val="22"/>
        </w:rPr>
        <w:t xml:space="preserve">S </w:t>
      </w:r>
      <w:r w:rsidRPr="00642B1C">
        <w:rPr>
          <w:sz w:val="22"/>
          <w:szCs w:val="22"/>
        </w:rPr>
        <w:t>in a manner that is consistent with th</w:t>
      </w:r>
      <w:r w:rsidR="00C52FCE" w:rsidRPr="00642B1C">
        <w:rPr>
          <w:sz w:val="22"/>
          <w:szCs w:val="22"/>
        </w:rPr>
        <w:t xml:space="preserve">e </w:t>
      </w:r>
      <w:r w:rsidRPr="00642B1C">
        <w:rPr>
          <w:sz w:val="22"/>
          <w:szCs w:val="22"/>
        </w:rPr>
        <w:t xml:space="preserve">Conservation Purposes.  </w:t>
      </w:r>
      <w:r w:rsidR="00C52FCE" w:rsidRPr="00642B1C">
        <w:rPr>
          <w:sz w:val="22"/>
          <w:szCs w:val="22"/>
        </w:rPr>
        <w:t xml:space="preserve"> </w:t>
      </w:r>
    </w:p>
    <w:p w14:paraId="3AE40058" w14:textId="77777777" w:rsidR="005E4681" w:rsidRPr="00642B1C" w:rsidRDefault="005E4681" w:rsidP="005E4681">
      <w:pPr>
        <w:pStyle w:val="ListParagraph"/>
        <w:tabs>
          <w:tab w:val="left" w:pos="776"/>
        </w:tabs>
        <w:rPr>
          <w:sz w:val="22"/>
          <w:szCs w:val="22"/>
        </w:rPr>
      </w:pPr>
    </w:p>
    <w:p w14:paraId="57EE0456" w14:textId="580EE0EB" w:rsidR="005E4681" w:rsidRPr="00642B1C" w:rsidRDefault="005E4681" w:rsidP="005E4681">
      <w:pPr>
        <w:pStyle w:val="ListParagraph"/>
        <w:tabs>
          <w:tab w:val="left" w:pos="776"/>
        </w:tabs>
        <w:rPr>
          <w:sz w:val="22"/>
          <w:szCs w:val="22"/>
        </w:rPr>
      </w:pPr>
      <w:r w:rsidRPr="00642B1C">
        <w:rPr>
          <w:sz w:val="22"/>
          <w:szCs w:val="22"/>
        </w:rPr>
        <w:t xml:space="preserve">Until such time as </w:t>
      </w:r>
      <w:r w:rsidR="00292B9F" w:rsidRPr="00642B1C">
        <w:rPr>
          <w:sz w:val="22"/>
          <w:szCs w:val="22"/>
        </w:rPr>
        <w:fldChar w:fldCharType="begin">
          <w:ffData>
            <w:name w:val="Text96"/>
            <w:enabled/>
            <w:calcOnExit w:val="0"/>
            <w:textInput>
              <w:default w:val="Enter county name"/>
            </w:textInput>
          </w:ffData>
        </w:fldChar>
      </w:r>
      <w:bookmarkStart w:id="63" w:name="Text96"/>
      <w:r w:rsidR="00292B9F" w:rsidRPr="00642B1C">
        <w:rPr>
          <w:sz w:val="22"/>
          <w:szCs w:val="22"/>
        </w:rPr>
        <w:instrText xml:space="preserve"> FORMTEXT </w:instrText>
      </w:r>
      <w:r w:rsidR="00292B9F" w:rsidRPr="00642B1C">
        <w:rPr>
          <w:sz w:val="22"/>
          <w:szCs w:val="22"/>
        </w:rPr>
      </w:r>
      <w:r w:rsidR="00292B9F" w:rsidRPr="00642B1C">
        <w:rPr>
          <w:sz w:val="22"/>
          <w:szCs w:val="22"/>
        </w:rPr>
        <w:fldChar w:fldCharType="separate"/>
      </w:r>
      <w:r w:rsidR="00292B9F" w:rsidRPr="00642B1C">
        <w:rPr>
          <w:noProof/>
          <w:sz w:val="22"/>
          <w:szCs w:val="22"/>
        </w:rPr>
        <w:t>Enter county name</w:t>
      </w:r>
      <w:r w:rsidR="00292B9F" w:rsidRPr="00642B1C">
        <w:rPr>
          <w:sz w:val="22"/>
          <w:szCs w:val="22"/>
        </w:rPr>
        <w:fldChar w:fldCharType="end"/>
      </w:r>
      <w:bookmarkEnd w:id="63"/>
      <w:r w:rsidR="00292B9F" w:rsidRPr="00642B1C">
        <w:rPr>
          <w:sz w:val="22"/>
          <w:szCs w:val="22"/>
        </w:rPr>
        <w:t xml:space="preserve"> </w:t>
      </w:r>
      <w:r w:rsidR="00035099" w:rsidRPr="00642B1C">
        <w:rPr>
          <w:sz w:val="22"/>
          <w:szCs w:val="22"/>
        </w:rPr>
        <w:t>County and</w:t>
      </w:r>
      <w:r w:rsidR="000A1B82" w:rsidRPr="00642B1C">
        <w:rPr>
          <w:sz w:val="22"/>
          <w:szCs w:val="22"/>
        </w:rPr>
        <w:t xml:space="preserve"> </w:t>
      </w:r>
      <w:r w:rsidRPr="00642B1C">
        <w:rPr>
          <w:sz w:val="22"/>
          <w:szCs w:val="22"/>
        </w:rPr>
        <w:t>NCDA&amp;CS</w:t>
      </w:r>
      <w:r w:rsidR="00337AD2" w:rsidRPr="00642B1C">
        <w:rPr>
          <w:sz w:val="22"/>
          <w:szCs w:val="22"/>
        </w:rPr>
        <w:t xml:space="preserve"> </w:t>
      </w:r>
      <w:r w:rsidR="001349FD" w:rsidRPr="00EA187F">
        <w:rPr>
          <w:sz w:val="22"/>
          <w:szCs w:val="22"/>
        </w:rPr>
        <w:t xml:space="preserve">receive their share of the Proportionate Share, they shall each have a lien against the Protected Property </w:t>
      </w:r>
      <w:proofErr w:type="gramStart"/>
      <w:r w:rsidR="001349FD" w:rsidRPr="00EA187F">
        <w:rPr>
          <w:sz w:val="22"/>
          <w:szCs w:val="22"/>
        </w:rPr>
        <w:t>for the amount of</w:t>
      </w:r>
      <w:proofErr w:type="gramEnd"/>
      <w:r w:rsidR="001349FD" w:rsidRPr="00EA187F">
        <w:rPr>
          <w:sz w:val="22"/>
          <w:szCs w:val="22"/>
        </w:rPr>
        <w:t xml:space="preserve"> the Proportionate Share due each of them. The </w:t>
      </w:r>
      <w:proofErr w:type="gramStart"/>
      <w:r w:rsidR="001349FD" w:rsidRPr="00EA187F">
        <w:rPr>
          <w:sz w:val="22"/>
          <w:szCs w:val="22"/>
        </w:rPr>
        <w:t>lien</w:t>
      </w:r>
      <w:proofErr w:type="gramEnd"/>
      <w:r w:rsidR="001349FD" w:rsidRPr="00EA187F">
        <w:rPr>
          <w:sz w:val="22"/>
          <w:szCs w:val="22"/>
        </w:rPr>
        <w:t xml:space="preserve"> provided for in this paragraph shall be subordinate to the other provisions of this ALE</w:t>
      </w:r>
      <w:r w:rsidR="001349FD">
        <w:rPr>
          <w:sz w:val="22"/>
          <w:szCs w:val="22"/>
        </w:rPr>
        <w:t xml:space="preserve"> Deed</w:t>
      </w:r>
      <w:r w:rsidR="001349FD" w:rsidRPr="00EA187F">
        <w:rPr>
          <w:sz w:val="22"/>
          <w:szCs w:val="22"/>
        </w:rPr>
        <w:t>.</w:t>
      </w:r>
    </w:p>
    <w:p w14:paraId="5D7FF558" w14:textId="77777777" w:rsidR="004E66AB" w:rsidRPr="00642B1C" w:rsidRDefault="004E66AB" w:rsidP="005E4681">
      <w:pPr>
        <w:pStyle w:val="ListParagraph"/>
        <w:tabs>
          <w:tab w:val="left" w:pos="776"/>
        </w:tabs>
        <w:rPr>
          <w:sz w:val="22"/>
          <w:szCs w:val="22"/>
        </w:rPr>
      </w:pPr>
    </w:p>
    <w:p w14:paraId="0AAE3403" w14:textId="2889139B" w:rsidR="004E66AB" w:rsidRPr="00642B1C" w:rsidRDefault="004E66AB" w:rsidP="005E4681">
      <w:pPr>
        <w:pStyle w:val="ListParagraph"/>
        <w:tabs>
          <w:tab w:val="left" w:pos="776"/>
        </w:tabs>
        <w:rPr>
          <w:sz w:val="22"/>
          <w:szCs w:val="22"/>
        </w:rPr>
      </w:pPr>
      <w:r w:rsidRPr="00642B1C">
        <w:rPr>
          <w:sz w:val="22"/>
          <w:szCs w:val="22"/>
        </w:rPr>
        <w:t xml:space="preserve">Grantors are aware and acknowledge that the activities and uses allowed on the Protected Property once encumbered by this ALE </w:t>
      </w:r>
      <w:r w:rsidR="007110C2" w:rsidRPr="00642B1C">
        <w:rPr>
          <w:sz w:val="22"/>
          <w:szCs w:val="22"/>
        </w:rPr>
        <w:t xml:space="preserve">Deed </w:t>
      </w:r>
      <w:r w:rsidRPr="00642B1C">
        <w:rPr>
          <w:sz w:val="22"/>
          <w:szCs w:val="22"/>
        </w:rPr>
        <w:t>may be less profitable than prohibited activities and uses. This circumstance shall not be ground</w:t>
      </w:r>
      <w:r w:rsidR="00C1141D" w:rsidRPr="00642B1C">
        <w:rPr>
          <w:sz w:val="22"/>
          <w:szCs w:val="22"/>
        </w:rPr>
        <w:t>s</w:t>
      </w:r>
      <w:r w:rsidRPr="00642B1C">
        <w:rPr>
          <w:sz w:val="22"/>
          <w:szCs w:val="22"/>
        </w:rPr>
        <w:t xml:space="preserve"> for judicial extinguishment of this ALE</w:t>
      </w:r>
      <w:r w:rsidR="007110C2" w:rsidRPr="00642B1C">
        <w:rPr>
          <w:sz w:val="22"/>
          <w:szCs w:val="22"/>
        </w:rPr>
        <w:t xml:space="preserve"> Deed</w:t>
      </w:r>
      <w:r w:rsidRPr="00642B1C">
        <w:rPr>
          <w:sz w:val="22"/>
          <w:szCs w:val="22"/>
        </w:rPr>
        <w:t xml:space="preserve">. </w:t>
      </w:r>
    </w:p>
    <w:p w14:paraId="3740E67F" w14:textId="77777777" w:rsidR="00570C95" w:rsidRPr="00642B1C" w:rsidRDefault="00570C95" w:rsidP="00D60D11">
      <w:pPr>
        <w:tabs>
          <w:tab w:val="left" w:pos="360"/>
          <w:tab w:val="left" w:pos="450"/>
          <w:tab w:val="left" w:pos="630"/>
        </w:tabs>
        <w:ind w:left="540" w:hanging="540"/>
        <w:rPr>
          <w:sz w:val="22"/>
          <w:szCs w:val="22"/>
        </w:rPr>
      </w:pPr>
    </w:p>
    <w:p w14:paraId="42D1CFB6" w14:textId="5EA2021E" w:rsidR="00737EA2" w:rsidRPr="00642B1C" w:rsidRDefault="00737EA2" w:rsidP="004A6C5A">
      <w:pPr>
        <w:ind w:left="720" w:hanging="720"/>
        <w:rPr>
          <w:sz w:val="22"/>
          <w:szCs w:val="22"/>
        </w:rPr>
      </w:pPr>
      <w:r w:rsidRPr="00642B1C">
        <w:rPr>
          <w:sz w:val="22"/>
          <w:szCs w:val="22"/>
        </w:rPr>
        <w:t>6</w:t>
      </w:r>
      <w:r w:rsidR="00AA28D0" w:rsidRPr="00642B1C">
        <w:rPr>
          <w:sz w:val="22"/>
          <w:szCs w:val="22"/>
        </w:rPr>
        <w:t>.</w:t>
      </w:r>
      <w:r w:rsidR="000C50A6" w:rsidRPr="00642B1C">
        <w:rPr>
          <w:sz w:val="22"/>
          <w:szCs w:val="22"/>
        </w:rPr>
        <w:t>5</w:t>
      </w:r>
      <w:r w:rsidRPr="00642B1C">
        <w:rPr>
          <w:sz w:val="22"/>
          <w:szCs w:val="22"/>
        </w:rPr>
        <w:t>.</w:t>
      </w:r>
      <w:r w:rsidR="00056F58" w:rsidRPr="00642B1C">
        <w:rPr>
          <w:sz w:val="22"/>
          <w:szCs w:val="22"/>
        </w:rPr>
        <w:t xml:space="preserve"> </w:t>
      </w:r>
      <w:r w:rsidR="004A6C5A" w:rsidRPr="00642B1C">
        <w:rPr>
          <w:sz w:val="22"/>
          <w:szCs w:val="22"/>
        </w:rPr>
        <w:tab/>
      </w:r>
      <w:r w:rsidR="00C07169" w:rsidRPr="00EA187F">
        <w:rPr>
          <w:sz w:val="22"/>
          <w:szCs w:val="22"/>
          <w:u w:val="single"/>
        </w:rPr>
        <w:t>Interpretation</w:t>
      </w:r>
      <w:r w:rsidR="00C07169" w:rsidRPr="00EA187F">
        <w:rPr>
          <w:sz w:val="22"/>
          <w:szCs w:val="22"/>
        </w:rPr>
        <w:t xml:space="preserve">.  This ALE Deed shall be interpreted under the laws of the State of North Carolina </w:t>
      </w:r>
      <w:proofErr w:type="gramStart"/>
      <w:r w:rsidR="00C07169" w:rsidRPr="00EA187F">
        <w:rPr>
          <w:sz w:val="22"/>
          <w:szCs w:val="22"/>
        </w:rPr>
        <w:t>resolving</w:t>
      </w:r>
      <w:proofErr w:type="gramEnd"/>
      <w:r w:rsidR="00C07169" w:rsidRPr="00EA187F">
        <w:rPr>
          <w:sz w:val="22"/>
          <w:szCs w:val="22"/>
        </w:rPr>
        <w:t xml:space="preserve"> any ambiguities and questions of the validity of specific provisions </w:t>
      </w:r>
      <w:proofErr w:type="gramStart"/>
      <w:r w:rsidR="00C07169" w:rsidRPr="00EA187F">
        <w:rPr>
          <w:sz w:val="22"/>
          <w:szCs w:val="22"/>
        </w:rPr>
        <w:t>so as to</w:t>
      </w:r>
      <w:proofErr w:type="gramEnd"/>
      <w:r w:rsidR="00C07169" w:rsidRPr="00EA187F">
        <w:rPr>
          <w:sz w:val="22"/>
          <w:szCs w:val="22"/>
        </w:rPr>
        <w:t xml:space="preserve"> give maximum effect to its </w:t>
      </w:r>
      <w:r w:rsidR="00C07169">
        <w:rPr>
          <w:sz w:val="22"/>
          <w:szCs w:val="22"/>
        </w:rPr>
        <w:t>C</w:t>
      </w:r>
      <w:r w:rsidR="00C07169" w:rsidRPr="00EA187F">
        <w:rPr>
          <w:sz w:val="22"/>
          <w:szCs w:val="22"/>
        </w:rPr>
        <w:t xml:space="preserve">onservation </w:t>
      </w:r>
      <w:r w:rsidR="00C07169">
        <w:rPr>
          <w:sz w:val="22"/>
          <w:szCs w:val="22"/>
        </w:rPr>
        <w:t>P</w:t>
      </w:r>
      <w:r w:rsidR="00C07169" w:rsidRPr="00EA187F">
        <w:rPr>
          <w:sz w:val="22"/>
          <w:szCs w:val="22"/>
        </w:rPr>
        <w:t>urposes.</w:t>
      </w:r>
    </w:p>
    <w:p w14:paraId="42D1CFB7" w14:textId="77777777" w:rsidR="00AB7140" w:rsidRPr="00642B1C" w:rsidRDefault="00AB7140" w:rsidP="00D60D11">
      <w:pPr>
        <w:tabs>
          <w:tab w:val="left" w:pos="360"/>
          <w:tab w:val="left" w:pos="450"/>
          <w:tab w:val="left" w:pos="630"/>
        </w:tabs>
        <w:ind w:left="540" w:hanging="540"/>
        <w:rPr>
          <w:sz w:val="22"/>
          <w:szCs w:val="22"/>
        </w:rPr>
      </w:pPr>
    </w:p>
    <w:p w14:paraId="42D1CFB8" w14:textId="537EA689" w:rsidR="00AB7140" w:rsidRPr="00642B1C" w:rsidRDefault="00AB7140" w:rsidP="004A6C5A">
      <w:pPr>
        <w:ind w:left="720" w:hanging="720"/>
        <w:rPr>
          <w:sz w:val="22"/>
          <w:szCs w:val="22"/>
        </w:rPr>
      </w:pPr>
      <w:r w:rsidRPr="00642B1C">
        <w:rPr>
          <w:sz w:val="22"/>
          <w:szCs w:val="22"/>
        </w:rPr>
        <w:t>6.</w:t>
      </w:r>
      <w:r w:rsidR="005B2052" w:rsidRPr="00642B1C">
        <w:rPr>
          <w:sz w:val="22"/>
          <w:szCs w:val="22"/>
        </w:rPr>
        <w:t>6</w:t>
      </w:r>
      <w:r w:rsidRPr="00642B1C">
        <w:rPr>
          <w:sz w:val="22"/>
          <w:szCs w:val="22"/>
        </w:rPr>
        <w:t>.</w:t>
      </w:r>
      <w:r w:rsidR="00056F58" w:rsidRPr="00642B1C">
        <w:rPr>
          <w:sz w:val="22"/>
          <w:szCs w:val="22"/>
        </w:rPr>
        <w:t xml:space="preserve"> </w:t>
      </w:r>
      <w:r w:rsidR="004A6C5A" w:rsidRPr="00642B1C">
        <w:rPr>
          <w:sz w:val="22"/>
          <w:szCs w:val="22"/>
        </w:rPr>
        <w:tab/>
      </w:r>
      <w:r w:rsidR="0045796A" w:rsidRPr="00EA187F">
        <w:rPr>
          <w:sz w:val="22"/>
          <w:szCs w:val="22"/>
          <w:u w:val="single"/>
        </w:rPr>
        <w:t>Duration; Severability</w:t>
      </w:r>
      <w:r w:rsidR="0045796A" w:rsidRPr="00EA187F">
        <w:rPr>
          <w:sz w:val="22"/>
          <w:szCs w:val="22"/>
        </w:rPr>
        <w:t xml:space="preserve">.  This ALE Deed shall be a servitude running with the land </w:t>
      </w:r>
      <w:r w:rsidR="0045796A" w:rsidRPr="009065FB">
        <w:rPr>
          <w:sz w:val="22"/>
          <w:szCs w:val="22"/>
          <w:highlight w:val="darkGray"/>
        </w:rPr>
        <w:fldChar w:fldCharType="begin">
          <w:ffData>
            <w:name w:val=""/>
            <w:enabled/>
            <w:calcOnExit w:val="0"/>
            <w:textInput>
              <w:default w:val="in perpetuity "/>
            </w:textInput>
          </w:ffData>
        </w:fldChar>
      </w:r>
      <w:r w:rsidR="0045796A" w:rsidRPr="009065FB">
        <w:rPr>
          <w:sz w:val="22"/>
          <w:szCs w:val="22"/>
          <w:highlight w:val="darkGray"/>
        </w:rPr>
        <w:instrText xml:space="preserve"> FORMTEXT </w:instrText>
      </w:r>
      <w:r w:rsidR="0045796A" w:rsidRPr="009065FB">
        <w:rPr>
          <w:sz w:val="22"/>
          <w:szCs w:val="22"/>
          <w:highlight w:val="darkGray"/>
        </w:rPr>
      </w:r>
      <w:r w:rsidR="0045796A" w:rsidRPr="009065FB">
        <w:rPr>
          <w:sz w:val="22"/>
          <w:szCs w:val="22"/>
          <w:highlight w:val="darkGray"/>
        </w:rPr>
        <w:fldChar w:fldCharType="separate"/>
      </w:r>
      <w:r w:rsidR="0045796A" w:rsidRPr="009065FB">
        <w:rPr>
          <w:noProof/>
          <w:sz w:val="22"/>
          <w:szCs w:val="22"/>
          <w:highlight w:val="darkGray"/>
        </w:rPr>
        <w:t xml:space="preserve">in perpetuity </w:t>
      </w:r>
      <w:r w:rsidR="0045796A" w:rsidRPr="009065FB">
        <w:rPr>
          <w:sz w:val="22"/>
          <w:szCs w:val="22"/>
          <w:highlight w:val="darkGray"/>
        </w:rPr>
        <w:fldChar w:fldCharType="end"/>
      </w:r>
      <w:r w:rsidR="0045796A">
        <w:rPr>
          <w:sz w:val="22"/>
          <w:szCs w:val="22"/>
          <w:highlight w:val="darkGray"/>
        </w:rPr>
        <w:fldChar w:fldCharType="begin">
          <w:ffData>
            <w:name w:val="Text103"/>
            <w:enabled/>
            <w:calcOnExit w:val="0"/>
            <w:textInput>
              <w:default w:val="[IF TERM] for a period of XXXX (XX) years"/>
            </w:textInput>
          </w:ffData>
        </w:fldChar>
      </w:r>
      <w:bookmarkStart w:id="64" w:name="Text103"/>
      <w:r w:rsidR="0045796A">
        <w:rPr>
          <w:sz w:val="22"/>
          <w:szCs w:val="22"/>
          <w:highlight w:val="darkGray"/>
        </w:rPr>
        <w:instrText xml:space="preserve"> FORMTEXT </w:instrText>
      </w:r>
      <w:r w:rsidR="0045796A">
        <w:rPr>
          <w:sz w:val="22"/>
          <w:szCs w:val="22"/>
          <w:highlight w:val="darkGray"/>
        </w:rPr>
      </w:r>
      <w:r w:rsidR="0045796A">
        <w:rPr>
          <w:sz w:val="22"/>
          <w:szCs w:val="22"/>
          <w:highlight w:val="darkGray"/>
        </w:rPr>
        <w:fldChar w:fldCharType="separate"/>
      </w:r>
      <w:r w:rsidR="0045796A">
        <w:rPr>
          <w:noProof/>
          <w:sz w:val="22"/>
          <w:szCs w:val="22"/>
          <w:highlight w:val="darkGray"/>
        </w:rPr>
        <w:t>[IF TERM] for a period of XXXX (XX) years</w:t>
      </w:r>
      <w:r w:rsidR="0045796A">
        <w:rPr>
          <w:sz w:val="22"/>
          <w:szCs w:val="22"/>
          <w:highlight w:val="darkGray"/>
        </w:rPr>
        <w:fldChar w:fldCharType="end"/>
      </w:r>
      <w:bookmarkEnd w:id="64"/>
      <w:r w:rsidR="0045796A">
        <w:rPr>
          <w:sz w:val="22"/>
          <w:szCs w:val="22"/>
        </w:rPr>
        <w:t xml:space="preserve">. </w:t>
      </w:r>
      <w:r w:rsidR="0045796A" w:rsidRPr="00EA187F">
        <w:rPr>
          <w:sz w:val="22"/>
          <w:szCs w:val="22"/>
        </w:rPr>
        <w:t>Every provision of this ALE Deed that applies to the Grantor or the Grantee shall also apply to their respective agents, heirs, executors, administrators, assigns, and all other successors as their interests may appear.  Invalidity of any of the covenants, terms or conditions of this ALE Deed, or any part thereof by court order or judgment shall in no way affect the validity of any of the other provisions hereof which shall remain in full force and effect.</w:t>
      </w:r>
    </w:p>
    <w:p w14:paraId="42D1CFB9" w14:textId="77777777" w:rsidR="00AB7140" w:rsidRPr="00642B1C" w:rsidRDefault="00AB7140" w:rsidP="00D60D11">
      <w:pPr>
        <w:tabs>
          <w:tab w:val="left" w:pos="360"/>
          <w:tab w:val="left" w:pos="450"/>
          <w:tab w:val="left" w:pos="630"/>
        </w:tabs>
        <w:ind w:left="540" w:hanging="540"/>
        <w:rPr>
          <w:sz w:val="22"/>
          <w:szCs w:val="22"/>
        </w:rPr>
      </w:pPr>
    </w:p>
    <w:p w14:paraId="53DBF1F9" w14:textId="5CDA541E" w:rsidR="00BB2998" w:rsidRPr="00642B1C" w:rsidRDefault="00AB7140" w:rsidP="00BB2998">
      <w:pPr>
        <w:ind w:left="720" w:hanging="720"/>
      </w:pPr>
      <w:r w:rsidRPr="00642B1C">
        <w:rPr>
          <w:sz w:val="22"/>
          <w:szCs w:val="22"/>
        </w:rPr>
        <w:t>6.</w:t>
      </w:r>
      <w:r w:rsidR="00112960" w:rsidRPr="00642B1C">
        <w:rPr>
          <w:sz w:val="22"/>
          <w:szCs w:val="22"/>
        </w:rPr>
        <w:t>7</w:t>
      </w:r>
      <w:r w:rsidRPr="00642B1C">
        <w:rPr>
          <w:sz w:val="22"/>
          <w:szCs w:val="22"/>
        </w:rPr>
        <w:t>.</w:t>
      </w:r>
      <w:r w:rsidR="004A6C5A" w:rsidRPr="00642B1C">
        <w:rPr>
          <w:sz w:val="22"/>
          <w:szCs w:val="22"/>
        </w:rPr>
        <w:tab/>
      </w:r>
      <w:r w:rsidR="00D1600A" w:rsidRPr="002B7A5F">
        <w:rPr>
          <w:sz w:val="22"/>
          <w:szCs w:val="22"/>
          <w:u w:val="single"/>
        </w:rPr>
        <w:t>Subordination</w:t>
      </w:r>
      <w:r w:rsidR="00D1600A" w:rsidRPr="002B7A5F">
        <w:rPr>
          <w:sz w:val="22"/>
          <w:szCs w:val="22"/>
        </w:rPr>
        <w:t xml:space="preserve">.  Grantor certifies that all mortgages, deeds of trust, or other liens if any, affecting the Protected Property are subordinate to, or shall at time of recordation become subordinate to, the rights of Grantee under this </w:t>
      </w:r>
      <w:r w:rsidR="00D1600A">
        <w:rPr>
          <w:sz w:val="22"/>
          <w:szCs w:val="22"/>
        </w:rPr>
        <w:t>ALE Deed</w:t>
      </w:r>
      <w:r w:rsidR="00D1600A" w:rsidRPr="002B7A5F">
        <w:rPr>
          <w:sz w:val="22"/>
          <w:szCs w:val="22"/>
        </w:rPr>
        <w:t xml:space="preserve">.  Prior to receiving payment for this </w:t>
      </w:r>
      <w:r w:rsidR="00D1600A">
        <w:rPr>
          <w:sz w:val="22"/>
          <w:szCs w:val="22"/>
        </w:rPr>
        <w:t>ALE Deed</w:t>
      </w:r>
      <w:r w:rsidR="00D1600A" w:rsidRPr="002B7A5F">
        <w:rPr>
          <w:sz w:val="22"/>
          <w:szCs w:val="22"/>
        </w:rPr>
        <w:t xml:space="preserve">, Grantor has provided, or shall provide, a copy of this </w:t>
      </w:r>
      <w:r w:rsidR="00D1600A">
        <w:rPr>
          <w:sz w:val="22"/>
          <w:szCs w:val="22"/>
        </w:rPr>
        <w:t>ALE Deed</w:t>
      </w:r>
      <w:r w:rsidR="00D1600A" w:rsidRPr="002B7A5F">
        <w:rPr>
          <w:sz w:val="22"/>
          <w:szCs w:val="22"/>
        </w:rPr>
        <w:t xml:space="preserve"> to all lienholders having a lien on the property described herein and shall provide notice to Grantee of such liens.  Each lienholder will, prior to the recording of the easement record a subordination agreement subordinating said lien to this </w:t>
      </w:r>
      <w:r w:rsidR="00D1600A">
        <w:rPr>
          <w:sz w:val="22"/>
          <w:szCs w:val="22"/>
        </w:rPr>
        <w:t>ALE Deed</w:t>
      </w:r>
      <w:r w:rsidR="00D1600A" w:rsidRPr="002B7A5F">
        <w:t>.</w:t>
      </w:r>
      <w:r w:rsidR="00D1600A" w:rsidRPr="005727A6">
        <w:rPr>
          <w:color w:val="00B050"/>
        </w:rPr>
        <w:t xml:space="preserve"> </w:t>
      </w:r>
    </w:p>
    <w:p w14:paraId="758A7479" w14:textId="37DEB31A" w:rsidR="00210FCA" w:rsidRPr="00642B1C" w:rsidRDefault="00210FCA" w:rsidP="004A6C5A">
      <w:pPr>
        <w:ind w:left="720" w:hanging="720"/>
        <w:rPr>
          <w:sz w:val="22"/>
          <w:szCs w:val="22"/>
        </w:rPr>
      </w:pPr>
    </w:p>
    <w:p w14:paraId="42D1CFBA" w14:textId="76E91443" w:rsidR="00AB7140" w:rsidRPr="00642B1C" w:rsidRDefault="00BB2998" w:rsidP="004A6C5A">
      <w:pPr>
        <w:ind w:left="720" w:hanging="720"/>
        <w:rPr>
          <w:sz w:val="22"/>
          <w:szCs w:val="22"/>
        </w:rPr>
      </w:pPr>
      <w:r w:rsidRPr="00642B1C">
        <w:rPr>
          <w:sz w:val="22"/>
          <w:szCs w:val="22"/>
        </w:rPr>
        <w:t>6.8</w:t>
      </w:r>
      <w:r w:rsidR="00DD331A" w:rsidRPr="00642B1C">
        <w:rPr>
          <w:sz w:val="22"/>
          <w:szCs w:val="22"/>
        </w:rPr>
        <w:t>.</w:t>
      </w:r>
      <w:r w:rsidR="00DD331A" w:rsidRPr="00642B1C">
        <w:rPr>
          <w:sz w:val="22"/>
          <w:szCs w:val="22"/>
        </w:rPr>
        <w:tab/>
      </w:r>
      <w:r w:rsidR="001F7A6A" w:rsidRPr="00EA187F">
        <w:rPr>
          <w:sz w:val="22"/>
          <w:szCs w:val="22"/>
          <w:u w:val="single"/>
        </w:rPr>
        <w:t>Subsequent Liens on Protected Property</w:t>
      </w:r>
      <w:r w:rsidR="001F7A6A" w:rsidRPr="00EA187F">
        <w:rPr>
          <w:sz w:val="22"/>
          <w:szCs w:val="22"/>
        </w:rPr>
        <w:t xml:space="preserve">.  No provision of this ALE Deed should be construed as impairing the ability of Grantor to use the Protected Property as collateral for subsequent borrowing.  Any such </w:t>
      </w:r>
      <w:proofErr w:type="gramStart"/>
      <w:r w:rsidR="001F7A6A" w:rsidRPr="00EA187F">
        <w:rPr>
          <w:sz w:val="22"/>
          <w:szCs w:val="22"/>
        </w:rPr>
        <w:t>liens</w:t>
      </w:r>
      <w:proofErr w:type="gramEnd"/>
      <w:r w:rsidR="001F7A6A" w:rsidRPr="00EA187F">
        <w:rPr>
          <w:sz w:val="22"/>
          <w:szCs w:val="22"/>
        </w:rPr>
        <w:t xml:space="preserve"> shall be and remain subordinate to this ALE Deed.</w:t>
      </w:r>
    </w:p>
    <w:p w14:paraId="42D1CFBB" w14:textId="77777777" w:rsidR="00AB7140" w:rsidRPr="00642B1C" w:rsidRDefault="00AB7140" w:rsidP="00D60D11">
      <w:pPr>
        <w:tabs>
          <w:tab w:val="left" w:pos="360"/>
          <w:tab w:val="left" w:pos="450"/>
          <w:tab w:val="left" w:pos="630"/>
        </w:tabs>
        <w:ind w:left="540" w:hanging="540"/>
        <w:rPr>
          <w:sz w:val="22"/>
          <w:szCs w:val="22"/>
        </w:rPr>
      </w:pPr>
    </w:p>
    <w:p w14:paraId="42D1CFBC" w14:textId="1324A6C2" w:rsidR="00AB7140" w:rsidRPr="00642B1C" w:rsidRDefault="00430BF6" w:rsidP="00F47772">
      <w:pPr>
        <w:ind w:left="720" w:hanging="810"/>
        <w:rPr>
          <w:sz w:val="22"/>
          <w:szCs w:val="22"/>
        </w:rPr>
      </w:pPr>
      <w:r w:rsidRPr="00642B1C">
        <w:rPr>
          <w:sz w:val="22"/>
          <w:szCs w:val="22"/>
        </w:rPr>
        <w:t xml:space="preserve"> </w:t>
      </w:r>
      <w:r w:rsidR="00AB7140" w:rsidRPr="00642B1C">
        <w:rPr>
          <w:sz w:val="22"/>
          <w:szCs w:val="22"/>
        </w:rPr>
        <w:t>6.</w:t>
      </w:r>
      <w:r w:rsidRPr="00642B1C">
        <w:rPr>
          <w:sz w:val="22"/>
          <w:szCs w:val="22"/>
        </w:rPr>
        <w:t>9</w:t>
      </w:r>
      <w:r w:rsidR="00CA0640" w:rsidRPr="00642B1C">
        <w:rPr>
          <w:sz w:val="22"/>
          <w:szCs w:val="22"/>
        </w:rPr>
        <w:t>.</w:t>
      </w:r>
      <w:r w:rsidR="00056F58" w:rsidRPr="00642B1C">
        <w:rPr>
          <w:sz w:val="22"/>
          <w:szCs w:val="22"/>
        </w:rPr>
        <w:t xml:space="preserve"> </w:t>
      </w:r>
      <w:r w:rsidR="00DF31F6" w:rsidRPr="00642B1C">
        <w:rPr>
          <w:sz w:val="22"/>
          <w:szCs w:val="22"/>
        </w:rPr>
        <w:tab/>
      </w:r>
      <w:r w:rsidR="00F457C4" w:rsidRPr="00EA187F">
        <w:rPr>
          <w:sz w:val="22"/>
          <w:szCs w:val="22"/>
          <w:u w:val="single"/>
        </w:rPr>
        <w:t>Subsequent Easements/Restrictions on the Protected Property</w:t>
      </w:r>
      <w:r w:rsidR="00F457C4" w:rsidRPr="00EA187F">
        <w:rPr>
          <w:sz w:val="22"/>
          <w:szCs w:val="22"/>
        </w:rPr>
        <w:t xml:space="preserve">.  The grant of any easements or use restrictions that might diminish or impair the agricultural viability or productivity of the Protected Property or otherwise diminish or impair the Conservation Values of the </w:t>
      </w:r>
      <w:r w:rsidR="00F457C4" w:rsidRPr="00EA187F">
        <w:rPr>
          <w:sz w:val="22"/>
          <w:szCs w:val="22"/>
        </w:rPr>
        <w:lastRenderedPageBreak/>
        <w:t>Protected Property is prohibited.  Any such easements or restrictions shall be subordinated to this ALE Deed.</w:t>
      </w:r>
    </w:p>
    <w:p w14:paraId="42D1CFBD" w14:textId="77777777" w:rsidR="008D494A" w:rsidRPr="00642B1C" w:rsidRDefault="008D494A" w:rsidP="00D60D11">
      <w:pPr>
        <w:tabs>
          <w:tab w:val="left" w:pos="360"/>
          <w:tab w:val="left" w:pos="450"/>
          <w:tab w:val="left" w:pos="630"/>
        </w:tabs>
        <w:ind w:left="540" w:hanging="540"/>
        <w:rPr>
          <w:sz w:val="22"/>
          <w:szCs w:val="22"/>
        </w:rPr>
      </w:pPr>
    </w:p>
    <w:p w14:paraId="554F67B7" w14:textId="5228119E" w:rsidR="00D855C1" w:rsidRPr="00642B1C" w:rsidRDefault="008D494A" w:rsidP="00DF31F6">
      <w:pPr>
        <w:ind w:left="720" w:hanging="810"/>
        <w:rPr>
          <w:sz w:val="22"/>
          <w:szCs w:val="22"/>
        </w:rPr>
      </w:pPr>
      <w:r w:rsidRPr="00642B1C">
        <w:rPr>
          <w:sz w:val="22"/>
          <w:szCs w:val="22"/>
        </w:rPr>
        <w:t>6.</w:t>
      </w:r>
      <w:r w:rsidR="00430BF6" w:rsidRPr="00642B1C">
        <w:rPr>
          <w:sz w:val="22"/>
          <w:szCs w:val="22"/>
        </w:rPr>
        <w:t>10</w:t>
      </w:r>
      <w:r w:rsidRPr="00642B1C">
        <w:rPr>
          <w:sz w:val="22"/>
          <w:szCs w:val="22"/>
        </w:rPr>
        <w:t>.</w:t>
      </w:r>
      <w:r w:rsidR="00056F58" w:rsidRPr="00642B1C">
        <w:rPr>
          <w:sz w:val="22"/>
          <w:szCs w:val="22"/>
        </w:rPr>
        <w:t xml:space="preserve"> </w:t>
      </w:r>
      <w:r w:rsidR="00DF31F6" w:rsidRPr="00642B1C">
        <w:rPr>
          <w:sz w:val="22"/>
          <w:szCs w:val="22"/>
        </w:rPr>
        <w:tab/>
      </w:r>
      <w:r w:rsidR="008B2FB2" w:rsidRPr="00EA187F">
        <w:rPr>
          <w:sz w:val="22"/>
          <w:szCs w:val="22"/>
          <w:u w:val="single"/>
        </w:rPr>
        <w:t>Notices</w:t>
      </w:r>
      <w:r w:rsidR="008B2FB2" w:rsidRPr="00EA187F">
        <w:rPr>
          <w:sz w:val="22"/>
          <w:szCs w:val="22"/>
        </w:rPr>
        <w:t>.  Any notices required by this ALE Deed shall be in writing and shall be personally delivered or sent by first class mail to the Grantor, Grantee, and NCDA&amp;CS</w:t>
      </w:r>
      <w:r w:rsidR="008B2FB2" w:rsidRPr="00EA187F">
        <w:rPr>
          <w:strike/>
          <w:sz w:val="22"/>
          <w:szCs w:val="22"/>
        </w:rPr>
        <w:t xml:space="preserve"> </w:t>
      </w:r>
      <w:r w:rsidR="008B2FB2" w:rsidRPr="00EA187F">
        <w:rPr>
          <w:sz w:val="22"/>
          <w:szCs w:val="22"/>
        </w:rPr>
        <w:t>respectively, at the following addresses, unless a party has been notified in writing by the other of a change of address.</w:t>
      </w:r>
    </w:p>
    <w:p w14:paraId="6EABADB0" w14:textId="77777777" w:rsidR="00FB608C" w:rsidRPr="00642B1C" w:rsidRDefault="00FB608C" w:rsidP="00634292">
      <w:pPr>
        <w:ind w:left="360" w:hanging="450"/>
        <w:rPr>
          <w:sz w:val="22"/>
          <w:szCs w:val="22"/>
        </w:rPr>
      </w:pPr>
    </w:p>
    <w:p w14:paraId="42D1CFC0" w14:textId="0EA0376D" w:rsidR="005E59B6" w:rsidRPr="00642B1C" w:rsidRDefault="008E6E5C" w:rsidP="005E59B6">
      <w:pPr>
        <w:tabs>
          <w:tab w:val="left" w:pos="0"/>
          <w:tab w:val="left" w:pos="180"/>
          <w:tab w:val="left" w:pos="450"/>
          <w:tab w:val="left" w:pos="630"/>
        </w:tabs>
        <w:rPr>
          <w:sz w:val="22"/>
          <w:szCs w:val="22"/>
        </w:rPr>
      </w:pPr>
      <w:r w:rsidRPr="00642B1C">
        <w:rPr>
          <w:sz w:val="22"/>
          <w:szCs w:val="22"/>
        </w:rPr>
        <w:t>To the Grantor:</w:t>
      </w:r>
      <w:r w:rsidRPr="00642B1C">
        <w:rPr>
          <w:sz w:val="22"/>
          <w:szCs w:val="22"/>
        </w:rPr>
        <w:tab/>
      </w:r>
      <w:r w:rsidRPr="00642B1C">
        <w:rPr>
          <w:sz w:val="22"/>
          <w:szCs w:val="22"/>
        </w:rPr>
        <w:tab/>
      </w:r>
      <w:r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Pr="00642B1C">
        <w:rPr>
          <w:sz w:val="22"/>
          <w:szCs w:val="22"/>
        </w:rPr>
        <w:t>To the Grantee:</w:t>
      </w:r>
    </w:p>
    <w:p w14:paraId="40038CBF" w14:textId="3A42664F" w:rsidR="008325B6" w:rsidRPr="00642B1C" w:rsidRDefault="008325B6" w:rsidP="008E6E5C">
      <w:pPr>
        <w:tabs>
          <w:tab w:val="left" w:pos="0"/>
          <w:tab w:val="left" w:pos="180"/>
          <w:tab w:val="left" w:pos="450"/>
          <w:tab w:val="left" w:pos="630"/>
        </w:tabs>
        <w:rPr>
          <w:sz w:val="22"/>
          <w:szCs w:val="22"/>
        </w:rPr>
      </w:pPr>
      <w:r w:rsidRPr="00642B1C">
        <w:rPr>
          <w:sz w:val="22"/>
          <w:szCs w:val="22"/>
        </w:rPr>
        <w:fldChar w:fldCharType="begin">
          <w:ffData>
            <w:name w:val="Text50"/>
            <w:enabled/>
            <w:calcOnExit w:val="0"/>
            <w:textInput>
              <w:default w:val="Enter landowner name(s)"/>
            </w:textInput>
          </w:ffData>
        </w:fldChar>
      </w:r>
      <w:bookmarkStart w:id="65" w:name="Text50"/>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landowner name(s)</w:t>
      </w:r>
      <w:r w:rsidRPr="00642B1C">
        <w:rPr>
          <w:sz w:val="22"/>
          <w:szCs w:val="22"/>
        </w:rPr>
        <w:fldChar w:fldCharType="end"/>
      </w:r>
      <w:bookmarkEnd w:id="65"/>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fldChar w:fldCharType="begin">
          <w:ffData>
            <w:name w:val="Text53"/>
            <w:enabled/>
            <w:calcOnExit w:val="0"/>
            <w:textInput>
              <w:default w:val="Enter entity name"/>
            </w:textInput>
          </w:ffData>
        </w:fldChar>
      </w:r>
      <w:bookmarkStart w:id="66" w:name="Text53"/>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entity name</w:t>
      </w:r>
      <w:r w:rsidRPr="00642B1C">
        <w:rPr>
          <w:sz w:val="22"/>
          <w:szCs w:val="22"/>
        </w:rPr>
        <w:fldChar w:fldCharType="end"/>
      </w:r>
      <w:bookmarkEnd w:id="66"/>
    </w:p>
    <w:p w14:paraId="1AD07B95" w14:textId="31749F11" w:rsidR="008325B6" w:rsidRPr="00642B1C" w:rsidRDefault="008325B6" w:rsidP="008E6E5C">
      <w:pPr>
        <w:tabs>
          <w:tab w:val="left" w:pos="0"/>
          <w:tab w:val="left" w:pos="180"/>
          <w:tab w:val="left" w:pos="450"/>
          <w:tab w:val="left" w:pos="630"/>
        </w:tabs>
        <w:rPr>
          <w:sz w:val="22"/>
          <w:szCs w:val="22"/>
        </w:rPr>
      </w:pPr>
      <w:r w:rsidRPr="00642B1C">
        <w:rPr>
          <w:sz w:val="22"/>
          <w:szCs w:val="22"/>
        </w:rPr>
        <w:fldChar w:fldCharType="begin">
          <w:ffData>
            <w:name w:val="Text51"/>
            <w:enabled/>
            <w:calcOnExit w:val="0"/>
            <w:textInput>
              <w:default w:val="Enter mailing address"/>
            </w:textInput>
          </w:ffData>
        </w:fldChar>
      </w:r>
      <w:bookmarkStart w:id="67" w:name="Text51"/>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mailing address</w:t>
      </w:r>
      <w:r w:rsidRPr="00642B1C">
        <w:rPr>
          <w:sz w:val="22"/>
          <w:szCs w:val="22"/>
        </w:rPr>
        <w:fldChar w:fldCharType="end"/>
      </w:r>
      <w:bookmarkEnd w:id="67"/>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fldChar w:fldCharType="begin">
          <w:ffData>
            <w:name w:val="Text54"/>
            <w:enabled/>
            <w:calcOnExit w:val="0"/>
            <w:textInput>
              <w:default w:val="Enter mailing address"/>
            </w:textInput>
          </w:ffData>
        </w:fldChar>
      </w:r>
      <w:bookmarkStart w:id="68" w:name="Text54"/>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mailing address</w:t>
      </w:r>
      <w:r w:rsidRPr="00642B1C">
        <w:rPr>
          <w:sz w:val="22"/>
          <w:szCs w:val="22"/>
        </w:rPr>
        <w:fldChar w:fldCharType="end"/>
      </w:r>
      <w:bookmarkEnd w:id="68"/>
    </w:p>
    <w:p w14:paraId="42D1CFC3" w14:textId="627C533A" w:rsidR="008E6E5C" w:rsidRPr="00642B1C" w:rsidRDefault="008325B6" w:rsidP="008E6E5C">
      <w:pPr>
        <w:tabs>
          <w:tab w:val="left" w:pos="0"/>
          <w:tab w:val="left" w:pos="180"/>
          <w:tab w:val="left" w:pos="450"/>
          <w:tab w:val="left" w:pos="630"/>
        </w:tabs>
        <w:rPr>
          <w:sz w:val="22"/>
          <w:szCs w:val="22"/>
        </w:rPr>
      </w:pPr>
      <w:r w:rsidRPr="00642B1C">
        <w:rPr>
          <w:sz w:val="22"/>
          <w:szCs w:val="22"/>
        </w:rPr>
        <w:fldChar w:fldCharType="begin">
          <w:ffData>
            <w:name w:val="Text52"/>
            <w:enabled/>
            <w:calcOnExit w:val="0"/>
            <w:textInput>
              <w:default w:val="Enter City, State, Zip"/>
            </w:textInput>
          </w:ffData>
        </w:fldChar>
      </w:r>
      <w:bookmarkStart w:id="69" w:name="Text52"/>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City, State, Zip</w:t>
      </w:r>
      <w:r w:rsidRPr="00642B1C">
        <w:rPr>
          <w:sz w:val="22"/>
          <w:szCs w:val="22"/>
        </w:rPr>
        <w:fldChar w:fldCharType="end"/>
      </w:r>
      <w:bookmarkEnd w:id="69"/>
      <w:r w:rsidR="008E6E5C"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tab/>
      </w:r>
      <w:r w:rsidRPr="00642B1C">
        <w:rPr>
          <w:sz w:val="22"/>
          <w:szCs w:val="22"/>
        </w:rPr>
        <w:fldChar w:fldCharType="begin">
          <w:ffData>
            <w:name w:val="Text55"/>
            <w:enabled/>
            <w:calcOnExit w:val="0"/>
            <w:textInput>
              <w:default w:val="Enter City, State, Zip"/>
            </w:textInput>
          </w:ffData>
        </w:fldChar>
      </w:r>
      <w:bookmarkStart w:id="70" w:name="Text55"/>
      <w:r w:rsidRPr="00642B1C">
        <w:rPr>
          <w:sz w:val="22"/>
          <w:szCs w:val="22"/>
        </w:rPr>
        <w:instrText xml:space="preserve"> FORMTEXT </w:instrText>
      </w:r>
      <w:r w:rsidRPr="00642B1C">
        <w:rPr>
          <w:sz w:val="22"/>
          <w:szCs w:val="22"/>
        </w:rPr>
      </w:r>
      <w:r w:rsidRPr="00642B1C">
        <w:rPr>
          <w:sz w:val="22"/>
          <w:szCs w:val="22"/>
        </w:rPr>
        <w:fldChar w:fldCharType="separate"/>
      </w:r>
      <w:r w:rsidRPr="00642B1C">
        <w:rPr>
          <w:noProof/>
          <w:sz w:val="22"/>
          <w:szCs w:val="22"/>
        </w:rPr>
        <w:t>Enter City, State, Zip</w:t>
      </w:r>
      <w:r w:rsidRPr="00642B1C">
        <w:rPr>
          <w:sz w:val="22"/>
          <w:szCs w:val="22"/>
        </w:rPr>
        <w:fldChar w:fldCharType="end"/>
      </w:r>
      <w:bookmarkEnd w:id="70"/>
    </w:p>
    <w:p w14:paraId="42D1CFC7" w14:textId="77777777" w:rsidR="008E6E5C" w:rsidRPr="00642B1C" w:rsidRDefault="008E6E5C" w:rsidP="00EA78EB">
      <w:pPr>
        <w:tabs>
          <w:tab w:val="left" w:pos="0"/>
          <w:tab w:val="left" w:pos="1630"/>
        </w:tabs>
        <w:rPr>
          <w:sz w:val="22"/>
          <w:szCs w:val="22"/>
        </w:rPr>
      </w:pPr>
      <w:r w:rsidRPr="00642B1C">
        <w:rPr>
          <w:sz w:val="22"/>
          <w:szCs w:val="22"/>
        </w:rPr>
        <w:tab/>
      </w:r>
    </w:p>
    <w:p w14:paraId="42D1CFC8" w14:textId="1BEF5143" w:rsidR="008E6E5C" w:rsidRPr="00642B1C" w:rsidRDefault="008E6E5C" w:rsidP="008E6E5C">
      <w:pPr>
        <w:tabs>
          <w:tab w:val="left" w:pos="0"/>
          <w:tab w:val="left" w:pos="180"/>
          <w:tab w:val="left" w:pos="450"/>
          <w:tab w:val="left" w:pos="630"/>
        </w:tabs>
        <w:rPr>
          <w:sz w:val="22"/>
          <w:szCs w:val="22"/>
        </w:rPr>
      </w:pPr>
      <w:r w:rsidRPr="00642B1C">
        <w:rPr>
          <w:sz w:val="22"/>
          <w:szCs w:val="22"/>
        </w:rPr>
        <w:t>To State of North Carolina:</w:t>
      </w:r>
      <w:r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B5F10" w:rsidRPr="00642B1C">
        <w:rPr>
          <w:sz w:val="22"/>
          <w:szCs w:val="22"/>
        </w:rPr>
        <w:t xml:space="preserve">To </w:t>
      </w:r>
      <w:r w:rsidR="002E29EB" w:rsidRPr="00642B1C">
        <w:rPr>
          <w:sz w:val="22"/>
          <w:szCs w:val="22"/>
        </w:rPr>
        <w:t xml:space="preserve">the </w:t>
      </w:r>
      <w:r w:rsidR="002E29EB" w:rsidRPr="00642B1C">
        <w:rPr>
          <w:bCs/>
          <w:sz w:val="22"/>
          <w:szCs w:val="22"/>
        </w:rPr>
        <w:t>Grantee:</w:t>
      </w:r>
    </w:p>
    <w:p w14:paraId="42D1CFC9" w14:textId="0AEA731F" w:rsidR="008E6E5C" w:rsidRPr="00642B1C" w:rsidRDefault="008E6E5C" w:rsidP="008E6E5C">
      <w:pPr>
        <w:tabs>
          <w:tab w:val="left" w:pos="0"/>
          <w:tab w:val="left" w:pos="180"/>
          <w:tab w:val="left" w:pos="450"/>
          <w:tab w:val="left" w:pos="630"/>
        </w:tabs>
        <w:rPr>
          <w:sz w:val="22"/>
          <w:szCs w:val="22"/>
        </w:rPr>
      </w:pPr>
      <w:r w:rsidRPr="00642B1C">
        <w:rPr>
          <w:sz w:val="22"/>
          <w:szCs w:val="22"/>
        </w:rPr>
        <w:t>N.C. Dept. of Agriculture &amp;</w:t>
      </w:r>
      <w:r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B5F10" w:rsidRPr="00642B1C">
        <w:rPr>
          <w:sz w:val="22"/>
          <w:szCs w:val="22"/>
        </w:rPr>
        <w:fldChar w:fldCharType="begin">
          <w:ffData>
            <w:name w:val=""/>
            <w:enabled/>
            <w:calcOnExit w:val="0"/>
            <w:textInput>
              <w:default w:val="Enter department name"/>
            </w:textInput>
          </w:ffData>
        </w:fldChar>
      </w:r>
      <w:r w:rsidR="005B5F10" w:rsidRPr="00642B1C">
        <w:rPr>
          <w:sz w:val="22"/>
          <w:szCs w:val="22"/>
        </w:rPr>
        <w:instrText xml:space="preserve"> FORMTEXT </w:instrText>
      </w:r>
      <w:r w:rsidR="005B5F10" w:rsidRPr="00642B1C">
        <w:rPr>
          <w:sz w:val="22"/>
          <w:szCs w:val="22"/>
        </w:rPr>
      </w:r>
      <w:r w:rsidR="005B5F10" w:rsidRPr="00642B1C">
        <w:rPr>
          <w:sz w:val="22"/>
          <w:szCs w:val="22"/>
        </w:rPr>
        <w:fldChar w:fldCharType="separate"/>
      </w:r>
      <w:r w:rsidR="005B5F10" w:rsidRPr="00642B1C">
        <w:rPr>
          <w:noProof/>
          <w:sz w:val="22"/>
          <w:szCs w:val="22"/>
        </w:rPr>
        <w:t>Enter department name</w:t>
      </w:r>
      <w:r w:rsidR="005B5F10" w:rsidRPr="00642B1C">
        <w:rPr>
          <w:sz w:val="22"/>
          <w:szCs w:val="22"/>
        </w:rPr>
        <w:fldChar w:fldCharType="end"/>
      </w:r>
    </w:p>
    <w:p w14:paraId="42D1CFCA" w14:textId="31A13A9D" w:rsidR="008E6E5C" w:rsidRPr="00642B1C" w:rsidRDefault="008E6E5C" w:rsidP="008E6E5C">
      <w:pPr>
        <w:tabs>
          <w:tab w:val="left" w:pos="0"/>
          <w:tab w:val="left" w:pos="180"/>
          <w:tab w:val="left" w:pos="450"/>
          <w:tab w:val="left" w:pos="630"/>
        </w:tabs>
        <w:rPr>
          <w:sz w:val="22"/>
          <w:szCs w:val="22"/>
        </w:rPr>
      </w:pPr>
      <w:r w:rsidRPr="00642B1C">
        <w:rPr>
          <w:sz w:val="22"/>
          <w:szCs w:val="22"/>
        </w:rPr>
        <w:t>Consumer Services</w:t>
      </w:r>
      <w:r w:rsidRPr="00642B1C">
        <w:rPr>
          <w:sz w:val="22"/>
          <w:szCs w:val="22"/>
        </w:rPr>
        <w:tab/>
      </w:r>
      <w:r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B5F10" w:rsidRPr="00642B1C">
        <w:rPr>
          <w:sz w:val="22"/>
          <w:szCs w:val="22"/>
        </w:rPr>
        <w:fldChar w:fldCharType="begin">
          <w:ffData>
            <w:name w:val="Text54"/>
            <w:enabled/>
            <w:calcOnExit w:val="0"/>
            <w:textInput>
              <w:default w:val="Enter mailing address"/>
            </w:textInput>
          </w:ffData>
        </w:fldChar>
      </w:r>
      <w:r w:rsidR="005B5F10" w:rsidRPr="00642B1C">
        <w:rPr>
          <w:sz w:val="22"/>
          <w:szCs w:val="22"/>
        </w:rPr>
        <w:instrText xml:space="preserve"> FORMTEXT </w:instrText>
      </w:r>
      <w:r w:rsidR="005B5F10" w:rsidRPr="00642B1C">
        <w:rPr>
          <w:sz w:val="22"/>
          <w:szCs w:val="22"/>
        </w:rPr>
      </w:r>
      <w:r w:rsidR="005B5F10" w:rsidRPr="00642B1C">
        <w:rPr>
          <w:sz w:val="22"/>
          <w:szCs w:val="22"/>
        </w:rPr>
        <w:fldChar w:fldCharType="separate"/>
      </w:r>
      <w:r w:rsidR="005B5F10" w:rsidRPr="00642B1C">
        <w:rPr>
          <w:noProof/>
          <w:sz w:val="22"/>
          <w:szCs w:val="22"/>
        </w:rPr>
        <w:t>Enter mailing address</w:t>
      </w:r>
      <w:r w:rsidR="005B5F10" w:rsidRPr="00642B1C">
        <w:rPr>
          <w:sz w:val="22"/>
          <w:szCs w:val="22"/>
        </w:rPr>
        <w:fldChar w:fldCharType="end"/>
      </w:r>
    </w:p>
    <w:p w14:paraId="42D1CFCB" w14:textId="674DE6E0" w:rsidR="008E6E5C" w:rsidRPr="00642B1C" w:rsidRDefault="008E6E5C" w:rsidP="008E6E5C">
      <w:pPr>
        <w:tabs>
          <w:tab w:val="left" w:pos="0"/>
          <w:tab w:val="left" w:pos="180"/>
          <w:tab w:val="left" w:pos="450"/>
          <w:tab w:val="left" w:pos="630"/>
        </w:tabs>
        <w:rPr>
          <w:sz w:val="22"/>
          <w:szCs w:val="22"/>
        </w:rPr>
      </w:pPr>
      <w:r w:rsidRPr="00642B1C">
        <w:rPr>
          <w:sz w:val="22"/>
          <w:szCs w:val="22"/>
        </w:rPr>
        <w:t>NC ADFP Trust Fund</w:t>
      </w:r>
      <w:r w:rsidRPr="00642B1C">
        <w:rPr>
          <w:sz w:val="22"/>
          <w:szCs w:val="22"/>
        </w:rPr>
        <w:tab/>
      </w:r>
      <w:r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E59B6" w:rsidRPr="00642B1C">
        <w:rPr>
          <w:sz w:val="22"/>
          <w:szCs w:val="22"/>
        </w:rPr>
        <w:tab/>
      </w:r>
      <w:r w:rsidR="005B5F10" w:rsidRPr="00642B1C">
        <w:rPr>
          <w:sz w:val="22"/>
          <w:szCs w:val="22"/>
        </w:rPr>
        <w:fldChar w:fldCharType="begin">
          <w:ffData>
            <w:name w:val="Text55"/>
            <w:enabled/>
            <w:calcOnExit w:val="0"/>
            <w:textInput>
              <w:default w:val="Enter City, State, Zip"/>
            </w:textInput>
          </w:ffData>
        </w:fldChar>
      </w:r>
      <w:r w:rsidR="005B5F10" w:rsidRPr="00642B1C">
        <w:rPr>
          <w:sz w:val="22"/>
          <w:szCs w:val="22"/>
        </w:rPr>
        <w:instrText xml:space="preserve"> FORMTEXT </w:instrText>
      </w:r>
      <w:r w:rsidR="005B5F10" w:rsidRPr="00642B1C">
        <w:rPr>
          <w:sz w:val="22"/>
          <w:szCs w:val="22"/>
        </w:rPr>
      </w:r>
      <w:r w:rsidR="005B5F10" w:rsidRPr="00642B1C">
        <w:rPr>
          <w:sz w:val="22"/>
          <w:szCs w:val="22"/>
        </w:rPr>
        <w:fldChar w:fldCharType="separate"/>
      </w:r>
      <w:r w:rsidR="005B5F10" w:rsidRPr="00642B1C">
        <w:rPr>
          <w:noProof/>
          <w:sz w:val="22"/>
          <w:szCs w:val="22"/>
        </w:rPr>
        <w:t>Enter City, State, Zip</w:t>
      </w:r>
      <w:r w:rsidR="005B5F10" w:rsidRPr="00642B1C">
        <w:rPr>
          <w:sz w:val="22"/>
          <w:szCs w:val="22"/>
        </w:rPr>
        <w:fldChar w:fldCharType="end"/>
      </w:r>
    </w:p>
    <w:p w14:paraId="42D1CFCC" w14:textId="77777777" w:rsidR="008E6E5C" w:rsidRPr="00642B1C" w:rsidRDefault="008E6E5C" w:rsidP="008E6E5C">
      <w:pPr>
        <w:tabs>
          <w:tab w:val="left" w:pos="0"/>
          <w:tab w:val="left" w:pos="180"/>
          <w:tab w:val="left" w:pos="450"/>
          <w:tab w:val="left" w:pos="630"/>
        </w:tabs>
        <w:rPr>
          <w:sz w:val="22"/>
          <w:szCs w:val="22"/>
        </w:rPr>
      </w:pPr>
      <w:r w:rsidRPr="00642B1C">
        <w:rPr>
          <w:sz w:val="22"/>
          <w:szCs w:val="22"/>
        </w:rPr>
        <w:t>2 West Edenton Street</w:t>
      </w:r>
    </w:p>
    <w:p w14:paraId="42D1CFCD" w14:textId="77777777" w:rsidR="008E6E5C" w:rsidRPr="00642B1C" w:rsidRDefault="008E6E5C" w:rsidP="008E6E5C">
      <w:pPr>
        <w:tabs>
          <w:tab w:val="left" w:pos="0"/>
          <w:tab w:val="left" w:pos="180"/>
          <w:tab w:val="left" w:pos="450"/>
          <w:tab w:val="left" w:pos="630"/>
        </w:tabs>
        <w:rPr>
          <w:sz w:val="22"/>
          <w:szCs w:val="22"/>
        </w:rPr>
      </w:pPr>
      <w:r w:rsidRPr="00642B1C">
        <w:rPr>
          <w:sz w:val="22"/>
          <w:szCs w:val="22"/>
        </w:rPr>
        <w:t>Raleigh, NC 27601</w:t>
      </w:r>
    </w:p>
    <w:p w14:paraId="42D1CFCE" w14:textId="77777777" w:rsidR="007B3BAA" w:rsidRPr="00642B1C" w:rsidRDefault="007B3BAA" w:rsidP="0010116E">
      <w:pPr>
        <w:tabs>
          <w:tab w:val="left" w:pos="0"/>
          <w:tab w:val="left" w:pos="180"/>
          <w:tab w:val="left" w:pos="450"/>
          <w:tab w:val="left" w:pos="630"/>
        </w:tabs>
        <w:rPr>
          <w:sz w:val="22"/>
          <w:szCs w:val="22"/>
        </w:rPr>
      </w:pPr>
    </w:p>
    <w:p w14:paraId="42D1CFCF" w14:textId="441995C7" w:rsidR="009A2A27" w:rsidRPr="00642B1C" w:rsidRDefault="007B3BAA" w:rsidP="00F47772">
      <w:pPr>
        <w:ind w:left="720" w:hanging="720"/>
        <w:rPr>
          <w:sz w:val="22"/>
          <w:szCs w:val="22"/>
        </w:rPr>
      </w:pPr>
      <w:r w:rsidRPr="00642B1C">
        <w:rPr>
          <w:sz w:val="22"/>
          <w:szCs w:val="22"/>
        </w:rPr>
        <w:t>6.1</w:t>
      </w:r>
      <w:r w:rsidR="00430BF6" w:rsidRPr="00642B1C">
        <w:rPr>
          <w:sz w:val="22"/>
          <w:szCs w:val="22"/>
        </w:rPr>
        <w:t>1</w:t>
      </w:r>
      <w:r w:rsidRPr="00642B1C">
        <w:rPr>
          <w:sz w:val="22"/>
          <w:szCs w:val="22"/>
        </w:rPr>
        <w:t>.</w:t>
      </w:r>
      <w:r w:rsidR="00056F58" w:rsidRPr="00642B1C">
        <w:rPr>
          <w:sz w:val="22"/>
          <w:szCs w:val="22"/>
        </w:rPr>
        <w:t xml:space="preserve"> </w:t>
      </w:r>
      <w:r w:rsidR="00DF31F6" w:rsidRPr="00642B1C">
        <w:rPr>
          <w:sz w:val="22"/>
          <w:szCs w:val="22"/>
        </w:rPr>
        <w:tab/>
      </w:r>
      <w:r w:rsidR="003A77D1" w:rsidRPr="00EA187F">
        <w:rPr>
          <w:sz w:val="22"/>
          <w:szCs w:val="22"/>
          <w:u w:val="single"/>
        </w:rPr>
        <w:t>Approval by Grantee</w:t>
      </w:r>
      <w:r w:rsidR="003A77D1" w:rsidRPr="00EA187F">
        <w:rPr>
          <w:sz w:val="22"/>
          <w:szCs w:val="22"/>
        </w:rPr>
        <w:t xml:space="preserve">.  In any case where the terms of this ALE Deed require the approval of the Grantee, unless otherwise stated herein, such approval shall be requested in writing to the Grantee and NCDA&amp;CS if required, in accordance with Section 6.10. In any provision of this ALE Deed in which the Grantor is required to provide advance notice to the Grantee of any activity on the Protected Property, such notice shall be given not less than thirty (30) calendar days prior to the planned commencement of the activity.  If the Grantee’s approval is required, such approval shall be deemed withheld/disapproved unless Grantee provides to the </w:t>
      </w:r>
      <w:proofErr w:type="gramStart"/>
      <w:r w:rsidR="003A77D1" w:rsidRPr="00EA187F">
        <w:rPr>
          <w:sz w:val="22"/>
          <w:szCs w:val="22"/>
        </w:rPr>
        <w:t>Grantor</w:t>
      </w:r>
      <w:proofErr w:type="gramEnd"/>
      <w:r w:rsidR="003A77D1" w:rsidRPr="00EA187F">
        <w:rPr>
          <w:sz w:val="22"/>
          <w:szCs w:val="22"/>
        </w:rPr>
        <w:t xml:space="preserve"> written notice of approval within 30 calendar days of receipt of such request.  If Grantor has received no response within </w:t>
      </w:r>
      <w:proofErr w:type="gramStart"/>
      <w:r w:rsidR="003A77D1" w:rsidRPr="00EA187F">
        <w:rPr>
          <w:sz w:val="22"/>
          <w:szCs w:val="22"/>
        </w:rPr>
        <w:t>such 30</w:t>
      </w:r>
      <w:proofErr w:type="gramEnd"/>
      <w:r w:rsidR="003A77D1" w:rsidRPr="00EA187F">
        <w:rPr>
          <w:sz w:val="22"/>
          <w:szCs w:val="22"/>
        </w:rPr>
        <w:t xml:space="preserve"> calendar days, Grantor may send a second written notice to Grantee requesting a statement of the reasons for the disapproval and the Grantee shall respond within 30 calendar days with an explanation for the specific reasons and basis for its decision to disapprove.</w:t>
      </w:r>
    </w:p>
    <w:p w14:paraId="42D1CFD0" w14:textId="77777777" w:rsidR="009A2A27" w:rsidRPr="00642B1C" w:rsidRDefault="009A2A27" w:rsidP="0010116E">
      <w:pPr>
        <w:tabs>
          <w:tab w:val="left" w:pos="0"/>
          <w:tab w:val="left" w:pos="180"/>
          <w:tab w:val="left" w:pos="450"/>
          <w:tab w:val="left" w:pos="630"/>
        </w:tabs>
        <w:rPr>
          <w:sz w:val="22"/>
          <w:szCs w:val="22"/>
        </w:rPr>
      </w:pPr>
    </w:p>
    <w:p w14:paraId="42D1CFD1" w14:textId="65041DBC" w:rsidR="00EA3D36" w:rsidRPr="00642B1C" w:rsidRDefault="009A2A27" w:rsidP="00F47772">
      <w:pPr>
        <w:ind w:left="720" w:hanging="720"/>
        <w:rPr>
          <w:sz w:val="22"/>
          <w:szCs w:val="22"/>
        </w:rPr>
      </w:pPr>
      <w:r w:rsidRPr="00642B1C">
        <w:rPr>
          <w:sz w:val="22"/>
          <w:szCs w:val="22"/>
        </w:rPr>
        <w:t>6.1</w:t>
      </w:r>
      <w:r w:rsidR="00430BF6" w:rsidRPr="00642B1C">
        <w:rPr>
          <w:sz w:val="22"/>
          <w:szCs w:val="22"/>
        </w:rPr>
        <w:t>2</w:t>
      </w:r>
      <w:r w:rsidRPr="00642B1C">
        <w:rPr>
          <w:sz w:val="22"/>
          <w:szCs w:val="22"/>
        </w:rPr>
        <w:t>.</w:t>
      </w:r>
      <w:r w:rsidR="00056F58" w:rsidRPr="00642B1C">
        <w:rPr>
          <w:sz w:val="22"/>
          <w:szCs w:val="22"/>
        </w:rPr>
        <w:t xml:space="preserve"> </w:t>
      </w:r>
      <w:r w:rsidR="00DF31F6" w:rsidRPr="00642B1C">
        <w:rPr>
          <w:sz w:val="22"/>
          <w:szCs w:val="22"/>
        </w:rPr>
        <w:tab/>
      </w:r>
      <w:r w:rsidR="000D0305" w:rsidRPr="00EA187F">
        <w:rPr>
          <w:sz w:val="22"/>
          <w:szCs w:val="22"/>
          <w:u w:val="single"/>
        </w:rPr>
        <w:t>Entire Agreement</w:t>
      </w:r>
      <w:r w:rsidR="000D0305" w:rsidRPr="00EA187F">
        <w:rPr>
          <w:sz w:val="22"/>
          <w:szCs w:val="22"/>
        </w:rPr>
        <w:t>.  This instrument sets forth the entire agreement of the Parties with respect to the ALE Deed and supersedes all prior discussions, negotiations, understandings, or agreements relating to the ALE Deed.  If any provision is found to be invalid, the remainder of the provisions of this ALE Deed, and the application of such provision to persons of circumstances other than those as to which it is found to be invalid, shall not be affected thereby.</w:t>
      </w:r>
    </w:p>
    <w:p w14:paraId="42D1CFD2" w14:textId="77777777" w:rsidR="00952E77" w:rsidRPr="00642B1C" w:rsidRDefault="00952E77" w:rsidP="0010116E">
      <w:pPr>
        <w:tabs>
          <w:tab w:val="left" w:pos="0"/>
          <w:tab w:val="left" w:pos="180"/>
          <w:tab w:val="left" w:pos="450"/>
          <w:tab w:val="left" w:pos="630"/>
        </w:tabs>
        <w:rPr>
          <w:sz w:val="22"/>
          <w:szCs w:val="22"/>
        </w:rPr>
      </w:pPr>
    </w:p>
    <w:p w14:paraId="42D1CFD3" w14:textId="764F1C7B" w:rsidR="00952E77" w:rsidRPr="00642B1C" w:rsidRDefault="00952E77" w:rsidP="00F47772">
      <w:pPr>
        <w:pStyle w:val="ListParagraph"/>
        <w:ind w:hanging="720"/>
        <w:rPr>
          <w:sz w:val="22"/>
          <w:szCs w:val="22"/>
        </w:rPr>
      </w:pPr>
      <w:r w:rsidRPr="00642B1C">
        <w:rPr>
          <w:sz w:val="22"/>
          <w:szCs w:val="22"/>
        </w:rPr>
        <w:t>6.1</w:t>
      </w:r>
      <w:r w:rsidR="00430BF6" w:rsidRPr="00642B1C">
        <w:rPr>
          <w:sz w:val="22"/>
          <w:szCs w:val="22"/>
        </w:rPr>
        <w:t>3</w:t>
      </w:r>
      <w:r w:rsidRPr="00642B1C">
        <w:rPr>
          <w:sz w:val="22"/>
          <w:szCs w:val="22"/>
        </w:rPr>
        <w:t xml:space="preserve">. </w:t>
      </w:r>
      <w:r w:rsidR="00DF31F6" w:rsidRPr="00642B1C">
        <w:rPr>
          <w:sz w:val="22"/>
          <w:szCs w:val="22"/>
        </w:rPr>
        <w:tab/>
      </w:r>
      <w:r w:rsidR="00700FA0" w:rsidRPr="00EA187F">
        <w:rPr>
          <w:sz w:val="22"/>
          <w:szCs w:val="22"/>
          <w:u w:val="single"/>
        </w:rPr>
        <w:t>Availability or Amount of Tax Benefits</w:t>
      </w:r>
      <w:r w:rsidR="00700FA0" w:rsidRPr="00EA187F">
        <w:rPr>
          <w:sz w:val="22"/>
          <w:szCs w:val="22"/>
        </w:rPr>
        <w:t xml:space="preserve">. </w:t>
      </w:r>
      <w:r w:rsidR="00700FA0">
        <w:rPr>
          <w:sz w:val="22"/>
          <w:szCs w:val="22"/>
        </w:rPr>
        <w:t xml:space="preserve"> </w:t>
      </w:r>
      <w:r w:rsidR="00700FA0" w:rsidRPr="00EA187F">
        <w:rPr>
          <w:sz w:val="22"/>
          <w:szCs w:val="22"/>
        </w:rPr>
        <w:t>Grantee and NCDA&amp;CS</w:t>
      </w:r>
      <w:r w:rsidR="00700FA0">
        <w:rPr>
          <w:sz w:val="22"/>
          <w:szCs w:val="22"/>
        </w:rPr>
        <w:t xml:space="preserve"> </w:t>
      </w:r>
      <w:r w:rsidR="00700FA0" w:rsidRPr="00EA187F">
        <w:rPr>
          <w:sz w:val="22"/>
          <w:szCs w:val="22"/>
        </w:rPr>
        <w:t xml:space="preserve">make no warranty, representation or other assurance regarding the availability, amount or effect of any deduction, credit or other benefit to Grantor or any other person or entity under United States or any state, local or other tax law to be derived from the donation of this ALE Deed or other transaction associated with the donation of this ALE Deed.  This donation is not conditioned upon the availability or amount of any such deduction, credit, or other benefit. Grantee and NCDA&amp;CS make no warranty, representation, or other assurance regarding the value of this ALE Deed or of the Protected Property.  As to </w:t>
      </w:r>
      <w:proofErr w:type="gramStart"/>
      <w:r w:rsidR="00700FA0" w:rsidRPr="00EA187F">
        <w:rPr>
          <w:sz w:val="22"/>
          <w:szCs w:val="22"/>
        </w:rPr>
        <w:t>all of</w:t>
      </w:r>
      <w:proofErr w:type="gramEnd"/>
      <w:r w:rsidR="00700FA0" w:rsidRPr="00EA187F">
        <w:rPr>
          <w:sz w:val="22"/>
          <w:szCs w:val="22"/>
        </w:rPr>
        <w:t xml:space="preserve"> the foregoing, Grantor is relying upon Grantor’s own legal counsel, accountant, financial advisor, appraiser or other consultant and not upon Grantee or NCDA&amp;CS or any legal </w:t>
      </w:r>
      <w:r w:rsidR="00700FA0" w:rsidRPr="00EA187F">
        <w:rPr>
          <w:sz w:val="22"/>
          <w:szCs w:val="22"/>
        </w:rPr>
        <w:lastRenderedPageBreak/>
        <w:t>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 then Grantee and NCDA&amp;CS shall be reimbursed and indemnified for any cost or expense of any kind or nature whatsoever incurred by Grantee in responding or replying thereto.</w:t>
      </w:r>
    </w:p>
    <w:p w14:paraId="42D1CFD4" w14:textId="77777777" w:rsidR="008E6E5C" w:rsidRPr="00642B1C" w:rsidRDefault="008E6E5C" w:rsidP="008E6E5C">
      <w:pPr>
        <w:pStyle w:val="ListParagraph"/>
        <w:ind w:left="360" w:hanging="540"/>
        <w:rPr>
          <w:sz w:val="22"/>
          <w:szCs w:val="22"/>
        </w:rPr>
      </w:pPr>
    </w:p>
    <w:p w14:paraId="39AE5FDD" w14:textId="77777777" w:rsidR="009D29DC" w:rsidRPr="00EA187F" w:rsidRDefault="00952E77" w:rsidP="009D29DC">
      <w:pPr>
        <w:pStyle w:val="ListParagraph"/>
        <w:ind w:hanging="720"/>
        <w:rPr>
          <w:sz w:val="22"/>
          <w:szCs w:val="22"/>
        </w:rPr>
      </w:pPr>
      <w:r w:rsidRPr="00642B1C">
        <w:rPr>
          <w:sz w:val="22"/>
          <w:szCs w:val="22"/>
        </w:rPr>
        <w:t>6.1</w:t>
      </w:r>
      <w:r w:rsidR="00196F0F" w:rsidRPr="00642B1C">
        <w:rPr>
          <w:sz w:val="22"/>
          <w:szCs w:val="22"/>
        </w:rPr>
        <w:t>4</w:t>
      </w:r>
      <w:r w:rsidRPr="00642B1C">
        <w:rPr>
          <w:sz w:val="22"/>
          <w:szCs w:val="22"/>
        </w:rPr>
        <w:t xml:space="preserve">. </w:t>
      </w:r>
      <w:r w:rsidR="00DF31F6" w:rsidRPr="00642B1C">
        <w:rPr>
          <w:sz w:val="22"/>
          <w:szCs w:val="22"/>
        </w:rPr>
        <w:tab/>
      </w:r>
      <w:r w:rsidR="009D29DC" w:rsidRPr="00EA187F">
        <w:rPr>
          <w:sz w:val="22"/>
          <w:szCs w:val="22"/>
          <w:u w:val="single"/>
        </w:rPr>
        <w:t>Warranties and Representations of Grantor</w:t>
      </w:r>
      <w:r w:rsidR="009D29DC" w:rsidRPr="00EA187F">
        <w:rPr>
          <w:sz w:val="22"/>
          <w:szCs w:val="22"/>
        </w:rPr>
        <w:t>.  By signing this ALE Deed, Grantor acknowledges, warrants, and represents to Grantee that:</w:t>
      </w:r>
    </w:p>
    <w:p w14:paraId="71A0713B" w14:textId="77777777" w:rsidR="009D29DC" w:rsidRPr="00EA187F" w:rsidRDefault="009D29DC" w:rsidP="009D29DC">
      <w:pPr>
        <w:pStyle w:val="ListParagraph"/>
        <w:ind w:left="360" w:hanging="540"/>
        <w:rPr>
          <w:sz w:val="22"/>
          <w:szCs w:val="22"/>
        </w:rPr>
      </w:pPr>
    </w:p>
    <w:p w14:paraId="3324DD5E" w14:textId="77777777" w:rsidR="009D29DC" w:rsidRPr="00EA187F" w:rsidRDefault="009D29DC" w:rsidP="009D29DC">
      <w:pPr>
        <w:pStyle w:val="ListParagraph"/>
        <w:numPr>
          <w:ilvl w:val="0"/>
          <w:numId w:val="7"/>
        </w:numPr>
        <w:spacing w:line="276" w:lineRule="auto"/>
        <w:ind w:left="1080"/>
        <w:rPr>
          <w:sz w:val="22"/>
          <w:szCs w:val="22"/>
        </w:rPr>
      </w:pPr>
      <w:r w:rsidRPr="00EA187F">
        <w:rPr>
          <w:sz w:val="22"/>
          <w:szCs w:val="22"/>
        </w:rPr>
        <w:t>Grantor has had the opportunity to be represented by counsel of Grantor’s choice and fully understands that Grantor is hereby permanently relinquishing property rights which would otherwise permit Grantor to have a fuller use and enjoyment of the Protected Property.</w:t>
      </w:r>
    </w:p>
    <w:p w14:paraId="284D3F95" w14:textId="77777777" w:rsidR="009D29DC" w:rsidRPr="00EA187F" w:rsidRDefault="009D29DC" w:rsidP="009D29DC">
      <w:pPr>
        <w:pStyle w:val="ListParagraph"/>
        <w:numPr>
          <w:ilvl w:val="0"/>
          <w:numId w:val="7"/>
        </w:numPr>
        <w:spacing w:line="276" w:lineRule="auto"/>
        <w:ind w:left="1080"/>
        <w:rPr>
          <w:sz w:val="22"/>
          <w:szCs w:val="22"/>
        </w:rPr>
      </w:pPr>
      <w:r w:rsidRPr="00EA187F">
        <w:rPr>
          <w:sz w:val="22"/>
          <w:szCs w:val="22"/>
        </w:rPr>
        <w:t xml:space="preserve">There are no recorded or unrecorded leases or other agreements </w:t>
      </w:r>
      <w:proofErr w:type="gramStart"/>
      <w:r w:rsidRPr="00EA187F">
        <w:rPr>
          <w:sz w:val="22"/>
          <w:szCs w:val="22"/>
        </w:rPr>
        <w:t>for the production of</w:t>
      </w:r>
      <w:proofErr w:type="gramEnd"/>
      <w:r w:rsidRPr="00EA187F">
        <w:rPr>
          <w:sz w:val="22"/>
          <w:szCs w:val="22"/>
        </w:rPr>
        <w:t xml:space="preserve"> minerals or removal of timber from the Protected Property or other agricultural purposes which would, if any of the activities permitted under such lease or other agreement was undertaken by Grantor, violate the covenants or restrictions in this ALE Deed or otherwise defeat the Conservation Purpose.</w:t>
      </w:r>
    </w:p>
    <w:p w14:paraId="42D1CFD9" w14:textId="368D0834" w:rsidR="008E6E5C" w:rsidRPr="00642B1C" w:rsidRDefault="008E6E5C" w:rsidP="009D29DC">
      <w:pPr>
        <w:pStyle w:val="ListParagraph"/>
        <w:ind w:hanging="720"/>
        <w:rPr>
          <w:sz w:val="22"/>
          <w:szCs w:val="22"/>
        </w:rPr>
      </w:pPr>
    </w:p>
    <w:p w14:paraId="4282C984" w14:textId="106C357D" w:rsidR="00925BD2" w:rsidRPr="00642B1C" w:rsidRDefault="00475A9B" w:rsidP="00C1141D">
      <w:pPr>
        <w:adjustRightInd w:val="0"/>
        <w:spacing w:after="240"/>
        <w:ind w:left="720" w:hanging="720"/>
        <w:contextualSpacing/>
        <w:rPr>
          <w:sz w:val="22"/>
          <w:szCs w:val="22"/>
        </w:rPr>
      </w:pPr>
      <w:r w:rsidRPr="00642B1C">
        <w:rPr>
          <w:sz w:val="22"/>
          <w:szCs w:val="22"/>
        </w:rPr>
        <w:t>6.1</w:t>
      </w:r>
      <w:r w:rsidR="00196F0F" w:rsidRPr="00642B1C">
        <w:rPr>
          <w:sz w:val="22"/>
          <w:szCs w:val="22"/>
        </w:rPr>
        <w:t>5.</w:t>
      </w:r>
      <w:r w:rsidRPr="00642B1C">
        <w:rPr>
          <w:sz w:val="22"/>
          <w:szCs w:val="22"/>
        </w:rPr>
        <w:t xml:space="preserve"> </w:t>
      </w:r>
      <w:r w:rsidR="00A04F93" w:rsidRPr="00642B1C">
        <w:rPr>
          <w:sz w:val="22"/>
          <w:szCs w:val="22"/>
        </w:rPr>
        <w:tab/>
      </w:r>
      <w:r w:rsidR="00D91959" w:rsidRPr="00EA187F">
        <w:rPr>
          <w:sz w:val="22"/>
          <w:szCs w:val="22"/>
          <w:u w:val="single"/>
        </w:rPr>
        <w:t>Continuing Liability</w:t>
      </w:r>
      <w:r w:rsidR="00D91959" w:rsidRPr="00EA187F">
        <w:rPr>
          <w:sz w:val="22"/>
          <w:szCs w:val="22"/>
        </w:rPr>
        <w:t xml:space="preserve">. The rights and obligations of an owner of the Protected Property under this ALE </w:t>
      </w:r>
      <w:r w:rsidR="00D91959">
        <w:rPr>
          <w:sz w:val="22"/>
          <w:szCs w:val="22"/>
        </w:rPr>
        <w:t xml:space="preserve">Deed </w:t>
      </w:r>
      <w:r w:rsidR="00D91959" w:rsidRPr="00EA187F">
        <w:rPr>
          <w:sz w:val="22"/>
          <w:szCs w:val="22"/>
        </w:rPr>
        <w:t>terminate upon proper transfer of such owner’s interest in the Protected Property, except that liability for acts or omissions occurring prior to transfer shall survive transfer.</w:t>
      </w:r>
    </w:p>
    <w:p w14:paraId="42D1CFDA" w14:textId="77777777" w:rsidR="00B87847" w:rsidRPr="00642B1C" w:rsidRDefault="00B87847" w:rsidP="008E6E5C">
      <w:pPr>
        <w:tabs>
          <w:tab w:val="left" w:pos="0"/>
          <w:tab w:val="left" w:pos="180"/>
          <w:tab w:val="left" w:pos="450"/>
          <w:tab w:val="left" w:pos="630"/>
        </w:tabs>
        <w:rPr>
          <w:sz w:val="22"/>
          <w:szCs w:val="22"/>
        </w:rPr>
      </w:pPr>
    </w:p>
    <w:p w14:paraId="55E47EC1" w14:textId="77777777" w:rsidR="00B84E2A" w:rsidRPr="00642B1C" w:rsidRDefault="00B84E2A" w:rsidP="00E749E0">
      <w:pPr>
        <w:tabs>
          <w:tab w:val="left" w:pos="0"/>
          <w:tab w:val="left" w:pos="180"/>
          <w:tab w:val="left" w:pos="450"/>
          <w:tab w:val="left" w:pos="630"/>
        </w:tabs>
        <w:rPr>
          <w:sz w:val="22"/>
          <w:szCs w:val="22"/>
        </w:rPr>
      </w:pPr>
    </w:p>
    <w:p w14:paraId="2D75AE20" w14:textId="77777777" w:rsidR="00887DB9" w:rsidRPr="00EA187F" w:rsidRDefault="00887DB9" w:rsidP="00887DB9">
      <w:pPr>
        <w:tabs>
          <w:tab w:val="left" w:pos="0"/>
          <w:tab w:val="left" w:pos="180"/>
          <w:tab w:val="left" w:pos="450"/>
          <w:tab w:val="left" w:pos="630"/>
        </w:tabs>
        <w:rPr>
          <w:sz w:val="22"/>
          <w:szCs w:val="22"/>
        </w:rPr>
      </w:pPr>
      <w:r w:rsidRPr="00EA187F">
        <w:rPr>
          <w:sz w:val="22"/>
          <w:szCs w:val="22"/>
        </w:rPr>
        <w:t xml:space="preserve">TO HAVE AND TO HOLD this </w:t>
      </w:r>
      <w:r>
        <w:rPr>
          <w:sz w:val="22"/>
          <w:szCs w:val="22"/>
        </w:rPr>
        <w:t>ALE Deed</w:t>
      </w:r>
      <w:r w:rsidRPr="00EA187F">
        <w:rPr>
          <w:sz w:val="22"/>
          <w:szCs w:val="22"/>
        </w:rPr>
        <w:t xml:space="preserve"> unto Grantee and the </w:t>
      </w:r>
      <w:r>
        <w:rPr>
          <w:sz w:val="22"/>
          <w:szCs w:val="22"/>
        </w:rPr>
        <w:t>North Carolina Department of Agriculture and Consumer Services</w:t>
      </w:r>
      <w:r w:rsidRPr="00EA187F">
        <w:rPr>
          <w:sz w:val="22"/>
          <w:szCs w:val="22"/>
        </w:rPr>
        <w:t xml:space="preserve"> and their successors and assigns, forever.</w:t>
      </w:r>
    </w:p>
    <w:p w14:paraId="16A5C750" w14:textId="77777777" w:rsidR="00887DB9" w:rsidRPr="00EA187F" w:rsidRDefault="00887DB9" w:rsidP="00887DB9">
      <w:pPr>
        <w:tabs>
          <w:tab w:val="left" w:pos="0"/>
          <w:tab w:val="left" w:pos="180"/>
          <w:tab w:val="left" w:pos="450"/>
          <w:tab w:val="left" w:pos="630"/>
        </w:tabs>
        <w:rPr>
          <w:sz w:val="22"/>
          <w:szCs w:val="22"/>
        </w:rPr>
      </w:pPr>
    </w:p>
    <w:p w14:paraId="70DBF8B0" w14:textId="77777777" w:rsidR="00887DB9" w:rsidRPr="00EA187F" w:rsidRDefault="00887DB9" w:rsidP="00887DB9">
      <w:pPr>
        <w:tabs>
          <w:tab w:val="left" w:pos="0"/>
          <w:tab w:val="left" w:pos="180"/>
          <w:tab w:val="left" w:pos="450"/>
          <w:tab w:val="left" w:pos="630"/>
        </w:tabs>
        <w:rPr>
          <w:sz w:val="22"/>
          <w:szCs w:val="22"/>
        </w:rPr>
      </w:pPr>
      <w:r w:rsidRPr="00EA187F">
        <w:rPr>
          <w:sz w:val="22"/>
          <w:szCs w:val="22"/>
        </w:rPr>
        <w:t>IN WITNESS, the Grantor and Grantee, intending to legally bind themselves, have set their hands on the date first written above.</w:t>
      </w:r>
    </w:p>
    <w:p w14:paraId="3F87EFC5" w14:textId="77777777" w:rsidR="00A314C4" w:rsidRPr="00642B1C" w:rsidRDefault="00A314C4" w:rsidP="00E749E0">
      <w:pPr>
        <w:tabs>
          <w:tab w:val="left" w:pos="0"/>
          <w:tab w:val="left" w:pos="180"/>
          <w:tab w:val="left" w:pos="450"/>
          <w:tab w:val="left" w:pos="630"/>
        </w:tabs>
        <w:rPr>
          <w:sz w:val="22"/>
          <w:szCs w:val="22"/>
        </w:rPr>
      </w:pPr>
    </w:p>
    <w:p w14:paraId="57754633" w14:textId="77777777" w:rsidR="00AB3536" w:rsidRPr="00642B1C" w:rsidRDefault="00AB3536" w:rsidP="00E749E0">
      <w:pPr>
        <w:tabs>
          <w:tab w:val="left" w:pos="0"/>
          <w:tab w:val="left" w:pos="180"/>
          <w:tab w:val="left" w:pos="450"/>
          <w:tab w:val="left" w:pos="630"/>
        </w:tabs>
        <w:rPr>
          <w:sz w:val="22"/>
          <w:szCs w:val="22"/>
        </w:rPr>
      </w:pPr>
    </w:p>
    <w:p w14:paraId="78B484C7" w14:textId="77777777" w:rsidR="00AB3536" w:rsidRPr="00642B1C" w:rsidRDefault="00AB3536" w:rsidP="00E749E0">
      <w:pPr>
        <w:tabs>
          <w:tab w:val="left" w:pos="0"/>
          <w:tab w:val="left" w:pos="180"/>
          <w:tab w:val="left" w:pos="450"/>
          <w:tab w:val="left" w:pos="630"/>
        </w:tabs>
        <w:rPr>
          <w:sz w:val="22"/>
          <w:szCs w:val="22"/>
        </w:rPr>
      </w:pPr>
    </w:p>
    <w:p w14:paraId="5D3A7A2C" w14:textId="77777777" w:rsidR="00AB3536" w:rsidRPr="00642B1C" w:rsidRDefault="00AB3536" w:rsidP="00E749E0">
      <w:pPr>
        <w:tabs>
          <w:tab w:val="left" w:pos="0"/>
          <w:tab w:val="left" w:pos="180"/>
          <w:tab w:val="left" w:pos="450"/>
          <w:tab w:val="left" w:pos="630"/>
        </w:tabs>
        <w:rPr>
          <w:sz w:val="22"/>
          <w:szCs w:val="22"/>
        </w:rPr>
      </w:pPr>
    </w:p>
    <w:p w14:paraId="474500D3" w14:textId="77777777" w:rsidR="00AB3536" w:rsidRDefault="00AB3536" w:rsidP="00E749E0">
      <w:pPr>
        <w:tabs>
          <w:tab w:val="left" w:pos="0"/>
          <w:tab w:val="left" w:pos="180"/>
          <w:tab w:val="left" w:pos="450"/>
          <w:tab w:val="left" w:pos="630"/>
        </w:tabs>
        <w:rPr>
          <w:sz w:val="22"/>
          <w:szCs w:val="22"/>
        </w:rPr>
      </w:pPr>
    </w:p>
    <w:p w14:paraId="382EB3C2" w14:textId="77777777" w:rsidR="00887DB9" w:rsidRPr="00642B1C" w:rsidRDefault="00887DB9" w:rsidP="00E749E0">
      <w:pPr>
        <w:tabs>
          <w:tab w:val="left" w:pos="0"/>
          <w:tab w:val="left" w:pos="180"/>
          <w:tab w:val="left" w:pos="450"/>
          <w:tab w:val="left" w:pos="630"/>
        </w:tabs>
        <w:rPr>
          <w:sz w:val="22"/>
          <w:szCs w:val="22"/>
        </w:rPr>
      </w:pPr>
    </w:p>
    <w:p w14:paraId="7C1036C0" w14:textId="77777777" w:rsidR="00AB3536" w:rsidRPr="00642B1C" w:rsidRDefault="00AB3536" w:rsidP="00E749E0">
      <w:pPr>
        <w:tabs>
          <w:tab w:val="left" w:pos="0"/>
          <w:tab w:val="left" w:pos="180"/>
          <w:tab w:val="left" w:pos="450"/>
          <w:tab w:val="left" w:pos="630"/>
        </w:tabs>
        <w:rPr>
          <w:sz w:val="22"/>
          <w:szCs w:val="22"/>
        </w:rPr>
      </w:pPr>
    </w:p>
    <w:p w14:paraId="42D1CFE2" w14:textId="3D3D847B" w:rsidR="00E749E0" w:rsidRPr="00642B1C" w:rsidRDefault="00E749E0" w:rsidP="00E749E0">
      <w:pPr>
        <w:tabs>
          <w:tab w:val="left" w:pos="0"/>
          <w:tab w:val="left" w:pos="180"/>
          <w:tab w:val="left" w:pos="450"/>
          <w:tab w:val="left" w:pos="630"/>
        </w:tabs>
        <w:rPr>
          <w:sz w:val="22"/>
          <w:szCs w:val="22"/>
        </w:rPr>
      </w:pPr>
      <w:r w:rsidRPr="00642B1C">
        <w:rPr>
          <w:sz w:val="22"/>
          <w:szCs w:val="22"/>
        </w:rPr>
        <w:t>GRANTOR:</w:t>
      </w:r>
    </w:p>
    <w:p w14:paraId="72505004" w14:textId="77777777" w:rsidR="00A944D8" w:rsidRPr="00642B1C" w:rsidRDefault="00A944D8" w:rsidP="00E749E0">
      <w:pPr>
        <w:tabs>
          <w:tab w:val="left" w:pos="0"/>
          <w:tab w:val="left" w:pos="180"/>
          <w:tab w:val="left" w:pos="450"/>
          <w:tab w:val="left" w:pos="630"/>
        </w:tabs>
        <w:rPr>
          <w:sz w:val="22"/>
          <w:szCs w:val="22"/>
        </w:rPr>
      </w:pPr>
    </w:p>
    <w:p w14:paraId="2E13F8FD" w14:textId="77777777" w:rsidR="00A944D8" w:rsidRPr="00642B1C" w:rsidRDefault="00A944D8" w:rsidP="00E749E0">
      <w:pPr>
        <w:tabs>
          <w:tab w:val="left" w:pos="0"/>
          <w:tab w:val="left" w:pos="180"/>
          <w:tab w:val="left" w:pos="450"/>
          <w:tab w:val="left" w:pos="630"/>
        </w:tabs>
        <w:rPr>
          <w:sz w:val="22"/>
          <w:szCs w:val="22"/>
        </w:rPr>
      </w:pPr>
    </w:p>
    <w:p w14:paraId="42D1CFE3" w14:textId="77777777" w:rsidR="00E749E0" w:rsidRPr="00642B1C" w:rsidRDefault="00E749E0" w:rsidP="00E749E0">
      <w:pPr>
        <w:tabs>
          <w:tab w:val="left" w:pos="0"/>
          <w:tab w:val="left" w:pos="180"/>
          <w:tab w:val="left" w:pos="450"/>
          <w:tab w:val="left" w:pos="630"/>
        </w:tabs>
        <w:rPr>
          <w:sz w:val="22"/>
          <w:szCs w:val="22"/>
        </w:rPr>
      </w:pPr>
    </w:p>
    <w:p w14:paraId="42D1CFE4" w14:textId="2AB98157" w:rsidR="00E749E0" w:rsidRPr="00642B1C" w:rsidRDefault="00E749E0" w:rsidP="00E749E0">
      <w:pPr>
        <w:tabs>
          <w:tab w:val="left" w:pos="0"/>
          <w:tab w:val="left" w:pos="180"/>
          <w:tab w:val="left" w:pos="450"/>
          <w:tab w:val="left" w:pos="630"/>
        </w:tabs>
        <w:rPr>
          <w:sz w:val="22"/>
          <w:szCs w:val="22"/>
        </w:rPr>
      </w:pPr>
      <w:r w:rsidRPr="00642B1C">
        <w:rPr>
          <w:sz w:val="22"/>
          <w:szCs w:val="22"/>
        </w:rPr>
        <w:t>By</w:t>
      </w:r>
      <w:proofErr w:type="gramStart"/>
      <w:r w:rsidRPr="00642B1C">
        <w:rPr>
          <w:sz w:val="22"/>
          <w:szCs w:val="22"/>
        </w:rPr>
        <w:t>:</w:t>
      </w:r>
      <w:r w:rsidRPr="00642B1C">
        <w:rPr>
          <w:sz w:val="22"/>
          <w:szCs w:val="22"/>
        </w:rPr>
        <w:tab/>
      </w:r>
      <w:proofErr w:type="gramEnd"/>
      <w:r w:rsidRPr="00642B1C">
        <w:rPr>
          <w:sz w:val="22"/>
          <w:szCs w:val="22"/>
        </w:rPr>
        <w:t>_________________________________</w:t>
      </w:r>
      <w:r w:rsidR="009C0F4A" w:rsidRPr="00642B1C">
        <w:rPr>
          <w:sz w:val="22"/>
          <w:szCs w:val="22"/>
        </w:rPr>
        <w:t>(SEAL)</w:t>
      </w:r>
      <w:r w:rsidRPr="00642B1C">
        <w:rPr>
          <w:sz w:val="22"/>
          <w:szCs w:val="22"/>
        </w:rPr>
        <w:t xml:space="preserve"> </w:t>
      </w:r>
      <w:r w:rsidRPr="00642B1C">
        <w:rPr>
          <w:sz w:val="22"/>
          <w:szCs w:val="22"/>
        </w:rPr>
        <w:tab/>
      </w:r>
      <w:r w:rsidRPr="00642B1C">
        <w:rPr>
          <w:sz w:val="22"/>
          <w:szCs w:val="22"/>
          <w:u w:val="single"/>
        </w:rPr>
        <w:tab/>
      </w:r>
      <w:r w:rsidRPr="00642B1C">
        <w:rPr>
          <w:sz w:val="22"/>
          <w:szCs w:val="22"/>
          <w:u w:val="single"/>
        </w:rPr>
        <w:tab/>
      </w:r>
      <w:r w:rsidRPr="00642B1C">
        <w:rPr>
          <w:sz w:val="22"/>
          <w:szCs w:val="22"/>
          <w:u w:val="single"/>
        </w:rPr>
        <w:tab/>
      </w:r>
      <w:r w:rsidRPr="00642B1C">
        <w:rPr>
          <w:sz w:val="22"/>
          <w:szCs w:val="22"/>
          <w:u w:val="single"/>
        </w:rPr>
        <w:tab/>
      </w:r>
      <w:r w:rsidR="009C0F4A" w:rsidRPr="00642B1C">
        <w:rPr>
          <w:sz w:val="22"/>
          <w:szCs w:val="22"/>
        </w:rPr>
        <w:t>(SEAL)</w:t>
      </w:r>
    </w:p>
    <w:p w14:paraId="42D1CFE6" w14:textId="7EC14855" w:rsidR="00E749E0" w:rsidRPr="00642B1C" w:rsidRDefault="00E749E0" w:rsidP="00E749E0">
      <w:pPr>
        <w:tabs>
          <w:tab w:val="left" w:pos="0"/>
          <w:tab w:val="left" w:pos="180"/>
          <w:tab w:val="left" w:pos="450"/>
          <w:tab w:val="left" w:pos="630"/>
        </w:tabs>
        <w:rPr>
          <w:sz w:val="22"/>
          <w:szCs w:val="22"/>
        </w:rPr>
      </w:pPr>
      <w:r w:rsidRPr="00642B1C">
        <w:rPr>
          <w:sz w:val="22"/>
          <w:szCs w:val="22"/>
        </w:rPr>
        <w:tab/>
      </w:r>
      <w:r w:rsidRPr="00642B1C">
        <w:rPr>
          <w:sz w:val="22"/>
          <w:szCs w:val="22"/>
        </w:rPr>
        <w:tab/>
      </w:r>
    </w:p>
    <w:p w14:paraId="42D1CFF3" w14:textId="77777777" w:rsidR="00E749E0" w:rsidRPr="00642B1C" w:rsidRDefault="00E749E0" w:rsidP="00E749E0">
      <w:pPr>
        <w:tabs>
          <w:tab w:val="left" w:pos="0"/>
          <w:tab w:val="left" w:pos="180"/>
          <w:tab w:val="left" w:pos="450"/>
          <w:tab w:val="left" w:pos="630"/>
        </w:tabs>
        <w:rPr>
          <w:b/>
          <w:sz w:val="22"/>
          <w:szCs w:val="22"/>
        </w:rPr>
      </w:pPr>
    </w:p>
    <w:p w14:paraId="42D1CFF9" w14:textId="5FB90269" w:rsidR="00E749E0" w:rsidRPr="00642B1C" w:rsidRDefault="00E749E0" w:rsidP="00E749E0">
      <w:pPr>
        <w:tabs>
          <w:tab w:val="left" w:pos="0"/>
          <w:tab w:val="left" w:pos="180"/>
          <w:tab w:val="left" w:pos="450"/>
          <w:tab w:val="left" w:pos="630"/>
        </w:tabs>
        <w:rPr>
          <w:sz w:val="22"/>
          <w:szCs w:val="22"/>
        </w:rPr>
      </w:pPr>
      <w:r w:rsidRPr="00642B1C">
        <w:rPr>
          <w:sz w:val="22"/>
          <w:szCs w:val="22"/>
        </w:rPr>
        <w:t>STATE OF NORTH CAROLINA</w:t>
      </w:r>
    </w:p>
    <w:p w14:paraId="42D1CFFA"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COUNTY OF _______________________</w:t>
      </w:r>
    </w:p>
    <w:p w14:paraId="42D1CFFB" w14:textId="77777777" w:rsidR="00E749E0" w:rsidRPr="00642B1C" w:rsidRDefault="00E749E0" w:rsidP="00E749E0">
      <w:pPr>
        <w:tabs>
          <w:tab w:val="left" w:pos="0"/>
          <w:tab w:val="left" w:pos="180"/>
          <w:tab w:val="left" w:pos="450"/>
          <w:tab w:val="left" w:pos="630"/>
        </w:tabs>
        <w:rPr>
          <w:sz w:val="22"/>
          <w:szCs w:val="22"/>
        </w:rPr>
      </w:pPr>
    </w:p>
    <w:p w14:paraId="42D1CFFC" w14:textId="5814F082" w:rsidR="00E749E0" w:rsidRPr="00642B1C" w:rsidRDefault="00E749E0" w:rsidP="00E749E0">
      <w:pPr>
        <w:tabs>
          <w:tab w:val="left" w:pos="0"/>
          <w:tab w:val="left" w:pos="180"/>
          <w:tab w:val="left" w:pos="450"/>
          <w:tab w:val="left" w:pos="630"/>
        </w:tabs>
        <w:rPr>
          <w:sz w:val="22"/>
          <w:szCs w:val="22"/>
        </w:rPr>
      </w:pPr>
      <w:r w:rsidRPr="00642B1C">
        <w:rPr>
          <w:sz w:val="22"/>
          <w:szCs w:val="22"/>
        </w:rPr>
        <w:lastRenderedPageBreak/>
        <w:t xml:space="preserve">I, ____________________________, a Notary Public in and for the aforesaid County and State, do hereby certify </w:t>
      </w:r>
      <w:proofErr w:type="gramStart"/>
      <w:r w:rsidRPr="00642B1C">
        <w:rPr>
          <w:sz w:val="22"/>
          <w:szCs w:val="22"/>
        </w:rPr>
        <w:t xml:space="preserve">that </w:t>
      </w:r>
      <w:r w:rsidR="00FC2B96" w:rsidRPr="00642B1C">
        <w:rPr>
          <w:sz w:val="22"/>
          <w:szCs w:val="22"/>
        </w:rPr>
        <w:t>______</w:t>
      </w:r>
      <w:proofErr w:type="gramEnd"/>
      <w:r w:rsidR="00FC2B96" w:rsidRPr="00642B1C">
        <w:rPr>
          <w:sz w:val="22"/>
          <w:szCs w:val="22"/>
        </w:rPr>
        <w:t>________________</w:t>
      </w:r>
      <w:r w:rsidRPr="00642B1C">
        <w:rPr>
          <w:sz w:val="22"/>
          <w:szCs w:val="22"/>
        </w:rPr>
        <w:t xml:space="preserve"> personally appeared before me this day and acknowledge the due execution of the foregoing instrument.</w:t>
      </w:r>
    </w:p>
    <w:p w14:paraId="42D1CFFD" w14:textId="77777777" w:rsidR="00E749E0" w:rsidRPr="00642B1C" w:rsidRDefault="00E749E0" w:rsidP="00E749E0">
      <w:pPr>
        <w:tabs>
          <w:tab w:val="left" w:pos="0"/>
          <w:tab w:val="left" w:pos="180"/>
          <w:tab w:val="left" w:pos="450"/>
          <w:tab w:val="left" w:pos="630"/>
        </w:tabs>
        <w:rPr>
          <w:sz w:val="22"/>
          <w:szCs w:val="22"/>
        </w:rPr>
      </w:pPr>
    </w:p>
    <w:p w14:paraId="42D1CFFE"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Witness my hand and official stamp or seal this ____ day of ________________, 20___.</w:t>
      </w:r>
    </w:p>
    <w:p w14:paraId="42D1CFFF" w14:textId="77777777" w:rsidR="00E749E0" w:rsidRPr="00642B1C" w:rsidRDefault="00E749E0" w:rsidP="00E749E0">
      <w:pPr>
        <w:tabs>
          <w:tab w:val="left" w:pos="0"/>
          <w:tab w:val="left" w:pos="180"/>
          <w:tab w:val="left" w:pos="450"/>
          <w:tab w:val="left" w:pos="630"/>
        </w:tabs>
        <w:rPr>
          <w:sz w:val="22"/>
          <w:szCs w:val="22"/>
        </w:rPr>
      </w:pPr>
    </w:p>
    <w:p w14:paraId="42D1D000" w14:textId="77777777" w:rsidR="00E749E0" w:rsidRPr="00642B1C" w:rsidRDefault="00E749E0" w:rsidP="00E749E0">
      <w:pPr>
        <w:tabs>
          <w:tab w:val="left" w:pos="0"/>
          <w:tab w:val="left" w:pos="180"/>
          <w:tab w:val="left" w:pos="450"/>
          <w:tab w:val="left" w:pos="630"/>
        </w:tabs>
        <w:rPr>
          <w:sz w:val="22"/>
          <w:szCs w:val="22"/>
        </w:rPr>
      </w:pPr>
    </w:p>
    <w:p w14:paraId="42D1D002" w14:textId="1408530E" w:rsidR="00E749E0" w:rsidRPr="00642B1C" w:rsidRDefault="00E749E0" w:rsidP="00E749E0">
      <w:pPr>
        <w:tabs>
          <w:tab w:val="left" w:pos="0"/>
          <w:tab w:val="left" w:pos="180"/>
          <w:tab w:val="left" w:pos="450"/>
          <w:tab w:val="left" w:pos="630"/>
        </w:tabs>
        <w:rPr>
          <w:sz w:val="22"/>
          <w:szCs w:val="22"/>
        </w:rPr>
      </w:pPr>
      <w:r w:rsidRPr="00642B1C">
        <w:rPr>
          <w:sz w:val="22"/>
          <w:szCs w:val="22"/>
        </w:rPr>
        <w:t>___________________________________</w:t>
      </w:r>
      <w:r w:rsidR="005D0CBC" w:rsidRPr="00642B1C">
        <w:rPr>
          <w:sz w:val="22"/>
          <w:szCs w:val="22"/>
        </w:rPr>
        <w:t>_ (</w:t>
      </w:r>
      <w:r w:rsidRPr="00642B1C">
        <w:rPr>
          <w:sz w:val="22"/>
          <w:szCs w:val="22"/>
        </w:rPr>
        <w:t>stamp)</w:t>
      </w:r>
    </w:p>
    <w:p w14:paraId="42D1D003"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Notary Public</w:t>
      </w:r>
    </w:p>
    <w:p w14:paraId="42D1D007" w14:textId="3426C7DB" w:rsidR="00E749E0" w:rsidRPr="00642B1C" w:rsidRDefault="00E749E0" w:rsidP="00E749E0">
      <w:pPr>
        <w:tabs>
          <w:tab w:val="left" w:pos="0"/>
          <w:tab w:val="left" w:pos="180"/>
          <w:tab w:val="left" w:pos="450"/>
          <w:tab w:val="left" w:pos="630"/>
        </w:tabs>
        <w:rPr>
          <w:sz w:val="22"/>
          <w:szCs w:val="22"/>
        </w:rPr>
      </w:pPr>
      <w:r w:rsidRPr="00642B1C">
        <w:rPr>
          <w:sz w:val="22"/>
          <w:szCs w:val="22"/>
        </w:rPr>
        <w:t>My commission expires:  _______________________</w:t>
      </w:r>
    </w:p>
    <w:p w14:paraId="111E58EA" w14:textId="77777777" w:rsidR="00A944D8" w:rsidRPr="00642B1C" w:rsidRDefault="00A944D8" w:rsidP="00E749E0">
      <w:pPr>
        <w:tabs>
          <w:tab w:val="left" w:pos="0"/>
          <w:tab w:val="left" w:pos="180"/>
          <w:tab w:val="left" w:pos="450"/>
          <w:tab w:val="left" w:pos="630"/>
        </w:tabs>
        <w:rPr>
          <w:sz w:val="22"/>
          <w:szCs w:val="22"/>
        </w:rPr>
      </w:pPr>
    </w:p>
    <w:p w14:paraId="1398E47F" w14:textId="77777777" w:rsidR="00A944D8" w:rsidRPr="00642B1C" w:rsidRDefault="00A944D8" w:rsidP="00E749E0">
      <w:pPr>
        <w:tabs>
          <w:tab w:val="left" w:pos="0"/>
          <w:tab w:val="left" w:pos="180"/>
          <w:tab w:val="left" w:pos="450"/>
          <w:tab w:val="left" w:pos="630"/>
        </w:tabs>
        <w:rPr>
          <w:sz w:val="22"/>
          <w:szCs w:val="22"/>
        </w:rPr>
      </w:pPr>
    </w:p>
    <w:p w14:paraId="303D4FFF" w14:textId="77777777" w:rsidR="00AB3536" w:rsidRPr="00642B1C" w:rsidRDefault="00AB3536" w:rsidP="00E749E0">
      <w:pPr>
        <w:tabs>
          <w:tab w:val="left" w:pos="0"/>
          <w:tab w:val="left" w:pos="180"/>
          <w:tab w:val="left" w:pos="450"/>
          <w:tab w:val="left" w:pos="630"/>
        </w:tabs>
        <w:rPr>
          <w:sz w:val="22"/>
          <w:szCs w:val="22"/>
        </w:rPr>
      </w:pPr>
    </w:p>
    <w:p w14:paraId="42D1D016" w14:textId="3C309E7F"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GRANTEE:  </w:t>
      </w:r>
    </w:p>
    <w:p w14:paraId="42D1D017" w14:textId="77777777" w:rsidR="00E749E0" w:rsidRPr="00642B1C" w:rsidRDefault="00E749E0" w:rsidP="00E749E0">
      <w:pPr>
        <w:tabs>
          <w:tab w:val="left" w:pos="0"/>
          <w:tab w:val="left" w:pos="180"/>
          <w:tab w:val="left" w:pos="450"/>
          <w:tab w:val="left" w:pos="630"/>
        </w:tabs>
        <w:rPr>
          <w:sz w:val="22"/>
          <w:szCs w:val="22"/>
        </w:rPr>
      </w:pPr>
    </w:p>
    <w:p w14:paraId="42D1D01A" w14:textId="77777777" w:rsidR="00E749E0" w:rsidRPr="00642B1C" w:rsidRDefault="00E749E0" w:rsidP="00E749E0">
      <w:pPr>
        <w:tabs>
          <w:tab w:val="left" w:pos="0"/>
          <w:tab w:val="left" w:pos="180"/>
          <w:tab w:val="left" w:pos="450"/>
          <w:tab w:val="left" w:pos="630"/>
        </w:tabs>
        <w:rPr>
          <w:sz w:val="22"/>
          <w:szCs w:val="22"/>
        </w:rPr>
      </w:pPr>
    </w:p>
    <w:p w14:paraId="42D1D01B" w14:textId="77777777" w:rsidR="00E749E0" w:rsidRPr="00642B1C" w:rsidRDefault="00E749E0" w:rsidP="00E749E0">
      <w:pPr>
        <w:tabs>
          <w:tab w:val="left" w:pos="0"/>
          <w:tab w:val="left" w:pos="180"/>
          <w:tab w:val="left" w:pos="450"/>
          <w:tab w:val="left" w:pos="630"/>
        </w:tabs>
        <w:rPr>
          <w:sz w:val="22"/>
          <w:szCs w:val="22"/>
        </w:rPr>
      </w:pPr>
    </w:p>
    <w:p w14:paraId="42D1D01C"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By: </w:t>
      </w:r>
      <w:proofErr w:type="gramStart"/>
      <w:r w:rsidRPr="00642B1C">
        <w:rPr>
          <w:sz w:val="22"/>
          <w:szCs w:val="22"/>
        </w:rPr>
        <w:t xml:space="preserve">_____________________________________ </w:t>
      </w:r>
      <w:proofErr w:type="gramEnd"/>
      <w:r w:rsidRPr="00642B1C">
        <w:rPr>
          <w:sz w:val="22"/>
          <w:szCs w:val="22"/>
        </w:rPr>
        <w:t xml:space="preserve">__________________________________(Title) </w:t>
      </w:r>
    </w:p>
    <w:p w14:paraId="42D1D01D" w14:textId="77777777" w:rsidR="00E749E0" w:rsidRPr="00642B1C" w:rsidRDefault="00E749E0" w:rsidP="00E749E0">
      <w:pPr>
        <w:tabs>
          <w:tab w:val="left" w:pos="0"/>
          <w:tab w:val="left" w:pos="180"/>
          <w:tab w:val="left" w:pos="450"/>
          <w:tab w:val="left" w:pos="630"/>
        </w:tabs>
        <w:rPr>
          <w:sz w:val="22"/>
          <w:szCs w:val="22"/>
        </w:rPr>
      </w:pPr>
    </w:p>
    <w:p w14:paraId="623A96A5" w14:textId="04135295" w:rsidR="00FC2B96" w:rsidRPr="00642B1C" w:rsidRDefault="00FC2B96" w:rsidP="00E749E0">
      <w:pPr>
        <w:tabs>
          <w:tab w:val="left" w:pos="0"/>
          <w:tab w:val="left" w:pos="180"/>
          <w:tab w:val="left" w:pos="450"/>
          <w:tab w:val="left" w:pos="630"/>
        </w:tabs>
        <w:rPr>
          <w:sz w:val="22"/>
          <w:szCs w:val="22"/>
        </w:rPr>
      </w:pPr>
    </w:p>
    <w:p w14:paraId="7453DB44" w14:textId="77777777" w:rsidR="00FC2B96" w:rsidRPr="00642B1C" w:rsidRDefault="00FC2B96" w:rsidP="00E749E0">
      <w:pPr>
        <w:tabs>
          <w:tab w:val="left" w:pos="0"/>
          <w:tab w:val="left" w:pos="180"/>
          <w:tab w:val="left" w:pos="450"/>
          <w:tab w:val="left" w:pos="630"/>
        </w:tabs>
        <w:rPr>
          <w:sz w:val="22"/>
          <w:szCs w:val="22"/>
        </w:rPr>
      </w:pPr>
    </w:p>
    <w:p w14:paraId="42D1D023"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NORTH CAROLINA </w:t>
      </w:r>
    </w:p>
    <w:p w14:paraId="42D1D024"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COUNTY OF __________________</w:t>
      </w:r>
    </w:p>
    <w:p w14:paraId="42D1D025" w14:textId="77777777" w:rsidR="00E749E0" w:rsidRPr="00642B1C" w:rsidRDefault="00E749E0" w:rsidP="00E749E0">
      <w:pPr>
        <w:tabs>
          <w:tab w:val="left" w:pos="0"/>
          <w:tab w:val="left" w:pos="180"/>
          <w:tab w:val="left" w:pos="450"/>
          <w:tab w:val="left" w:pos="630"/>
        </w:tabs>
        <w:rPr>
          <w:sz w:val="22"/>
          <w:szCs w:val="22"/>
        </w:rPr>
      </w:pPr>
    </w:p>
    <w:p w14:paraId="42D1D026" w14:textId="56123630"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642B1C">
        <w:rPr>
          <w:sz w:val="22"/>
          <w:szCs w:val="22"/>
          <w:u w:val="single"/>
        </w:rPr>
        <w:tab/>
      </w:r>
      <w:r w:rsidRPr="00642B1C">
        <w:rPr>
          <w:sz w:val="22"/>
          <w:szCs w:val="22"/>
          <w:u w:val="single"/>
        </w:rPr>
        <w:tab/>
      </w:r>
      <w:r w:rsidRPr="00642B1C">
        <w:rPr>
          <w:sz w:val="22"/>
          <w:szCs w:val="22"/>
        </w:rPr>
        <w:t xml:space="preserve">of the Board of the </w:t>
      </w:r>
      <w:r w:rsidR="00FC2B96" w:rsidRPr="00642B1C">
        <w:rPr>
          <w:sz w:val="22"/>
          <w:szCs w:val="22"/>
        </w:rPr>
        <w:t>_____________</w:t>
      </w:r>
      <w:r w:rsidRPr="00642B1C">
        <w:rPr>
          <w:sz w:val="22"/>
          <w:szCs w:val="22"/>
        </w:rPr>
        <w:t xml:space="preserve"> and that by authority duly given and as the act of the District, the foregoing instrument was signed by </w:t>
      </w:r>
      <w:r w:rsidRPr="00642B1C">
        <w:rPr>
          <w:sz w:val="22"/>
          <w:szCs w:val="22"/>
          <w:u w:val="single"/>
        </w:rPr>
        <w:t xml:space="preserve">      </w:t>
      </w:r>
      <w:r w:rsidRPr="00642B1C">
        <w:rPr>
          <w:sz w:val="22"/>
          <w:szCs w:val="22"/>
        </w:rPr>
        <w:t xml:space="preserve"> in behalf of the </w:t>
      </w:r>
      <w:r w:rsidR="00FC2B96" w:rsidRPr="00642B1C">
        <w:rPr>
          <w:sz w:val="22"/>
          <w:szCs w:val="22"/>
        </w:rPr>
        <w:t>___________________</w:t>
      </w:r>
    </w:p>
    <w:p w14:paraId="42D1D027" w14:textId="77777777" w:rsidR="00E749E0" w:rsidRPr="00642B1C" w:rsidRDefault="00E749E0" w:rsidP="00E749E0">
      <w:pPr>
        <w:tabs>
          <w:tab w:val="left" w:pos="0"/>
          <w:tab w:val="left" w:pos="180"/>
          <w:tab w:val="left" w:pos="450"/>
          <w:tab w:val="left" w:pos="630"/>
        </w:tabs>
        <w:rPr>
          <w:sz w:val="22"/>
          <w:szCs w:val="22"/>
        </w:rPr>
      </w:pPr>
    </w:p>
    <w:p w14:paraId="42D1D028"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Witness my hand and official stamp or seal this ____ day of ________________, 20___.</w:t>
      </w:r>
    </w:p>
    <w:p w14:paraId="42D1D029" w14:textId="77777777" w:rsidR="00E749E0" w:rsidRPr="00642B1C" w:rsidRDefault="00E749E0" w:rsidP="00E749E0">
      <w:pPr>
        <w:tabs>
          <w:tab w:val="left" w:pos="0"/>
          <w:tab w:val="left" w:pos="180"/>
          <w:tab w:val="left" w:pos="450"/>
          <w:tab w:val="left" w:pos="630"/>
        </w:tabs>
        <w:rPr>
          <w:sz w:val="22"/>
          <w:szCs w:val="22"/>
        </w:rPr>
      </w:pPr>
    </w:p>
    <w:p w14:paraId="42D1D02A" w14:textId="77777777" w:rsidR="00E749E0" w:rsidRPr="00642B1C" w:rsidRDefault="00E749E0" w:rsidP="00E749E0">
      <w:pPr>
        <w:tabs>
          <w:tab w:val="left" w:pos="0"/>
          <w:tab w:val="left" w:pos="180"/>
          <w:tab w:val="left" w:pos="450"/>
          <w:tab w:val="left" w:pos="630"/>
        </w:tabs>
        <w:rPr>
          <w:sz w:val="22"/>
          <w:szCs w:val="22"/>
        </w:rPr>
      </w:pPr>
    </w:p>
    <w:p w14:paraId="42D1D02B" w14:textId="5429EE54" w:rsidR="00E749E0" w:rsidRPr="00642B1C" w:rsidRDefault="00E749E0" w:rsidP="00E749E0">
      <w:pPr>
        <w:tabs>
          <w:tab w:val="left" w:pos="0"/>
          <w:tab w:val="left" w:pos="180"/>
          <w:tab w:val="left" w:pos="450"/>
          <w:tab w:val="left" w:pos="630"/>
        </w:tabs>
        <w:rPr>
          <w:sz w:val="22"/>
          <w:szCs w:val="22"/>
        </w:rPr>
      </w:pPr>
      <w:r w:rsidRPr="00642B1C">
        <w:rPr>
          <w:sz w:val="22"/>
          <w:szCs w:val="22"/>
        </w:rPr>
        <w:t>___________________________________</w:t>
      </w:r>
      <w:r w:rsidR="005D0CBC" w:rsidRPr="00642B1C">
        <w:rPr>
          <w:sz w:val="22"/>
          <w:szCs w:val="22"/>
        </w:rPr>
        <w:t>_ (</w:t>
      </w:r>
      <w:r w:rsidRPr="00642B1C">
        <w:rPr>
          <w:sz w:val="22"/>
          <w:szCs w:val="22"/>
        </w:rPr>
        <w:t>stamp)</w:t>
      </w:r>
    </w:p>
    <w:p w14:paraId="42D1D02C"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Notary Public</w:t>
      </w:r>
    </w:p>
    <w:p w14:paraId="42D1D02E" w14:textId="31FB887B" w:rsidR="00E749E0" w:rsidRPr="00642B1C" w:rsidRDefault="00E749E0" w:rsidP="00E749E0">
      <w:pPr>
        <w:tabs>
          <w:tab w:val="left" w:pos="0"/>
          <w:tab w:val="left" w:pos="180"/>
          <w:tab w:val="left" w:pos="450"/>
          <w:tab w:val="left" w:pos="630"/>
        </w:tabs>
        <w:rPr>
          <w:sz w:val="22"/>
          <w:szCs w:val="22"/>
        </w:rPr>
      </w:pPr>
      <w:r w:rsidRPr="00642B1C">
        <w:rPr>
          <w:sz w:val="22"/>
          <w:szCs w:val="22"/>
        </w:rPr>
        <w:t>My commission expires:  _______________________</w:t>
      </w:r>
    </w:p>
    <w:p w14:paraId="4293511D" w14:textId="77777777" w:rsidR="00C7040C" w:rsidRPr="00642B1C" w:rsidRDefault="00C7040C" w:rsidP="00E749E0">
      <w:pPr>
        <w:tabs>
          <w:tab w:val="left" w:pos="0"/>
          <w:tab w:val="left" w:pos="180"/>
          <w:tab w:val="left" w:pos="450"/>
          <w:tab w:val="left" w:pos="630"/>
        </w:tabs>
        <w:rPr>
          <w:sz w:val="22"/>
          <w:szCs w:val="22"/>
        </w:rPr>
      </w:pPr>
    </w:p>
    <w:p w14:paraId="6EE76415" w14:textId="77777777" w:rsidR="00293721" w:rsidRPr="00642B1C" w:rsidRDefault="00293721" w:rsidP="00293721">
      <w:pPr>
        <w:tabs>
          <w:tab w:val="left" w:pos="0"/>
          <w:tab w:val="left" w:pos="180"/>
          <w:tab w:val="left" w:pos="450"/>
          <w:tab w:val="left" w:pos="630"/>
        </w:tabs>
        <w:rPr>
          <w:sz w:val="22"/>
          <w:szCs w:val="22"/>
        </w:rPr>
      </w:pPr>
    </w:p>
    <w:p w14:paraId="55E501EC" w14:textId="77777777" w:rsidR="00293721" w:rsidRPr="00642B1C" w:rsidRDefault="00293721" w:rsidP="00293721">
      <w:pPr>
        <w:tabs>
          <w:tab w:val="left" w:pos="0"/>
          <w:tab w:val="left" w:pos="180"/>
          <w:tab w:val="left" w:pos="450"/>
          <w:tab w:val="left" w:pos="630"/>
        </w:tabs>
        <w:rPr>
          <w:sz w:val="22"/>
          <w:szCs w:val="22"/>
        </w:rPr>
      </w:pPr>
    </w:p>
    <w:p w14:paraId="3EACC65D" w14:textId="58EB1CB1" w:rsidR="00293721" w:rsidRPr="00642B1C" w:rsidRDefault="00293721" w:rsidP="00293721">
      <w:pPr>
        <w:tabs>
          <w:tab w:val="left" w:pos="0"/>
          <w:tab w:val="left" w:pos="180"/>
          <w:tab w:val="left" w:pos="450"/>
          <w:tab w:val="left" w:pos="630"/>
        </w:tabs>
        <w:rPr>
          <w:sz w:val="22"/>
          <w:szCs w:val="22"/>
        </w:rPr>
      </w:pPr>
      <w:r w:rsidRPr="00642B1C">
        <w:rPr>
          <w:sz w:val="22"/>
          <w:szCs w:val="22"/>
        </w:rPr>
        <w:t xml:space="preserve">GRANTEE:  </w:t>
      </w:r>
    </w:p>
    <w:p w14:paraId="0542A7E5" w14:textId="77777777" w:rsidR="00293721" w:rsidRPr="00642B1C" w:rsidRDefault="00293721" w:rsidP="00293721">
      <w:pPr>
        <w:tabs>
          <w:tab w:val="left" w:pos="0"/>
          <w:tab w:val="left" w:pos="180"/>
          <w:tab w:val="left" w:pos="450"/>
          <w:tab w:val="left" w:pos="630"/>
        </w:tabs>
        <w:rPr>
          <w:sz w:val="22"/>
          <w:szCs w:val="22"/>
        </w:rPr>
      </w:pPr>
    </w:p>
    <w:p w14:paraId="692FA1F4" w14:textId="77777777" w:rsidR="00293721" w:rsidRPr="00642B1C" w:rsidRDefault="00293721" w:rsidP="00293721">
      <w:pPr>
        <w:tabs>
          <w:tab w:val="left" w:pos="0"/>
          <w:tab w:val="left" w:pos="180"/>
          <w:tab w:val="left" w:pos="450"/>
          <w:tab w:val="left" w:pos="630"/>
        </w:tabs>
        <w:rPr>
          <w:sz w:val="22"/>
          <w:szCs w:val="22"/>
        </w:rPr>
      </w:pPr>
    </w:p>
    <w:p w14:paraId="6364FC75"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 xml:space="preserve">By: </w:t>
      </w:r>
      <w:proofErr w:type="gramStart"/>
      <w:r w:rsidRPr="00642B1C">
        <w:rPr>
          <w:sz w:val="22"/>
          <w:szCs w:val="22"/>
        </w:rPr>
        <w:t xml:space="preserve">_____________________________________ </w:t>
      </w:r>
      <w:proofErr w:type="gramEnd"/>
      <w:r w:rsidRPr="00642B1C">
        <w:rPr>
          <w:sz w:val="22"/>
          <w:szCs w:val="22"/>
        </w:rPr>
        <w:t xml:space="preserve">__________________________________(Title) </w:t>
      </w:r>
    </w:p>
    <w:p w14:paraId="34360725" w14:textId="77777777" w:rsidR="00293721" w:rsidRPr="00642B1C" w:rsidRDefault="00293721" w:rsidP="00293721">
      <w:pPr>
        <w:tabs>
          <w:tab w:val="left" w:pos="0"/>
          <w:tab w:val="left" w:pos="180"/>
          <w:tab w:val="left" w:pos="450"/>
          <w:tab w:val="left" w:pos="630"/>
        </w:tabs>
        <w:rPr>
          <w:sz w:val="22"/>
          <w:szCs w:val="22"/>
        </w:rPr>
      </w:pPr>
    </w:p>
    <w:p w14:paraId="17BCECD6" w14:textId="77777777" w:rsidR="00293721" w:rsidRPr="00642B1C" w:rsidRDefault="00293721" w:rsidP="00293721">
      <w:pPr>
        <w:tabs>
          <w:tab w:val="left" w:pos="0"/>
          <w:tab w:val="left" w:pos="180"/>
          <w:tab w:val="left" w:pos="450"/>
          <w:tab w:val="left" w:pos="630"/>
        </w:tabs>
        <w:rPr>
          <w:sz w:val="22"/>
          <w:szCs w:val="22"/>
        </w:rPr>
      </w:pPr>
    </w:p>
    <w:p w14:paraId="45D691C7" w14:textId="77777777" w:rsidR="00293721" w:rsidRPr="00642B1C" w:rsidRDefault="00293721" w:rsidP="00293721">
      <w:pPr>
        <w:tabs>
          <w:tab w:val="left" w:pos="0"/>
          <w:tab w:val="left" w:pos="180"/>
          <w:tab w:val="left" w:pos="450"/>
          <w:tab w:val="left" w:pos="630"/>
        </w:tabs>
        <w:rPr>
          <w:sz w:val="22"/>
          <w:szCs w:val="22"/>
        </w:rPr>
      </w:pPr>
    </w:p>
    <w:p w14:paraId="53A3566F"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 xml:space="preserve">NORTH CAROLINA </w:t>
      </w:r>
    </w:p>
    <w:p w14:paraId="3C37C3AE"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COUNTY OF __________________</w:t>
      </w:r>
    </w:p>
    <w:p w14:paraId="425ABE81" w14:textId="77777777" w:rsidR="00293721" w:rsidRPr="00642B1C" w:rsidRDefault="00293721" w:rsidP="00293721">
      <w:pPr>
        <w:tabs>
          <w:tab w:val="left" w:pos="0"/>
          <w:tab w:val="left" w:pos="180"/>
          <w:tab w:val="left" w:pos="450"/>
          <w:tab w:val="left" w:pos="630"/>
        </w:tabs>
        <w:rPr>
          <w:sz w:val="22"/>
          <w:szCs w:val="22"/>
        </w:rPr>
      </w:pPr>
    </w:p>
    <w:p w14:paraId="2E4B41F7"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642B1C">
        <w:rPr>
          <w:sz w:val="22"/>
          <w:szCs w:val="22"/>
          <w:u w:val="single"/>
        </w:rPr>
        <w:tab/>
      </w:r>
      <w:r w:rsidRPr="00642B1C">
        <w:rPr>
          <w:sz w:val="22"/>
          <w:szCs w:val="22"/>
          <w:u w:val="single"/>
        </w:rPr>
        <w:tab/>
      </w:r>
      <w:r w:rsidRPr="00642B1C">
        <w:rPr>
          <w:sz w:val="22"/>
          <w:szCs w:val="22"/>
        </w:rPr>
        <w:t xml:space="preserve">of the Board of the _____________ and that by authority duly given and as the act of the District, the foregoing instrument was signed by </w:t>
      </w:r>
      <w:r w:rsidRPr="00642B1C">
        <w:rPr>
          <w:sz w:val="22"/>
          <w:szCs w:val="22"/>
          <w:u w:val="single"/>
        </w:rPr>
        <w:t xml:space="preserve">      </w:t>
      </w:r>
      <w:r w:rsidRPr="00642B1C">
        <w:rPr>
          <w:sz w:val="22"/>
          <w:szCs w:val="22"/>
        </w:rPr>
        <w:t xml:space="preserve"> in behalf of the ___________________</w:t>
      </w:r>
    </w:p>
    <w:p w14:paraId="182E782D" w14:textId="77777777" w:rsidR="00293721" w:rsidRPr="00642B1C" w:rsidRDefault="00293721" w:rsidP="00293721">
      <w:pPr>
        <w:tabs>
          <w:tab w:val="left" w:pos="0"/>
          <w:tab w:val="left" w:pos="180"/>
          <w:tab w:val="left" w:pos="450"/>
          <w:tab w:val="left" w:pos="630"/>
        </w:tabs>
        <w:rPr>
          <w:sz w:val="22"/>
          <w:szCs w:val="22"/>
        </w:rPr>
      </w:pPr>
    </w:p>
    <w:p w14:paraId="49C508D9"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Witness my hand and official stamp or seal this ____ day of ________________, 20___.</w:t>
      </w:r>
    </w:p>
    <w:p w14:paraId="26F15702" w14:textId="77777777" w:rsidR="00293721" w:rsidRPr="00642B1C" w:rsidRDefault="00293721" w:rsidP="00293721">
      <w:pPr>
        <w:tabs>
          <w:tab w:val="left" w:pos="0"/>
          <w:tab w:val="left" w:pos="180"/>
          <w:tab w:val="left" w:pos="450"/>
          <w:tab w:val="left" w:pos="630"/>
        </w:tabs>
        <w:rPr>
          <w:sz w:val="22"/>
          <w:szCs w:val="22"/>
        </w:rPr>
      </w:pPr>
    </w:p>
    <w:p w14:paraId="13A3A9F7" w14:textId="77777777" w:rsidR="00293721" w:rsidRPr="00642B1C" w:rsidRDefault="00293721" w:rsidP="00293721">
      <w:pPr>
        <w:tabs>
          <w:tab w:val="left" w:pos="0"/>
          <w:tab w:val="left" w:pos="180"/>
          <w:tab w:val="left" w:pos="450"/>
          <w:tab w:val="left" w:pos="630"/>
        </w:tabs>
        <w:rPr>
          <w:sz w:val="22"/>
          <w:szCs w:val="22"/>
        </w:rPr>
      </w:pPr>
    </w:p>
    <w:p w14:paraId="08BC3217"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____________________________________ (stamp)</w:t>
      </w:r>
    </w:p>
    <w:p w14:paraId="36DA492A" w14:textId="77777777" w:rsidR="00293721" w:rsidRPr="00642B1C" w:rsidRDefault="00293721" w:rsidP="00293721">
      <w:pPr>
        <w:tabs>
          <w:tab w:val="left" w:pos="0"/>
          <w:tab w:val="left" w:pos="180"/>
          <w:tab w:val="left" w:pos="450"/>
          <w:tab w:val="left" w:pos="630"/>
        </w:tabs>
        <w:rPr>
          <w:sz w:val="22"/>
          <w:szCs w:val="22"/>
        </w:rPr>
      </w:pPr>
      <w:r w:rsidRPr="00642B1C">
        <w:rPr>
          <w:sz w:val="22"/>
          <w:szCs w:val="22"/>
        </w:rPr>
        <w:t>Notary Public</w:t>
      </w:r>
    </w:p>
    <w:p w14:paraId="6AB252EB" w14:textId="54B53FA3" w:rsidR="00C7040C" w:rsidRPr="00642B1C" w:rsidRDefault="00293721" w:rsidP="00E749E0">
      <w:pPr>
        <w:tabs>
          <w:tab w:val="left" w:pos="0"/>
          <w:tab w:val="left" w:pos="180"/>
          <w:tab w:val="left" w:pos="450"/>
          <w:tab w:val="left" w:pos="630"/>
        </w:tabs>
        <w:rPr>
          <w:sz w:val="22"/>
          <w:szCs w:val="22"/>
        </w:rPr>
      </w:pPr>
      <w:r w:rsidRPr="00642B1C">
        <w:rPr>
          <w:sz w:val="22"/>
          <w:szCs w:val="22"/>
        </w:rPr>
        <w:t xml:space="preserve">My commission expires: </w:t>
      </w:r>
    </w:p>
    <w:p w14:paraId="6A1D39B8" w14:textId="77777777" w:rsidR="00293721" w:rsidRPr="00642B1C" w:rsidRDefault="00293721" w:rsidP="00E749E0">
      <w:pPr>
        <w:tabs>
          <w:tab w:val="left" w:pos="0"/>
          <w:tab w:val="left" w:pos="180"/>
          <w:tab w:val="left" w:pos="450"/>
          <w:tab w:val="left" w:pos="630"/>
        </w:tabs>
        <w:rPr>
          <w:sz w:val="22"/>
          <w:szCs w:val="22"/>
        </w:rPr>
      </w:pPr>
    </w:p>
    <w:p w14:paraId="651B7A47" w14:textId="77777777" w:rsidR="00293721" w:rsidRPr="00642B1C" w:rsidRDefault="00293721" w:rsidP="00E749E0">
      <w:pPr>
        <w:tabs>
          <w:tab w:val="left" w:pos="0"/>
          <w:tab w:val="left" w:pos="180"/>
          <w:tab w:val="left" w:pos="450"/>
          <w:tab w:val="left" w:pos="630"/>
        </w:tabs>
        <w:rPr>
          <w:sz w:val="22"/>
          <w:szCs w:val="22"/>
        </w:rPr>
      </w:pPr>
    </w:p>
    <w:p w14:paraId="42D1D04D" w14:textId="77777777" w:rsidR="00E749E0" w:rsidRPr="00642B1C" w:rsidRDefault="00E749E0" w:rsidP="00EA78EB">
      <w:pPr>
        <w:tabs>
          <w:tab w:val="left" w:pos="0"/>
          <w:tab w:val="left" w:pos="180"/>
          <w:tab w:val="left" w:pos="450"/>
          <w:tab w:val="left" w:pos="630"/>
        </w:tabs>
        <w:jc w:val="center"/>
        <w:rPr>
          <w:sz w:val="22"/>
          <w:szCs w:val="22"/>
        </w:rPr>
      </w:pPr>
      <w:r w:rsidRPr="00642B1C">
        <w:rPr>
          <w:sz w:val="22"/>
          <w:szCs w:val="22"/>
        </w:rPr>
        <w:t>ACCEPTANCE OF PROPERTY INTEREST BY THE NORTH CAROLINA DEPARTMENT OF AGRICULTURE &amp; CONSUMER SERVICES</w:t>
      </w:r>
    </w:p>
    <w:p w14:paraId="78B0D02D" w14:textId="77777777" w:rsidR="00C7040C" w:rsidRPr="00642B1C" w:rsidRDefault="00C7040C" w:rsidP="00EA78EB">
      <w:pPr>
        <w:tabs>
          <w:tab w:val="left" w:pos="0"/>
          <w:tab w:val="left" w:pos="180"/>
          <w:tab w:val="left" w:pos="450"/>
          <w:tab w:val="left" w:pos="630"/>
        </w:tabs>
        <w:jc w:val="center"/>
        <w:rPr>
          <w:sz w:val="22"/>
          <w:szCs w:val="22"/>
        </w:rPr>
      </w:pPr>
    </w:p>
    <w:p w14:paraId="5B21E8B1" w14:textId="77777777" w:rsidR="00C7040C" w:rsidRPr="00642B1C" w:rsidRDefault="00C7040C" w:rsidP="00EA78EB">
      <w:pPr>
        <w:tabs>
          <w:tab w:val="left" w:pos="0"/>
          <w:tab w:val="left" w:pos="180"/>
          <w:tab w:val="left" w:pos="450"/>
          <w:tab w:val="left" w:pos="630"/>
        </w:tabs>
        <w:jc w:val="center"/>
        <w:rPr>
          <w:sz w:val="22"/>
          <w:szCs w:val="22"/>
        </w:rPr>
      </w:pPr>
    </w:p>
    <w:p w14:paraId="42D1D04E" w14:textId="77777777" w:rsidR="00E749E0" w:rsidRPr="00642B1C" w:rsidRDefault="00E749E0" w:rsidP="00E749E0">
      <w:pPr>
        <w:tabs>
          <w:tab w:val="left" w:pos="0"/>
          <w:tab w:val="left" w:pos="180"/>
          <w:tab w:val="left" w:pos="450"/>
          <w:tab w:val="left" w:pos="630"/>
        </w:tabs>
        <w:rPr>
          <w:sz w:val="22"/>
          <w:szCs w:val="22"/>
        </w:rPr>
      </w:pPr>
    </w:p>
    <w:p w14:paraId="42D1D04F" w14:textId="589B75E2"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The North Carolina Department of Agriculture and Consumer Services, an agency of the State of North Carolina, hereby accepts and approves the foregoing </w:t>
      </w:r>
      <w:r w:rsidR="00CF2E60" w:rsidRPr="00642B1C">
        <w:rPr>
          <w:sz w:val="22"/>
          <w:szCs w:val="22"/>
        </w:rPr>
        <w:t>AL</w:t>
      </w:r>
      <w:r w:rsidRPr="00642B1C">
        <w:rPr>
          <w:sz w:val="22"/>
          <w:szCs w:val="22"/>
        </w:rPr>
        <w:t>E</w:t>
      </w:r>
      <w:r w:rsidR="00C97A24" w:rsidRPr="00642B1C">
        <w:rPr>
          <w:sz w:val="22"/>
          <w:szCs w:val="22"/>
        </w:rPr>
        <w:t xml:space="preserve"> Deed</w:t>
      </w:r>
      <w:r w:rsidRPr="00642B1C">
        <w:rPr>
          <w:sz w:val="22"/>
          <w:szCs w:val="22"/>
        </w:rPr>
        <w:t>, and the rights conveyed therein, on behalf of the State of North Carolina.</w:t>
      </w:r>
    </w:p>
    <w:p w14:paraId="42D1D050" w14:textId="77777777" w:rsidR="00E749E0" w:rsidRPr="00642B1C" w:rsidRDefault="00E749E0" w:rsidP="00E749E0">
      <w:pPr>
        <w:tabs>
          <w:tab w:val="left" w:pos="0"/>
          <w:tab w:val="left" w:pos="180"/>
          <w:tab w:val="left" w:pos="450"/>
          <w:tab w:val="left" w:pos="630"/>
        </w:tabs>
        <w:rPr>
          <w:sz w:val="22"/>
          <w:szCs w:val="22"/>
        </w:rPr>
      </w:pPr>
    </w:p>
    <w:p w14:paraId="42D1D051" w14:textId="77777777" w:rsidR="00E749E0" w:rsidRPr="00642B1C" w:rsidRDefault="00E749E0" w:rsidP="00E749E0">
      <w:pPr>
        <w:tabs>
          <w:tab w:val="left" w:pos="0"/>
          <w:tab w:val="left" w:pos="180"/>
          <w:tab w:val="left" w:pos="450"/>
          <w:tab w:val="left" w:pos="630"/>
        </w:tabs>
        <w:rPr>
          <w:sz w:val="22"/>
          <w:szCs w:val="22"/>
        </w:rPr>
      </w:pPr>
    </w:p>
    <w:p w14:paraId="42D1D052" w14:textId="7F88C8BE" w:rsidR="00E749E0" w:rsidRPr="00642B1C" w:rsidRDefault="00E749E0" w:rsidP="00E749E0">
      <w:pPr>
        <w:tabs>
          <w:tab w:val="left" w:pos="0"/>
          <w:tab w:val="left" w:pos="180"/>
          <w:tab w:val="left" w:pos="450"/>
          <w:tab w:val="left" w:pos="630"/>
        </w:tabs>
        <w:rPr>
          <w:sz w:val="22"/>
          <w:szCs w:val="22"/>
          <w:u w:val="single"/>
        </w:rPr>
      </w:pPr>
      <w:proofErr w:type="gramStart"/>
      <w:r w:rsidRPr="00642B1C">
        <w:rPr>
          <w:sz w:val="22"/>
          <w:szCs w:val="22"/>
        </w:rPr>
        <w:t>By</w:t>
      </w:r>
      <w:proofErr w:type="gramEnd"/>
      <w:r w:rsidRPr="00642B1C">
        <w:rPr>
          <w:sz w:val="22"/>
          <w:szCs w:val="22"/>
        </w:rPr>
        <w:t>: ____________________________________</w:t>
      </w:r>
    </w:p>
    <w:p w14:paraId="42D1D053"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       Jonathan T. Lanier</w:t>
      </w:r>
    </w:p>
    <w:p w14:paraId="42D1D054"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       N.C. Department of Agriculture and Consumer Services</w:t>
      </w:r>
    </w:p>
    <w:p w14:paraId="42D1D055" w14:textId="77777777" w:rsidR="00E749E0" w:rsidRPr="00642B1C" w:rsidRDefault="00E749E0" w:rsidP="00E749E0">
      <w:pPr>
        <w:tabs>
          <w:tab w:val="left" w:pos="0"/>
          <w:tab w:val="left" w:pos="180"/>
          <w:tab w:val="left" w:pos="450"/>
          <w:tab w:val="left" w:pos="630"/>
        </w:tabs>
        <w:rPr>
          <w:sz w:val="22"/>
          <w:szCs w:val="22"/>
        </w:rPr>
      </w:pPr>
    </w:p>
    <w:p w14:paraId="42D1D056" w14:textId="77777777" w:rsidR="00E749E0" w:rsidRPr="00642B1C" w:rsidRDefault="00E749E0" w:rsidP="00E749E0">
      <w:pPr>
        <w:tabs>
          <w:tab w:val="left" w:pos="0"/>
          <w:tab w:val="left" w:pos="180"/>
          <w:tab w:val="left" w:pos="450"/>
          <w:tab w:val="left" w:pos="630"/>
        </w:tabs>
        <w:rPr>
          <w:sz w:val="22"/>
          <w:szCs w:val="22"/>
        </w:rPr>
      </w:pPr>
    </w:p>
    <w:p w14:paraId="42D1D057"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NORTH CAROLINA</w:t>
      </w:r>
    </w:p>
    <w:p w14:paraId="42D1D058"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COUNTY OF _________________________</w:t>
      </w:r>
    </w:p>
    <w:p w14:paraId="42D1D059" w14:textId="77777777" w:rsidR="00E749E0" w:rsidRPr="00642B1C" w:rsidRDefault="00E749E0" w:rsidP="00E749E0">
      <w:pPr>
        <w:tabs>
          <w:tab w:val="left" w:pos="0"/>
          <w:tab w:val="left" w:pos="180"/>
          <w:tab w:val="left" w:pos="450"/>
          <w:tab w:val="left" w:pos="630"/>
        </w:tabs>
        <w:rPr>
          <w:sz w:val="22"/>
          <w:szCs w:val="22"/>
        </w:rPr>
      </w:pPr>
    </w:p>
    <w:p w14:paraId="42D1D05A" w14:textId="77777777" w:rsidR="00E749E0" w:rsidRPr="00642B1C" w:rsidRDefault="00E749E0" w:rsidP="00E749E0">
      <w:pPr>
        <w:tabs>
          <w:tab w:val="left" w:pos="0"/>
          <w:tab w:val="left" w:pos="180"/>
          <w:tab w:val="left" w:pos="450"/>
          <w:tab w:val="left" w:pos="630"/>
        </w:tabs>
        <w:rPr>
          <w:sz w:val="22"/>
          <w:szCs w:val="22"/>
        </w:rPr>
      </w:pPr>
    </w:p>
    <w:p w14:paraId="42D1D05B" w14:textId="5A047F94" w:rsidR="00E749E0" w:rsidRPr="00642B1C" w:rsidRDefault="00E749E0" w:rsidP="00E749E0">
      <w:pPr>
        <w:tabs>
          <w:tab w:val="left" w:pos="0"/>
          <w:tab w:val="left" w:pos="180"/>
          <w:tab w:val="left" w:pos="450"/>
          <w:tab w:val="left" w:pos="630"/>
        </w:tabs>
        <w:rPr>
          <w:sz w:val="22"/>
          <w:szCs w:val="22"/>
        </w:rPr>
      </w:pPr>
      <w:r w:rsidRPr="00642B1C">
        <w:rPr>
          <w:sz w:val="22"/>
          <w:szCs w:val="22"/>
        </w:rPr>
        <w:t>I, _______________________________________________, a Notary Public in and for the aforesaid County and State, do hereby certify that Jonathan T. Lanier</w:t>
      </w:r>
      <w:r w:rsidRPr="00642B1C">
        <w:rPr>
          <w:sz w:val="22"/>
          <w:szCs w:val="22"/>
          <w:u w:val="single"/>
        </w:rPr>
        <w:t>,</w:t>
      </w:r>
      <w:r w:rsidRPr="00642B1C">
        <w:rPr>
          <w:sz w:val="22"/>
          <w:szCs w:val="22"/>
        </w:rPr>
        <w:t xml:space="preserve"> personally appeared before me this day and acknowledged th</w:t>
      </w:r>
      <w:r w:rsidR="005302C4" w:rsidRPr="00642B1C">
        <w:rPr>
          <w:sz w:val="22"/>
          <w:szCs w:val="22"/>
        </w:rPr>
        <w:t>e</w:t>
      </w:r>
      <w:r w:rsidRPr="00642B1C">
        <w:rPr>
          <w:sz w:val="22"/>
          <w:szCs w:val="22"/>
        </w:rPr>
        <w:t xml:space="preserve"> due execution of the foregoing instrument.</w:t>
      </w:r>
    </w:p>
    <w:p w14:paraId="42D1D05C" w14:textId="77777777" w:rsidR="00E749E0" w:rsidRPr="00642B1C" w:rsidRDefault="00E749E0" w:rsidP="00E749E0">
      <w:pPr>
        <w:tabs>
          <w:tab w:val="left" w:pos="0"/>
          <w:tab w:val="left" w:pos="180"/>
          <w:tab w:val="left" w:pos="450"/>
          <w:tab w:val="left" w:pos="630"/>
        </w:tabs>
        <w:rPr>
          <w:sz w:val="22"/>
          <w:szCs w:val="22"/>
        </w:rPr>
      </w:pPr>
    </w:p>
    <w:p w14:paraId="42D1D05D" w14:textId="76016D0F" w:rsidR="00E749E0" w:rsidRPr="00642B1C" w:rsidRDefault="00E749E0" w:rsidP="00E749E0">
      <w:pPr>
        <w:tabs>
          <w:tab w:val="left" w:pos="0"/>
          <w:tab w:val="left" w:pos="180"/>
          <w:tab w:val="left" w:pos="450"/>
          <w:tab w:val="left" w:pos="630"/>
        </w:tabs>
        <w:rPr>
          <w:sz w:val="22"/>
          <w:szCs w:val="22"/>
        </w:rPr>
      </w:pPr>
      <w:r w:rsidRPr="00642B1C">
        <w:rPr>
          <w:sz w:val="22"/>
          <w:szCs w:val="22"/>
        </w:rPr>
        <w:t xml:space="preserve">Witness my hand and official stamp or seal this </w:t>
      </w:r>
      <w:proofErr w:type="gramStart"/>
      <w:r w:rsidRPr="00642B1C">
        <w:rPr>
          <w:sz w:val="22"/>
          <w:szCs w:val="22"/>
        </w:rPr>
        <w:t xml:space="preserve">______day of </w:t>
      </w:r>
      <w:proofErr w:type="gramEnd"/>
      <w:r w:rsidRPr="00642B1C">
        <w:rPr>
          <w:sz w:val="22"/>
          <w:szCs w:val="22"/>
        </w:rPr>
        <w:t>____________, 20_____.</w:t>
      </w:r>
    </w:p>
    <w:p w14:paraId="42D1D05E" w14:textId="77777777" w:rsidR="00E749E0" w:rsidRPr="00642B1C" w:rsidRDefault="00E749E0" w:rsidP="00E749E0">
      <w:pPr>
        <w:tabs>
          <w:tab w:val="left" w:pos="0"/>
          <w:tab w:val="left" w:pos="180"/>
          <w:tab w:val="left" w:pos="450"/>
          <w:tab w:val="left" w:pos="630"/>
        </w:tabs>
        <w:rPr>
          <w:sz w:val="22"/>
          <w:szCs w:val="22"/>
        </w:rPr>
      </w:pPr>
    </w:p>
    <w:p w14:paraId="42D1D05F" w14:textId="77777777" w:rsidR="00E749E0" w:rsidRPr="00642B1C" w:rsidRDefault="00E749E0" w:rsidP="00E749E0">
      <w:pPr>
        <w:tabs>
          <w:tab w:val="left" w:pos="0"/>
          <w:tab w:val="left" w:pos="180"/>
          <w:tab w:val="left" w:pos="450"/>
          <w:tab w:val="left" w:pos="630"/>
        </w:tabs>
        <w:rPr>
          <w:sz w:val="22"/>
          <w:szCs w:val="22"/>
        </w:rPr>
      </w:pPr>
    </w:p>
    <w:p w14:paraId="42D1D060"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_______________________________________</w:t>
      </w:r>
    </w:p>
    <w:p w14:paraId="42D1D064" w14:textId="77777777" w:rsidR="00E749E0" w:rsidRPr="00642B1C" w:rsidRDefault="00E749E0" w:rsidP="00E749E0">
      <w:pPr>
        <w:pStyle w:val="NoSpacing"/>
        <w:rPr>
          <w:sz w:val="22"/>
          <w:szCs w:val="22"/>
        </w:rPr>
      </w:pPr>
      <w:r w:rsidRPr="00642B1C">
        <w:rPr>
          <w:sz w:val="22"/>
          <w:szCs w:val="22"/>
        </w:rPr>
        <w:t>Notary Public</w:t>
      </w:r>
    </w:p>
    <w:p w14:paraId="42D1D065" w14:textId="77777777" w:rsidR="00E749E0" w:rsidRPr="00642B1C" w:rsidRDefault="00E749E0" w:rsidP="00E749E0">
      <w:pPr>
        <w:tabs>
          <w:tab w:val="left" w:pos="0"/>
          <w:tab w:val="left" w:pos="180"/>
          <w:tab w:val="left" w:pos="450"/>
          <w:tab w:val="left" w:pos="630"/>
        </w:tabs>
        <w:rPr>
          <w:sz w:val="22"/>
          <w:szCs w:val="22"/>
        </w:rPr>
      </w:pPr>
      <w:r w:rsidRPr="00642B1C">
        <w:rPr>
          <w:sz w:val="22"/>
          <w:szCs w:val="22"/>
        </w:rPr>
        <w:t>My commission expires: __________________________________</w:t>
      </w:r>
    </w:p>
    <w:p w14:paraId="721FA18A" w14:textId="77777777" w:rsidR="0041224B" w:rsidRPr="00642B1C" w:rsidRDefault="0041224B" w:rsidP="00E749E0">
      <w:pPr>
        <w:tabs>
          <w:tab w:val="left" w:pos="0"/>
          <w:tab w:val="left" w:pos="180"/>
          <w:tab w:val="left" w:pos="450"/>
          <w:tab w:val="left" w:pos="630"/>
        </w:tabs>
        <w:rPr>
          <w:sz w:val="22"/>
          <w:szCs w:val="22"/>
        </w:rPr>
      </w:pPr>
    </w:p>
    <w:p w14:paraId="071EF38C" w14:textId="77777777" w:rsidR="0041224B" w:rsidRPr="00642B1C" w:rsidRDefault="0041224B" w:rsidP="00E749E0">
      <w:pPr>
        <w:tabs>
          <w:tab w:val="left" w:pos="0"/>
          <w:tab w:val="left" w:pos="180"/>
          <w:tab w:val="left" w:pos="450"/>
          <w:tab w:val="left" w:pos="630"/>
        </w:tabs>
        <w:rPr>
          <w:sz w:val="22"/>
          <w:szCs w:val="22"/>
        </w:rPr>
      </w:pPr>
    </w:p>
    <w:p w14:paraId="360E3CB2" w14:textId="798B7EAA" w:rsidR="0041224B" w:rsidRPr="00642B1C" w:rsidRDefault="0041224B" w:rsidP="00E749E0">
      <w:pPr>
        <w:tabs>
          <w:tab w:val="left" w:pos="0"/>
          <w:tab w:val="left" w:pos="180"/>
          <w:tab w:val="left" w:pos="450"/>
          <w:tab w:val="left" w:pos="630"/>
        </w:tabs>
        <w:rPr>
          <w:sz w:val="22"/>
          <w:szCs w:val="22"/>
        </w:rPr>
      </w:pPr>
      <w:r w:rsidRPr="00642B1C">
        <w:rPr>
          <w:sz w:val="22"/>
          <w:szCs w:val="22"/>
        </w:rPr>
        <w:t xml:space="preserve">ACCEPTANCE OF LIMITED PROPERTY INTEREST BY </w:t>
      </w:r>
      <w:sdt>
        <w:sdtPr>
          <w:rPr>
            <w:b/>
            <w:sz w:val="22"/>
            <w:szCs w:val="22"/>
          </w:rPr>
          <w:id w:val="-286191950"/>
          <w:placeholder>
            <w:docPart w:val="AC0D9759FC9E486AB8A47822DB69CECF"/>
          </w:placeholder>
        </w:sdtPr>
        <w:sdtEndPr/>
        <w:sdtContent>
          <w:r w:rsidRPr="00642B1C">
            <w:rPr>
              <w:bCs/>
              <w:sz w:val="22"/>
              <w:szCs w:val="22"/>
            </w:rPr>
            <w:fldChar w:fldCharType="begin">
              <w:ffData>
                <w:name w:val=""/>
                <w:enabled/>
                <w:calcOnExit w:val="0"/>
                <w:textInput>
                  <w:default w:val="Enter county name"/>
                </w:textInput>
              </w:ffData>
            </w:fldChar>
          </w:r>
          <w:r w:rsidRPr="00642B1C">
            <w:rPr>
              <w:bCs/>
              <w:sz w:val="22"/>
              <w:szCs w:val="22"/>
            </w:rPr>
            <w:instrText xml:space="preserve"> FORMTEXT </w:instrText>
          </w:r>
          <w:r w:rsidRPr="00642B1C">
            <w:rPr>
              <w:bCs/>
              <w:sz w:val="22"/>
              <w:szCs w:val="22"/>
            </w:rPr>
          </w:r>
          <w:r w:rsidRPr="00642B1C">
            <w:rPr>
              <w:bCs/>
              <w:sz w:val="22"/>
              <w:szCs w:val="22"/>
            </w:rPr>
            <w:fldChar w:fldCharType="separate"/>
          </w:r>
          <w:r w:rsidRPr="00642B1C">
            <w:rPr>
              <w:bCs/>
              <w:sz w:val="22"/>
              <w:szCs w:val="22"/>
            </w:rPr>
            <w:t>Enter county name</w:t>
          </w:r>
          <w:r w:rsidRPr="00642B1C">
            <w:rPr>
              <w:sz w:val="22"/>
              <w:szCs w:val="22"/>
            </w:rPr>
            <w:fldChar w:fldCharType="end"/>
          </w:r>
        </w:sdtContent>
      </w:sdt>
      <w:r w:rsidRPr="00642B1C">
        <w:rPr>
          <w:sz w:val="22"/>
          <w:szCs w:val="22"/>
        </w:rPr>
        <w:t xml:space="preserve"> COUNTY</w:t>
      </w:r>
    </w:p>
    <w:p w14:paraId="42D1D067" w14:textId="77777777" w:rsidR="005A62C0" w:rsidRPr="00642B1C" w:rsidRDefault="0036065C" w:rsidP="00B148AD">
      <w:pPr>
        <w:tabs>
          <w:tab w:val="left" w:pos="0"/>
          <w:tab w:val="left" w:pos="180"/>
          <w:tab w:val="left" w:pos="450"/>
          <w:tab w:val="left" w:pos="630"/>
        </w:tabs>
        <w:jc w:val="center"/>
        <w:rPr>
          <w:sz w:val="22"/>
          <w:szCs w:val="22"/>
        </w:rPr>
      </w:pPr>
      <w:r w:rsidRPr="00642B1C">
        <w:rPr>
          <w:sz w:val="22"/>
          <w:szCs w:val="22"/>
        </w:rPr>
        <w:br w:type="page"/>
      </w:r>
      <w:r w:rsidR="005A62C0" w:rsidRPr="00642B1C">
        <w:rPr>
          <w:sz w:val="22"/>
          <w:szCs w:val="22"/>
        </w:rPr>
        <w:lastRenderedPageBreak/>
        <w:t>List of Exhibits</w:t>
      </w:r>
    </w:p>
    <w:p w14:paraId="42D1D068" w14:textId="77777777" w:rsidR="005A62C0" w:rsidRPr="00642B1C" w:rsidRDefault="005A62C0" w:rsidP="005A62C0">
      <w:pPr>
        <w:tabs>
          <w:tab w:val="left" w:pos="0"/>
          <w:tab w:val="left" w:pos="180"/>
          <w:tab w:val="left" w:pos="450"/>
          <w:tab w:val="left" w:pos="630"/>
        </w:tabs>
        <w:rPr>
          <w:sz w:val="22"/>
          <w:szCs w:val="22"/>
        </w:rPr>
      </w:pPr>
    </w:p>
    <w:p w14:paraId="42D1D069" w14:textId="77777777" w:rsidR="005A62C0" w:rsidRPr="00642B1C" w:rsidRDefault="00E50B7C" w:rsidP="005A62C0">
      <w:pPr>
        <w:tabs>
          <w:tab w:val="left" w:pos="0"/>
          <w:tab w:val="left" w:pos="180"/>
          <w:tab w:val="left" w:pos="450"/>
          <w:tab w:val="left" w:pos="630"/>
        </w:tabs>
        <w:rPr>
          <w:sz w:val="22"/>
          <w:szCs w:val="22"/>
        </w:rPr>
      </w:pPr>
      <w:r w:rsidRPr="00642B1C">
        <w:rPr>
          <w:sz w:val="22"/>
          <w:szCs w:val="22"/>
        </w:rPr>
        <w:t>EXHIBIT A – Legal Documents</w:t>
      </w:r>
    </w:p>
    <w:p w14:paraId="42D1D06A" w14:textId="77777777" w:rsidR="00E50B7C" w:rsidRPr="00642B1C" w:rsidRDefault="00E50B7C" w:rsidP="00E50B7C">
      <w:pPr>
        <w:tabs>
          <w:tab w:val="left" w:pos="0"/>
          <w:tab w:val="left" w:pos="180"/>
          <w:tab w:val="left" w:pos="450"/>
          <w:tab w:val="left" w:pos="630"/>
        </w:tabs>
        <w:rPr>
          <w:sz w:val="22"/>
          <w:szCs w:val="22"/>
        </w:rPr>
      </w:pPr>
      <w:r w:rsidRPr="00642B1C">
        <w:rPr>
          <w:sz w:val="22"/>
          <w:szCs w:val="22"/>
        </w:rPr>
        <w:tab/>
      </w:r>
      <w:r w:rsidRPr="00642B1C">
        <w:rPr>
          <w:sz w:val="22"/>
          <w:szCs w:val="22"/>
        </w:rPr>
        <w:tab/>
        <w:t>Exhibit A-1: Legal Description of the Protected Property</w:t>
      </w:r>
    </w:p>
    <w:p w14:paraId="42D1D06B" w14:textId="732733B0" w:rsidR="00E50B7C" w:rsidRPr="00642B1C" w:rsidRDefault="00E50B7C" w:rsidP="00E50B7C">
      <w:pPr>
        <w:autoSpaceDE w:val="0"/>
        <w:autoSpaceDN w:val="0"/>
        <w:adjustRightInd w:val="0"/>
        <w:ind w:firstLine="450"/>
        <w:rPr>
          <w:bCs/>
          <w:sz w:val="22"/>
          <w:szCs w:val="22"/>
        </w:rPr>
      </w:pPr>
      <w:r w:rsidRPr="00642B1C">
        <w:rPr>
          <w:sz w:val="22"/>
          <w:szCs w:val="22"/>
        </w:rPr>
        <w:t xml:space="preserve">Exhibit A-2: </w:t>
      </w:r>
      <w:r w:rsidRPr="00642B1C">
        <w:rPr>
          <w:bCs/>
          <w:sz w:val="22"/>
          <w:szCs w:val="22"/>
        </w:rPr>
        <w:t xml:space="preserve">Plat Showing </w:t>
      </w:r>
      <w:proofErr w:type="gramStart"/>
      <w:r w:rsidRPr="00642B1C">
        <w:rPr>
          <w:bCs/>
          <w:sz w:val="22"/>
          <w:szCs w:val="22"/>
        </w:rPr>
        <w:t>A</w:t>
      </w:r>
      <w:proofErr w:type="gramEnd"/>
      <w:r w:rsidRPr="00642B1C">
        <w:rPr>
          <w:bCs/>
          <w:sz w:val="22"/>
          <w:szCs w:val="22"/>
        </w:rPr>
        <w:t xml:space="preserve"> Boundary Survey &amp; </w:t>
      </w:r>
      <w:r w:rsidR="006A7AE4" w:rsidRPr="00642B1C">
        <w:rPr>
          <w:bCs/>
          <w:sz w:val="22"/>
          <w:szCs w:val="22"/>
        </w:rPr>
        <w:t>Conservation</w:t>
      </w:r>
      <w:r w:rsidRPr="00642B1C">
        <w:rPr>
          <w:bCs/>
          <w:sz w:val="22"/>
          <w:szCs w:val="22"/>
        </w:rPr>
        <w:t xml:space="preserve"> Easement</w:t>
      </w:r>
    </w:p>
    <w:p w14:paraId="42D1D06C" w14:textId="77777777" w:rsidR="005A62C0" w:rsidRPr="00642B1C" w:rsidRDefault="005A62C0" w:rsidP="005A62C0">
      <w:pPr>
        <w:tabs>
          <w:tab w:val="left" w:pos="0"/>
          <w:tab w:val="left" w:pos="180"/>
          <w:tab w:val="left" w:pos="450"/>
          <w:tab w:val="left" w:pos="630"/>
        </w:tabs>
        <w:rPr>
          <w:sz w:val="22"/>
          <w:szCs w:val="22"/>
        </w:rPr>
      </w:pPr>
    </w:p>
    <w:p w14:paraId="42D1D06D"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EXHIBIT B – Overview Maps</w:t>
      </w:r>
    </w:p>
    <w:p w14:paraId="42D1D06E"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B-1: Regional Context Map</w:t>
      </w:r>
    </w:p>
    <w:p w14:paraId="42D1D06F"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B-2: Multi-Easement Context Map</w:t>
      </w:r>
    </w:p>
    <w:p w14:paraId="42D1D070"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B-3: Easement Area Context Map</w:t>
      </w:r>
    </w:p>
    <w:p w14:paraId="42D1D071" w14:textId="77777777" w:rsidR="005A62C0" w:rsidRPr="00642B1C" w:rsidRDefault="005A62C0" w:rsidP="005A62C0">
      <w:pPr>
        <w:tabs>
          <w:tab w:val="left" w:pos="0"/>
          <w:tab w:val="left" w:pos="180"/>
          <w:tab w:val="left" w:pos="450"/>
          <w:tab w:val="left" w:pos="630"/>
        </w:tabs>
        <w:rPr>
          <w:sz w:val="22"/>
          <w:szCs w:val="22"/>
        </w:rPr>
      </w:pPr>
    </w:p>
    <w:p w14:paraId="42D1D072"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EXHIBIT C – Current Conditions and Description Map</w:t>
      </w:r>
    </w:p>
    <w:p w14:paraId="42D1D073"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C-1: Easement Area Description Map</w:t>
      </w:r>
    </w:p>
    <w:p w14:paraId="42D1D074"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C-2: Easement Area Soils Map</w:t>
      </w:r>
    </w:p>
    <w:p w14:paraId="42D1D075"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C-3: Current Conditions &amp; Natural Resources Inventory Certification</w:t>
      </w:r>
    </w:p>
    <w:p w14:paraId="42D1D076" w14:textId="77777777" w:rsidR="005A62C0" w:rsidRPr="00642B1C" w:rsidRDefault="005A62C0" w:rsidP="005A62C0">
      <w:pPr>
        <w:tabs>
          <w:tab w:val="left" w:pos="0"/>
          <w:tab w:val="left" w:pos="180"/>
          <w:tab w:val="left" w:pos="450"/>
          <w:tab w:val="left" w:pos="630"/>
        </w:tabs>
        <w:rPr>
          <w:sz w:val="22"/>
          <w:szCs w:val="22"/>
        </w:rPr>
      </w:pPr>
    </w:p>
    <w:p w14:paraId="42D1D077"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EXHIBIT D – Easement Farmstead Locations</w:t>
      </w:r>
    </w:p>
    <w:p w14:paraId="42D1D078"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D-1: Easement Area Farmstead 1 Map</w:t>
      </w:r>
    </w:p>
    <w:p w14:paraId="42D1D079" w14:textId="77777777" w:rsidR="005A62C0" w:rsidRPr="00642B1C" w:rsidRDefault="005A62C0" w:rsidP="005A62C0">
      <w:pPr>
        <w:tabs>
          <w:tab w:val="left" w:pos="0"/>
          <w:tab w:val="left" w:pos="180"/>
          <w:tab w:val="left" w:pos="450"/>
          <w:tab w:val="left" w:pos="630"/>
        </w:tabs>
        <w:rPr>
          <w:sz w:val="22"/>
          <w:szCs w:val="22"/>
        </w:rPr>
      </w:pPr>
    </w:p>
    <w:p w14:paraId="42D1D07A"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EXHIBIT E- Easement Existing Impervious Surfaces</w:t>
      </w:r>
    </w:p>
    <w:p w14:paraId="42D1D07B" w14:textId="77777777" w:rsidR="005A62C0" w:rsidRPr="00642B1C" w:rsidRDefault="005A62C0" w:rsidP="005A62C0">
      <w:pPr>
        <w:tabs>
          <w:tab w:val="left" w:pos="0"/>
          <w:tab w:val="left" w:pos="180"/>
          <w:tab w:val="left" w:pos="450"/>
          <w:tab w:val="left" w:pos="630"/>
        </w:tabs>
        <w:rPr>
          <w:sz w:val="22"/>
          <w:szCs w:val="22"/>
        </w:rPr>
      </w:pPr>
      <w:r w:rsidRPr="00642B1C">
        <w:rPr>
          <w:sz w:val="22"/>
          <w:szCs w:val="22"/>
        </w:rPr>
        <w:tab/>
      </w:r>
      <w:r w:rsidRPr="00642B1C">
        <w:rPr>
          <w:sz w:val="22"/>
          <w:szCs w:val="22"/>
        </w:rPr>
        <w:tab/>
        <w:t>Exhibit E-1: Easement Existing Impervious Surface Map</w:t>
      </w:r>
    </w:p>
    <w:p w14:paraId="42D1D07C" w14:textId="77777777" w:rsidR="007C6FCF" w:rsidRPr="00EA187F" w:rsidRDefault="005A62C0" w:rsidP="0010116E">
      <w:pPr>
        <w:tabs>
          <w:tab w:val="left" w:pos="0"/>
          <w:tab w:val="left" w:pos="180"/>
          <w:tab w:val="left" w:pos="450"/>
          <w:tab w:val="left" w:pos="630"/>
        </w:tabs>
        <w:rPr>
          <w:sz w:val="22"/>
          <w:szCs w:val="22"/>
        </w:rPr>
      </w:pPr>
      <w:r w:rsidRPr="00642B1C">
        <w:rPr>
          <w:sz w:val="22"/>
          <w:szCs w:val="22"/>
        </w:rPr>
        <w:tab/>
      </w:r>
      <w:r w:rsidRPr="00642B1C">
        <w:rPr>
          <w:sz w:val="22"/>
          <w:szCs w:val="22"/>
        </w:rPr>
        <w:tab/>
        <w:t>Exhibit E-2: Easement Impervious Surface Calculations</w:t>
      </w:r>
    </w:p>
    <w:sectPr w:rsidR="007C6FCF" w:rsidRPr="00EA187F" w:rsidSect="00C5651D">
      <w:footerReference w:type="default" r:id="rId11"/>
      <w:pgSz w:w="12240" w:h="15840"/>
      <w:pgMar w:top="1440" w:right="1800" w:bottom="1440" w:left="171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37106" w14:textId="77777777" w:rsidR="00D52807" w:rsidRDefault="00D52807" w:rsidP="00D2594B">
      <w:r>
        <w:separator/>
      </w:r>
    </w:p>
  </w:endnote>
  <w:endnote w:type="continuationSeparator" w:id="0">
    <w:p w14:paraId="6150DCF7" w14:textId="77777777" w:rsidR="00D52807" w:rsidRDefault="00D52807" w:rsidP="00D2594B">
      <w:r>
        <w:continuationSeparator/>
      </w:r>
    </w:p>
  </w:endnote>
  <w:endnote w:type="continuationNotice" w:id="1">
    <w:p w14:paraId="22F96C13" w14:textId="77777777" w:rsidR="00D52807" w:rsidRDefault="00D528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7161955"/>
      <w:docPartObj>
        <w:docPartGallery w:val="Page Numbers (Bottom of Page)"/>
        <w:docPartUnique/>
      </w:docPartObj>
    </w:sdtPr>
    <w:sdtEndPr>
      <w:rPr>
        <w:color w:val="7F7F7F" w:themeColor="background1" w:themeShade="7F"/>
        <w:spacing w:val="60"/>
      </w:rPr>
    </w:sdtEndPr>
    <w:sdtContent>
      <w:p w14:paraId="7FA11AEF" w14:textId="057EBD9C" w:rsidR="00316134" w:rsidRDefault="00316134">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00312C09">
          <w:rPr>
            <w:b/>
            <w:bCs/>
          </w:rPr>
          <w:tab/>
        </w:r>
        <w:r w:rsidR="00371A54">
          <w:rPr>
            <w:b/>
            <w:bCs/>
          </w:rPr>
          <w:t xml:space="preserve">    </w:t>
        </w:r>
        <w:r>
          <w:rPr>
            <w:color w:val="7F7F7F" w:themeColor="background1" w:themeShade="7F"/>
            <w:spacing w:val="60"/>
          </w:rPr>
          <w:t>ADF</w:t>
        </w:r>
        <w:r w:rsidR="00A31B53">
          <w:rPr>
            <w:color w:val="7F7F7F" w:themeColor="background1" w:themeShade="7F"/>
            <w:spacing w:val="60"/>
          </w:rPr>
          <w:t>PTF</w:t>
        </w:r>
        <w:r w:rsidR="00C90031">
          <w:rPr>
            <w:color w:val="7F7F7F" w:themeColor="background1" w:themeShade="7F"/>
            <w:spacing w:val="60"/>
          </w:rPr>
          <w:t xml:space="preserve"> Co-Grantees with</w:t>
        </w:r>
        <w:r>
          <w:rPr>
            <w:color w:val="7F7F7F" w:themeColor="background1" w:themeShade="7F"/>
            <w:spacing w:val="60"/>
          </w:rPr>
          <w:t xml:space="preserve"> County Funding</w:t>
        </w:r>
        <w:r w:rsidR="00C90031">
          <w:rPr>
            <w:color w:val="7F7F7F" w:themeColor="background1" w:themeShade="7F"/>
            <w:spacing w:val="60"/>
          </w:rPr>
          <w:t xml:space="preserve">- </w:t>
        </w:r>
        <w:r w:rsidR="008D57FE">
          <w:rPr>
            <w:color w:val="7F7F7F" w:themeColor="background1" w:themeShade="7F"/>
            <w:spacing w:val="60"/>
          </w:rPr>
          <w:t>R</w:t>
        </w:r>
        <w:r w:rsidR="00312C09">
          <w:rPr>
            <w:color w:val="7F7F7F" w:themeColor="background1" w:themeShade="7F"/>
            <w:spacing w:val="60"/>
          </w:rPr>
          <w:t xml:space="preserve">esidential </w:t>
        </w:r>
        <w:r>
          <w:rPr>
            <w:color w:val="7F7F7F" w:themeColor="background1" w:themeShade="7F"/>
            <w:spacing w:val="60"/>
          </w:rPr>
          <w:t>Buildin</w:t>
        </w:r>
        <w:r w:rsidR="000672CF">
          <w:rPr>
            <w:color w:val="7F7F7F" w:themeColor="background1" w:themeShade="7F"/>
            <w:spacing w:val="60"/>
          </w:rPr>
          <w:t>g</w:t>
        </w:r>
        <w:r w:rsidR="00C90031">
          <w:rPr>
            <w:color w:val="7F7F7F" w:themeColor="background1" w:themeShade="7F"/>
            <w:spacing w:val="60"/>
          </w:rPr>
          <w:t>s</w:t>
        </w:r>
      </w:p>
      <w:p w14:paraId="6080E197" w14:textId="073A755A" w:rsidR="00316134" w:rsidRDefault="00AD5C2D" w:rsidP="00316134">
        <w:pPr>
          <w:pStyle w:val="Footer"/>
          <w:pBdr>
            <w:top w:val="single" w:sz="4" w:space="1" w:color="D9D9D9" w:themeColor="background1" w:themeShade="D9"/>
          </w:pBdr>
          <w:jc w:val="right"/>
          <w:rPr>
            <w:color w:val="7F7F7F" w:themeColor="background1" w:themeShade="7F"/>
            <w:spacing w:val="60"/>
          </w:rPr>
        </w:pPr>
        <w:r>
          <w:rPr>
            <w:color w:val="7F7F7F" w:themeColor="background1" w:themeShade="7F"/>
            <w:spacing w:val="60"/>
          </w:rPr>
          <w:t>9-4</w:t>
        </w:r>
        <w:r w:rsidR="00C90031">
          <w:rPr>
            <w:color w:val="7F7F7F" w:themeColor="background1" w:themeShade="7F"/>
            <w:spacing w:val="60"/>
          </w:rPr>
          <w:t>-25</w:t>
        </w:r>
      </w:p>
      <w:p w14:paraId="017B6410" w14:textId="70BB9882" w:rsidR="00316134" w:rsidRDefault="00F701B7">
        <w:pPr>
          <w:pStyle w:val="Footer"/>
          <w:pBdr>
            <w:top w:val="single" w:sz="4" w:space="1" w:color="D9D9D9" w:themeColor="background1" w:themeShade="D9"/>
          </w:pBdr>
          <w:rPr>
            <w:b/>
            <w:bCs/>
          </w:rPr>
        </w:pPr>
      </w:p>
    </w:sdtContent>
  </w:sdt>
  <w:p w14:paraId="4D08B469" w14:textId="579B7243" w:rsidR="007D684B" w:rsidRPr="00C917EE" w:rsidRDefault="007D684B" w:rsidP="00C917EE">
    <w:pPr>
      <w:pStyle w:val="Footer"/>
      <w:pBdr>
        <w:top w:val="single" w:sz="4" w:space="1" w:color="D9D9D9" w:themeColor="background1" w:themeShade="D9"/>
      </w:pBdr>
      <w:jc w:val="right"/>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92DAA" w14:textId="77777777" w:rsidR="00D52807" w:rsidRDefault="00D52807" w:rsidP="00D2594B">
      <w:r>
        <w:separator/>
      </w:r>
    </w:p>
  </w:footnote>
  <w:footnote w:type="continuationSeparator" w:id="0">
    <w:p w14:paraId="091ACF8C" w14:textId="77777777" w:rsidR="00D52807" w:rsidRDefault="00D52807" w:rsidP="00D2594B">
      <w:r>
        <w:continuationSeparator/>
      </w:r>
    </w:p>
  </w:footnote>
  <w:footnote w:type="continuationNotice" w:id="1">
    <w:p w14:paraId="5632071F" w14:textId="77777777" w:rsidR="00D52807" w:rsidRDefault="00D528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1552F3"/>
    <w:multiLevelType w:val="multilevel"/>
    <w:tmpl w:val="0F4C1B38"/>
    <w:lvl w:ilvl="0">
      <w:start w:val="1"/>
      <w:numFmt w:val="decimal"/>
      <w:lvlText w:val="%1"/>
      <w:lvlJc w:val="left"/>
      <w:pPr>
        <w:ind w:left="1080" w:hanging="108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E4697B"/>
    <w:multiLevelType w:val="hybridMultilevel"/>
    <w:tmpl w:val="B394A3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5" w15:restartNumberingAfterBreak="0">
    <w:nsid w:val="090F3AF8"/>
    <w:multiLevelType w:val="hybridMultilevel"/>
    <w:tmpl w:val="E74CEEA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C15EE"/>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8" w15:restartNumberingAfterBreak="0">
    <w:nsid w:val="160A35F5"/>
    <w:multiLevelType w:val="hybridMultilevel"/>
    <w:tmpl w:val="803058E4"/>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96C716A"/>
    <w:multiLevelType w:val="hybridMultilevel"/>
    <w:tmpl w:val="85126998"/>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0AE5"/>
    <w:multiLevelType w:val="hybridMultilevel"/>
    <w:tmpl w:val="0816A5D4"/>
    <w:lvl w:ilvl="0" w:tplc="3166750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B64ECA"/>
    <w:multiLevelType w:val="hybridMultilevel"/>
    <w:tmpl w:val="3AF668AE"/>
    <w:lvl w:ilvl="0" w:tplc="8DD821DC">
      <w:start w:val="1"/>
      <w:numFmt w:val="upp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1CF93F97"/>
    <w:multiLevelType w:val="hybridMultilevel"/>
    <w:tmpl w:val="B0EA8C20"/>
    <w:lvl w:ilvl="0" w:tplc="F376A2E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B706C0"/>
    <w:multiLevelType w:val="multilevel"/>
    <w:tmpl w:val="A80EB0FA"/>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lowerLetter"/>
      <w:lvlText w:val="%3)"/>
      <w:lvlJc w:val="left"/>
      <w:pPr>
        <w:ind w:left="901" w:hanging="361"/>
        <w:jc w:val="right"/>
      </w:pPr>
      <w:rPr>
        <w:rFonts w:ascii="Times New Roman" w:eastAsia="Times New Roman" w:hAnsi="Times New Roman" w:cs="Times New Roman" w:hint="default"/>
        <w:w w:val="100"/>
        <w:sz w:val="22"/>
        <w:szCs w:val="22"/>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7"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A1474"/>
    <w:multiLevelType w:val="multilevel"/>
    <w:tmpl w:val="78802B34"/>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7DB7F66"/>
    <w:multiLevelType w:val="hybridMultilevel"/>
    <w:tmpl w:val="09A41B58"/>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20" w15:restartNumberingAfterBreak="0">
    <w:nsid w:val="3B49235B"/>
    <w:multiLevelType w:val="hybridMultilevel"/>
    <w:tmpl w:val="6EDED640"/>
    <w:lvl w:ilvl="0" w:tplc="8DD821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E740CE"/>
    <w:multiLevelType w:val="hybridMultilevel"/>
    <w:tmpl w:val="E69231DC"/>
    <w:lvl w:ilvl="0" w:tplc="C436FB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4242126B"/>
    <w:multiLevelType w:val="hybridMultilevel"/>
    <w:tmpl w:val="9BC8EF9A"/>
    <w:lvl w:ilvl="0" w:tplc="004491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0B68BC"/>
    <w:multiLevelType w:val="hybridMultilevel"/>
    <w:tmpl w:val="C1764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9" w15:restartNumberingAfterBreak="0">
    <w:nsid w:val="52F83D12"/>
    <w:multiLevelType w:val="hybridMultilevel"/>
    <w:tmpl w:val="200CE11A"/>
    <w:lvl w:ilvl="0" w:tplc="31667506">
      <w:start w:val="1"/>
      <w:numFmt w:val="lowerRoman"/>
      <w:lvlText w:val="(%1)"/>
      <w:lvlJc w:val="left"/>
      <w:pPr>
        <w:ind w:left="1920" w:hanging="360"/>
      </w:pPr>
      <w:rPr>
        <w:rFonts w:hint="default"/>
      </w:r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0" w15:restartNumberingAfterBreak="0">
    <w:nsid w:val="547A048E"/>
    <w:multiLevelType w:val="hybridMultilevel"/>
    <w:tmpl w:val="E35E1132"/>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31"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62567B3"/>
    <w:multiLevelType w:val="hybridMultilevel"/>
    <w:tmpl w:val="2634F98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466B1"/>
    <w:multiLevelType w:val="multilevel"/>
    <w:tmpl w:val="9DB23FF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6" w15:restartNumberingAfterBreak="0">
    <w:nsid w:val="7ACB02F0"/>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num w:numId="1" w16cid:durableId="1493445992">
    <w:abstractNumId w:val="18"/>
  </w:num>
  <w:num w:numId="2" w16cid:durableId="1310285936">
    <w:abstractNumId w:val="0"/>
  </w:num>
  <w:num w:numId="3" w16cid:durableId="2138910140">
    <w:abstractNumId w:val="14"/>
  </w:num>
  <w:num w:numId="4" w16cid:durableId="902563002">
    <w:abstractNumId w:val="9"/>
  </w:num>
  <w:num w:numId="5" w16cid:durableId="838041058">
    <w:abstractNumId w:val="22"/>
  </w:num>
  <w:num w:numId="6" w16cid:durableId="842859870">
    <w:abstractNumId w:val="17"/>
  </w:num>
  <w:num w:numId="7" w16cid:durableId="419378895">
    <w:abstractNumId w:val="19"/>
  </w:num>
  <w:num w:numId="8" w16cid:durableId="402071855">
    <w:abstractNumId w:val="15"/>
  </w:num>
  <w:num w:numId="9" w16cid:durableId="807161062">
    <w:abstractNumId w:val="32"/>
  </w:num>
  <w:num w:numId="10" w16cid:durableId="1117605021">
    <w:abstractNumId w:val="4"/>
  </w:num>
  <w:num w:numId="11" w16cid:durableId="692799952">
    <w:abstractNumId w:val="24"/>
  </w:num>
  <w:num w:numId="12" w16cid:durableId="1032614468">
    <w:abstractNumId w:val="6"/>
  </w:num>
  <w:num w:numId="13" w16cid:durableId="1431898845">
    <w:abstractNumId w:val="11"/>
  </w:num>
  <w:num w:numId="14" w16cid:durableId="851338164">
    <w:abstractNumId w:val="20"/>
  </w:num>
  <w:num w:numId="15" w16cid:durableId="435636791">
    <w:abstractNumId w:val="25"/>
  </w:num>
  <w:num w:numId="16" w16cid:durableId="576282725">
    <w:abstractNumId w:val="31"/>
  </w:num>
  <w:num w:numId="17" w16cid:durableId="1290555282">
    <w:abstractNumId w:val="34"/>
  </w:num>
  <w:num w:numId="18" w16cid:durableId="1749574888">
    <w:abstractNumId w:val="3"/>
  </w:num>
  <w:num w:numId="19" w16cid:durableId="2137796818">
    <w:abstractNumId w:val="30"/>
  </w:num>
  <w:num w:numId="20" w16cid:durableId="15351640">
    <w:abstractNumId w:val="16"/>
  </w:num>
  <w:num w:numId="21" w16cid:durableId="561478386">
    <w:abstractNumId w:val="28"/>
  </w:num>
  <w:num w:numId="22" w16cid:durableId="1059406447">
    <w:abstractNumId w:val="27"/>
  </w:num>
  <w:num w:numId="23" w16cid:durableId="1540779825">
    <w:abstractNumId w:val="35"/>
  </w:num>
  <w:num w:numId="24" w16cid:durableId="257056448">
    <w:abstractNumId w:val="7"/>
  </w:num>
  <w:num w:numId="25" w16cid:durableId="669601906">
    <w:abstractNumId w:val="36"/>
  </w:num>
  <w:num w:numId="26" w16cid:durableId="1494957109">
    <w:abstractNumId w:val="1"/>
  </w:num>
  <w:num w:numId="27" w16cid:durableId="1623347023">
    <w:abstractNumId w:val="21"/>
  </w:num>
  <w:num w:numId="28" w16cid:durableId="671955978">
    <w:abstractNumId w:val="5"/>
  </w:num>
  <w:num w:numId="29" w16cid:durableId="1626041318">
    <w:abstractNumId w:val="12"/>
  </w:num>
  <w:num w:numId="30" w16cid:durableId="1981301844">
    <w:abstractNumId w:val="10"/>
  </w:num>
  <w:num w:numId="31" w16cid:durableId="48069623">
    <w:abstractNumId w:val="8"/>
  </w:num>
  <w:num w:numId="32" w16cid:durableId="949704307">
    <w:abstractNumId w:val="29"/>
  </w:num>
  <w:num w:numId="33" w16cid:durableId="1982077372">
    <w:abstractNumId w:val="33"/>
  </w:num>
  <w:num w:numId="34" w16cid:durableId="2129354564">
    <w:abstractNumId w:val="2"/>
  </w:num>
  <w:num w:numId="35" w16cid:durableId="2066447172">
    <w:abstractNumId w:val="26"/>
  </w:num>
  <w:num w:numId="36" w16cid:durableId="72552762">
    <w:abstractNumId w:val="23"/>
  </w:num>
  <w:num w:numId="37" w16cid:durableId="663433420">
    <w:abstractNumId w:val="19"/>
  </w:num>
  <w:num w:numId="38" w16cid:durableId="6151409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A/DY3hjVSxbJ8PreI06zTlBhLSuYqYSkYNdS5ibyWdn8sbyAv4oCIdpWEtMMp5BxQKZCGAjbUhUJL2+xahXpLQ==" w:salt="KqEZ2HBGPxpzREQT52dhPQ=="/>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TM1MLcwAEIzYyUdpeDU4uLM/DyQAiPDWgBnVJnzLQAAAA=="/>
  </w:docVars>
  <w:rsids>
    <w:rsidRoot w:val="00F820B3"/>
    <w:rsid w:val="00000800"/>
    <w:rsid w:val="000011E8"/>
    <w:rsid w:val="00001562"/>
    <w:rsid w:val="00002DE1"/>
    <w:rsid w:val="00002FE9"/>
    <w:rsid w:val="00003BBB"/>
    <w:rsid w:val="00004EE1"/>
    <w:rsid w:val="00006702"/>
    <w:rsid w:val="000068DA"/>
    <w:rsid w:val="000076E3"/>
    <w:rsid w:val="00007891"/>
    <w:rsid w:val="00010040"/>
    <w:rsid w:val="000103BB"/>
    <w:rsid w:val="0001055B"/>
    <w:rsid w:val="00010584"/>
    <w:rsid w:val="00010A75"/>
    <w:rsid w:val="000112E5"/>
    <w:rsid w:val="0001179B"/>
    <w:rsid w:val="0001243F"/>
    <w:rsid w:val="00012B51"/>
    <w:rsid w:val="00012F52"/>
    <w:rsid w:val="0001347E"/>
    <w:rsid w:val="00014FE1"/>
    <w:rsid w:val="00015C03"/>
    <w:rsid w:val="00017648"/>
    <w:rsid w:val="00020296"/>
    <w:rsid w:val="0002070F"/>
    <w:rsid w:val="00020C09"/>
    <w:rsid w:val="00021316"/>
    <w:rsid w:val="000219D8"/>
    <w:rsid w:val="00022F99"/>
    <w:rsid w:val="000233A8"/>
    <w:rsid w:val="00023FB9"/>
    <w:rsid w:val="00024280"/>
    <w:rsid w:val="00024998"/>
    <w:rsid w:val="00024DF2"/>
    <w:rsid w:val="00024EA8"/>
    <w:rsid w:val="00025960"/>
    <w:rsid w:val="0002601A"/>
    <w:rsid w:val="00026966"/>
    <w:rsid w:val="00030CEC"/>
    <w:rsid w:val="00031365"/>
    <w:rsid w:val="00033510"/>
    <w:rsid w:val="000338A2"/>
    <w:rsid w:val="00033D4B"/>
    <w:rsid w:val="00033DA5"/>
    <w:rsid w:val="00034752"/>
    <w:rsid w:val="00034B78"/>
    <w:rsid w:val="00034D2D"/>
    <w:rsid w:val="00035099"/>
    <w:rsid w:val="00035CC4"/>
    <w:rsid w:val="00036017"/>
    <w:rsid w:val="000379D2"/>
    <w:rsid w:val="00037AB3"/>
    <w:rsid w:val="00037DE2"/>
    <w:rsid w:val="0004098E"/>
    <w:rsid w:val="000416E3"/>
    <w:rsid w:val="00041D52"/>
    <w:rsid w:val="0004254C"/>
    <w:rsid w:val="00042C13"/>
    <w:rsid w:val="00042D98"/>
    <w:rsid w:val="000436F6"/>
    <w:rsid w:val="00043788"/>
    <w:rsid w:val="0004469F"/>
    <w:rsid w:val="00045BE2"/>
    <w:rsid w:val="00045EAC"/>
    <w:rsid w:val="00046630"/>
    <w:rsid w:val="00050167"/>
    <w:rsid w:val="00051803"/>
    <w:rsid w:val="00052949"/>
    <w:rsid w:val="00052C6B"/>
    <w:rsid w:val="00054321"/>
    <w:rsid w:val="00055BF7"/>
    <w:rsid w:val="000566D1"/>
    <w:rsid w:val="00056F58"/>
    <w:rsid w:val="0005723C"/>
    <w:rsid w:val="0006008C"/>
    <w:rsid w:val="000608B8"/>
    <w:rsid w:val="000608DB"/>
    <w:rsid w:val="00060A02"/>
    <w:rsid w:val="0006104F"/>
    <w:rsid w:val="00061260"/>
    <w:rsid w:val="00062686"/>
    <w:rsid w:val="00063168"/>
    <w:rsid w:val="00064A76"/>
    <w:rsid w:val="0006511F"/>
    <w:rsid w:val="00066BDB"/>
    <w:rsid w:val="00067056"/>
    <w:rsid w:val="000672CF"/>
    <w:rsid w:val="00067639"/>
    <w:rsid w:val="00067858"/>
    <w:rsid w:val="0007037B"/>
    <w:rsid w:val="00070B60"/>
    <w:rsid w:val="000728FB"/>
    <w:rsid w:val="000732DF"/>
    <w:rsid w:val="00073BE2"/>
    <w:rsid w:val="0007408C"/>
    <w:rsid w:val="000742FF"/>
    <w:rsid w:val="0007461F"/>
    <w:rsid w:val="000757AC"/>
    <w:rsid w:val="0007601D"/>
    <w:rsid w:val="00076634"/>
    <w:rsid w:val="00076899"/>
    <w:rsid w:val="000809FA"/>
    <w:rsid w:val="00080C78"/>
    <w:rsid w:val="00081893"/>
    <w:rsid w:val="00082F26"/>
    <w:rsid w:val="00083F5D"/>
    <w:rsid w:val="000846EF"/>
    <w:rsid w:val="000849FF"/>
    <w:rsid w:val="00084E05"/>
    <w:rsid w:val="00086102"/>
    <w:rsid w:val="0008699F"/>
    <w:rsid w:val="00086DC8"/>
    <w:rsid w:val="000871FE"/>
    <w:rsid w:val="00087648"/>
    <w:rsid w:val="00091F70"/>
    <w:rsid w:val="00092B87"/>
    <w:rsid w:val="00094637"/>
    <w:rsid w:val="00094856"/>
    <w:rsid w:val="0009507C"/>
    <w:rsid w:val="00095309"/>
    <w:rsid w:val="00095530"/>
    <w:rsid w:val="00095726"/>
    <w:rsid w:val="0009582E"/>
    <w:rsid w:val="00096098"/>
    <w:rsid w:val="000961D7"/>
    <w:rsid w:val="0009682A"/>
    <w:rsid w:val="00096EEE"/>
    <w:rsid w:val="00096FD9"/>
    <w:rsid w:val="000A091E"/>
    <w:rsid w:val="000A0DFC"/>
    <w:rsid w:val="000A1B82"/>
    <w:rsid w:val="000A1EA7"/>
    <w:rsid w:val="000A332E"/>
    <w:rsid w:val="000A3838"/>
    <w:rsid w:val="000A69AF"/>
    <w:rsid w:val="000A706B"/>
    <w:rsid w:val="000A71F6"/>
    <w:rsid w:val="000B0851"/>
    <w:rsid w:val="000B142B"/>
    <w:rsid w:val="000B2AB9"/>
    <w:rsid w:val="000B4A56"/>
    <w:rsid w:val="000B4F7F"/>
    <w:rsid w:val="000B6411"/>
    <w:rsid w:val="000B6F8F"/>
    <w:rsid w:val="000B6FA2"/>
    <w:rsid w:val="000B7EC8"/>
    <w:rsid w:val="000B7FB1"/>
    <w:rsid w:val="000C003F"/>
    <w:rsid w:val="000C0053"/>
    <w:rsid w:val="000C2A92"/>
    <w:rsid w:val="000C3067"/>
    <w:rsid w:val="000C371A"/>
    <w:rsid w:val="000C4269"/>
    <w:rsid w:val="000C50A6"/>
    <w:rsid w:val="000C5627"/>
    <w:rsid w:val="000C6082"/>
    <w:rsid w:val="000C6194"/>
    <w:rsid w:val="000C6AB3"/>
    <w:rsid w:val="000C7446"/>
    <w:rsid w:val="000D02F6"/>
    <w:rsid w:val="000D0305"/>
    <w:rsid w:val="000D0B37"/>
    <w:rsid w:val="000D1086"/>
    <w:rsid w:val="000D10C5"/>
    <w:rsid w:val="000D4325"/>
    <w:rsid w:val="000D4564"/>
    <w:rsid w:val="000D4AC1"/>
    <w:rsid w:val="000D4AEB"/>
    <w:rsid w:val="000D52A6"/>
    <w:rsid w:val="000D6360"/>
    <w:rsid w:val="000E0142"/>
    <w:rsid w:val="000E2312"/>
    <w:rsid w:val="000E2A91"/>
    <w:rsid w:val="000E352F"/>
    <w:rsid w:val="000E450F"/>
    <w:rsid w:val="000E4D2E"/>
    <w:rsid w:val="000E5027"/>
    <w:rsid w:val="000E56A7"/>
    <w:rsid w:val="000E6B43"/>
    <w:rsid w:val="000F01D2"/>
    <w:rsid w:val="000F040A"/>
    <w:rsid w:val="000F1893"/>
    <w:rsid w:val="000F2BB8"/>
    <w:rsid w:val="000F2D6E"/>
    <w:rsid w:val="000F3581"/>
    <w:rsid w:val="000F42B1"/>
    <w:rsid w:val="000F7364"/>
    <w:rsid w:val="00100DA7"/>
    <w:rsid w:val="0010101E"/>
    <w:rsid w:val="0010116E"/>
    <w:rsid w:val="00103415"/>
    <w:rsid w:val="00103649"/>
    <w:rsid w:val="00103A15"/>
    <w:rsid w:val="00103A79"/>
    <w:rsid w:val="001041CF"/>
    <w:rsid w:val="00104797"/>
    <w:rsid w:val="001052D2"/>
    <w:rsid w:val="001054D7"/>
    <w:rsid w:val="0010572C"/>
    <w:rsid w:val="00106613"/>
    <w:rsid w:val="00107725"/>
    <w:rsid w:val="001079DA"/>
    <w:rsid w:val="00110E22"/>
    <w:rsid w:val="00110FFE"/>
    <w:rsid w:val="0011225D"/>
    <w:rsid w:val="001127CA"/>
    <w:rsid w:val="00112960"/>
    <w:rsid w:val="00112B36"/>
    <w:rsid w:val="00113741"/>
    <w:rsid w:val="00113DB2"/>
    <w:rsid w:val="001149CC"/>
    <w:rsid w:val="001149F9"/>
    <w:rsid w:val="001154BE"/>
    <w:rsid w:val="00115D77"/>
    <w:rsid w:val="00115F8F"/>
    <w:rsid w:val="00117539"/>
    <w:rsid w:val="00122409"/>
    <w:rsid w:val="00122BCB"/>
    <w:rsid w:val="00122C45"/>
    <w:rsid w:val="00125174"/>
    <w:rsid w:val="00126B28"/>
    <w:rsid w:val="00131714"/>
    <w:rsid w:val="00131D5D"/>
    <w:rsid w:val="001349FD"/>
    <w:rsid w:val="001363B2"/>
    <w:rsid w:val="0013641F"/>
    <w:rsid w:val="00142068"/>
    <w:rsid w:val="00142422"/>
    <w:rsid w:val="00143E28"/>
    <w:rsid w:val="00144551"/>
    <w:rsid w:val="00144EC4"/>
    <w:rsid w:val="00144F27"/>
    <w:rsid w:val="00145152"/>
    <w:rsid w:val="00145857"/>
    <w:rsid w:val="00146515"/>
    <w:rsid w:val="001472B6"/>
    <w:rsid w:val="00147D11"/>
    <w:rsid w:val="00150375"/>
    <w:rsid w:val="0015151F"/>
    <w:rsid w:val="00151ABD"/>
    <w:rsid w:val="00152C76"/>
    <w:rsid w:val="001532A4"/>
    <w:rsid w:val="0015365A"/>
    <w:rsid w:val="001563D0"/>
    <w:rsid w:val="001565FA"/>
    <w:rsid w:val="001567A4"/>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160D"/>
    <w:rsid w:val="001734FD"/>
    <w:rsid w:val="0017397C"/>
    <w:rsid w:val="00173BB5"/>
    <w:rsid w:val="00173C25"/>
    <w:rsid w:val="00173CE4"/>
    <w:rsid w:val="001743B0"/>
    <w:rsid w:val="0017489B"/>
    <w:rsid w:val="00174F77"/>
    <w:rsid w:val="00175CCC"/>
    <w:rsid w:val="0017738F"/>
    <w:rsid w:val="00177DD8"/>
    <w:rsid w:val="00181E22"/>
    <w:rsid w:val="00182C4F"/>
    <w:rsid w:val="00182E4E"/>
    <w:rsid w:val="00183707"/>
    <w:rsid w:val="00185474"/>
    <w:rsid w:val="00187B3E"/>
    <w:rsid w:val="00190668"/>
    <w:rsid w:val="00190E78"/>
    <w:rsid w:val="00191059"/>
    <w:rsid w:val="00191279"/>
    <w:rsid w:val="001912F6"/>
    <w:rsid w:val="00191410"/>
    <w:rsid w:val="00191802"/>
    <w:rsid w:val="00192177"/>
    <w:rsid w:val="001923F9"/>
    <w:rsid w:val="00192BFB"/>
    <w:rsid w:val="0019385F"/>
    <w:rsid w:val="00195A3B"/>
    <w:rsid w:val="0019652E"/>
    <w:rsid w:val="00196A82"/>
    <w:rsid w:val="00196AC7"/>
    <w:rsid w:val="00196F0F"/>
    <w:rsid w:val="001A1350"/>
    <w:rsid w:val="001A15C4"/>
    <w:rsid w:val="001A2ECA"/>
    <w:rsid w:val="001A3EF4"/>
    <w:rsid w:val="001A7095"/>
    <w:rsid w:val="001A71B9"/>
    <w:rsid w:val="001A71CD"/>
    <w:rsid w:val="001A7302"/>
    <w:rsid w:val="001A7F11"/>
    <w:rsid w:val="001A7F39"/>
    <w:rsid w:val="001B0137"/>
    <w:rsid w:val="001B02BE"/>
    <w:rsid w:val="001B0379"/>
    <w:rsid w:val="001B0C26"/>
    <w:rsid w:val="001B2292"/>
    <w:rsid w:val="001B34A6"/>
    <w:rsid w:val="001B4479"/>
    <w:rsid w:val="001B6B85"/>
    <w:rsid w:val="001B6C82"/>
    <w:rsid w:val="001B7648"/>
    <w:rsid w:val="001B793F"/>
    <w:rsid w:val="001C1A75"/>
    <w:rsid w:val="001C2956"/>
    <w:rsid w:val="001C2E44"/>
    <w:rsid w:val="001C36A6"/>
    <w:rsid w:val="001C37B1"/>
    <w:rsid w:val="001C5553"/>
    <w:rsid w:val="001C6C48"/>
    <w:rsid w:val="001C7EC7"/>
    <w:rsid w:val="001D00DB"/>
    <w:rsid w:val="001D1794"/>
    <w:rsid w:val="001D2594"/>
    <w:rsid w:val="001D456F"/>
    <w:rsid w:val="001D50E7"/>
    <w:rsid w:val="001D55EC"/>
    <w:rsid w:val="001D7528"/>
    <w:rsid w:val="001D7F06"/>
    <w:rsid w:val="001E06F5"/>
    <w:rsid w:val="001E1229"/>
    <w:rsid w:val="001E2F8F"/>
    <w:rsid w:val="001E32B8"/>
    <w:rsid w:val="001E3490"/>
    <w:rsid w:val="001E45AF"/>
    <w:rsid w:val="001E4763"/>
    <w:rsid w:val="001E499A"/>
    <w:rsid w:val="001E56C7"/>
    <w:rsid w:val="001E5A74"/>
    <w:rsid w:val="001E5DE0"/>
    <w:rsid w:val="001E5EDC"/>
    <w:rsid w:val="001E641B"/>
    <w:rsid w:val="001E6B04"/>
    <w:rsid w:val="001E7078"/>
    <w:rsid w:val="001F1A15"/>
    <w:rsid w:val="001F221D"/>
    <w:rsid w:val="001F28D4"/>
    <w:rsid w:val="001F34C5"/>
    <w:rsid w:val="001F3EF5"/>
    <w:rsid w:val="001F545F"/>
    <w:rsid w:val="001F6C3D"/>
    <w:rsid w:val="001F7580"/>
    <w:rsid w:val="001F7A6A"/>
    <w:rsid w:val="00200352"/>
    <w:rsid w:val="00200678"/>
    <w:rsid w:val="002006EE"/>
    <w:rsid w:val="00200790"/>
    <w:rsid w:val="002009D3"/>
    <w:rsid w:val="00200A6B"/>
    <w:rsid w:val="00201110"/>
    <w:rsid w:val="00201254"/>
    <w:rsid w:val="002016A7"/>
    <w:rsid w:val="0020186F"/>
    <w:rsid w:val="002028DE"/>
    <w:rsid w:val="00202CA8"/>
    <w:rsid w:val="002031A7"/>
    <w:rsid w:val="00203A6A"/>
    <w:rsid w:val="00203C9E"/>
    <w:rsid w:val="00204079"/>
    <w:rsid w:val="0020469F"/>
    <w:rsid w:val="002058FF"/>
    <w:rsid w:val="00206DDA"/>
    <w:rsid w:val="00210B15"/>
    <w:rsid w:val="00210C80"/>
    <w:rsid w:val="00210FCA"/>
    <w:rsid w:val="0021304B"/>
    <w:rsid w:val="002135F6"/>
    <w:rsid w:val="00213E1F"/>
    <w:rsid w:val="00214C1C"/>
    <w:rsid w:val="00214DAC"/>
    <w:rsid w:val="00215FA6"/>
    <w:rsid w:val="00216A45"/>
    <w:rsid w:val="00220C44"/>
    <w:rsid w:val="00221A4B"/>
    <w:rsid w:val="00222447"/>
    <w:rsid w:val="00222840"/>
    <w:rsid w:val="0022330A"/>
    <w:rsid w:val="00224520"/>
    <w:rsid w:val="00224F6A"/>
    <w:rsid w:val="00225D0E"/>
    <w:rsid w:val="002276A6"/>
    <w:rsid w:val="002277D5"/>
    <w:rsid w:val="00227E9E"/>
    <w:rsid w:val="00230339"/>
    <w:rsid w:val="00230518"/>
    <w:rsid w:val="00230646"/>
    <w:rsid w:val="00230BDF"/>
    <w:rsid w:val="0023189D"/>
    <w:rsid w:val="00231C81"/>
    <w:rsid w:val="00232DC0"/>
    <w:rsid w:val="00232E88"/>
    <w:rsid w:val="00233543"/>
    <w:rsid w:val="00233620"/>
    <w:rsid w:val="002349F7"/>
    <w:rsid w:val="00235D97"/>
    <w:rsid w:val="00235F66"/>
    <w:rsid w:val="0023626D"/>
    <w:rsid w:val="002372D0"/>
    <w:rsid w:val="0023735A"/>
    <w:rsid w:val="0024090F"/>
    <w:rsid w:val="00241DD3"/>
    <w:rsid w:val="00242229"/>
    <w:rsid w:val="0024360F"/>
    <w:rsid w:val="00243CE6"/>
    <w:rsid w:val="002446C5"/>
    <w:rsid w:val="002451DD"/>
    <w:rsid w:val="0024552E"/>
    <w:rsid w:val="0024581D"/>
    <w:rsid w:val="00245FB4"/>
    <w:rsid w:val="00247959"/>
    <w:rsid w:val="00250389"/>
    <w:rsid w:val="00250B12"/>
    <w:rsid w:val="00250BA3"/>
    <w:rsid w:val="00251B4E"/>
    <w:rsid w:val="00252A4F"/>
    <w:rsid w:val="00253447"/>
    <w:rsid w:val="00254EC9"/>
    <w:rsid w:val="002554A0"/>
    <w:rsid w:val="002565DE"/>
    <w:rsid w:val="00257819"/>
    <w:rsid w:val="002609E0"/>
    <w:rsid w:val="00260F63"/>
    <w:rsid w:val="002622E0"/>
    <w:rsid w:val="00262CBA"/>
    <w:rsid w:val="00262FFA"/>
    <w:rsid w:val="00264510"/>
    <w:rsid w:val="0026452C"/>
    <w:rsid w:val="00264900"/>
    <w:rsid w:val="00264B09"/>
    <w:rsid w:val="00265392"/>
    <w:rsid w:val="00265FD2"/>
    <w:rsid w:val="00266AA9"/>
    <w:rsid w:val="0026756E"/>
    <w:rsid w:val="0027017D"/>
    <w:rsid w:val="0027021A"/>
    <w:rsid w:val="00270495"/>
    <w:rsid w:val="00270C2D"/>
    <w:rsid w:val="00270D6B"/>
    <w:rsid w:val="00270E67"/>
    <w:rsid w:val="00270F57"/>
    <w:rsid w:val="00272714"/>
    <w:rsid w:val="00272951"/>
    <w:rsid w:val="002729DE"/>
    <w:rsid w:val="0027313D"/>
    <w:rsid w:val="00275393"/>
    <w:rsid w:val="00277B5C"/>
    <w:rsid w:val="002807D9"/>
    <w:rsid w:val="00280DAF"/>
    <w:rsid w:val="002818B1"/>
    <w:rsid w:val="00282398"/>
    <w:rsid w:val="00282E1A"/>
    <w:rsid w:val="002841BD"/>
    <w:rsid w:val="0028626A"/>
    <w:rsid w:val="002864D6"/>
    <w:rsid w:val="00286507"/>
    <w:rsid w:val="002865CC"/>
    <w:rsid w:val="002871CC"/>
    <w:rsid w:val="002875D0"/>
    <w:rsid w:val="00287614"/>
    <w:rsid w:val="002902AA"/>
    <w:rsid w:val="00291758"/>
    <w:rsid w:val="002928CF"/>
    <w:rsid w:val="00292B9F"/>
    <w:rsid w:val="00292C6A"/>
    <w:rsid w:val="00293721"/>
    <w:rsid w:val="0029459D"/>
    <w:rsid w:val="00294DE3"/>
    <w:rsid w:val="00294F77"/>
    <w:rsid w:val="002964A6"/>
    <w:rsid w:val="0029721E"/>
    <w:rsid w:val="00297471"/>
    <w:rsid w:val="00297FC7"/>
    <w:rsid w:val="002A06FC"/>
    <w:rsid w:val="002A1BA3"/>
    <w:rsid w:val="002A2575"/>
    <w:rsid w:val="002A2FC2"/>
    <w:rsid w:val="002A2FCD"/>
    <w:rsid w:val="002A3843"/>
    <w:rsid w:val="002A41B2"/>
    <w:rsid w:val="002A5199"/>
    <w:rsid w:val="002A6881"/>
    <w:rsid w:val="002A7CB9"/>
    <w:rsid w:val="002B0BE8"/>
    <w:rsid w:val="002B295B"/>
    <w:rsid w:val="002B2BAB"/>
    <w:rsid w:val="002B3442"/>
    <w:rsid w:val="002B498F"/>
    <w:rsid w:val="002B4BAA"/>
    <w:rsid w:val="002B58DC"/>
    <w:rsid w:val="002B6579"/>
    <w:rsid w:val="002C04C5"/>
    <w:rsid w:val="002C164C"/>
    <w:rsid w:val="002C1F31"/>
    <w:rsid w:val="002C3192"/>
    <w:rsid w:val="002C3D92"/>
    <w:rsid w:val="002C3DC5"/>
    <w:rsid w:val="002C46AC"/>
    <w:rsid w:val="002C6145"/>
    <w:rsid w:val="002C6532"/>
    <w:rsid w:val="002C653E"/>
    <w:rsid w:val="002C6EAE"/>
    <w:rsid w:val="002D027C"/>
    <w:rsid w:val="002D030D"/>
    <w:rsid w:val="002D0E6B"/>
    <w:rsid w:val="002D4355"/>
    <w:rsid w:val="002D6322"/>
    <w:rsid w:val="002D65F1"/>
    <w:rsid w:val="002D73F8"/>
    <w:rsid w:val="002D7817"/>
    <w:rsid w:val="002D7DC5"/>
    <w:rsid w:val="002D7FBD"/>
    <w:rsid w:val="002E09BB"/>
    <w:rsid w:val="002E0D5C"/>
    <w:rsid w:val="002E11E2"/>
    <w:rsid w:val="002E19F4"/>
    <w:rsid w:val="002E29EB"/>
    <w:rsid w:val="002E2E78"/>
    <w:rsid w:val="002E4215"/>
    <w:rsid w:val="002E45EA"/>
    <w:rsid w:val="002E4BF6"/>
    <w:rsid w:val="002E6EA3"/>
    <w:rsid w:val="002F1590"/>
    <w:rsid w:val="002F1AFB"/>
    <w:rsid w:val="002F1DD4"/>
    <w:rsid w:val="002F1F35"/>
    <w:rsid w:val="002F3160"/>
    <w:rsid w:val="002F35BF"/>
    <w:rsid w:val="002F4D09"/>
    <w:rsid w:val="002F5C2E"/>
    <w:rsid w:val="002F6249"/>
    <w:rsid w:val="002F660A"/>
    <w:rsid w:val="002F776F"/>
    <w:rsid w:val="003003C4"/>
    <w:rsid w:val="0030124A"/>
    <w:rsid w:val="0030210D"/>
    <w:rsid w:val="00302133"/>
    <w:rsid w:val="003037B4"/>
    <w:rsid w:val="00303DF9"/>
    <w:rsid w:val="00304BD9"/>
    <w:rsid w:val="00304EC0"/>
    <w:rsid w:val="00311DF5"/>
    <w:rsid w:val="00312634"/>
    <w:rsid w:val="00312AE9"/>
    <w:rsid w:val="00312C09"/>
    <w:rsid w:val="0031599A"/>
    <w:rsid w:val="00315F01"/>
    <w:rsid w:val="003160C9"/>
    <w:rsid w:val="00316134"/>
    <w:rsid w:val="00317184"/>
    <w:rsid w:val="0031754D"/>
    <w:rsid w:val="00317BA5"/>
    <w:rsid w:val="00321CB3"/>
    <w:rsid w:val="003220E0"/>
    <w:rsid w:val="00323974"/>
    <w:rsid w:val="00325198"/>
    <w:rsid w:val="0032534E"/>
    <w:rsid w:val="00325565"/>
    <w:rsid w:val="003255D5"/>
    <w:rsid w:val="00325AA9"/>
    <w:rsid w:val="0032656D"/>
    <w:rsid w:val="003268E5"/>
    <w:rsid w:val="003271D9"/>
    <w:rsid w:val="00330E6F"/>
    <w:rsid w:val="00330E84"/>
    <w:rsid w:val="00331D55"/>
    <w:rsid w:val="00331DE8"/>
    <w:rsid w:val="00332125"/>
    <w:rsid w:val="00333826"/>
    <w:rsid w:val="00335441"/>
    <w:rsid w:val="003359E5"/>
    <w:rsid w:val="0033696F"/>
    <w:rsid w:val="00336B1C"/>
    <w:rsid w:val="00337091"/>
    <w:rsid w:val="003376E8"/>
    <w:rsid w:val="0033778E"/>
    <w:rsid w:val="00337AD2"/>
    <w:rsid w:val="00340B7E"/>
    <w:rsid w:val="00341AD7"/>
    <w:rsid w:val="0034204C"/>
    <w:rsid w:val="0034228A"/>
    <w:rsid w:val="0034311E"/>
    <w:rsid w:val="003438E7"/>
    <w:rsid w:val="00344359"/>
    <w:rsid w:val="00345514"/>
    <w:rsid w:val="00350349"/>
    <w:rsid w:val="0035075B"/>
    <w:rsid w:val="00350DE9"/>
    <w:rsid w:val="00351CFC"/>
    <w:rsid w:val="003530B4"/>
    <w:rsid w:val="003532D3"/>
    <w:rsid w:val="00353A69"/>
    <w:rsid w:val="00354B4E"/>
    <w:rsid w:val="00356950"/>
    <w:rsid w:val="00356AA6"/>
    <w:rsid w:val="0036065C"/>
    <w:rsid w:val="00360FED"/>
    <w:rsid w:val="0036165F"/>
    <w:rsid w:val="00361841"/>
    <w:rsid w:val="00361C14"/>
    <w:rsid w:val="00362B3A"/>
    <w:rsid w:val="00362C83"/>
    <w:rsid w:val="00362FDA"/>
    <w:rsid w:val="003636BE"/>
    <w:rsid w:val="00363B88"/>
    <w:rsid w:val="00365007"/>
    <w:rsid w:val="0036525D"/>
    <w:rsid w:val="003657EB"/>
    <w:rsid w:val="00365982"/>
    <w:rsid w:val="00366286"/>
    <w:rsid w:val="003666A8"/>
    <w:rsid w:val="00367CC1"/>
    <w:rsid w:val="00370089"/>
    <w:rsid w:val="0037104D"/>
    <w:rsid w:val="003715FA"/>
    <w:rsid w:val="00371A54"/>
    <w:rsid w:val="00374064"/>
    <w:rsid w:val="003741D8"/>
    <w:rsid w:val="003743D0"/>
    <w:rsid w:val="00374945"/>
    <w:rsid w:val="003750D2"/>
    <w:rsid w:val="003755B3"/>
    <w:rsid w:val="003758E8"/>
    <w:rsid w:val="0038086C"/>
    <w:rsid w:val="003820B2"/>
    <w:rsid w:val="0038279B"/>
    <w:rsid w:val="00383FC0"/>
    <w:rsid w:val="003853CA"/>
    <w:rsid w:val="003853D8"/>
    <w:rsid w:val="00386E42"/>
    <w:rsid w:val="003871F7"/>
    <w:rsid w:val="00387571"/>
    <w:rsid w:val="00387A1C"/>
    <w:rsid w:val="00390B0B"/>
    <w:rsid w:val="00390D5A"/>
    <w:rsid w:val="0039127A"/>
    <w:rsid w:val="0039167F"/>
    <w:rsid w:val="00392C5D"/>
    <w:rsid w:val="00393C21"/>
    <w:rsid w:val="00395143"/>
    <w:rsid w:val="00395773"/>
    <w:rsid w:val="00395AFA"/>
    <w:rsid w:val="00395FB2"/>
    <w:rsid w:val="00396BC1"/>
    <w:rsid w:val="00396D5B"/>
    <w:rsid w:val="003A016A"/>
    <w:rsid w:val="003A0305"/>
    <w:rsid w:val="003A16B3"/>
    <w:rsid w:val="003A16E9"/>
    <w:rsid w:val="003A27B5"/>
    <w:rsid w:val="003A2901"/>
    <w:rsid w:val="003A44B0"/>
    <w:rsid w:val="003A49BD"/>
    <w:rsid w:val="003A4E6A"/>
    <w:rsid w:val="003A58F9"/>
    <w:rsid w:val="003A5A51"/>
    <w:rsid w:val="003A741D"/>
    <w:rsid w:val="003A77D1"/>
    <w:rsid w:val="003B06EB"/>
    <w:rsid w:val="003B0D4E"/>
    <w:rsid w:val="003B0EB8"/>
    <w:rsid w:val="003B19D0"/>
    <w:rsid w:val="003B1E54"/>
    <w:rsid w:val="003B1FDE"/>
    <w:rsid w:val="003B2ED2"/>
    <w:rsid w:val="003B31B0"/>
    <w:rsid w:val="003B3B27"/>
    <w:rsid w:val="003B5129"/>
    <w:rsid w:val="003B6D08"/>
    <w:rsid w:val="003B72C1"/>
    <w:rsid w:val="003B7F53"/>
    <w:rsid w:val="003C10ED"/>
    <w:rsid w:val="003C1336"/>
    <w:rsid w:val="003C29AD"/>
    <w:rsid w:val="003C3290"/>
    <w:rsid w:val="003C4351"/>
    <w:rsid w:val="003C443F"/>
    <w:rsid w:val="003C4A98"/>
    <w:rsid w:val="003C5B93"/>
    <w:rsid w:val="003C6441"/>
    <w:rsid w:val="003C6FA7"/>
    <w:rsid w:val="003C7514"/>
    <w:rsid w:val="003C7BD1"/>
    <w:rsid w:val="003D12D7"/>
    <w:rsid w:val="003D1AB0"/>
    <w:rsid w:val="003D28DB"/>
    <w:rsid w:val="003D301E"/>
    <w:rsid w:val="003D3186"/>
    <w:rsid w:val="003D4618"/>
    <w:rsid w:val="003D57C4"/>
    <w:rsid w:val="003D6EB3"/>
    <w:rsid w:val="003D722D"/>
    <w:rsid w:val="003E02BB"/>
    <w:rsid w:val="003E1011"/>
    <w:rsid w:val="003E1767"/>
    <w:rsid w:val="003E4185"/>
    <w:rsid w:val="003E59CB"/>
    <w:rsid w:val="003E73D3"/>
    <w:rsid w:val="003F065C"/>
    <w:rsid w:val="003F067F"/>
    <w:rsid w:val="003F0827"/>
    <w:rsid w:val="003F13F7"/>
    <w:rsid w:val="003F1843"/>
    <w:rsid w:val="003F1AE9"/>
    <w:rsid w:val="003F276F"/>
    <w:rsid w:val="003F28D3"/>
    <w:rsid w:val="003F2A79"/>
    <w:rsid w:val="003F2C91"/>
    <w:rsid w:val="003F35B8"/>
    <w:rsid w:val="003F3866"/>
    <w:rsid w:val="003F3F36"/>
    <w:rsid w:val="003F44FB"/>
    <w:rsid w:val="003F5828"/>
    <w:rsid w:val="003F7B1A"/>
    <w:rsid w:val="00401231"/>
    <w:rsid w:val="004014A5"/>
    <w:rsid w:val="00401B00"/>
    <w:rsid w:val="00404802"/>
    <w:rsid w:val="0040784D"/>
    <w:rsid w:val="004119F5"/>
    <w:rsid w:val="0041224B"/>
    <w:rsid w:val="004127BA"/>
    <w:rsid w:val="00413C57"/>
    <w:rsid w:val="00414B99"/>
    <w:rsid w:val="004155E3"/>
    <w:rsid w:val="00415CF9"/>
    <w:rsid w:val="0041616B"/>
    <w:rsid w:val="00416489"/>
    <w:rsid w:val="004202D6"/>
    <w:rsid w:val="0042100E"/>
    <w:rsid w:val="004218F0"/>
    <w:rsid w:val="004234AA"/>
    <w:rsid w:val="004246D2"/>
    <w:rsid w:val="00424DEF"/>
    <w:rsid w:val="004252D6"/>
    <w:rsid w:val="0042777B"/>
    <w:rsid w:val="0042797B"/>
    <w:rsid w:val="00430141"/>
    <w:rsid w:val="00430370"/>
    <w:rsid w:val="004304F9"/>
    <w:rsid w:val="0043069A"/>
    <w:rsid w:val="00430BF6"/>
    <w:rsid w:val="00432273"/>
    <w:rsid w:val="00432844"/>
    <w:rsid w:val="00432A49"/>
    <w:rsid w:val="00432DDA"/>
    <w:rsid w:val="004335EA"/>
    <w:rsid w:val="00433A7E"/>
    <w:rsid w:val="00433ECE"/>
    <w:rsid w:val="00434253"/>
    <w:rsid w:val="00434611"/>
    <w:rsid w:val="004346D2"/>
    <w:rsid w:val="00434F9E"/>
    <w:rsid w:val="00435341"/>
    <w:rsid w:val="004362F7"/>
    <w:rsid w:val="0043725D"/>
    <w:rsid w:val="00437D64"/>
    <w:rsid w:val="004416BC"/>
    <w:rsid w:val="004418A2"/>
    <w:rsid w:val="0044230C"/>
    <w:rsid w:val="00442394"/>
    <w:rsid w:val="00442D3A"/>
    <w:rsid w:val="0044313D"/>
    <w:rsid w:val="004431AF"/>
    <w:rsid w:val="00443407"/>
    <w:rsid w:val="00443F80"/>
    <w:rsid w:val="0044578F"/>
    <w:rsid w:val="00445C83"/>
    <w:rsid w:val="00446649"/>
    <w:rsid w:val="0045059A"/>
    <w:rsid w:val="00450B3A"/>
    <w:rsid w:val="00450F04"/>
    <w:rsid w:val="00451A44"/>
    <w:rsid w:val="004525A1"/>
    <w:rsid w:val="004534A4"/>
    <w:rsid w:val="004538C0"/>
    <w:rsid w:val="0045455B"/>
    <w:rsid w:val="004559AC"/>
    <w:rsid w:val="00455B46"/>
    <w:rsid w:val="00456CF7"/>
    <w:rsid w:val="0045796A"/>
    <w:rsid w:val="00457BCB"/>
    <w:rsid w:val="00457E67"/>
    <w:rsid w:val="0046000E"/>
    <w:rsid w:val="00460602"/>
    <w:rsid w:val="004606AD"/>
    <w:rsid w:val="004607CC"/>
    <w:rsid w:val="00461F96"/>
    <w:rsid w:val="004621C4"/>
    <w:rsid w:val="0046278D"/>
    <w:rsid w:val="00463EE0"/>
    <w:rsid w:val="0046468C"/>
    <w:rsid w:val="00464E18"/>
    <w:rsid w:val="0046529F"/>
    <w:rsid w:val="00467BE8"/>
    <w:rsid w:val="0047165E"/>
    <w:rsid w:val="00472C3B"/>
    <w:rsid w:val="00473BC8"/>
    <w:rsid w:val="0047535D"/>
    <w:rsid w:val="004757C4"/>
    <w:rsid w:val="00475A9B"/>
    <w:rsid w:val="00475EE5"/>
    <w:rsid w:val="00476389"/>
    <w:rsid w:val="0047676D"/>
    <w:rsid w:val="004772DB"/>
    <w:rsid w:val="00477469"/>
    <w:rsid w:val="0048022F"/>
    <w:rsid w:val="0048085A"/>
    <w:rsid w:val="004808A5"/>
    <w:rsid w:val="00481010"/>
    <w:rsid w:val="004814C2"/>
    <w:rsid w:val="004815B6"/>
    <w:rsid w:val="004816E6"/>
    <w:rsid w:val="00484970"/>
    <w:rsid w:val="0048544A"/>
    <w:rsid w:val="00485CEA"/>
    <w:rsid w:val="00486A69"/>
    <w:rsid w:val="00487E4D"/>
    <w:rsid w:val="00490AC4"/>
    <w:rsid w:val="0049137A"/>
    <w:rsid w:val="0049277F"/>
    <w:rsid w:val="00492878"/>
    <w:rsid w:val="004941CD"/>
    <w:rsid w:val="0049447A"/>
    <w:rsid w:val="00494CC3"/>
    <w:rsid w:val="004956B6"/>
    <w:rsid w:val="0049620E"/>
    <w:rsid w:val="004966D4"/>
    <w:rsid w:val="00497655"/>
    <w:rsid w:val="004A04D3"/>
    <w:rsid w:val="004A10A3"/>
    <w:rsid w:val="004A13A1"/>
    <w:rsid w:val="004A2712"/>
    <w:rsid w:val="004A2D61"/>
    <w:rsid w:val="004A36EA"/>
    <w:rsid w:val="004A3946"/>
    <w:rsid w:val="004A50FF"/>
    <w:rsid w:val="004A5620"/>
    <w:rsid w:val="004A5E8F"/>
    <w:rsid w:val="004A6133"/>
    <w:rsid w:val="004A6C5A"/>
    <w:rsid w:val="004A7C13"/>
    <w:rsid w:val="004B03B4"/>
    <w:rsid w:val="004B1054"/>
    <w:rsid w:val="004B1707"/>
    <w:rsid w:val="004B1824"/>
    <w:rsid w:val="004B2599"/>
    <w:rsid w:val="004B28BB"/>
    <w:rsid w:val="004B35C4"/>
    <w:rsid w:val="004B3791"/>
    <w:rsid w:val="004B3E69"/>
    <w:rsid w:val="004B4041"/>
    <w:rsid w:val="004B6807"/>
    <w:rsid w:val="004B738C"/>
    <w:rsid w:val="004B78D0"/>
    <w:rsid w:val="004B7BE1"/>
    <w:rsid w:val="004C1376"/>
    <w:rsid w:val="004C16E2"/>
    <w:rsid w:val="004C1FDE"/>
    <w:rsid w:val="004C2149"/>
    <w:rsid w:val="004C215B"/>
    <w:rsid w:val="004C2D9C"/>
    <w:rsid w:val="004C2FAE"/>
    <w:rsid w:val="004C3A22"/>
    <w:rsid w:val="004C5E2D"/>
    <w:rsid w:val="004C64EE"/>
    <w:rsid w:val="004C6F5A"/>
    <w:rsid w:val="004C72DE"/>
    <w:rsid w:val="004D26EF"/>
    <w:rsid w:val="004D2D5C"/>
    <w:rsid w:val="004D34A6"/>
    <w:rsid w:val="004D3ABF"/>
    <w:rsid w:val="004D4328"/>
    <w:rsid w:val="004D5E23"/>
    <w:rsid w:val="004D69C5"/>
    <w:rsid w:val="004D6B38"/>
    <w:rsid w:val="004D7AB9"/>
    <w:rsid w:val="004E0536"/>
    <w:rsid w:val="004E0B1E"/>
    <w:rsid w:val="004E0DDF"/>
    <w:rsid w:val="004E0E6B"/>
    <w:rsid w:val="004E13CC"/>
    <w:rsid w:val="004E1D4B"/>
    <w:rsid w:val="004E28AB"/>
    <w:rsid w:val="004E312F"/>
    <w:rsid w:val="004E33BB"/>
    <w:rsid w:val="004E4AB6"/>
    <w:rsid w:val="004E66AB"/>
    <w:rsid w:val="004E68B0"/>
    <w:rsid w:val="004E7693"/>
    <w:rsid w:val="004E7B31"/>
    <w:rsid w:val="004F062E"/>
    <w:rsid w:val="004F0D19"/>
    <w:rsid w:val="004F16FD"/>
    <w:rsid w:val="004F1CAA"/>
    <w:rsid w:val="004F254C"/>
    <w:rsid w:val="004F3F5B"/>
    <w:rsid w:val="004F4D50"/>
    <w:rsid w:val="004F530B"/>
    <w:rsid w:val="004F6F71"/>
    <w:rsid w:val="004F712D"/>
    <w:rsid w:val="004F7ADF"/>
    <w:rsid w:val="0050188A"/>
    <w:rsid w:val="00501F9A"/>
    <w:rsid w:val="00502522"/>
    <w:rsid w:val="005039C3"/>
    <w:rsid w:val="00503B13"/>
    <w:rsid w:val="00503CF0"/>
    <w:rsid w:val="00504738"/>
    <w:rsid w:val="005048E0"/>
    <w:rsid w:val="00504B5F"/>
    <w:rsid w:val="00505365"/>
    <w:rsid w:val="00505463"/>
    <w:rsid w:val="00505CBD"/>
    <w:rsid w:val="00506476"/>
    <w:rsid w:val="00507471"/>
    <w:rsid w:val="005076C7"/>
    <w:rsid w:val="00510314"/>
    <w:rsid w:val="0051074F"/>
    <w:rsid w:val="005110FE"/>
    <w:rsid w:val="00511B1D"/>
    <w:rsid w:val="00512BF0"/>
    <w:rsid w:val="005134FD"/>
    <w:rsid w:val="0051441E"/>
    <w:rsid w:val="005153FC"/>
    <w:rsid w:val="00515483"/>
    <w:rsid w:val="005156C7"/>
    <w:rsid w:val="00517767"/>
    <w:rsid w:val="00520FD9"/>
    <w:rsid w:val="00521114"/>
    <w:rsid w:val="005214DD"/>
    <w:rsid w:val="005229FE"/>
    <w:rsid w:val="0052381E"/>
    <w:rsid w:val="005245C3"/>
    <w:rsid w:val="00526098"/>
    <w:rsid w:val="00527229"/>
    <w:rsid w:val="005302C4"/>
    <w:rsid w:val="00530A13"/>
    <w:rsid w:val="00530A5D"/>
    <w:rsid w:val="00530B00"/>
    <w:rsid w:val="00530B81"/>
    <w:rsid w:val="00531306"/>
    <w:rsid w:val="005327F9"/>
    <w:rsid w:val="00532B2F"/>
    <w:rsid w:val="00534494"/>
    <w:rsid w:val="00534CF4"/>
    <w:rsid w:val="005353B6"/>
    <w:rsid w:val="00536B15"/>
    <w:rsid w:val="00537352"/>
    <w:rsid w:val="00537D65"/>
    <w:rsid w:val="005400BD"/>
    <w:rsid w:val="0054142A"/>
    <w:rsid w:val="0054219B"/>
    <w:rsid w:val="005427E6"/>
    <w:rsid w:val="00542959"/>
    <w:rsid w:val="00543B1F"/>
    <w:rsid w:val="00547D2B"/>
    <w:rsid w:val="00550519"/>
    <w:rsid w:val="0055141D"/>
    <w:rsid w:val="0055215C"/>
    <w:rsid w:val="005544D9"/>
    <w:rsid w:val="00554566"/>
    <w:rsid w:val="0055472F"/>
    <w:rsid w:val="0055615C"/>
    <w:rsid w:val="005564F7"/>
    <w:rsid w:val="0055651A"/>
    <w:rsid w:val="00556C71"/>
    <w:rsid w:val="00556EB2"/>
    <w:rsid w:val="00557C07"/>
    <w:rsid w:val="005615E9"/>
    <w:rsid w:val="00561905"/>
    <w:rsid w:val="00561959"/>
    <w:rsid w:val="00561C49"/>
    <w:rsid w:val="00561F3C"/>
    <w:rsid w:val="005623E4"/>
    <w:rsid w:val="00562402"/>
    <w:rsid w:val="005626B9"/>
    <w:rsid w:val="00562B65"/>
    <w:rsid w:val="00563D9E"/>
    <w:rsid w:val="005642FF"/>
    <w:rsid w:val="005645B3"/>
    <w:rsid w:val="005662A9"/>
    <w:rsid w:val="0056642A"/>
    <w:rsid w:val="005667B9"/>
    <w:rsid w:val="00566866"/>
    <w:rsid w:val="00566E79"/>
    <w:rsid w:val="00570357"/>
    <w:rsid w:val="0057072B"/>
    <w:rsid w:val="00570C95"/>
    <w:rsid w:val="00571DD6"/>
    <w:rsid w:val="005720CB"/>
    <w:rsid w:val="00572E92"/>
    <w:rsid w:val="00572F6D"/>
    <w:rsid w:val="005738C3"/>
    <w:rsid w:val="00577023"/>
    <w:rsid w:val="005774E9"/>
    <w:rsid w:val="00577735"/>
    <w:rsid w:val="00577CC0"/>
    <w:rsid w:val="005805D9"/>
    <w:rsid w:val="0058231A"/>
    <w:rsid w:val="00582F34"/>
    <w:rsid w:val="00582FFE"/>
    <w:rsid w:val="00583BFC"/>
    <w:rsid w:val="005878C3"/>
    <w:rsid w:val="00590AC9"/>
    <w:rsid w:val="0059245C"/>
    <w:rsid w:val="00593B4C"/>
    <w:rsid w:val="00593C5F"/>
    <w:rsid w:val="00595798"/>
    <w:rsid w:val="005959C0"/>
    <w:rsid w:val="00595B9D"/>
    <w:rsid w:val="005A06CE"/>
    <w:rsid w:val="005A0F86"/>
    <w:rsid w:val="005A1336"/>
    <w:rsid w:val="005A1F14"/>
    <w:rsid w:val="005A2CD4"/>
    <w:rsid w:val="005A3352"/>
    <w:rsid w:val="005A3ABA"/>
    <w:rsid w:val="005A40C0"/>
    <w:rsid w:val="005A587B"/>
    <w:rsid w:val="005A62C0"/>
    <w:rsid w:val="005A6C89"/>
    <w:rsid w:val="005A7C72"/>
    <w:rsid w:val="005B00DE"/>
    <w:rsid w:val="005B072A"/>
    <w:rsid w:val="005B2052"/>
    <w:rsid w:val="005B3605"/>
    <w:rsid w:val="005B36E3"/>
    <w:rsid w:val="005B3FEC"/>
    <w:rsid w:val="005B41CB"/>
    <w:rsid w:val="005B44AA"/>
    <w:rsid w:val="005B4F9F"/>
    <w:rsid w:val="005B5337"/>
    <w:rsid w:val="005B58EF"/>
    <w:rsid w:val="005B5F10"/>
    <w:rsid w:val="005B629C"/>
    <w:rsid w:val="005B6823"/>
    <w:rsid w:val="005B7AA0"/>
    <w:rsid w:val="005B7D47"/>
    <w:rsid w:val="005C0033"/>
    <w:rsid w:val="005C04FB"/>
    <w:rsid w:val="005C1F08"/>
    <w:rsid w:val="005C3493"/>
    <w:rsid w:val="005C373B"/>
    <w:rsid w:val="005C4180"/>
    <w:rsid w:val="005C5D97"/>
    <w:rsid w:val="005C64FF"/>
    <w:rsid w:val="005C66CD"/>
    <w:rsid w:val="005C6903"/>
    <w:rsid w:val="005D0CBC"/>
    <w:rsid w:val="005D12D0"/>
    <w:rsid w:val="005D2652"/>
    <w:rsid w:val="005D2C45"/>
    <w:rsid w:val="005D3B27"/>
    <w:rsid w:val="005D3CDF"/>
    <w:rsid w:val="005D4887"/>
    <w:rsid w:val="005D4DAB"/>
    <w:rsid w:val="005D4E4E"/>
    <w:rsid w:val="005D5488"/>
    <w:rsid w:val="005D55BE"/>
    <w:rsid w:val="005D674A"/>
    <w:rsid w:val="005D6B0E"/>
    <w:rsid w:val="005E2997"/>
    <w:rsid w:val="005E2CF1"/>
    <w:rsid w:val="005E30C5"/>
    <w:rsid w:val="005E3E03"/>
    <w:rsid w:val="005E4681"/>
    <w:rsid w:val="005E47A7"/>
    <w:rsid w:val="005E57BC"/>
    <w:rsid w:val="005E58CC"/>
    <w:rsid w:val="005E5921"/>
    <w:rsid w:val="005E59B6"/>
    <w:rsid w:val="005E5C80"/>
    <w:rsid w:val="005E70CF"/>
    <w:rsid w:val="005E7CD5"/>
    <w:rsid w:val="005F15B9"/>
    <w:rsid w:val="005F1695"/>
    <w:rsid w:val="005F2C3B"/>
    <w:rsid w:val="005F2CA4"/>
    <w:rsid w:val="005F2DD6"/>
    <w:rsid w:val="005F322F"/>
    <w:rsid w:val="005F3866"/>
    <w:rsid w:val="005F3994"/>
    <w:rsid w:val="005F471D"/>
    <w:rsid w:val="005F47B7"/>
    <w:rsid w:val="005F4A19"/>
    <w:rsid w:val="005F51F7"/>
    <w:rsid w:val="005F5226"/>
    <w:rsid w:val="005F5C12"/>
    <w:rsid w:val="005F5E4C"/>
    <w:rsid w:val="005F7A70"/>
    <w:rsid w:val="005F7DF6"/>
    <w:rsid w:val="00600149"/>
    <w:rsid w:val="00602035"/>
    <w:rsid w:val="00602073"/>
    <w:rsid w:val="006021F4"/>
    <w:rsid w:val="00604232"/>
    <w:rsid w:val="00604987"/>
    <w:rsid w:val="00604FBC"/>
    <w:rsid w:val="00605476"/>
    <w:rsid w:val="00605893"/>
    <w:rsid w:val="00605B35"/>
    <w:rsid w:val="00605DCD"/>
    <w:rsid w:val="006061BB"/>
    <w:rsid w:val="00606C21"/>
    <w:rsid w:val="00610722"/>
    <w:rsid w:val="00611595"/>
    <w:rsid w:val="00611E9E"/>
    <w:rsid w:val="0061225B"/>
    <w:rsid w:val="006123D7"/>
    <w:rsid w:val="00612B91"/>
    <w:rsid w:val="00613105"/>
    <w:rsid w:val="00613DA1"/>
    <w:rsid w:val="0061516F"/>
    <w:rsid w:val="006151A2"/>
    <w:rsid w:val="0061621E"/>
    <w:rsid w:val="0061797B"/>
    <w:rsid w:val="00621848"/>
    <w:rsid w:val="00621D6B"/>
    <w:rsid w:val="00622EC7"/>
    <w:rsid w:val="0062311E"/>
    <w:rsid w:val="00623B2A"/>
    <w:rsid w:val="006240EE"/>
    <w:rsid w:val="00625AB8"/>
    <w:rsid w:val="00625CAD"/>
    <w:rsid w:val="006261AF"/>
    <w:rsid w:val="00626F62"/>
    <w:rsid w:val="0062701F"/>
    <w:rsid w:val="00627215"/>
    <w:rsid w:val="00627D01"/>
    <w:rsid w:val="00627D64"/>
    <w:rsid w:val="006318BC"/>
    <w:rsid w:val="00631CB1"/>
    <w:rsid w:val="00632BFE"/>
    <w:rsid w:val="00634292"/>
    <w:rsid w:val="0063458E"/>
    <w:rsid w:val="00635113"/>
    <w:rsid w:val="006352CB"/>
    <w:rsid w:val="00635614"/>
    <w:rsid w:val="00635803"/>
    <w:rsid w:val="00635C31"/>
    <w:rsid w:val="0063614A"/>
    <w:rsid w:val="0063699A"/>
    <w:rsid w:val="0063713F"/>
    <w:rsid w:val="006372BC"/>
    <w:rsid w:val="006406EF"/>
    <w:rsid w:val="00641703"/>
    <w:rsid w:val="006421F9"/>
    <w:rsid w:val="00642596"/>
    <w:rsid w:val="00642B1C"/>
    <w:rsid w:val="00642C3C"/>
    <w:rsid w:val="00642E94"/>
    <w:rsid w:val="00643687"/>
    <w:rsid w:val="006439C6"/>
    <w:rsid w:val="00643C31"/>
    <w:rsid w:val="00643DC7"/>
    <w:rsid w:val="00644813"/>
    <w:rsid w:val="00645A4E"/>
    <w:rsid w:val="00645BC7"/>
    <w:rsid w:val="0064656A"/>
    <w:rsid w:val="00647860"/>
    <w:rsid w:val="00651658"/>
    <w:rsid w:val="00651DFD"/>
    <w:rsid w:val="006521CE"/>
    <w:rsid w:val="00652340"/>
    <w:rsid w:val="00652CDD"/>
    <w:rsid w:val="0065351D"/>
    <w:rsid w:val="00653B25"/>
    <w:rsid w:val="006542CF"/>
    <w:rsid w:val="00654305"/>
    <w:rsid w:val="00654694"/>
    <w:rsid w:val="00654873"/>
    <w:rsid w:val="006549A9"/>
    <w:rsid w:val="00655B7F"/>
    <w:rsid w:val="006561C3"/>
    <w:rsid w:val="006572F2"/>
    <w:rsid w:val="006574D3"/>
    <w:rsid w:val="006605A3"/>
    <w:rsid w:val="00661B0A"/>
    <w:rsid w:val="00662068"/>
    <w:rsid w:val="0066206F"/>
    <w:rsid w:val="00662245"/>
    <w:rsid w:val="00662350"/>
    <w:rsid w:val="00663BBC"/>
    <w:rsid w:val="00663D50"/>
    <w:rsid w:val="006659B5"/>
    <w:rsid w:val="00666980"/>
    <w:rsid w:val="00666DEB"/>
    <w:rsid w:val="006672F1"/>
    <w:rsid w:val="00670849"/>
    <w:rsid w:val="00671683"/>
    <w:rsid w:val="00671AB3"/>
    <w:rsid w:val="00672EB9"/>
    <w:rsid w:val="006730EE"/>
    <w:rsid w:val="00677C36"/>
    <w:rsid w:val="00680A81"/>
    <w:rsid w:val="00681D5A"/>
    <w:rsid w:val="00682CC6"/>
    <w:rsid w:val="00685C98"/>
    <w:rsid w:val="00685CF5"/>
    <w:rsid w:val="00685D2E"/>
    <w:rsid w:val="0068699F"/>
    <w:rsid w:val="006876A9"/>
    <w:rsid w:val="00687C94"/>
    <w:rsid w:val="00690CCE"/>
    <w:rsid w:val="00690FF1"/>
    <w:rsid w:val="00691DFD"/>
    <w:rsid w:val="0069245B"/>
    <w:rsid w:val="00692B3C"/>
    <w:rsid w:val="006944CD"/>
    <w:rsid w:val="00694F32"/>
    <w:rsid w:val="006955DE"/>
    <w:rsid w:val="00695884"/>
    <w:rsid w:val="00697B1E"/>
    <w:rsid w:val="006A44FF"/>
    <w:rsid w:val="006A5911"/>
    <w:rsid w:val="006A6208"/>
    <w:rsid w:val="006A630F"/>
    <w:rsid w:val="006A6358"/>
    <w:rsid w:val="006A6551"/>
    <w:rsid w:val="006A6CC1"/>
    <w:rsid w:val="006A7331"/>
    <w:rsid w:val="006A74B8"/>
    <w:rsid w:val="006A7AE4"/>
    <w:rsid w:val="006B0122"/>
    <w:rsid w:val="006B07E4"/>
    <w:rsid w:val="006B0FDF"/>
    <w:rsid w:val="006B2B31"/>
    <w:rsid w:val="006B2BE4"/>
    <w:rsid w:val="006B40CE"/>
    <w:rsid w:val="006B4FE4"/>
    <w:rsid w:val="006B5307"/>
    <w:rsid w:val="006B57DF"/>
    <w:rsid w:val="006B5820"/>
    <w:rsid w:val="006B6BCA"/>
    <w:rsid w:val="006B7F81"/>
    <w:rsid w:val="006C1E00"/>
    <w:rsid w:val="006C2059"/>
    <w:rsid w:val="006C287B"/>
    <w:rsid w:val="006C3446"/>
    <w:rsid w:val="006C38D0"/>
    <w:rsid w:val="006C3E6D"/>
    <w:rsid w:val="006C4561"/>
    <w:rsid w:val="006C5377"/>
    <w:rsid w:val="006C5949"/>
    <w:rsid w:val="006C5986"/>
    <w:rsid w:val="006C63EA"/>
    <w:rsid w:val="006C6FA0"/>
    <w:rsid w:val="006C7462"/>
    <w:rsid w:val="006C74CA"/>
    <w:rsid w:val="006C7FA0"/>
    <w:rsid w:val="006D03BA"/>
    <w:rsid w:val="006D04EB"/>
    <w:rsid w:val="006D1DC7"/>
    <w:rsid w:val="006D22EE"/>
    <w:rsid w:val="006D49C9"/>
    <w:rsid w:val="006D4A35"/>
    <w:rsid w:val="006D4FAB"/>
    <w:rsid w:val="006D7304"/>
    <w:rsid w:val="006D796C"/>
    <w:rsid w:val="006D7A34"/>
    <w:rsid w:val="006D7C3D"/>
    <w:rsid w:val="006E08EF"/>
    <w:rsid w:val="006E0BB2"/>
    <w:rsid w:val="006E1742"/>
    <w:rsid w:val="006E22AC"/>
    <w:rsid w:val="006E289D"/>
    <w:rsid w:val="006E3AE0"/>
    <w:rsid w:val="006E3BA9"/>
    <w:rsid w:val="006E3EDD"/>
    <w:rsid w:val="006E4244"/>
    <w:rsid w:val="006E43A3"/>
    <w:rsid w:val="006E4A60"/>
    <w:rsid w:val="006E4C7D"/>
    <w:rsid w:val="006E556C"/>
    <w:rsid w:val="006E57C1"/>
    <w:rsid w:val="006E5E19"/>
    <w:rsid w:val="006E6EFD"/>
    <w:rsid w:val="006E7C44"/>
    <w:rsid w:val="006F01B8"/>
    <w:rsid w:val="006F049E"/>
    <w:rsid w:val="006F0EE9"/>
    <w:rsid w:val="006F11D9"/>
    <w:rsid w:val="006F25A4"/>
    <w:rsid w:val="006F25B3"/>
    <w:rsid w:val="006F2CB0"/>
    <w:rsid w:val="006F3C42"/>
    <w:rsid w:val="006F5705"/>
    <w:rsid w:val="006F6ADF"/>
    <w:rsid w:val="00700FA0"/>
    <w:rsid w:val="00702172"/>
    <w:rsid w:val="00702765"/>
    <w:rsid w:val="00703875"/>
    <w:rsid w:val="00703C90"/>
    <w:rsid w:val="00704008"/>
    <w:rsid w:val="00705741"/>
    <w:rsid w:val="007059B3"/>
    <w:rsid w:val="00710B06"/>
    <w:rsid w:val="007110C2"/>
    <w:rsid w:val="00711493"/>
    <w:rsid w:val="00711C06"/>
    <w:rsid w:val="00712212"/>
    <w:rsid w:val="007125D9"/>
    <w:rsid w:val="007141CC"/>
    <w:rsid w:val="007144AB"/>
    <w:rsid w:val="007200ED"/>
    <w:rsid w:val="00720B56"/>
    <w:rsid w:val="00721761"/>
    <w:rsid w:val="007218D7"/>
    <w:rsid w:val="00721915"/>
    <w:rsid w:val="00721CEA"/>
    <w:rsid w:val="00722512"/>
    <w:rsid w:val="00722C1C"/>
    <w:rsid w:val="007245BB"/>
    <w:rsid w:val="00727C73"/>
    <w:rsid w:val="007303A8"/>
    <w:rsid w:val="00730B12"/>
    <w:rsid w:val="00730C16"/>
    <w:rsid w:val="0073220A"/>
    <w:rsid w:val="00732314"/>
    <w:rsid w:val="007337AA"/>
    <w:rsid w:val="00733DA7"/>
    <w:rsid w:val="00734017"/>
    <w:rsid w:val="007352D1"/>
    <w:rsid w:val="007355AE"/>
    <w:rsid w:val="00736654"/>
    <w:rsid w:val="007369FF"/>
    <w:rsid w:val="00736A96"/>
    <w:rsid w:val="007371F5"/>
    <w:rsid w:val="00737737"/>
    <w:rsid w:val="007378D8"/>
    <w:rsid w:val="00737EA2"/>
    <w:rsid w:val="0074084B"/>
    <w:rsid w:val="00740A33"/>
    <w:rsid w:val="00740B9A"/>
    <w:rsid w:val="007415DB"/>
    <w:rsid w:val="00742A3C"/>
    <w:rsid w:val="00742E42"/>
    <w:rsid w:val="00743108"/>
    <w:rsid w:val="0074342B"/>
    <w:rsid w:val="00743901"/>
    <w:rsid w:val="00743D58"/>
    <w:rsid w:val="00743E28"/>
    <w:rsid w:val="0074400D"/>
    <w:rsid w:val="00746BD8"/>
    <w:rsid w:val="00747330"/>
    <w:rsid w:val="00747425"/>
    <w:rsid w:val="0075006B"/>
    <w:rsid w:val="00750BA4"/>
    <w:rsid w:val="00750D38"/>
    <w:rsid w:val="0075206B"/>
    <w:rsid w:val="00753293"/>
    <w:rsid w:val="00753883"/>
    <w:rsid w:val="0075391A"/>
    <w:rsid w:val="0075738A"/>
    <w:rsid w:val="00757724"/>
    <w:rsid w:val="007578C8"/>
    <w:rsid w:val="00757CFF"/>
    <w:rsid w:val="00760AE9"/>
    <w:rsid w:val="00760E30"/>
    <w:rsid w:val="007629D8"/>
    <w:rsid w:val="0076312A"/>
    <w:rsid w:val="00766FBC"/>
    <w:rsid w:val="00767942"/>
    <w:rsid w:val="007710AB"/>
    <w:rsid w:val="00772144"/>
    <w:rsid w:val="00772399"/>
    <w:rsid w:val="00772500"/>
    <w:rsid w:val="0077315C"/>
    <w:rsid w:val="0077386B"/>
    <w:rsid w:val="00774C39"/>
    <w:rsid w:val="00774DB9"/>
    <w:rsid w:val="00775218"/>
    <w:rsid w:val="007757CD"/>
    <w:rsid w:val="00780391"/>
    <w:rsid w:val="007804C9"/>
    <w:rsid w:val="00781BB1"/>
    <w:rsid w:val="007844A5"/>
    <w:rsid w:val="0078484D"/>
    <w:rsid w:val="00785179"/>
    <w:rsid w:val="00786E9E"/>
    <w:rsid w:val="00787672"/>
    <w:rsid w:val="0078792E"/>
    <w:rsid w:val="007907E5"/>
    <w:rsid w:val="00790C61"/>
    <w:rsid w:val="007913C0"/>
    <w:rsid w:val="00791451"/>
    <w:rsid w:val="007921B8"/>
    <w:rsid w:val="00792AF2"/>
    <w:rsid w:val="00792B7F"/>
    <w:rsid w:val="00792ED1"/>
    <w:rsid w:val="0079301B"/>
    <w:rsid w:val="007934F5"/>
    <w:rsid w:val="007936B1"/>
    <w:rsid w:val="00794A8B"/>
    <w:rsid w:val="007950C1"/>
    <w:rsid w:val="007958E2"/>
    <w:rsid w:val="00795F1C"/>
    <w:rsid w:val="0079658A"/>
    <w:rsid w:val="00796E46"/>
    <w:rsid w:val="0079794E"/>
    <w:rsid w:val="007A054F"/>
    <w:rsid w:val="007A2823"/>
    <w:rsid w:val="007A346F"/>
    <w:rsid w:val="007A3985"/>
    <w:rsid w:val="007A4971"/>
    <w:rsid w:val="007A50CC"/>
    <w:rsid w:val="007A690E"/>
    <w:rsid w:val="007A70F2"/>
    <w:rsid w:val="007A7F8B"/>
    <w:rsid w:val="007B05A2"/>
    <w:rsid w:val="007B09CA"/>
    <w:rsid w:val="007B0B85"/>
    <w:rsid w:val="007B1D59"/>
    <w:rsid w:val="007B271C"/>
    <w:rsid w:val="007B2D94"/>
    <w:rsid w:val="007B2E69"/>
    <w:rsid w:val="007B305F"/>
    <w:rsid w:val="007B3736"/>
    <w:rsid w:val="007B3ABC"/>
    <w:rsid w:val="007B3BAA"/>
    <w:rsid w:val="007B3E76"/>
    <w:rsid w:val="007B4144"/>
    <w:rsid w:val="007B6269"/>
    <w:rsid w:val="007B741D"/>
    <w:rsid w:val="007B7DB4"/>
    <w:rsid w:val="007C19EE"/>
    <w:rsid w:val="007C1C37"/>
    <w:rsid w:val="007C1D5F"/>
    <w:rsid w:val="007C1D88"/>
    <w:rsid w:val="007C2ACE"/>
    <w:rsid w:val="007C4A08"/>
    <w:rsid w:val="007C4CBF"/>
    <w:rsid w:val="007C68A2"/>
    <w:rsid w:val="007C6FCF"/>
    <w:rsid w:val="007C74F5"/>
    <w:rsid w:val="007C7698"/>
    <w:rsid w:val="007D1958"/>
    <w:rsid w:val="007D1CA0"/>
    <w:rsid w:val="007D1D36"/>
    <w:rsid w:val="007D4279"/>
    <w:rsid w:val="007D5031"/>
    <w:rsid w:val="007D5805"/>
    <w:rsid w:val="007D580C"/>
    <w:rsid w:val="007D5F8A"/>
    <w:rsid w:val="007D684B"/>
    <w:rsid w:val="007D7636"/>
    <w:rsid w:val="007E03B0"/>
    <w:rsid w:val="007E0891"/>
    <w:rsid w:val="007E13A8"/>
    <w:rsid w:val="007E1BE5"/>
    <w:rsid w:val="007E1D28"/>
    <w:rsid w:val="007E31B9"/>
    <w:rsid w:val="007E36B7"/>
    <w:rsid w:val="007E5D2B"/>
    <w:rsid w:val="007E6FCE"/>
    <w:rsid w:val="007E7548"/>
    <w:rsid w:val="007F0AD9"/>
    <w:rsid w:val="007F190E"/>
    <w:rsid w:val="007F3ACC"/>
    <w:rsid w:val="007F46D3"/>
    <w:rsid w:val="007F4E70"/>
    <w:rsid w:val="007F4E72"/>
    <w:rsid w:val="007F66A9"/>
    <w:rsid w:val="007F6F90"/>
    <w:rsid w:val="007F7258"/>
    <w:rsid w:val="007F73CA"/>
    <w:rsid w:val="007F7B75"/>
    <w:rsid w:val="00800D49"/>
    <w:rsid w:val="00800DED"/>
    <w:rsid w:val="00801D08"/>
    <w:rsid w:val="00802A41"/>
    <w:rsid w:val="0080416F"/>
    <w:rsid w:val="008044C4"/>
    <w:rsid w:val="00804A41"/>
    <w:rsid w:val="00804BDF"/>
    <w:rsid w:val="008055FA"/>
    <w:rsid w:val="00807DFE"/>
    <w:rsid w:val="008101BE"/>
    <w:rsid w:val="00812138"/>
    <w:rsid w:val="008123D7"/>
    <w:rsid w:val="008124ED"/>
    <w:rsid w:val="0081262B"/>
    <w:rsid w:val="00813560"/>
    <w:rsid w:val="00814098"/>
    <w:rsid w:val="008144BB"/>
    <w:rsid w:val="00814C5E"/>
    <w:rsid w:val="008159C4"/>
    <w:rsid w:val="00815E12"/>
    <w:rsid w:val="00816566"/>
    <w:rsid w:val="00817238"/>
    <w:rsid w:val="0082195D"/>
    <w:rsid w:val="00821BC9"/>
    <w:rsid w:val="00822D0D"/>
    <w:rsid w:val="00822D15"/>
    <w:rsid w:val="00824E07"/>
    <w:rsid w:val="0082593E"/>
    <w:rsid w:val="00826609"/>
    <w:rsid w:val="00827BF5"/>
    <w:rsid w:val="0083049C"/>
    <w:rsid w:val="008304EF"/>
    <w:rsid w:val="008312E7"/>
    <w:rsid w:val="00831407"/>
    <w:rsid w:val="0083157C"/>
    <w:rsid w:val="008325B6"/>
    <w:rsid w:val="00832E7F"/>
    <w:rsid w:val="008334AE"/>
    <w:rsid w:val="0083478C"/>
    <w:rsid w:val="00835616"/>
    <w:rsid w:val="00837214"/>
    <w:rsid w:val="008372D2"/>
    <w:rsid w:val="00837891"/>
    <w:rsid w:val="00840340"/>
    <w:rsid w:val="008408BB"/>
    <w:rsid w:val="00843FE6"/>
    <w:rsid w:val="008450D7"/>
    <w:rsid w:val="00845850"/>
    <w:rsid w:val="00847153"/>
    <w:rsid w:val="008476FD"/>
    <w:rsid w:val="008501B5"/>
    <w:rsid w:val="00850989"/>
    <w:rsid w:val="008512A7"/>
    <w:rsid w:val="008530F7"/>
    <w:rsid w:val="008547F3"/>
    <w:rsid w:val="00854A33"/>
    <w:rsid w:val="00855272"/>
    <w:rsid w:val="008603EB"/>
    <w:rsid w:val="00861241"/>
    <w:rsid w:val="0086159F"/>
    <w:rsid w:val="0086175F"/>
    <w:rsid w:val="008624F0"/>
    <w:rsid w:val="008628A5"/>
    <w:rsid w:val="00863F2B"/>
    <w:rsid w:val="00865584"/>
    <w:rsid w:val="00866897"/>
    <w:rsid w:val="0086728E"/>
    <w:rsid w:val="0087032E"/>
    <w:rsid w:val="0087044F"/>
    <w:rsid w:val="008709EE"/>
    <w:rsid w:val="0087195C"/>
    <w:rsid w:val="0087229D"/>
    <w:rsid w:val="008735D3"/>
    <w:rsid w:val="00874AA2"/>
    <w:rsid w:val="00876549"/>
    <w:rsid w:val="00876B2B"/>
    <w:rsid w:val="00876DCD"/>
    <w:rsid w:val="00880B15"/>
    <w:rsid w:val="00880FEF"/>
    <w:rsid w:val="0088233D"/>
    <w:rsid w:val="00882816"/>
    <w:rsid w:val="00882BFF"/>
    <w:rsid w:val="00882E3D"/>
    <w:rsid w:val="008839CD"/>
    <w:rsid w:val="00883F0E"/>
    <w:rsid w:val="00885501"/>
    <w:rsid w:val="00885E20"/>
    <w:rsid w:val="008876E6"/>
    <w:rsid w:val="00887A72"/>
    <w:rsid w:val="00887C46"/>
    <w:rsid w:val="00887DB9"/>
    <w:rsid w:val="0089101C"/>
    <w:rsid w:val="00891320"/>
    <w:rsid w:val="008919F6"/>
    <w:rsid w:val="008927D4"/>
    <w:rsid w:val="00893375"/>
    <w:rsid w:val="00893639"/>
    <w:rsid w:val="008936A8"/>
    <w:rsid w:val="00893EEE"/>
    <w:rsid w:val="00894ED5"/>
    <w:rsid w:val="008951CF"/>
    <w:rsid w:val="0089580F"/>
    <w:rsid w:val="00895E7B"/>
    <w:rsid w:val="008970E9"/>
    <w:rsid w:val="008978C9"/>
    <w:rsid w:val="00897C35"/>
    <w:rsid w:val="00897D18"/>
    <w:rsid w:val="008A0143"/>
    <w:rsid w:val="008A027B"/>
    <w:rsid w:val="008A1051"/>
    <w:rsid w:val="008A123C"/>
    <w:rsid w:val="008A1435"/>
    <w:rsid w:val="008A153F"/>
    <w:rsid w:val="008A1B62"/>
    <w:rsid w:val="008A1C0A"/>
    <w:rsid w:val="008A2B8E"/>
    <w:rsid w:val="008A2E73"/>
    <w:rsid w:val="008A3A8D"/>
    <w:rsid w:val="008A569A"/>
    <w:rsid w:val="008B1A9E"/>
    <w:rsid w:val="008B22FC"/>
    <w:rsid w:val="008B2E7A"/>
    <w:rsid w:val="008B2F27"/>
    <w:rsid w:val="008B2FB2"/>
    <w:rsid w:val="008B31AD"/>
    <w:rsid w:val="008B35C4"/>
    <w:rsid w:val="008B49C5"/>
    <w:rsid w:val="008B4C75"/>
    <w:rsid w:val="008B531C"/>
    <w:rsid w:val="008B638A"/>
    <w:rsid w:val="008B657C"/>
    <w:rsid w:val="008B68ED"/>
    <w:rsid w:val="008B6E78"/>
    <w:rsid w:val="008B7C4F"/>
    <w:rsid w:val="008C03E8"/>
    <w:rsid w:val="008C077E"/>
    <w:rsid w:val="008C1793"/>
    <w:rsid w:val="008C204E"/>
    <w:rsid w:val="008C2096"/>
    <w:rsid w:val="008C22A7"/>
    <w:rsid w:val="008C2F69"/>
    <w:rsid w:val="008C35FA"/>
    <w:rsid w:val="008C39CD"/>
    <w:rsid w:val="008C40FD"/>
    <w:rsid w:val="008C4677"/>
    <w:rsid w:val="008C6637"/>
    <w:rsid w:val="008C6E76"/>
    <w:rsid w:val="008C7C78"/>
    <w:rsid w:val="008D0EEB"/>
    <w:rsid w:val="008D1984"/>
    <w:rsid w:val="008D29C7"/>
    <w:rsid w:val="008D2CC3"/>
    <w:rsid w:val="008D3273"/>
    <w:rsid w:val="008D338D"/>
    <w:rsid w:val="008D34FB"/>
    <w:rsid w:val="008D384B"/>
    <w:rsid w:val="008D3B6A"/>
    <w:rsid w:val="008D3FEA"/>
    <w:rsid w:val="008D40DF"/>
    <w:rsid w:val="008D494A"/>
    <w:rsid w:val="008D49BC"/>
    <w:rsid w:val="008D5060"/>
    <w:rsid w:val="008D57FE"/>
    <w:rsid w:val="008D7292"/>
    <w:rsid w:val="008D767A"/>
    <w:rsid w:val="008E3043"/>
    <w:rsid w:val="008E4EC7"/>
    <w:rsid w:val="008E560E"/>
    <w:rsid w:val="008E5D04"/>
    <w:rsid w:val="008E6206"/>
    <w:rsid w:val="008E67AC"/>
    <w:rsid w:val="008E6BBA"/>
    <w:rsid w:val="008E6E5C"/>
    <w:rsid w:val="008E6EC3"/>
    <w:rsid w:val="008E6F77"/>
    <w:rsid w:val="008E7818"/>
    <w:rsid w:val="008F03F1"/>
    <w:rsid w:val="008F0901"/>
    <w:rsid w:val="008F1092"/>
    <w:rsid w:val="008F15BA"/>
    <w:rsid w:val="008F19D9"/>
    <w:rsid w:val="008F1B41"/>
    <w:rsid w:val="008F26F4"/>
    <w:rsid w:val="008F27F8"/>
    <w:rsid w:val="008F526B"/>
    <w:rsid w:val="008F568E"/>
    <w:rsid w:val="008F7CB8"/>
    <w:rsid w:val="009000FC"/>
    <w:rsid w:val="009004EF"/>
    <w:rsid w:val="00901C81"/>
    <w:rsid w:val="00901FAD"/>
    <w:rsid w:val="009035B0"/>
    <w:rsid w:val="00903C56"/>
    <w:rsid w:val="00903DA4"/>
    <w:rsid w:val="0090585A"/>
    <w:rsid w:val="009065FB"/>
    <w:rsid w:val="00906669"/>
    <w:rsid w:val="00906D82"/>
    <w:rsid w:val="00907423"/>
    <w:rsid w:val="00907DC8"/>
    <w:rsid w:val="00907EF9"/>
    <w:rsid w:val="00910581"/>
    <w:rsid w:val="00910C29"/>
    <w:rsid w:val="00910F54"/>
    <w:rsid w:val="00910FA2"/>
    <w:rsid w:val="00911CA6"/>
    <w:rsid w:val="00914CCC"/>
    <w:rsid w:val="0091535B"/>
    <w:rsid w:val="00915982"/>
    <w:rsid w:val="009160CF"/>
    <w:rsid w:val="00916108"/>
    <w:rsid w:val="00916754"/>
    <w:rsid w:val="009176DF"/>
    <w:rsid w:val="00920314"/>
    <w:rsid w:val="00920E12"/>
    <w:rsid w:val="0092149E"/>
    <w:rsid w:val="00921570"/>
    <w:rsid w:val="00921C04"/>
    <w:rsid w:val="00922877"/>
    <w:rsid w:val="00924EBD"/>
    <w:rsid w:val="00925BD2"/>
    <w:rsid w:val="00925D39"/>
    <w:rsid w:val="00926236"/>
    <w:rsid w:val="009262ED"/>
    <w:rsid w:val="0092685C"/>
    <w:rsid w:val="00927175"/>
    <w:rsid w:val="0092772B"/>
    <w:rsid w:val="00927A26"/>
    <w:rsid w:val="00930F96"/>
    <w:rsid w:val="009316F9"/>
    <w:rsid w:val="00931CA5"/>
    <w:rsid w:val="00931E7A"/>
    <w:rsid w:val="00931FBB"/>
    <w:rsid w:val="009323E3"/>
    <w:rsid w:val="00932B2E"/>
    <w:rsid w:val="00933339"/>
    <w:rsid w:val="009334B2"/>
    <w:rsid w:val="00935B9B"/>
    <w:rsid w:val="00936214"/>
    <w:rsid w:val="009369DC"/>
    <w:rsid w:val="00936CD9"/>
    <w:rsid w:val="0093757A"/>
    <w:rsid w:val="00940B01"/>
    <w:rsid w:val="00940B1C"/>
    <w:rsid w:val="00941569"/>
    <w:rsid w:val="00941995"/>
    <w:rsid w:val="00941C4B"/>
    <w:rsid w:val="009438E3"/>
    <w:rsid w:val="0094580E"/>
    <w:rsid w:val="0094588C"/>
    <w:rsid w:val="00946630"/>
    <w:rsid w:val="009474BA"/>
    <w:rsid w:val="00947A54"/>
    <w:rsid w:val="009512CA"/>
    <w:rsid w:val="0095158A"/>
    <w:rsid w:val="00951A27"/>
    <w:rsid w:val="009527FD"/>
    <w:rsid w:val="00952E77"/>
    <w:rsid w:val="00952E9B"/>
    <w:rsid w:val="0095308D"/>
    <w:rsid w:val="00953336"/>
    <w:rsid w:val="009538CE"/>
    <w:rsid w:val="00953DFE"/>
    <w:rsid w:val="00954635"/>
    <w:rsid w:val="00954E57"/>
    <w:rsid w:val="00954F7B"/>
    <w:rsid w:val="0095571A"/>
    <w:rsid w:val="0095699D"/>
    <w:rsid w:val="00956A15"/>
    <w:rsid w:val="00957548"/>
    <w:rsid w:val="00957773"/>
    <w:rsid w:val="00961406"/>
    <w:rsid w:val="009617E5"/>
    <w:rsid w:val="00961B79"/>
    <w:rsid w:val="009636E9"/>
    <w:rsid w:val="0096541A"/>
    <w:rsid w:val="00965EFD"/>
    <w:rsid w:val="009662F1"/>
    <w:rsid w:val="00967577"/>
    <w:rsid w:val="00967931"/>
    <w:rsid w:val="00967B80"/>
    <w:rsid w:val="00970D6A"/>
    <w:rsid w:val="00971587"/>
    <w:rsid w:val="00971A93"/>
    <w:rsid w:val="009726F5"/>
    <w:rsid w:val="00972BF5"/>
    <w:rsid w:val="009731D4"/>
    <w:rsid w:val="00973AD8"/>
    <w:rsid w:val="00973B87"/>
    <w:rsid w:val="00973D06"/>
    <w:rsid w:val="00974600"/>
    <w:rsid w:val="00975CE1"/>
    <w:rsid w:val="00975F7C"/>
    <w:rsid w:val="00977A45"/>
    <w:rsid w:val="00980F25"/>
    <w:rsid w:val="00981904"/>
    <w:rsid w:val="00981ABF"/>
    <w:rsid w:val="00984C55"/>
    <w:rsid w:val="00986DAC"/>
    <w:rsid w:val="00986E03"/>
    <w:rsid w:val="009871E8"/>
    <w:rsid w:val="00990D60"/>
    <w:rsid w:val="00991935"/>
    <w:rsid w:val="009935BA"/>
    <w:rsid w:val="00994A1E"/>
    <w:rsid w:val="0099659D"/>
    <w:rsid w:val="00996639"/>
    <w:rsid w:val="009969A1"/>
    <w:rsid w:val="00996C50"/>
    <w:rsid w:val="0099720B"/>
    <w:rsid w:val="009A1622"/>
    <w:rsid w:val="009A16A1"/>
    <w:rsid w:val="009A215C"/>
    <w:rsid w:val="009A2A27"/>
    <w:rsid w:val="009A2C89"/>
    <w:rsid w:val="009A414F"/>
    <w:rsid w:val="009A41AA"/>
    <w:rsid w:val="009A6018"/>
    <w:rsid w:val="009A7DB5"/>
    <w:rsid w:val="009B05C4"/>
    <w:rsid w:val="009B0C0A"/>
    <w:rsid w:val="009B0C38"/>
    <w:rsid w:val="009B0C9B"/>
    <w:rsid w:val="009B0D6D"/>
    <w:rsid w:val="009B1F12"/>
    <w:rsid w:val="009B220E"/>
    <w:rsid w:val="009B3049"/>
    <w:rsid w:val="009B30CD"/>
    <w:rsid w:val="009B3806"/>
    <w:rsid w:val="009B4140"/>
    <w:rsid w:val="009B4620"/>
    <w:rsid w:val="009B4EBB"/>
    <w:rsid w:val="009B50AE"/>
    <w:rsid w:val="009B5D53"/>
    <w:rsid w:val="009B6D6B"/>
    <w:rsid w:val="009B79EF"/>
    <w:rsid w:val="009B7AE0"/>
    <w:rsid w:val="009C0966"/>
    <w:rsid w:val="009C0F4A"/>
    <w:rsid w:val="009C1B72"/>
    <w:rsid w:val="009C2107"/>
    <w:rsid w:val="009C2286"/>
    <w:rsid w:val="009C56D9"/>
    <w:rsid w:val="009C6B08"/>
    <w:rsid w:val="009C7287"/>
    <w:rsid w:val="009C7B32"/>
    <w:rsid w:val="009D0E73"/>
    <w:rsid w:val="009D1FBA"/>
    <w:rsid w:val="009D25F5"/>
    <w:rsid w:val="009D29DC"/>
    <w:rsid w:val="009D32AC"/>
    <w:rsid w:val="009D35D7"/>
    <w:rsid w:val="009D3B1B"/>
    <w:rsid w:val="009D4076"/>
    <w:rsid w:val="009D4B71"/>
    <w:rsid w:val="009D4CC9"/>
    <w:rsid w:val="009D6722"/>
    <w:rsid w:val="009D6831"/>
    <w:rsid w:val="009D7A19"/>
    <w:rsid w:val="009E03DD"/>
    <w:rsid w:val="009E0950"/>
    <w:rsid w:val="009E0B3A"/>
    <w:rsid w:val="009E10A0"/>
    <w:rsid w:val="009E177D"/>
    <w:rsid w:val="009E24AB"/>
    <w:rsid w:val="009E30B9"/>
    <w:rsid w:val="009E37F5"/>
    <w:rsid w:val="009E3BBC"/>
    <w:rsid w:val="009E4634"/>
    <w:rsid w:val="009E4682"/>
    <w:rsid w:val="009E511E"/>
    <w:rsid w:val="009E53DF"/>
    <w:rsid w:val="009E54C0"/>
    <w:rsid w:val="009E5B83"/>
    <w:rsid w:val="009E78E6"/>
    <w:rsid w:val="009E7B17"/>
    <w:rsid w:val="009E7C14"/>
    <w:rsid w:val="009F3AF5"/>
    <w:rsid w:val="009F570D"/>
    <w:rsid w:val="009F64E3"/>
    <w:rsid w:val="009F6AED"/>
    <w:rsid w:val="009F7667"/>
    <w:rsid w:val="00A00C94"/>
    <w:rsid w:val="00A00FDA"/>
    <w:rsid w:val="00A041BA"/>
    <w:rsid w:val="00A04F93"/>
    <w:rsid w:val="00A05145"/>
    <w:rsid w:val="00A0627A"/>
    <w:rsid w:val="00A06AC5"/>
    <w:rsid w:val="00A06BAA"/>
    <w:rsid w:val="00A07C4A"/>
    <w:rsid w:val="00A12B43"/>
    <w:rsid w:val="00A12D60"/>
    <w:rsid w:val="00A13184"/>
    <w:rsid w:val="00A14AF9"/>
    <w:rsid w:val="00A15852"/>
    <w:rsid w:val="00A15DB3"/>
    <w:rsid w:val="00A16B8F"/>
    <w:rsid w:val="00A17124"/>
    <w:rsid w:val="00A20D7F"/>
    <w:rsid w:val="00A21E3B"/>
    <w:rsid w:val="00A22729"/>
    <w:rsid w:val="00A23105"/>
    <w:rsid w:val="00A23269"/>
    <w:rsid w:val="00A23603"/>
    <w:rsid w:val="00A24610"/>
    <w:rsid w:val="00A25C15"/>
    <w:rsid w:val="00A25DF4"/>
    <w:rsid w:val="00A2653D"/>
    <w:rsid w:val="00A2667A"/>
    <w:rsid w:val="00A27DAE"/>
    <w:rsid w:val="00A3006C"/>
    <w:rsid w:val="00A30B6B"/>
    <w:rsid w:val="00A3144A"/>
    <w:rsid w:val="00A314C4"/>
    <w:rsid w:val="00A31B53"/>
    <w:rsid w:val="00A321C5"/>
    <w:rsid w:val="00A32D63"/>
    <w:rsid w:val="00A33722"/>
    <w:rsid w:val="00A348E7"/>
    <w:rsid w:val="00A352EC"/>
    <w:rsid w:val="00A3573F"/>
    <w:rsid w:val="00A37462"/>
    <w:rsid w:val="00A377F7"/>
    <w:rsid w:val="00A40695"/>
    <w:rsid w:val="00A40DD5"/>
    <w:rsid w:val="00A42A73"/>
    <w:rsid w:val="00A42DC3"/>
    <w:rsid w:val="00A434FB"/>
    <w:rsid w:val="00A445EC"/>
    <w:rsid w:val="00A447C1"/>
    <w:rsid w:val="00A456B0"/>
    <w:rsid w:val="00A45E24"/>
    <w:rsid w:val="00A46435"/>
    <w:rsid w:val="00A50945"/>
    <w:rsid w:val="00A5096A"/>
    <w:rsid w:val="00A51DDD"/>
    <w:rsid w:val="00A52100"/>
    <w:rsid w:val="00A52ECE"/>
    <w:rsid w:val="00A53F4B"/>
    <w:rsid w:val="00A54A9A"/>
    <w:rsid w:val="00A55B4C"/>
    <w:rsid w:val="00A55DF8"/>
    <w:rsid w:val="00A564D9"/>
    <w:rsid w:val="00A578EC"/>
    <w:rsid w:val="00A6137D"/>
    <w:rsid w:val="00A61B53"/>
    <w:rsid w:val="00A61E3C"/>
    <w:rsid w:val="00A6260C"/>
    <w:rsid w:val="00A62C6A"/>
    <w:rsid w:val="00A636BE"/>
    <w:rsid w:val="00A64E30"/>
    <w:rsid w:val="00A64E8F"/>
    <w:rsid w:val="00A65106"/>
    <w:rsid w:val="00A655DC"/>
    <w:rsid w:val="00A6778B"/>
    <w:rsid w:val="00A70581"/>
    <w:rsid w:val="00A70DAA"/>
    <w:rsid w:val="00A70E73"/>
    <w:rsid w:val="00A71084"/>
    <w:rsid w:val="00A712ED"/>
    <w:rsid w:val="00A71523"/>
    <w:rsid w:val="00A71A4F"/>
    <w:rsid w:val="00A71B20"/>
    <w:rsid w:val="00A71B3C"/>
    <w:rsid w:val="00A73272"/>
    <w:rsid w:val="00A732A0"/>
    <w:rsid w:val="00A74831"/>
    <w:rsid w:val="00A74E93"/>
    <w:rsid w:val="00A75180"/>
    <w:rsid w:val="00A761DA"/>
    <w:rsid w:val="00A7657D"/>
    <w:rsid w:val="00A76692"/>
    <w:rsid w:val="00A76DC2"/>
    <w:rsid w:val="00A772DE"/>
    <w:rsid w:val="00A777E3"/>
    <w:rsid w:val="00A800F5"/>
    <w:rsid w:val="00A8014B"/>
    <w:rsid w:val="00A80528"/>
    <w:rsid w:val="00A80849"/>
    <w:rsid w:val="00A80B4D"/>
    <w:rsid w:val="00A80DC7"/>
    <w:rsid w:val="00A83C5D"/>
    <w:rsid w:val="00A84621"/>
    <w:rsid w:val="00A851E8"/>
    <w:rsid w:val="00A85B7D"/>
    <w:rsid w:val="00A85E07"/>
    <w:rsid w:val="00A8700F"/>
    <w:rsid w:val="00A87507"/>
    <w:rsid w:val="00A90870"/>
    <w:rsid w:val="00A92C47"/>
    <w:rsid w:val="00A93CDF"/>
    <w:rsid w:val="00A944D8"/>
    <w:rsid w:val="00A94D21"/>
    <w:rsid w:val="00A956E8"/>
    <w:rsid w:val="00A9571A"/>
    <w:rsid w:val="00A95B7D"/>
    <w:rsid w:val="00A966E4"/>
    <w:rsid w:val="00A96CA5"/>
    <w:rsid w:val="00AA027B"/>
    <w:rsid w:val="00AA0489"/>
    <w:rsid w:val="00AA0529"/>
    <w:rsid w:val="00AA08E7"/>
    <w:rsid w:val="00AA1400"/>
    <w:rsid w:val="00AA1A07"/>
    <w:rsid w:val="00AA1C62"/>
    <w:rsid w:val="00AA1D4F"/>
    <w:rsid w:val="00AA28D0"/>
    <w:rsid w:val="00AA4212"/>
    <w:rsid w:val="00AA530D"/>
    <w:rsid w:val="00AA618C"/>
    <w:rsid w:val="00AA6E23"/>
    <w:rsid w:val="00AA71B6"/>
    <w:rsid w:val="00AA78A1"/>
    <w:rsid w:val="00AA7BE6"/>
    <w:rsid w:val="00AA7E80"/>
    <w:rsid w:val="00AB26B5"/>
    <w:rsid w:val="00AB2B07"/>
    <w:rsid w:val="00AB3536"/>
    <w:rsid w:val="00AB474D"/>
    <w:rsid w:val="00AB4BAC"/>
    <w:rsid w:val="00AB6194"/>
    <w:rsid w:val="00AB658E"/>
    <w:rsid w:val="00AB7140"/>
    <w:rsid w:val="00AB7656"/>
    <w:rsid w:val="00AC4216"/>
    <w:rsid w:val="00AC43E8"/>
    <w:rsid w:val="00AC4C03"/>
    <w:rsid w:val="00AC54B4"/>
    <w:rsid w:val="00AC6076"/>
    <w:rsid w:val="00AD025C"/>
    <w:rsid w:val="00AD08CE"/>
    <w:rsid w:val="00AD09F0"/>
    <w:rsid w:val="00AD1088"/>
    <w:rsid w:val="00AD119C"/>
    <w:rsid w:val="00AD2820"/>
    <w:rsid w:val="00AD2DFA"/>
    <w:rsid w:val="00AD2FFF"/>
    <w:rsid w:val="00AD4290"/>
    <w:rsid w:val="00AD4FF1"/>
    <w:rsid w:val="00AD5C2D"/>
    <w:rsid w:val="00AD772D"/>
    <w:rsid w:val="00AE16D7"/>
    <w:rsid w:val="00AE26A7"/>
    <w:rsid w:val="00AE2BA3"/>
    <w:rsid w:val="00AE2C59"/>
    <w:rsid w:val="00AE3AC2"/>
    <w:rsid w:val="00AE482C"/>
    <w:rsid w:val="00AE4E9C"/>
    <w:rsid w:val="00AF0CD9"/>
    <w:rsid w:val="00AF2641"/>
    <w:rsid w:val="00AF29B1"/>
    <w:rsid w:val="00AF3C88"/>
    <w:rsid w:val="00AF5298"/>
    <w:rsid w:val="00AF6A90"/>
    <w:rsid w:val="00AF6E8F"/>
    <w:rsid w:val="00AF77D6"/>
    <w:rsid w:val="00B016E5"/>
    <w:rsid w:val="00B01744"/>
    <w:rsid w:val="00B0231F"/>
    <w:rsid w:val="00B023FC"/>
    <w:rsid w:val="00B03018"/>
    <w:rsid w:val="00B037DA"/>
    <w:rsid w:val="00B04008"/>
    <w:rsid w:val="00B055FE"/>
    <w:rsid w:val="00B06C51"/>
    <w:rsid w:val="00B07674"/>
    <w:rsid w:val="00B07A81"/>
    <w:rsid w:val="00B114D4"/>
    <w:rsid w:val="00B11A8F"/>
    <w:rsid w:val="00B12DBA"/>
    <w:rsid w:val="00B1343B"/>
    <w:rsid w:val="00B148AD"/>
    <w:rsid w:val="00B1585A"/>
    <w:rsid w:val="00B1734C"/>
    <w:rsid w:val="00B2078D"/>
    <w:rsid w:val="00B20EAC"/>
    <w:rsid w:val="00B21261"/>
    <w:rsid w:val="00B21275"/>
    <w:rsid w:val="00B2185B"/>
    <w:rsid w:val="00B22097"/>
    <w:rsid w:val="00B235F8"/>
    <w:rsid w:val="00B238ED"/>
    <w:rsid w:val="00B24C8C"/>
    <w:rsid w:val="00B25A3C"/>
    <w:rsid w:val="00B26AD2"/>
    <w:rsid w:val="00B3140E"/>
    <w:rsid w:val="00B33B3F"/>
    <w:rsid w:val="00B34758"/>
    <w:rsid w:val="00B34829"/>
    <w:rsid w:val="00B35E68"/>
    <w:rsid w:val="00B369BE"/>
    <w:rsid w:val="00B374E5"/>
    <w:rsid w:val="00B40409"/>
    <w:rsid w:val="00B4094D"/>
    <w:rsid w:val="00B40A4E"/>
    <w:rsid w:val="00B40BEF"/>
    <w:rsid w:val="00B41110"/>
    <w:rsid w:val="00B41656"/>
    <w:rsid w:val="00B41A4F"/>
    <w:rsid w:val="00B41F26"/>
    <w:rsid w:val="00B422E4"/>
    <w:rsid w:val="00B42B08"/>
    <w:rsid w:val="00B42ED7"/>
    <w:rsid w:val="00B435D9"/>
    <w:rsid w:val="00B45F27"/>
    <w:rsid w:val="00B47672"/>
    <w:rsid w:val="00B479FC"/>
    <w:rsid w:val="00B47C5F"/>
    <w:rsid w:val="00B514D2"/>
    <w:rsid w:val="00B51502"/>
    <w:rsid w:val="00B52E79"/>
    <w:rsid w:val="00B53127"/>
    <w:rsid w:val="00B532B6"/>
    <w:rsid w:val="00B533EF"/>
    <w:rsid w:val="00B53435"/>
    <w:rsid w:val="00B535C1"/>
    <w:rsid w:val="00B53CD8"/>
    <w:rsid w:val="00B53E0E"/>
    <w:rsid w:val="00B551DE"/>
    <w:rsid w:val="00B55818"/>
    <w:rsid w:val="00B55998"/>
    <w:rsid w:val="00B56DDA"/>
    <w:rsid w:val="00B576E1"/>
    <w:rsid w:val="00B57742"/>
    <w:rsid w:val="00B57C86"/>
    <w:rsid w:val="00B57F1F"/>
    <w:rsid w:val="00B60617"/>
    <w:rsid w:val="00B60CD9"/>
    <w:rsid w:val="00B611A4"/>
    <w:rsid w:val="00B62B54"/>
    <w:rsid w:val="00B62C17"/>
    <w:rsid w:val="00B63964"/>
    <w:rsid w:val="00B64C24"/>
    <w:rsid w:val="00B660F2"/>
    <w:rsid w:val="00B66CE9"/>
    <w:rsid w:val="00B738D6"/>
    <w:rsid w:val="00B7392A"/>
    <w:rsid w:val="00B73A55"/>
    <w:rsid w:val="00B741FC"/>
    <w:rsid w:val="00B74864"/>
    <w:rsid w:val="00B75505"/>
    <w:rsid w:val="00B768A2"/>
    <w:rsid w:val="00B76950"/>
    <w:rsid w:val="00B7701B"/>
    <w:rsid w:val="00B7796C"/>
    <w:rsid w:val="00B77AAB"/>
    <w:rsid w:val="00B77B6B"/>
    <w:rsid w:val="00B804B0"/>
    <w:rsid w:val="00B80536"/>
    <w:rsid w:val="00B80B5B"/>
    <w:rsid w:val="00B81C02"/>
    <w:rsid w:val="00B82692"/>
    <w:rsid w:val="00B82BA3"/>
    <w:rsid w:val="00B83B52"/>
    <w:rsid w:val="00B84363"/>
    <w:rsid w:val="00B845AE"/>
    <w:rsid w:val="00B84E2A"/>
    <w:rsid w:val="00B854A5"/>
    <w:rsid w:val="00B85AF2"/>
    <w:rsid w:val="00B86525"/>
    <w:rsid w:val="00B86ABA"/>
    <w:rsid w:val="00B873CD"/>
    <w:rsid w:val="00B87847"/>
    <w:rsid w:val="00B900BC"/>
    <w:rsid w:val="00B90654"/>
    <w:rsid w:val="00B910A0"/>
    <w:rsid w:val="00B91CB4"/>
    <w:rsid w:val="00B92CB7"/>
    <w:rsid w:val="00B9350C"/>
    <w:rsid w:val="00B93742"/>
    <w:rsid w:val="00B9374C"/>
    <w:rsid w:val="00B938E0"/>
    <w:rsid w:val="00B93BDB"/>
    <w:rsid w:val="00B947DB"/>
    <w:rsid w:val="00B95019"/>
    <w:rsid w:val="00B951B2"/>
    <w:rsid w:val="00B95788"/>
    <w:rsid w:val="00B95C86"/>
    <w:rsid w:val="00B9704D"/>
    <w:rsid w:val="00B97FBA"/>
    <w:rsid w:val="00B97FDE"/>
    <w:rsid w:val="00BA0C60"/>
    <w:rsid w:val="00BA1423"/>
    <w:rsid w:val="00BA1D4E"/>
    <w:rsid w:val="00BA2459"/>
    <w:rsid w:val="00BA2961"/>
    <w:rsid w:val="00BA37BE"/>
    <w:rsid w:val="00BA392E"/>
    <w:rsid w:val="00BA3933"/>
    <w:rsid w:val="00BA3E93"/>
    <w:rsid w:val="00BA4256"/>
    <w:rsid w:val="00BA4B79"/>
    <w:rsid w:val="00BA5E1B"/>
    <w:rsid w:val="00BA64C7"/>
    <w:rsid w:val="00BA71B5"/>
    <w:rsid w:val="00BB1CCD"/>
    <w:rsid w:val="00BB1DCA"/>
    <w:rsid w:val="00BB235E"/>
    <w:rsid w:val="00BB2998"/>
    <w:rsid w:val="00BB3E7F"/>
    <w:rsid w:val="00BB4139"/>
    <w:rsid w:val="00BB4266"/>
    <w:rsid w:val="00BB478A"/>
    <w:rsid w:val="00BB55C4"/>
    <w:rsid w:val="00BB5EDD"/>
    <w:rsid w:val="00BB72DD"/>
    <w:rsid w:val="00BC0199"/>
    <w:rsid w:val="00BC02EF"/>
    <w:rsid w:val="00BC1958"/>
    <w:rsid w:val="00BC35E3"/>
    <w:rsid w:val="00BC3FC0"/>
    <w:rsid w:val="00BC4368"/>
    <w:rsid w:val="00BC4D7D"/>
    <w:rsid w:val="00BC5606"/>
    <w:rsid w:val="00BC73E9"/>
    <w:rsid w:val="00BC768C"/>
    <w:rsid w:val="00BD058A"/>
    <w:rsid w:val="00BD0605"/>
    <w:rsid w:val="00BD0F69"/>
    <w:rsid w:val="00BD1E19"/>
    <w:rsid w:val="00BD33D9"/>
    <w:rsid w:val="00BD341B"/>
    <w:rsid w:val="00BD34C9"/>
    <w:rsid w:val="00BD3B44"/>
    <w:rsid w:val="00BD3B68"/>
    <w:rsid w:val="00BD4551"/>
    <w:rsid w:val="00BD4B28"/>
    <w:rsid w:val="00BD5969"/>
    <w:rsid w:val="00BD5F6C"/>
    <w:rsid w:val="00BD67C0"/>
    <w:rsid w:val="00BD69F2"/>
    <w:rsid w:val="00BD6D7A"/>
    <w:rsid w:val="00BE0279"/>
    <w:rsid w:val="00BE0BC8"/>
    <w:rsid w:val="00BE0D17"/>
    <w:rsid w:val="00BE1557"/>
    <w:rsid w:val="00BE1A25"/>
    <w:rsid w:val="00BE38E6"/>
    <w:rsid w:val="00BE3D5C"/>
    <w:rsid w:val="00BE540D"/>
    <w:rsid w:val="00BE56FD"/>
    <w:rsid w:val="00BE62D8"/>
    <w:rsid w:val="00BE6446"/>
    <w:rsid w:val="00BE6AC4"/>
    <w:rsid w:val="00BE759F"/>
    <w:rsid w:val="00BF13EE"/>
    <w:rsid w:val="00BF159F"/>
    <w:rsid w:val="00BF1D0C"/>
    <w:rsid w:val="00BF28F7"/>
    <w:rsid w:val="00BF4658"/>
    <w:rsid w:val="00BF5B93"/>
    <w:rsid w:val="00BF7483"/>
    <w:rsid w:val="00BF7501"/>
    <w:rsid w:val="00BF797F"/>
    <w:rsid w:val="00BF7D23"/>
    <w:rsid w:val="00C00E44"/>
    <w:rsid w:val="00C02491"/>
    <w:rsid w:val="00C02A53"/>
    <w:rsid w:val="00C02C67"/>
    <w:rsid w:val="00C02C8D"/>
    <w:rsid w:val="00C035CC"/>
    <w:rsid w:val="00C04241"/>
    <w:rsid w:val="00C0453F"/>
    <w:rsid w:val="00C05746"/>
    <w:rsid w:val="00C05E5F"/>
    <w:rsid w:val="00C06536"/>
    <w:rsid w:val="00C06635"/>
    <w:rsid w:val="00C06BA9"/>
    <w:rsid w:val="00C07169"/>
    <w:rsid w:val="00C0722F"/>
    <w:rsid w:val="00C1141D"/>
    <w:rsid w:val="00C1252B"/>
    <w:rsid w:val="00C1327F"/>
    <w:rsid w:val="00C132CC"/>
    <w:rsid w:val="00C15722"/>
    <w:rsid w:val="00C15B71"/>
    <w:rsid w:val="00C164A8"/>
    <w:rsid w:val="00C16B00"/>
    <w:rsid w:val="00C16C0A"/>
    <w:rsid w:val="00C16FFA"/>
    <w:rsid w:val="00C17324"/>
    <w:rsid w:val="00C20295"/>
    <w:rsid w:val="00C2032B"/>
    <w:rsid w:val="00C20BF0"/>
    <w:rsid w:val="00C218F7"/>
    <w:rsid w:val="00C227F8"/>
    <w:rsid w:val="00C2296E"/>
    <w:rsid w:val="00C24C34"/>
    <w:rsid w:val="00C25E56"/>
    <w:rsid w:val="00C26F68"/>
    <w:rsid w:val="00C273F8"/>
    <w:rsid w:val="00C2781D"/>
    <w:rsid w:val="00C304CE"/>
    <w:rsid w:val="00C30A84"/>
    <w:rsid w:val="00C30C4D"/>
    <w:rsid w:val="00C31077"/>
    <w:rsid w:val="00C31DD6"/>
    <w:rsid w:val="00C32105"/>
    <w:rsid w:val="00C32B2E"/>
    <w:rsid w:val="00C33336"/>
    <w:rsid w:val="00C33A6D"/>
    <w:rsid w:val="00C342A4"/>
    <w:rsid w:val="00C37F5C"/>
    <w:rsid w:val="00C40948"/>
    <w:rsid w:val="00C41078"/>
    <w:rsid w:val="00C41848"/>
    <w:rsid w:val="00C41A90"/>
    <w:rsid w:val="00C42938"/>
    <w:rsid w:val="00C44ACF"/>
    <w:rsid w:val="00C4552C"/>
    <w:rsid w:val="00C45945"/>
    <w:rsid w:val="00C45DB0"/>
    <w:rsid w:val="00C4631E"/>
    <w:rsid w:val="00C46F25"/>
    <w:rsid w:val="00C472F1"/>
    <w:rsid w:val="00C501BE"/>
    <w:rsid w:val="00C50501"/>
    <w:rsid w:val="00C51B11"/>
    <w:rsid w:val="00C5213F"/>
    <w:rsid w:val="00C5217D"/>
    <w:rsid w:val="00C52B60"/>
    <w:rsid w:val="00C52BE5"/>
    <w:rsid w:val="00C52FCE"/>
    <w:rsid w:val="00C53010"/>
    <w:rsid w:val="00C53403"/>
    <w:rsid w:val="00C53AD2"/>
    <w:rsid w:val="00C544DF"/>
    <w:rsid w:val="00C54DFB"/>
    <w:rsid w:val="00C55784"/>
    <w:rsid w:val="00C5588B"/>
    <w:rsid w:val="00C55B49"/>
    <w:rsid w:val="00C55EA8"/>
    <w:rsid w:val="00C5651D"/>
    <w:rsid w:val="00C56A54"/>
    <w:rsid w:val="00C5724E"/>
    <w:rsid w:val="00C60792"/>
    <w:rsid w:val="00C61B40"/>
    <w:rsid w:val="00C61D11"/>
    <w:rsid w:val="00C630DB"/>
    <w:rsid w:val="00C631B0"/>
    <w:rsid w:val="00C6343B"/>
    <w:rsid w:val="00C639DA"/>
    <w:rsid w:val="00C640CB"/>
    <w:rsid w:val="00C64281"/>
    <w:rsid w:val="00C645D7"/>
    <w:rsid w:val="00C64BA3"/>
    <w:rsid w:val="00C650CB"/>
    <w:rsid w:val="00C655BF"/>
    <w:rsid w:val="00C656C4"/>
    <w:rsid w:val="00C66482"/>
    <w:rsid w:val="00C66C67"/>
    <w:rsid w:val="00C67225"/>
    <w:rsid w:val="00C67AC4"/>
    <w:rsid w:val="00C67D19"/>
    <w:rsid w:val="00C7040C"/>
    <w:rsid w:val="00C71C4F"/>
    <w:rsid w:val="00C72545"/>
    <w:rsid w:val="00C727B5"/>
    <w:rsid w:val="00C734E8"/>
    <w:rsid w:val="00C7430D"/>
    <w:rsid w:val="00C746E0"/>
    <w:rsid w:val="00C74F6D"/>
    <w:rsid w:val="00C75383"/>
    <w:rsid w:val="00C7604D"/>
    <w:rsid w:val="00C77B65"/>
    <w:rsid w:val="00C77F88"/>
    <w:rsid w:val="00C8021A"/>
    <w:rsid w:val="00C80E41"/>
    <w:rsid w:val="00C8165A"/>
    <w:rsid w:val="00C81AF7"/>
    <w:rsid w:val="00C81EFE"/>
    <w:rsid w:val="00C82AE4"/>
    <w:rsid w:val="00C835AC"/>
    <w:rsid w:val="00C841B2"/>
    <w:rsid w:val="00C842E1"/>
    <w:rsid w:val="00C84358"/>
    <w:rsid w:val="00C847F2"/>
    <w:rsid w:val="00C86732"/>
    <w:rsid w:val="00C86DE9"/>
    <w:rsid w:val="00C8722D"/>
    <w:rsid w:val="00C90031"/>
    <w:rsid w:val="00C900DA"/>
    <w:rsid w:val="00C917EE"/>
    <w:rsid w:val="00C91AAF"/>
    <w:rsid w:val="00C91B9E"/>
    <w:rsid w:val="00C91E7C"/>
    <w:rsid w:val="00C925B9"/>
    <w:rsid w:val="00C92600"/>
    <w:rsid w:val="00C93D37"/>
    <w:rsid w:val="00C94003"/>
    <w:rsid w:val="00C943BB"/>
    <w:rsid w:val="00C94617"/>
    <w:rsid w:val="00C96552"/>
    <w:rsid w:val="00C97A24"/>
    <w:rsid w:val="00C97C6F"/>
    <w:rsid w:val="00CA0368"/>
    <w:rsid w:val="00CA0640"/>
    <w:rsid w:val="00CA206F"/>
    <w:rsid w:val="00CA3420"/>
    <w:rsid w:val="00CA347C"/>
    <w:rsid w:val="00CA3EE3"/>
    <w:rsid w:val="00CA46D3"/>
    <w:rsid w:val="00CA5F8A"/>
    <w:rsid w:val="00CA6181"/>
    <w:rsid w:val="00CA626C"/>
    <w:rsid w:val="00CA660C"/>
    <w:rsid w:val="00CA6A55"/>
    <w:rsid w:val="00CA6CDA"/>
    <w:rsid w:val="00CA76FE"/>
    <w:rsid w:val="00CB0536"/>
    <w:rsid w:val="00CB3D44"/>
    <w:rsid w:val="00CB3D67"/>
    <w:rsid w:val="00CB4710"/>
    <w:rsid w:val="00CB51D3"/>
    <w:rsid w:val="00CB52E2"/>
    <w:rsid w:val="00CB7608"/>
    <w:rsid w:val="00CC02DD"/>
    <w:rsid w:val="00CC055A"/>
    <w:rsid w:val="00CC0BE6"/>
    <w:rsid w:val="00CC0E63"/>
    <w:rsid w:val="00CC2A2A"/>
    <w:rsid w:val="00CC3A37"/>
    <w:rsid w:val="00CC3F26"/>
    <w:rsid w:val="00CC5A2D"/>
    <w:rsid w:val="00CC5B23"/>
    <w:rsid w:val="00CC605C"/>
    <w:rsid w:val="00CC6471"/>
    <w:rsid w:val="00CC6A35"/>
    <w:rsid w:val="00CC6D9B"/>
    <w:rsid w:val="00CD0549"/>
    <w:rsid w:val="00CD0EA6"/>
    <w:rsid w:val="00CD1BAB"/>
    <w:rsid w:val="00CD1EF0"/>
    <w:rsid w:val="00CD5469"/>
    <w:rsid w:val="00CD59F9"/>
    <w:rsid w:val="00CD6C24"/>
    <w:rsid w:val="00CD78B1"/>
    <w:rsid w:val="00CD7A3C"/>
    <w:rsid w:val="00CE277C"/>
    <w:rsid w:val="00CE2889"/>
    <w:rsid w:val="00CE3968"/>
    <w:rsid w:val="00CE41A8"/>
    <w:rsid w:val="00CE4FBB"/>
    <w:rsid w:val="00CE5391"/>
    <w:rsid w:val="00CE67DC"/>
    <w:rsid w:val="00CE6DBE"/>
    <w:rsid w:val="00CE7C44"/>
    <w:rsid w:val="00CF01C9"/>
    <w:rsid w:val="00CF0614"/>
    <w:rsid w:val="00CF2D39"/>
    <w:rsid w:val="00CF2E60"/>
    <w:rsid w:val="00CF3C46"/>
    <w:rsid w:val="00CF44E0"/>
    <w:rsid w:val="00CF4807"/>
    <w:rsid w:val="00CF4DF1"/>
    <w:rsid w:val="00CF5B5E"/>
    <w:rsid w:val="00CF6051"/>
    <w:rsid w:val="00CF66A3"/>
    <w:rsid w:val="00CF6958"/>
    <w:rsid w:val="00CF6AFA"/>
    <w:rsid w:val="00CF6B55"/>
    <w:rsid w:val="00D00166"/>
    <w:rsid w:val="00D0037B"/>
    <w:rsid w:val="00D003E3"/>
    <w:rsid w:val="00D01B66"/>
    <w:rsid w:val="00D01E02"/>
    <w:rsid w:val="00D02090"/>
    <w:rsid w:val="00D02986"/>
    <w:rsid w:val="00D05FE2"/>
    <w:rsid w:val="00D06277"/>
    <w:rsid w:val="00D06789"/>
    <w:rsid w:val="00D06845"/>
    <w:rsid w:val="00D07B4C"/>
    <w:rsid w:val="00D07EA6"/>
    <w:rsid w:val="00D104B3"/>
    <w:rsid w:val="00D12949"/>
    <w:rsid w:val="00D12FAF"/>
    <w:rsid w:val="00D14359"/>
    <w:rsid w:val="00D151AF"/>
    <w:rsid w:val="00D15608"/>
    <w:rsid w:val="00D15931"/>
    <w:rsid w:val="00D15BAD"/>
    <w:rsid w:val="00D15D30"/>
    <w:rsid w:val="00D1600A"/>
    <w:rsid w:val="00D171ED"/>
    <w:rsid w:val="00D175A0"/>
    <w:rsid w:val="00D2013D"/>
    <w:rsid w:val="00D205C3"/>
    <w:rsid w:val="00D20E9A"/>
    <w:rsid w:val="00D21C15"/>
    <w:rsid w:val="00D22D38"/>
    <w:rsid w:val="00D23F18"/>
    <w:rsid w:val="00D243DB"/>
    <w:rsid w:val="00D24C1D"/>
    <w:rsid w:val="00D2594B"/>
    <w:rsid w:val="00D264AF"/>
    <w:rsid w:val="00D26A5A"/>
    <w:rsid w:val="00D26B18"/>
    <w:rsid w:val="00D26C3B"/>
    <w:rsid w:val="00D26DA0"/>
    <w:rsid w:val="00D2731F"/>
    <w:rsid w:val="00D27883"/>
    <w:rsid w:val="00D27E2D"/>
    <w:rsid w:val="00D30243"/>
    <w:rsid w:val="00D303CD"/>
    <w:rsid w:val="00D30BE7"/>
    <w:rsid w:val="00D30E7B"/>
    <w:rsid w:val="00D33628"/>
    <w:rsid w:val="00D33C5D"/>
    <w:rsid w:val="00D35BF2"/>
    <w:rsid w:val="00D36510"/>
    <w:rsid w:val="00D36599"/>
    <w:rsid w:val="00D36F06"/>
    <w:rsid w:val="00D401EA"/>
    <w:rsid w:val="00D40713"/>
    <w:rsid w:val="00D4212A"/>
    <w:rsid w:val="00D422EE"/>
    <w:rsid w:val="00D432F2"/>
    <w:rsid w:val="00D433CF"/>
    <w:rsid w:val="00D44A9B"/>
    <w:rsid w:val="00D44FF7"/>
    <w:rsid w:val="00D454CE"/>
    <w:rsid w:val="00D454DF"/>
    <w:rsid w:val="00D4601E"/>
    <w:rsid w:val="00D46351"/>
    <w:rsid w:val="00D46BE3"/>
    <w:rsid w:val="00D478AC"/>
    <w:rsid w:val="00D47A51"/>
    <w:rsid w:val="00D47DBD"/>
    <w:rsid w:val="00D47F68"/>
    <w:rsid w:val="00D50DC5"/>
    <w:rsid w:val="00D51492"/>
    <w:rsid w:val="00D514B8"/>
    <w:rsid w:val="00D52807"/>
    <w:rsid w:val="00D53E27"/>
    <w:rsid w:val="00D54C66"/>
    <w:rsid w:val="00D54DED"/>
    <w:rsid w:val="00D569AE"/>
    <w:rsid w:val="00D56FBE"/>
    <w:rsid w:val="00D60892"/>
    <w:rsid w:val="00D60D11"/>
    <w:rsid w:val="00D614EA"/>
    <w:rsid w:val="00D61521"/>
    <w:rsid w:val="00D61A39"/>
    <w:rsid w:val="00D61A55"/>
    <w:rsid w:val="00D61B33"/>
    <w:rsid w:val="00D62376"/>
    <w:rsid w:val="00D624D2"/>
    <w:rsid w:val="00D62776"/>
    <w:rsid w:val="00D629C8"/>
    <w:rsid w:val="00D62E6D"/>
    <w:rsid w:val="00D655B0"/>
    <w:rsid w:val="00D65F84"/>
    <w:rsid w:val="00D66173"/>
    <w:rsid w:val="00D66519"/>
    <w:rsid w:val="00D6672B"/>
    <w:rsid w:val="00D667A6"/>
    <w:rsid w:val="00D66E30"/>
    <w:rsid w:val="00D66E93"/>
    <w:rsid w:val="00D7180F"/>
    <w:rsid w:val="00D71DC2"/>
    <w:rsid w:val="00D72A11"/>
    <w:rsid w:val="00D73496"/>
    <w:rsid w:val="00D73F84"/>
    <w:rsid w:val="00D74F82"/>
    <w:rsid w:val="00D762D5"/>
    <w:rsid w:val="00D76B74"/>
    <w:rsid w:val="00D772A9"/>
    <w:rsid w:val="00D779C5"/>
    <w:rsid w:val="00D77E29"/>
    <w:rsid w:val="00D805C9"/>
    <w:rsid w:val="00D80C31"/>
    <w:rsid w:val="00D80D5C"/>
    <w:rsid w:val="00D8146B"/>
    <w:rsid w:val="00D82154"/>
    <w:rsid w:val="00D82B94"/>
    <w:rsid w:val="00D83526"/>
    <w:rsid w:val="00D85125"/>
    <w:rsid w:val="00D851E5"/>
    <w:rsid w:val="00D855C1"/>
    <w:rsid w:val="00D87BBD"/>
    <w:rsid w:val="00D87F5A"/>
    <w:rsid w:val="00D901D7"/>
    <w:rsid w:val="00D913EF"/>
    <w:rsid w:val="00D91959"/>
    <w:rsid w:val="00D92BEB"/>
    <w:rsid w:val="00D932A1"/>
    <w:rsid w:val="00D93304"/>
    <w:rsid w:val="00D949B9"/>
    <w:rsid w:val="00D9538D"/>
    <w:rsid w:val="00D95487"/>
    <w:rsid w:val="00D95547"/>
    <w:rsid w:val="00D9742E"/>
    <w:rsid w:val="00D979CE"/>
    <w:rsid w:val="00DA0841"/>
    <w:rsid w:val="00DA23F4"/>
    <w:rsid w:val="00DA2CD7"/>
    <w:rsid w:val="00DA354E"/>
    <w:rsid w:val="00DA3C4B"/>
    <w:rsid w:val="00DA4E83"/>
    <w:rsid w:val="00DA5B85"/>
    <w:rsid w:val="00DA6F0D"/>
    <w:rsid w:val="00DA7D4E"/>
    <w:rsid w:val="00DB044B"/>
    <w:rsid w:val="00DB0C72"/>
    <w:rsid w:val="00DB159E"/>
    <w:rsid w:val="00DB2706"/>
    <w:rsid w:val="00DB4E02"/>
    <w:rsid w:val="00DB509C"/>
    <w:rsid w:val="00DB5C28"/>
    <w:rsid w:val="00DB6C46"/>
    <w:rsid w:val="00DB72E0"/>
    <w:rsid w:val="00DB7C81"/>
    <w:rsid w:val="00DC0579"/>
    <w:rsid w:val="00DC0B91"/>
    <w:rsid w:val="00DC1B4F"/>
    <w:rsid w:val="00DC1C45"/>
    <w:rsid w:val="00DC23D6"/>
    <w:rsid w:val="00DC283D"/>
    <w:rsid w:val="00DC3132"/>
    <w:rsid w:val="00DC494C"/>
    <w:rsid w:val="00DC505E"/>
    <w:rsid w:val="00DC52C2"/>
    <w:rsid w:val="00DC54A0"/>
    <w:rsid w:val="00DC58CC"/>
    <w:rsid w:val="00DC64DB"/>
    <w:rsid w:val="00DD01E1"/>
    <w:rsid w:val="00DD0FC5"/>
    <w:rsid w:val="00DD1E65"/>
    <w:rsid w:val="00DD24FE"/>
    <w:rsid w:val="00DD331A"/>
    <w:rsid w:val="00DD3642"/>
    <w:rsid w:val="00DD37E8"/>
    <w:rsid w:val="00DD578C"/>
    <w:rsid w:val="00DD5EDD"/>
    <w:rsid w:val="00DD6766"/>
    <w:rsid w:val="00DD797A"/>
    <w:rsid w:val="00DD7F3C"/>
    <w:rsid w:val="00DE07AE"/>
    <w:rsid w:val="00DE0E55"/>
    <w:rsid w:val="00DE2414"/>
    <w:rsid w:val="00DE363B"/>
    <w:rsid w:val="00DE3ADA"/>
    <w:rsid w:val="00DE3D5D"/>
    <w:rsid w:val="00DE519E"/>
    <w:rsid w:val="00DE5876"/>
    <w:rsid w:val="00DE5DB0"/>
    <w:rsid w:val="00DE61D7"/>
    <w:rsid w:val="00DE69CE"/>
    <w:rsid w:val="00DE6DBC"/>
    <w:rsid w:val="00DE6E85"/>
    <w:rsid w:val="00DE6F12"/>
    <w:rsid w:val="00DE7120"/>
    <w:rsid w:val="00DE713C"/>
    <w:rsid w:val="00DE74EC"/>
    <w:rsid w:val="00DE7C1C"/>
    <w:rsid w:val="00DF137F"/>
    <w:rsid w:val="00DF2DFC"/>
    <w:rsid w:val="00DF31F6"/>
    <w:rsid w:val="00DF3254"/>
    <w:rsid w:val="00DF5016"/>
    <w:rsid w:val="00DF68CB"/>
    <w:rsid w:val="00DF6AEB"/>
    <w:rsid w:val="00DF70AB"/>
    <w:rsid w:val="00DF71CF"/>
    <w:rsid w:val="00DF7C89"/>
    <w:rsid w:val="00E016A3"/>
    <w:rsid w:val="00E0184D"/>
    <w:rsid w:val="00E01FF2"/>
    <w:rsid w:val="00E0241B"/>
    <w:rsid w:val="00E026F7"/>
    <w:rsid w:val="00E028F4"/>
    <w:rsid w:val="00E03745"/>
    <w:rsid w:val="00E03866"/>
    <w:rsid w:val="00E03AEB"/>
    <w:rsid w:val="00E04806"/>
    <w:rsid w:val="00E058A7"/>
    <w:rsid w:val="00E066C9"/>
    <w:rsid w:val="00E06B19"/>
    <w:rsid w:val="00E06BA4"/>
    <w:rsid w:val="00E06ECC"/>
    <w:rsid w:val="00E0763A"/>
    <w:rsid w:val="00E1076F"/>
    <w:rsid w:val="00E10E95"/>
    <w:rsid w:val="00E117DF"/>
    <w:rsid w:val="00E13B49"/>
    <w:rsid w:val="00E1403F"/>
    <w:rsid w:val="00E1428C"/>
    <w:rsid w:val="00E14F8B"/>
    <w:rsid w:val="00E16635"/>
    <w:rsid w:val="00E16691"/>
    <w:rsid w:val="00E16D6D"/>
    <w:rsid w:val="00E17E0E"/>
    <w:rsid w:val="00E17F49"/>
    <w:rsid w:val="00E17F6C"/>
    <w:rsid w:val="00E20520"/>
    <w:rsid w:val="00E213CB"/>
    <w:rsid w:val="00E23762"/>
    <w:rsid w:val="00E23CE4"/>
    <w:rsid w:val="00E23E05"/>
    <w:rsid w:val="00E2431C"/>
    <w:rsid w:val="00E2594F"/>
    <w:rsid w:val="00E266F1"/>
    <w:rsid w:val="00E273E3"/>
    <w:rsid w:val="00E30B4A"/>
    <w:rsid w:val="00E30D18"/>
    <w:rsid w:val="00E30D3E"/>
    <w:rsid w:val="00E3168B"/>
    <w:rsid w:val="00E3184F"/>
    <w:rsid w:val="00E320CD"/>
    <w:rsid w:val="00E33AB9"/>
    <w:rsid w:val="00E340E8"/>
    <w:rsid w:val="00E3464C"/>
    <w:rsid w:val="00E3505D"/>
    <w:rsid w:val="00E3551E"/>
    <w:rsid w:val="00E35566"/>
    <w:rsid w:val="00E35AC9"/>
    <w:rsid w:val="00E3750E"/>
    <w:rsid w:val="00E4116D"/>
    <w:rsid w:val="00E42B2E"/>
    <w:rsid w:val="00E42C0B"/>
    <w:rsid w:val="00E438DF"/>
    <w:rsid w:val="00E454D3"/>
    <w:rsid w:val="00E46406"/>
    <w:rsid w:val="00E47035"/>
    <w:rsid w:val="00E502D3"/>
    <w:rsid w:val="00E50647"/>
    <w:rsid w:val="00E50B7C"/>
    <w:rsid w:val="00E518BD"/>
    <w:rsid w:val="00E533B9"/>
    <w:rsid w:val="00E53B47"/>
    <w:rsid w:val="00E54B77"/>
    <w:rsid w:val="00E55314"/>
    <w:rsid w:val="00E55478"/>
    <w:rsid w:val="00E5571D"/>
    <w:rsid w:val="00E55EFF"/>
    <w:rsid w:val="00E56C9A"/>
    <w:rsid w:val="00E620CE"/>
    <w:rsid w:val="00E621CA"/>
    <w:rsid w:val="00E64B44"/>
    <w:rsid w:val="00E66208"/>
    <w:rsid w:val="00E704A5"/>
    <w:rsid w:val="00E706B0"/>
    <w:rsid w:val="00E71257"/>
    <w:rsid w:val="00E72BF0"/>
    <w:rsid w:val="00E72E50"/>
    <w:rsid w:val="00E73B78"/>
    <w:rsid w:val="00E746C2"/>
    <w:rsid w:val="00E7484F"/>
    <w:rsid w:val="00E74929"/>
    <w:rsid w:val="00E749E0"/>
    <w:rsid w:val="00E74A22"/>
    <w:rsid w:val="00E772A0"/>
    <w:rsid w:val="00E80672"/>
    <w:rsid w:val="00E810B5"/>
    <w:rsid w:val="00E810D1"/>
    <w:rsid w:val="00E81FD4"/>
    <w:rsid w:val="00E842AF"/>
    <w:rsid w:val="00E84450"/>
    <w:rsid w:val="00E858B0"/>
    <w:rsid w:val="00E85938"/>
    <w:rsid w:val="00E86952"/>
    <w:rsid w:val="00E86B62"/>
    <w:rsid w:val="00E8756A"/>
    <w:rsid w:val="00E8799D"/>
    <w:rsid w:val="00E87A50"/>
    <w:rsid w:val="00E90939"/>
    <w:rsid w:val="00E90A90"/>
    <w:rsid w:val="00E90D2C"/>
    <w:rsid w:val="00E9219A"/>
    <w:rsid w:val="00E925D9"/>
    <w:rsid w:val="00E92842"/>
    <w:rsid w:val="00E93958"/>
    <w:rsid w:val="00E95EBC"/>
    <w:rsid w:val="00E9718A"/>
    <w:rsid w:val="00E976BC"/>
    <w:rsid w:val="00EA00FF"/>
    <w:rsid w:val="00EA0C31"/>
    <w:rsid w:val="00EA1877"/>
    <w:rsid w:val="00EA187F"/>
    <w:rsid w:val="00EA2698"/>
    <w:rsid w:val="00EA34B5"/>
    <w:rsid w:val="00EA3D36"/>
    <w:rsid w:val="00EA3F2F"/>
    <w:rsid w:val="00EA42DF"/>
    <w:rsid w:val="00EA441C"/>
    <w:rsid w:val="00EA4B19"/>
    <w:rsid w:val="00EA4B6C"/>
    <w:rsid w:val="00EA596A"/>
    <w:rsid w:val="00EA5ABE"/>
    <w:rsid w:val="00EA5C40"/>
    <w:rsid w:val="00EA6447"/>
    <w:rsid w:val="00EA675E"/>
    <w:rsid w:val="00EA72DC"/>
    <w:rsid w:val="00EA78EB"/>
    <w:rsid w:val="00EA7E0D"/>
    <w:rsid w:val="00EB02BC"/>
    <w:rsid w:val="00EB0C75"/>
    <w:rsid w:val="00EB0C9D"/>
    <w:rsid w:val="00EB2273"/>
    <w:rsid w:val="00EB255F"/>
    <w:rsid w:val="00EB316F"/>
    <w:rsid w:val="00EB3660"/>
    <w:rsid w:val="00EB4C06"/>
    <w:rsid w:val="00EB4F45"/>
    <w:rsid w:val="00EB5413"/>
    <w:rsid w:val="00EB680C"/>
    <w:rsid w:val="00EB7657"/>
    <w:rsid w:val="00EB789D"/>
    <w:rsid w:val="00EC03A3"/>
    <w:rsid w:val="00EC08B2"/>
    <w:rsid w:val="00EC0A22"/>
    <w:rsid w:val="00EC142B"/>
    <w:rsid w:val="00EC1C51"/>
    <w:rsid w:val="00EC243C"/>
    <w:rsid w:val="00EC264F"/>
    <w:rsid w:val="00EC2C8C"/>
    <w:rsid w:val="00EC3C8D"/>
    <w:rsid w:val="00EC4335"/>
    <w:rsid w:val="00EC6401"/>
    <w:rsid w:val="00EC66B2"/>
    <w:rsid w:val="00EC675A"/>
    <w:rsid w:val="00EC6D76"/>
    <w:rsid w:val="00EC7527"/>
    <w:rsid w:val="00EC7CA7"/>
    <w:rsid w:val="00EC7D0A"/>
    <w:rsid w:val="00ED077F"/>
    <w:rsid w:val="00ED1111"/>
    <w:rsid w:val="00ED1937"/>
    <w:rsid w:val="00ED1A21"/>
    <w:rsid w:val="00ED1C10"/>
    <w:rsid w:val="00ED2084"/>
    <w:rsid w:val="00ED233D"/>
    <w:rsid w:val="00ED282A"/>
    <w:rsid w:val="00ED3CE4"/>
    <w:rsid w:val="00ED470A"/>
    <w:rsid w:val="00ED4811"/>
    <w:rsid w:val="00ED4B92"/>
    <w:rsid w:val="00ED5033"/>
    <w:rsid w:val="00ED5EF4"/>
    <w:rsid w:val="00ED6966"/>
    <w:rsid w:val="00ED6C63"/>
    <w:rsid w:val="00ED7396"/>
    <w:rsid w:val="00ED76B7"/>
    <w:rsid w:val="00ED7845"/>
    <w:rsid w:val="00EE2E09"/>
    <w:rsid w:val="00EE37EF"/>
    <w:rsid w:val="00EE513C"/>
    <w:rsid w:val="00EE5479"/>
    <w:rsid w:val="00EE5898"/>
    <w:rsid w:val="00EE5B59"/>
    <w:rsid w:val="00EE72A4"/>
    <w:rsid w:val="00EE7DB9"/>
    <w:rsid w:val="00EE7EB8"/>
    <w:rsid w:val="00EF0357"/>
    <w:rsid w:val="00EF0D31"/>
    <w:rsid w:val="00EF10B3"/>
    <w:rsid w:val="00EF13C6"/>
    <w:rsid w:val="00EF300A"/>
    <w:rsid w:val="00EF3C75"/>
    <w:rsid w:val="00EF4F84"/>
    <w:rsid w:val="00EF52F5"/>
    <w:rsid w:val="00EF5A42"/>
    <w:rsid w:val="00EF6D02"/>
    <w:rsid w:val="00EF7685"/>
    <w:rsid w:val="00EF7A9F"/>
    <w:rsid w:val="00F003FD"/>
    <w:rsid w:val="00F03059"/>
    <w:rsid w:val="00F031F9"/>
    <w:rsid w:val="00F03E04"/>
    <w:rsid w:val="00F04004"/>
    <w:rsid w:val="00F0401F"/>
    <w:rsid w:val="00F041B4"/>
    <w:rsid w:val="00F04281"/>
    <w:rsid w:val="00F049A5"/>
    <w:rsid w:val="00F04BD5"/>
    <w:rsid w:val="00F059B3"/>
    <w:rsid w:val="00F05FC5"/>
    <w:rsid w:val="00F06B66"/>
    <w:rsid w:val="00F072EB"/>
    <w:rsid w:val="00F07FBA"/>
    <w:rsid w:val="00F11A73"/>
    <w:rsid w:val="00F12292"/>
    <w:rsid w:val="00F123D5"/>
    <w:rsid w:val="00F12DC6"/>
    <w:rsid w:val="00F12FCF"/>
    <w:rsid w:val="00F13606"/>
    <w:rsid w:val="00F137DB"/>
    <w:rsid w:val="00F175DF"/>
    <w:rsid w:val="00F176C5"/>
    <w:rsid w:val="00F17FD6"/>
    <w:rsid w:val="00F2008A"/>
    <w:rsid w:val="00F2042E"/>
    <w:rsid w:val="00F21C2C"/>
    <w:rsid w:val="00F22E1A"/>
    <w:rsid w:val="00F251E8"/>
    <w:rsid w:val="00F254F6"/>
    <w:rsid w:val="00F25B30"/>
    <w:rsid w:val="00F27BEC"/>
    <w:rsid w:val="00F30B10"/>
    <w:rsid w:val="00F316C9"/>
    <w:rsid w:val="00F31CE7"/>
    <w:rsid w:val="00F32797"/>
    <w:rsid w:val="00F32ACD"/>
    <w:rsid w:val="00F32BE4"/>
    <w:rsid w:val="00F3318F"/>
    <w:rsid w:val="00F35CB4"/>
    <w:rsid w:val="00F36CDC"/>
    <w:rsid w:val="00F3737A"/>
    <w:rsid w:val="00F4003E"/>
    <w:rsid w:val="00F4063B"/>
    <w:rsid w:val="00F40FED"/>
    <w:rsid w:val="00F429DE"/>
    <w:rsid w:val="00F42D15"/>
    <w:rsid w:val="00F42F00"/>
    <w:rsid w:val="00F439DE"/>
    <w:rsid w:val="00F439E9"/>
    <w:rsid w:val="00F45363"/>
    <w:rsid w:val="00F457C4"/>
    <w:rsid w:val="00F45B8A"/>
    <w:rsid w:val="00F4721E"/>
    <w:rsid w:val="00F476E5"/>
    <w:rsid w:val="00F47772"/>
    <w:rsid w:val="00F50813"/>
    <w:rsid w:val="00F50EA7"/>
    <w:rsid w:val="00F52577"/>
    <w:rsid w:val="00F53DDD"/>
    <w:rsid w:val="00F55478"/>
    <w:rsid w:val="00F55FA5"/>
    <w:rsid w:val="00F5630C"/>
    <w:rsid w:val="00F6036D"/>
    <w:rsid w:val="00F61284"/>
    <w:rsid w:val="00F61BAA"/>
    <w:rsid w:val="00F61FC0"/>
    <w:rsid w:val="00F63166"/>
    <w:rsid w:val="00F63687"/>
    <w:rsid w:val="00F63D2B"/>
    <w:rsid w:val="00F640FA"/>
    <w:rsid w:val="00F64F28"/>
    <w:rsid w:val="00F659CD"/>
    <w:rsid w:val="00F66935"/>
    <w:rsid w:val="00F66C0A"/>
    <w:rsid w:val="00F67EF7"/>
    <w:rsid w:val="00F70175"/>
    <w:rsid w:val="00F701B7"/>
    <w:rsid w:val="00F7069F"/>
    <w:rsid w:val="00F70CB2"/>
    <w:rsid w:val="00F714BC"/>
    <w:rsid w:val="00F71D77"/>
    <w:rsid w:val="00F71E77"/>
    <w:rsid w:val="00F74099"/>
    <w:rsid w:val="00F74C20"/>
    <w:rsid w:val="00F755AF"/>
    <w:rsid w:val="00F762B5"/>
    <w:rsid w:val="00F76D9F"/>
    <w:rsid w:val="00F76DD5"/>
    <w:rsid w:val="00F770D2"/>
    <w:rsid w:val="00F77201"/>
    <w:rsid w:val="00F775B5"/>
    <w:rsid w:val="00F77B90"/>
    <w:rsid w:val="00F77ED3"/>
    <w:rsid w:val="00F77F66"/>
    <w:rsid w:val="00F820B3"/>
    <w:rsid w:val="00F83A25"/>
    <w:rsid w:val="00F844FD"/>
    <w:rsid w:val="00F84712"/>
    <w:rsid w:val="00F8491A"/>
    <w:rsid w:val="00F873D9"/>
    <w:rsid w:val="00F9188A"/>
    <w:rsid w:val="00F91976"/>
    <w:rsid w:val="00F937C9"/>
    <w:rsid w:val="00F939C1"/>
    <w:rsid w:val="00F95CAA"/>
    <w:rsid w:val="00F96C4D"/>
    <w:rsid w:val="00F976DA"/>
    <w:rsid w:val="00FA0834"/>
    <w:rsid w:val="00FA0CA6"/>
    <w:rsid w:val="00FA179D"/>
    <w:rsid w:val="00FA2372"/>
    <w:rsid w:val="00FA2F61"/>
    <w:rsid w:val="00FA34E7"/>
    <w:rsid w:val="00FA35F7"/>
    <w:rsid w:val="00FA414C"/>
    <w:rsid w:val="00FA4317"/>
    <w:rsid w:val="00FA45AC"/>
    <w:rsid w:val="00FA4EC0"/>
    <w:rsid w:val="00FA5892"/>
    <w:rsid w:val="00FA5C75"/>
    <w:rsid w:val="00FA6A99"/>
    <w:rsid w:val="00FB04CC"/>
    <w:rsid w:val="00FB0DBB"/>
    <w:rsid w:val="00FB0FFE"/>
    <w:rsid w:val="00FB107D"/>
    <w:rsid w:val="00FB1EFB"/>
    <w:rsid w:val="00FB2A3C"/>
    <w:rsid w:val="00FB394B"/>
    <w:rsid w:val="00FB3B01"/>
    <w:rsid w:val="00FB4008"/>
    <w:rsid w:val="00FB45B9"/>
    <w:rsid w:val="00FB495B"/>
    <w:rsid w:val="00FB4BB3"/>
    <w:rsid w:val="00FB5399"/>
    <w:rsid w:val="00FB5678"/>
    <w:rsid w:val="00FB5752"/>
    <w:rsid w:val="00FB608C"/>
    <w:rsid w:val="00FB6E1B"/>
    <w:rsid w:val="00FC00CA"/>
    <w:rsid w:val="00FC0660"/>
    <w:rsid w:val="00FC1538"/>
    <w:rsid w:val="00FC1CE0"/>
    <w:rsid w:val="00FC20CC"/>
    <w:rsid w:val="00FC237C"/>
    <w:rsid w:val="00FC26F8"/>
    <w:rsid w:val="00FC2B96"/>
    <w:rsid w:val="00FC2D10"/>
    <w:rsid w:val="00FC3356"/>
    <w:rsid w:val="00FC4B15"/>
    <w:rsid w:val="00FC6342"/>
    <w:rsid w:val="00FC6829"/>
    <w:rsid w:val="00FC7F18"/>
    <w:rsid w:val="00FD0F63"/>
    <w:rsid w:val="00FD1182"/>
    <w:rsid w:val="00FD2131"/>
    <w:rsid w:val="00FD28D3"/>
    <w:rsid w:val="00FD49A3"/>
    <w:rsid w:val="00FD5EFC"/>
    <w:rsid w:val="00FD601C"/>
    <w:rsid w:val="00FD6295"/>
    <w:rsid w:val="00FD737E"/>
    <w:rsid w:val="00FE0C1A"/>
    <w:rsid w:val="00FE10A3"/>
    <w:rsid w:val="00FE16A6"/>
    <w:rsid w:val="00FE1B58"/>
    <w:rsid w:val="00FE3160"/>
    <w:rsid w:val="00FE3553"/>
    <w:rsid w:val="00FE67DB"/>
    <w:rsid w:val="00FE72C9"/>
    <w:rsid w:val="00FE7669"/>
    <w:rsid w:val="00FE7818"/>
    <w:rsid w:val="00FF02A7"/>
    <w:rsid w:val="00FF0990"/>
    <w:rsid w:val="00FF2DA1"/>
    <w:rsid w:val="00FF340B"/>
    <w:rsid w:val="00FF3FEC"/>
    <w:rsid w:val="00FF5E95"/>
    <w:rsid w:val="00FF6F77"/>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13F"/>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6054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FB3A497E25242D7A393181438F4480F"/>
        <w:category>
          <w:name w:val="General"/>
          <w:gallery w:val="placeholder"/>
        </w:category>
        <w:types>
          <w:type w:val="bbPlcHdr"/>
        </w:types>
        <w:behaviors>
          <w:behavior w:val="content"/>
        </w:behaviors>
        <w:guid w:val="{6E7084AA-FD77-41C9-8112-DD2DB3107368}"/>
      </w:docPartPr>
      <w:docPartBody>
        <w:p w:rsidR="00523CDF" w:rsidRDefault="00C16B6E" w:rsidP="00C16B6E">
          <w:pPr>
            <w:pStyle w:val="0FB3A497E25242D7A393181438F4480F"/>
          </w:pPr>
          <w:r w:rsidRPr="00725A1E">
            <w:rPr>
              <w:rStyle w:val="PlaceholderText"/>
            </w:rPr>
            <w:t>Click or tap here to enter text.</w:t>
          </w:r>
        </w:p>
      </w:docPartBody>
    </w:docPart>
    <w:docPart>
      <w:docPartPr>
        <w:name w:val="062981E434AF4EA28303441C46520508"/>
        <w:category>
          <w:name w:val="General"/>
          <w:gallery w:val="placeholder"/>
        </w:category>
        <w:types>
          <w:type w:val="bbPlcHdr"/>
        </w:types>
        <w:behaviors>
          <w:behavior w:val="content"/>
        </w:behaviors>
        <w:guid w:val="{5CF26992-BCF8-43EE-B68C-7FE7D2547203}"/>
      </w:docPartPr>
      <w:docPartBody>
        <w:p w:rsidR="00523CDF" w:rsidRDefault="00C16B6E" w:rsidP="00C16B6E">
          <w:pPr>
            <w:pStyle w:val="062981E434AF4EA28303441C46520508"/>
          </w:pPr>
          <w:r w:rsidRPr="008016D7">
            <w:rPr>
              <w:rStyle w:val="PlaceholderText"/>
            </w:rPr>
            <w:t>Click or tap here to enter text.</w:t>
          </w:r>
        </w:p>
      </w:docPartBody>
    </w:docPart>
    <w:docPart>
      <w:docPartPr>
        <w:name w:val="8C7DD7A7529E497C8CB92D0BC3FE0605"/>
        <w:category>
          <w:name w:val="General"/>
          <w:gallery w:val="placeholder"/>
        </w:category>
        <w:types>
          <w:type w:val="bbPlcHdr"/>
        </w:types>
        <w:behaviors>
          <w:behavior w:val="content"/>
        </w:behaviors>
        <w:guid w:val="{71B188A3-EE59-40D0-BC34-1DE7FA8DDAD7}"/>
      </w:docPartPr>
      <w:docPartBody>
        <w:p w:rsidR="00523CDF" w:rsidRDefault="00C16B6E" w:rsidP="00C16B6E">
          <w:pPr>
            <w:pStyle w:val="8C7DD7A7529E497C8CB92D0BC3FE0605"/>
          </w:pPr>
          <w:r w:rsidRPr="008016D7">
            <w:rPr>
              <w:rStyle w:val="PlaceholderText"/>
            </w:rPr>
            <w:t>Click or tap here to enter text.</w:t>
          </w:r>
        </w:p>
      </w:docPartBody>
    </w:docPart>
    <w:docPart>
      <w:docPartPr>
        <w:name w:val="101C3CCA379C432E9155A50F8C0A6A6B"/>
        <w:category>
          <w:name w:val="General"/>
          <w:gallery w:val="placeholder"/>
        </w:category>
        <w:types>
          <w:type w:val="bbPlcHdr"/>
        </w:types>
        <w:behaviors>
          <w:behavior w:val="content"/>
        </w:behaviors>
        <w:guid w:val="{62C1C535-A4E2-4782-B948-578C614D1E43}"/>
      </w:docPartPr>
      <w:docPartBody>
        <w:p w:rsidR="00523CDF" w:rsidRDefault="00C16B6E" w:rsidP="00C16B6E">
          <w:pPr>
            <w:pStyle w:val="101C3CCA379C432E9155A50F8C0A6A6B"/>
          </w:pPr>
          <w:r w:rsidRPr="008016D7">
            <w:rPr>
              <w:rStyle w:val="PlaceholderText"/>
            </w:rPr>
            <w:t>Click or tap here to enter text.</w:t>
          </w:r>
        </w:p>
      </w:docPartBody>
    </w:docPart>
    <w:docPart>
      <w:docPartPr>
        <w:name w:val="975544E8970643C392C024ADD7CEAB9F"/>
        <w:category>
          <w:name w:val="General"/>
          <w:gallery w:val="placeholder"/>
        </w:category>
        <w:types>
          <w:type w:val="bbPlcHdr"/>
        </w:types>
        <w:behaviors>
          <w:behavior w:val="content"/>
        </w:behaviors>
        <w:guid w:val="{1A6E9C91-B76E-4775-817F-B64B7A23C118}"/>
      </w:docPartPr>
      <w:docPartBody>
        <w:p w:rsidR="00523CDF" w:rsidRDefault="00C16B6E" w:rsidP="00C16B6E">
          <w:pPr>
            <w:pStyle w:val="975544E8970643C392C024ADD7CEAB9F"/>
          </w:pPr>
          <w:r w:rsidRPr="008016D7">
            <w:rPr>
              <w:rStyle w:val="PlaceholderText"/>
            </w:rPr>
            <w:t>Click or tap here to enter text.</w:t>
          </w:r>
        </w:p>
      </w:docPartBody>
    </w:docPart>
    <w:docPart>
      <w:docPartPr>
        <w:name w:val="C751319963524BB1A015EEBB653C68B8"/>
        <w:category>
          <w:name w:val="General"/>
          <w:gallery w:val="placeholder"/>
        </w:category>
        <w:types>
          <w:type w:val="bbPlcHdr"/>
        </w:types>
        <w:behaviors>
          <w:behavior w:val="content"/>
        </w:behaviors>
        <w:guid w:val="{7876CC8D-9D54-4479-B7E1-544D7693D378}"/>
      </w:docPartPr>
      <w:docPartBody>
        <w:p w:rsidR="00523CDF" w:rsidRDefault="00C16B6E" w:rsidP="00C16B6E">
          <w:pPr>
            <w:pStyle w:val="C751319963524BB1A015EEBB653C68B8"/>
          </w:pPr>
          <w:r w:rsidRPr="008016D7">
            <w:rPr>
              <w:rStyle w:val="PlaceholderText"/>
            </w:rPr>
            <w:t>Click or tap here to enter text.</w:t>
          </w:r>
        </w:p>
      </w:docPartBody>
    </w:docPart>
    <w:docPart>
      <w:docPartPr>
        <w:name w:val="B7112701FF05466199DA1BE7E1C2DD8C"/>
        <w:category>
          <w:name w:val="General"/>
          <w:gallery w:val="placeholder"/>
        </w:category>
        <w:types>
          <w:type w:val="bbPlcHdr"/>
        </w:types>
        <w:behaviors>
          <w:behavior w:val="content"/>
        </w:behaviors>
        <w:guid w:val="{AA7B8068-98D1-4049-AD5A-7BBBC5B13253}"/>
      </w:docPartPr>
      <w:docPartBody>
        <w:p w:rsidR="00523CDF" w:rsidRDefault="00C16B6E" w:rsidP="00C16B6E">
          <w:pPr>
            <w:pStyle w:val="B7112701FF05466199DA1BE7E1C2DD8C"/>
          </w:pPr>
          <w:r w:rsidRPr="008016D7">
            <w:rPr>
              <w:rStyle w:val="PlaceholderText"/>
            </w:rPr>
            <w:t>Click or tap here to enter text.</w:t>
          </w:r>
        </w:p>
      </w:docPartBody>
    </w:docPart>
    <w:docPart>
      <w:docPartPr>
        <w:name w:val="3599FD119B6B41FD8BED5D5FBCAAE9C5"/>
        <w:category>
          <w:name w:val="General"/>
          <w:gallery w:val="placeholder"/>
        </w:category>
        <w:types>
          <w:type w:val="bbPlcHdr"/>
        </w:types>
        <w:behaviors>
          <w:behavior w:val="content"/>
        </w:behaviors>
        <w:guid w:val="{DD33E734-6404-46B7-BB41-CD026D90DE62}"/>
      </w:docPartPr>
      <w:docPartBody>
        <w:p w:rsidR="00523CDF" w:rsidRDefault="00C16B6E" w:rsidP="00C16B6E">
          <w:pPr>
            <w:pStyle w:val="3599FD119B6B41FD8BED5D5FBCAAE9C5"/>
          </w:pPr>
          <w:r w:rsidRPr="008016D7">
            <w:rPr>
              <w:rStyle w:val="PlaceholderText"/>
            </w:rPr>
            <w:t>Click or tap here to enter text.</w:t>
          </w:r>
        </w:p>
      </w:docPartBody>
    </w:docPart>
    <w:docPart>
      <w:docPartPr>
        <w:name w:val="11788F210FD247B380E319070E966A67"/>
        <w:category>
          <w:name w:val="General"/>
          <w:gallery w:val="placeholder"/>
        </w:category>
        <w:types>
          <w:type w:val="bbPlcHdr"/>
        </w:types>
        <w:behaviors>
          <w:behavior w:val="content"/>
        </w:behaviors>
        <w:guid w:val="{16B613CD-A995-4803-BA28-7EED51B1B32F}"/>
      </w:docPartPr>
      <w:docPartBody>
        <w:p w:rsidR="00523CDF" w:rsidRDefault="00C16B6E" w:rsidP="00C16B6E">
          <w:pPr>
            <w:pStyle w:val="11788F210FD247B380E319070E966A67"/>
          </w:pPr>
          <w:r w:rsidRPr="008016D7">
            <w:rPr>
              <w:rStyle w:val="PlaceholderText"/>
            </w:rPr>
            <w:t>Click or tap here to enter text.</w:t>
          </w:r>
        </w:p>
      </w:docPartBody>
    </w:docPart>
    <w:docPart>
      <w:docPartPr>
        <w:name w:val="2610C23DF4824642A7E3A367E5BA784F"/>
        <w:category>
          <w:name w:val="General"/>
          <w:gallery w:val="placeholder"/>
        </w:category>
        <w:types>
          <w:type w:val="bbPlcHdr"/>
        </w:types>
        <w:behaviors>
          <w:behavior w:val="content"/>
        </w:behaviors>
        <w:guid w:val="{4779576F-E561-4198-AFFE-F5D70989A247}"/>
      </w:docPartPr>
      <w:docPartBody>
        <w:p w:rsidR="00523CDF" w:rsidRDefault="00C16B6E" w:rsidP="00C16B6E">
          <w:pPr>
            <w:pStyle w:val="2610C23DF4824642A7E3A367E5BA784F"/>
          </w:pPr>
          <w:r w:rsidRPr="008016D7">
            <w:rPr>
              <w:rStyle w:val="PlaceholderText"/>
            </w:rPr>
            <w:t>Click or tap here to enter text.</w:t>
          </w:r>
        </w:p>
      </w:docPartBody>
    </w:docPart>
    <w:docPart>
      <w:docPartPr>
        <w:name w:val="D14714B0C6934B6F9D44C47ECB8CBEC0"/>
        <w:category>
          <w:name w:val="General"/>
          <w:gallery w:val="placeholder"/>
        </w:category>
        <w:types>
          <w:type w:val="bbPlcHdr"/>
        </w:types>
        <w:behaviors>
          <w:behavior w:val="content"/>
        </w:behaviors>
        <w:guid w:val="{CD21C5F7-A361-40BA-A2B3-1368E866ACFB}"/>
      </w:docPartPr>
      <w:docPartBody>
        <w:p w:rsidR="00523CDF" w:rsidRDefault="00C16B6E" w:rsidP="00C16B6E">
          <w:pPr>
            <w:pStyle w:val="D14714B0C6934B6F9D44C47ECB8CBEC0"/>
          </w:pPr>
          <w:r w:rsidRPr="008016D7">
            <w:rPr>
              <w:rStyle w:val="PlaceholderText"/>
            </w:rPr>
            <w:t>Click or tap here to enter text.</w:t>
          </w:r>
        </w:p>
      </w:docPartBody>
    </w:docPart>
    <w:docPart>
      <w:docPartPr>
        <w:name w:val="E269244A267B49A4A737C20F822FA16C"/>
        <w:category>
          <w:name w:val="General"/>
          <w:gallery w:val="placeholder"/>
        </w:category>
        <w:types>
          <w:type w:val="bbPlcHdr"/>
        </w:types>
        <w:behaviors>
          <w:behavior w:val="content"/>
        </w:behaviors>
        <w:guid w:val="{644D58DF-2FAA-44D5-B1A3-42C5D9D92CB0}"/>
      </w:docPartPr>
      <w:docPartBody>
        <w:p w:rsidR="00523CDF" w:rsidRDefault="00C16B6E" w:rsidP="00C16B6E">
          <w:pPr>
            <w:pStyle w:val="E269244A267B49A4A737C20F822FA16C"/>
          </w:pPr>
          <w:r w:rsidRPr="008016D7">
            <w:rPr>
              <w:rStyle w:val="PlaceholderText"/>
            </w:rPr>
            <w:t>Click or tap here to enter text.</w:t>
          </w:r>
        </w:p>
      </w:docPartBody>
    </w:docPart>
    <w:docPart>
      <w:docPartPr>
        <w:name w:val="1E0C997D253E4793BD97B1A6E7F4C583"/>
        <w:category>
          <w:name w:val="General"/>
          <w:gallery w:val="placeholder"/>
        </w:category>
        <w:types>
          <w:type w:val="bbPlcHdr"/>
        </w:types>
        <w:behaviors>
          <w:behavior w:val="content"/>
        </w:behaviors>
        <w:guid w:val="{F871EE59-A5A1-459A-B484-F539D21E98AE}"/>
      </w:docPartPr>
      <w:docPartBody>
        <w:p w:rsidR="00523CDF" w:rsidRDefault="00C16B6E" w:rsidP="00C16B6E">
          <w:pPr>
            <w:pStyle w:val="1E0C997D253E4793BD97B1A6E7F4C583"/>
          </w:pPr>
          <w:r w:rsidRPr="008016D7">
            <w:rPr>
              <w:rStyle w:val="PlaceholderText"/>
            </w:rPr>
            <w:t>Click or tap here to enter text.</w:t>
          </w:r>
        </w:p>
      </w:docPartBody>
    </w:docPart>
    <w:docPart>
      <w:docPartPr>
        <w:name w:val="441A0ED036F949A9A193C1250BEAFC01"/>
        <w:category>
          <w:name w:val="General"/>
          <w:gallery w:val="placeholder"/>
        </w:category>
        <w:types>
          <w:type w:val="bbPlcHdr"/>
        </w:types>
        <w:behaviors>
          <w:behavior w:val="content"/>
        </w:behaviors>
        <w:guid w:val="{452984BE-58EC-4B4F-8DDE-FC26B6A89ECB}"/>
      </w:docPartPr>
      <w:docPartBody>
        <w:p w:rsidR="00523CDF" w:rsidRDefault="00C16B6E" w:rsidP="00C16B6E">
          <w:pPr>
            <w:pStyle w:val="441A0ED036F949A9A193C1250BEAFC01"/>
          </w:pPr>
          <w:r w:rsidRPr="008016D7">
            <w:rPr>
              <w:rStyle w:val="PlaceholderText"/>
            </w:rPr>
            <w:t>Click or tap here to enter text.</w:t>
          </w:r>
        </w:p>
      </w:docPartBody>
    </w:docPart>
    <w:docPart>
      <w:docPartPr>
        <w:name w:val="A571ACF114D543CCADB1AC6ED17AF354"/>
        <w:category>
          <w:name w:val="General"/>
          <w:gallery w:val="placeholder"/>
        </w:category>
        <w:types>
          <w:type w:val="bbPlcHdr"/>
        </w:types>
        <w:behaviors>
          <w:behavior w:val="content"/>
        </w:behaviors>
        <w:guid w:val="{2C206459-0D5E-4761-A2F1-BE02B0E2FD83}"/>
      </w:docPartPr>
      <w:docPartBody>
        <w:p w:rsidR="00523CDF" w:rsidRDefault="00C16B6E" w:rsidP="00C16B6E">
          <w:pPr>
            <w:pStyle w:val="A571ACF114D543CCADB1AC6ED17AF354"/>
          </w:pPr>
          <w:r w:rsidRPr="008016D7">
            <w:rPr>
              <w:rStyle w:val="PlaceholderText"/>
            </w:rPr>
            <w:t>Click or tap here to enter text.</w:t>
          </w:r>
        </w:p>
      </w:docPartBody>
    </w:docPart>
    <w:docPart>
      <w:docPartPr>
        <w:name w:val="C99B0C9D463E41508E221CF406071CD8"/>
        <w:category>
          <w:name w:val="General"/>
          <w:gallery w:val="placeholder"/>
        </w:category>
        <w:types>
          <w:type w:val="bbPlcHdr"/>
        </w:types>
        <w:behaviors>
          <w:behavior w:val="content"/>
        </w:behaviors>
        <w:guid w:val="{D57F2986-CA05-48C1-8257-06184B2038FD}"/>
      </w:docPartPr>
      <w:docPartBody>
        <w:p w:rsidR="00523CDF" w:rsidRDefault="00C16B6E" w:rsidP="00C16B6E">
          <w:pPr>
            <w:pStyle w:val="C99B0C9D463E41508E221CF406071CD8"/>
          </w:pPr>
          <w:r w:rsidRPr="008016D7">
            <w:rPr>
              <w:rStyle w:val="PlaceholderText"/>
            </w:rPr>
            <w:t>Click or tap here to enter text.</w:t>
          </w:r>
        </w:p>
      </w:docPartBody>
    </w:docPart>
    <w:docPart>
      <w:docPartPr>
        <w:name w:val="AC0D9759FC9E486AB8A47822DB69CECF"/>
        <w:category>
          <w:name w:val="General"/>
          <w:gallery w:val="placeholder"/>
        </w:category>
        <w:types>
          <w:type w:val="bbPlcHdr"/>
        </w:types>
        <w:behaviors>
          <w:behavior w:val="content"/>
        </w:behaviors>
        <w:guid w:val="{ADB66395-995E-4B7C-8624-761951007016}"/>
      </w:docPartPr>
      <w:docPartBody>
        <w:p w:rsidR="00295713" w:rsidRDefault="00084E99" w:rsidP="00084E99">
          <w:pPr>
            <w:pStyle w:val="AC0D9759FC9E486AB8A47822DB69CECF"/>
          </w:pPr>
          <w:r w:rsidRPr="00725A1E">
            <w:rPr>
              <w:rStyle w:val="PlaceholderText"/>
            </w:rPr>
            <w:t>Click or tap here to enter text.</w:t>
          </w:r>
        </w:p>
      </w:docPartBody>
    </w:docPart>
    <w:docPart>
      <w:docPartPr>
        <w:name w:val="45F90722E2444217A9153E47F4889D16"/>
        <w:category>
          <w:name w:val="General"/>
          <w:gallery w:val="placeholder"/>
        </w:category>
        <w:types>
          <w:type w:val="bbPlcHdr"/>
        </w:types>
        <w:behaviors>
          <w:behavior w:val="content"/>
        </w:behaviors>
        <w:guid w:val="{6DA24FE3-D2EF-4310-9204-172D8AE4C149}"/>
      </w:docPartPr>
      <w:docPartBody>
        <w:p w:rsidR="00C40FF6" w:rsidRDefault="00840C85" w:rsidP="00840C85">
          <w:pPr>
            <w:pStyle w:val="45F90722E2444217A9153E47F4889D16"/>
          </w:pPr>
          <w:r w:rsidRPr="00725A1E">
            <w:rPr>
              <w:rStyle w:val="PlaceholderText"/>
            </w:rPr>
            <w:t>Click or tap here to enter text.</w:t>
          </w:r>
        </w:p>
      </w:docPartBody>
    </w:docPart>
    <w:docPart>
      <w:docPartPr>
        <w:name w:val="13967465CB3B470DB00F7B0217E150D0"/>
        <w:category>
          <w:name w:val="General"/>
          <w:gallery w:val="placeholder"/>
        </w:category>
        <w:types>
          <w:type w:val="bbPlcHdr"/>
        </w:types>
        <w:behaviors>
          <w:behavior w:val="content"/>
        </w:behaviors>
        <w:guid w:val="{750FB9FB-0F73-4EF6-84B6-E1D33B8D0DAC}"/>
      </w:docPartPr>
      <w:docPartBody>
        <w:p w:rsidR="00C40FF6" w:rsidRDefault="00840C85" w:rsidP="00840C85">
          <w:pPr>
            <w:pStyle w:val="13967465CB3B470DB00F7B0217E150D0"/>
          </w:pPr>
          <w:r w:rsidRPr="00725A1E">
            <w:rPr>
              <w:rStyle w:val="PlaceholderText"/>
            </w:rPr>
            <w:t>Click or tap here to enter text.</w:t>
          </w:r>
        </w:p>
      </w:docPartBody>
    </w:docPart>
    <w:docPart>
      <w:docPartPr>
        <w:name w:val="F98DF3E1B9044D36ABCA44E9E7DC3D6D"/>
        <w:category>
          <w:name w:val="General"/>
          <w:gallery w:val="placeholder"/>
        </w:category>
        <w:types>
          <w:type w:val="bbPlcHdr"/>
        </w:types>
        <w:behaviors>
          <w:behavior w:val="content"/>
        </w:behaviors>
        <w:guid w:val="{F856B173-1948-4547-8189-E515B7D1032F}"/>
      </w:docPartPr>
      <w:docPartBody>
        <w:p w:rsidR="00C40FF6" w:rsidRDefault="00840C85" w:rsidP="00840C85">
          <w:pPr>
            <w:pStyle w:val="F98DF3E1B9044D36ABCA44E9E7DC3D6D"/>
          </w:pPr>
          <w:r w:rsidRPr="00725A1E">
            <w:rPr>
              <w:rStyle w:val="PlaceholderText"/>
            </w:rPr>
            <w:t>Click or tap here to enter text.</w:t>
          </w:r>
        </w:p>
      </w:docPartBody>
    </w:docPart>
    <w:docPart>
      <w:docPartPr>
        <w:name w:val="5BF25C3B6E50477CB71BB04FDC23699A"/>
        <w:category>
          <w:name w:val="General"/>
          <w:gallery w:val="placeholder"/>
        </w:category>
        <w:types>
          <w:type w:val="bbPlcHdr"/>
        </w:types>
        <w:behaviors>
          <w:behavior w:val="content"/>
        </w:behaviors>
        <w:guid w:val="{D7C10D10-196A-479C-A90F-FE3BFDEE855A}"/>
      </w:docPartPr>
      <w:docPartBody>
        <w:p w:rsidR="00C40FF6" w:rsidRDefault="00840C85" w:rsidP="00840C85">
          <w:pPr>
            <w:pStyle w:val="5BF25C3B6E50477CB71BB04FDC23699A"/>
          </w:pPr>
          <w:r w:rsidRPr="00725A1E">
            <w:rPr>
              <w:rStyle w:val="PlaceholderText"/>
            </w:rPr>
            <w:t>Click or tap here to enter text.</w:t>
          </w:r>
        </w:p>
      </w:docPartBody>
    </w:docPart>
    <w:docPart>
      <w:docPartPr>
        <w:name w:val="FAAB4ECB7E90429699660992C65AED28"/>
        <w:category>
          <w:name w:val="General"/>
          <w:gallery w:val="placeholder"/>
        </w:category>
        <w:types>
          <w:type w:val="bbPlcHdr"/>
        </w:types>
        <w:behaviors>
          <w:behavior w:val="content"/>
        </w:behaviors>
        <w:guid w:val="{343DBA99-C5C4-47B0-A812-056CE10E413F}"/>
      </w:docPartPr>
      <w:docPartBody>
        <w:p w:rsidR="00C40FF6" w:rsidRDefault="00840C85" w:rsidP="00840C85">
          <w:pPr>
            <w:pStyle w:val="FAAB4ECB7E90429699660992C65AED28"/>
          </w:pPr>
          <w:r w:rsidRPr="00725A1E">
            <w:rPr>
              <w:rStyle w:val="PlaceholderText"/>
            </w:rPr>
            <w:t>Click or tap here to enter text.</w:t>
          </w:r>
        </w:p>
      </w:docPartBody>
    </w:docPart>
    <w:docPart>
      <w:docPartPr>
        <w:name w:val="76433F7AFD174310A228095E26590A3D"/>
        <w:category>
          <w:name w:val="General"/>
          <w:gallery w:val="placeholder"/>
        </w:category>
        <w:types>
          <w:type w:val="bbPlcHdr"/>
        </w:types>
        <w:behaviors>
          <w:behavior w:val="content"/>
        </w:behaviors>
        <w:guid w:val="{1FF271D4-5B4D-4547-9AB5-C6E1A9C49043}"/>
      </w:docPartPr>
      <w:docPartBody>
        <w:p w:rsidR="00C40FF6" w:rsidRDefault="00840C85" w:rsidP="00840C85">
          <w:pPr>
            <w:pStyle w:val="76433F7AFD174310A228095E26590A3D"/>
          </w:pPr>
          <w:r w:rsidRPr="00725A1E">
            <w:rPr>
              <w:rStyle w:val="PlaceholderText"/>
            </w:rPr>
            <w:t>Click or tap here to enter text.</w:t>
          </w:r>
        </w:p>
      </w:docPartBody>
    </w:docPart>
    <w:docPart>
      <w:docPartPr>
        <w:name w:val="12E4572CB42F4C5587CDE2CCF3FC5BB9"/>
        <w:category>
          <w:name w:val="General"/>
          <w:gallery w:val="placeholder"/>
        </w:category>
        <w:types>
          <w:type w:val="bbPlcHdr"/>
        </w:types>
        <w:behaviors>
          <w:behavior w:val="content"/>
        </w:behaviors>
        <w:guid w:val="{71A2E938-4C8A-4F5D-AD83-D37850AD705D}"/>
      </w:docPartPr>
      <w:docPartBody>
        <w:p w:rsidR="00C40FF6" w:rsidRDefault="00840C85" w:rsidP="00840C85">
          <w:pPr>
            <w:pStyle w:val="12E4572CB42F4C5587CDE2CCF3FC5BB9"/>
          </w:pPr>
          <w:r w:rsidRPr="00725A1E">
            <w:rPr>
              <w:rStyle w:val="PlaceholderText"/>
            </w:rPr>
            <w:t>Click or tap here to enter text.</w:t>
          </w:r>
        </w:p>
      </w:docPartBody>
    </w:docPart>
    <w:docPart>
      <w:docPartPr>
        <w:name w:val="22ED326F1629499EBA7208727EF9B2C9"/>
        <w:category>
          <w:name w:val="General"/>
          <w:gallery w:val="placeholder"/>
        </w:category>
        <w:types>
          <w:type w:val="bbPlcHdr"/>
        </w:types>
        <w:behaviors>
          <w:behavior w:val="content"/>
        </w:behaviors>
        <w:guid w:val="{B10FBD6F-CAA5-4577-86E9-4748B4648F22}"/>
      </w:docPartPr>
      <w:docPartBody>
        <w:p w:rsidR="00C40FF6" w:rsidRDefault="00840C85" w:rsidP="00840C85">
          <w:pPr>
            <w:pStyle w:val="22ED326F1629499EBA7208727EF9B2C9"/>
          </w:pPr>
          <w:r w:rsidRPr="00725A1E">
            <w:rPr>
              <w:rStyle w:val="PlaceholderText"/>
            </w:rPr>
            <w:t>Click or tap here to enter text.</w:t>
          </w:r>
        </w:p>
      </w:docPartBody>
    </w:docPart>
    <w:docPart>
      <w:docPartPr>
        <w:name w:val="2F6ACDD0357B4934A8D1C5E1682080C8"/>
        <w:category>
          <w:name w:val="General"/>
          <w:gallery w:val="placeholder"/>
        </w:category>
        <w:types>
          <w:type w:val="bbPlcHdr"/>
        </w:types>
        <w:behaviors>
          <w:behavior w:val="content"/>
        </w:behaviors>
        <w:guid w:val="{3CE93E80-CCC5-4689-9A17-C377CA49C27F}"/>
      </w:docPartPr>
      <w:docPartBody>
        <w:p w:rsidR="00C40FF6" w:rsidRDefault="00840C85" w:rsidP="00840C85">
          <w:pPr>
            <w:pStyle w:val="2F6ACDD0357B4934A8D1C5E1682080C8"/>
          </w:pPr>
          <w:r w:rsidRPr="00725A1E">
            <w:rPr>
              <w:rStyle w:val="PlaceholderText"/>
            </w:rPr>
            <w:t>Click or tap here to enter text.</w:t>
          </w:r>
        </w:p>
      </w:docPartBody>
    </w:docPart>
    <w:docPart>
      <w:docPartPr>
        <w:name w:val="56B63287816E4EAC9640C1657D691082"/>
        <w:category>
          <w:name w:val="General"/>
          <w:gallery w:val="placeholder"/>
        </w:category>
        <w:types>
          <w:type w:val="bbPlcHdr"/>
        </w:types>
        <w:behaviors>
          <w:behavior w:val="content"/>
        </w:behaviors>
        <w:guid w:val="{A007D27A-66BB-4A73-99C8-CD12628CF73D}"/>
      </w:docPartPr>
      <w:docPartBody>
        <w:p w:rsidR="00C40FF6" w:rsidRDefault="00840C85" w:rsidP="00840C85">
          <w:pPr>
            <w:pStyle w:val="56B63287816E4EAC9640C1657D691082"/>
          </w:pPr>
          <w:r w:rsidRPr="00725A1E">
            <w:rPr>
              <w:rStyle w:val="PlaceholderText"/>
            </w:rPr>
            <w:t>Click or tap here to enter text.</w:t>
          </w:r>
        </w:p>
      </w:docPartBody>
    </w:docPart>
    <w:docPart>
      <w:docPartPr>
        <w:name w:val="830373F20A58410D84B233ACDD1D1E10"/>
        <w:category>
          <w:name w:val="General"/>
          <w:gallery w:val="placeholder"/>
        </w:category>
        <w:types>
          <w:type w:val="bbPlcHdr"/>
        </w:types>
        <w:behaviors>
          <w:behavior w:val="content"/>
        </w:behaviors>
        <w:guid w:val="{E2FC4207-232D-4A60-8C56-56EE3236F6C6}"/>
      </w:docPartPr>
      <w:docPartBody>
        <w:p w:rsidR="00C40FF6" w:rsidRDefault="00840C85" w:rsidP="00840C85">
          <w:pPr>
            <w:pStyle w:val="830373F20A58410D84B233ACDD1D1E10"/>
          </w:pPr>
          <w:r w:rsidRPr="00725A1E">
            <w:rPr>
              <w:rStyle w:val="PlaceholderText"/>
            </w:rPr>
            <w:t>Click or tap here to enter text.</w:t>
          </w:r>
        </w:p>
      </w:docPartBody>
    </w:docPart>
    <w:docPart>
      <w:docPartPr>
        <w:name w:val="7F07C36759914FC395223A42BC055DDF"/>
        <w:category>
          <w:name w:val="General"/>
          <w:gallery w:val="placeholder"/>
        </w:category>
        <w:types>
          <w:type w:val="bbPlcHdr"/>
        </w:types>
        <w:behaviors>
          <w:behavior w:val="content"/>
        </w:behaviors>
        <w:guid w:val="{EBFFE623-0D85-4E57-A6D1-E258D74F34F0}"/>
      </w:docPartPr>
      <w:docPartBody>
        <w:p w:rsidR="00C40FF6" w:rsidRDefault="00840C85" w:rsidP="00840C85">
          <w:pPr>
            <w:pStyle w:val="7F07C36759914FC395223A42BC055DDF"/>
          </w:pPr>
          <w:r w:rsidRPr="00725A1E">
            <w:rPr>
              <w:rStyle w:val="PlaceholderText"/>
            </w:rPr>
            <w:t>Click or tap here to enter text.</w:t>
          </w:r>
        </w:p>
      </w:docPartBody>
    </w:docPart>
    <w:docPart>
      <w:docPartPr>
        <w:name w:val="18D7F6CE4BE044A6A819C9FA667D887F"/>
        <w:category>
          <w:name w:val="General"/>
          <w:gallery w:val="placeholder"/>
        </w:category>
        <w:types>
          <w:type w:val="bbPlcHdr"/>
        </w:types>
        <w:behaviors>
          <w:behavior w:val="content"/>
        </w:behaviors>
        <w:guid w:val="{A8FF57CD-8C34-4DE6-96E7-5FB9A195310A}"/>
      </w:docPartPr>
      <w:docPartBody>
        <w:p w:rsidR="00C40FF6" w:rsidRDefault="00840C85" w:rsidP="00840C85">
          <w:pPr>
            <w:pStyle w:val="18D7F6CE4BE044A6A819C9FA667D887F"/>
          </w:pPr>
          <w:r w:rsidRPr="00725A1E">
            <w:rPr>
              <w:rStyle w:val="PlaceholderText"/>
            </w:rPr>
            <w:t>Click or tap here to enter text.</w:t>
          </w:r>
        </w:p>
      </w:docPartBody>
    </w:docPart>
    <w:docPart>
      <w:docPartPr>
        <w:name w:val="88B26415835F4BF7A1043034606C3F4A"/>
        <w:category>
          <w:name w:val="General"/>
          <w:gallery w:val="placeholder"/>
        </w:category>
        <w:types>
          <w:type w:val="bbPlcHdr"/>
        </w:types>
        <w:behaviors>
          <w:behavior w:val="content"/>
        </w:behaviors>
        <w:guid w:val="{A379AB99-9DF2-4A97-9EB3-04832370A89D}"/>
      </w:docPartPr>
      <w:docPartBody>
        <w:p w:rsidR="00C40FF6" w:rsidRDefault="00840C85" w:rsidP="00840C85">
          <w:pPr>
            <w:pStyle w:val="88B26415835F4BF7A1043034606C3F4A"/>
          </w:pPr>
          <w:r w:rsidRPr="00725A1E">
            <w:rPr>
              <w:rStyle w:val="PlaceholderText"/>
            </w:rPr>
            <w:t>Click or tap here to enter text.</w:t>
          </w:r>
        </w:p>
      </w:docPartBody>
    </w:docPart>
    <w:docPart>
      <w:docPartPr>
        <w:name w:val="4624A88BFD9A4E73AE5C3A21A8919547"/>
        <w:category>
          <w:name w:val="General"/>
          <w:gallery w:val="placeholder"/>
        </w:category>
        <w:types>
          <w:type w:val="bbPlcHdr"/>
        </w:types>
        <w:behaviors>
          <w:behavior w:val="content"/>
        </w:behaviors>
        <w:guid w:val="{E4A45FB0-0651-47D1-A961-1CB54A5DE18B}"/>
      </w:docPartPr>
      <w:docPartBody>
        <w:p w:rsidR="00C40FF6" w:rsidRDefault="00840C85" w:rsidP="00840C85">
          <w:pPr>
            <w:pStyle w:val="4624A88BFD9A4E73AE5C3A21A8919547"/>
          </w:pPr>
          <w:r w:rsidRPr="00725A1E">
            <w:rPr>
              <w:rStyle w:val="PlaceholderText"/>
            </w:rPr>
            <w:t>Click or tap here to enter text.</w:t>
          </w:r>
        </w:p>
      </w:docPartBody>
    </w:docPart>
    <w:docPart>
      <w:docPartPr>
        <w:name w:val="94D79000FF4D4D249B3498F1CA2AB0F1"/>
        <w:category>
          <w:name w:val="General"/>
          <w:gallery w:val="placeholder"/>
        </w:category>
        <w:types>
          <w:type w:val="bbPlcHdr"/>
        </w:types>
        <w:behaviors>
          <w:behavior w:val="content"/>
        </w:behaviors>
        <w:guid w:val="{4739E5C6-303D-48CD-9018-4FC63645763B}"/>
      </w:docPartPr>
      <w:docPartBody>
        <w:p w:rsidR="00C40FF6" w:rsidRDefault="00840C85" w:rsidP="00840C85">
          <w:pPr>
            <w:pStyle w:val="94D79000FF4D4D249B3498F1CA2AB0F1"/>
          </w:pPr>
          <w:r w:rsidRPr="00725A1E">
            <w:rPr>
              <w:rStyle w:val="PlaceholderText"/>
            </w:rPr>
            <w:t>Click or tap here to enter text.</w:t>
          </w:r>
        </w:p>
      </w:docPartBody>
    </w:docPart>
    <w:docPart>
      <w:docPartPr>
        <w:name w:val="9A1EB8EFF5F847CAAC51DA8B675F84B5"/>
        <w:category>
          <w:name w:val="General"/>
          <w:gallery w:val="placeholder"/>
        </w:category>
        <w:types>
          <w:type w:val="bbPlcHdr"/>
        </w:types>
        <w:behaviors>
          <w:behavior w:val="content"/>
        </w:behaviors>
        <w:guid w:val="{C4BA02F9-9E8D-4891-A860-9D937B67B9BB}"/>
      </w:docPartPr>
      <w:docPartBody>
        <w:p w:rsidR="00C40FF6" w:rsidRDefault="00840C85" w:rsidP="00840C85">
          <w:pPr>
            <w:pStyle w:val="9A1EB8EFF5F847CAAC51DA8B675F84B5"/>
          </w:pPr>
          <w:r w:rsidRPr="00725A1E">
            <w:rPr>
              <w:rStyle w:val="PlaceholderText"/>
            </w:rPr>
            <w:t>Click or tap here to enter text.</w:t>
          </w:r>
        </w:p>
      </w:docPartBody>
    </w:docPart>
    <w:docPart>
      <w:docPartPr>
        <w:name w:val="01A5A047C20D4C078A74D5D990020151"/>
        <w:category>
          <w:name w:val="General"/>
          <w:gallery w:val="placeholder"/>
        </w:category>
        <w:types>
          <w:type w:val="bbPlcHdr"/>
        </w:types>
        <w:behaviors>
          <w:behavior w:val="content"/>
        </w:behaviors>
        <w:guid w:val="{11B86390-2B67-4A3B-8577-7BD5B2D70D50}"/>
      </w:docPartPr>
      <w:docPartBody>
        <w:p w:rsidR="00C40FF6" w:rsidRDefault="00840C85" w:rsidP="00840C85">
          <w:pPr>
            <w:pStyle w:val="01A5A047C20D4C078A74D5D990020151"/>
          </w:pPr>
          <w:r w:rsidRPr="00725A1E">
            <w:rPr>
              <w:rStyle w:val="PlaceholderText"/>
            </w:rPr>
            <w:t>Click or tap here to enter text.</w:t>
          </w:r>
        </w:p>
      </w:docPartBody>
    </w:docPart>
    <w:docPart>
      <w:docPartPr>
        <w:name w:val="CB688DAC06E543C982E70C039B99E9C8"/>
        <w:category>
          <w:name w:val="General"/>
          <w:gallery w:val="placeholder"/>
        </w:category>
        <w:types>
          <w:type w:val="bbPlcHdr"/>
        </w:types>
        <w:behaviors>
          <w:behavior w:val="content"/>
        </w:behaviors>
        <w:guid w:val="{BE8E6F68-DC37-46B8-A922-E390037B4EE9}"/>
      </w:docPartPr>
      <w:docPartBody>
        <w:p w:rsidR="00C40FF6" w:rsidRDefault="00840C85" w:rsidP="00840C85">
          <w:pPr>
            <w:pStyle w:val="CB688DAC06E543C982E70C039B99E9C8"/>
          </w:pPr>
          <w:r w:rsidRPr="00725A1E">
            <w:rPr>
              <w:rStyle w:val="PlaceholderText"/>
            </w:rPr>
            <w:t>Click or tap here to enter text.</w:t>
          </w:r>
        </w:p>
      </w:docPartBody>
    </w:docPart>
    <w:docPart>
      <w:docPartPr>
        <w:name w:val="E17EF4060D1A4C67AF870328AEC3DC17"/>
        <w:category>
          <w:name w:val="General"/>
          <w:gallery w:val="placeholder"/>
        </w:category>
        <w:types>
          <w:type w:val="bbPlcHdr"/>
        </w:types>
        <w:behaviors>
          <w:behavior w:val="content"/>
        </w:behaviors>
        <w:guid w:val="{23C738E7-6A68-476D-9B2D-F2331E3E4F01}"/>
      </w:docPartPr>
      <w:docPartBody>
        <w:p w:rsidR="00C40FF6" w:rsidRDefault="00840C85" w:rsidP="00840C85">
          <w:pPr>
            <w:pStyle w:val="E17EF4060D1A4C67AF870328AEC3DC17"/>
          </w:pPr>
          <w:r w:rsidRPr="00725A1E">
            <w:rPr>
              <w:rStyle w:val="PlaceholderText"/>
            </w:rPr>
            <w:t>Click or tap here to enter text.</w:t>
          </w:r>
        </w:p>
      </w:docPartBody>
    </w:docPart>
    <w:docPart>
      <w:docPartPr>
        <w:name w:val="27699FABBAFF4C4FB8E144DD4326A020"/>
        <w:category>
          <w:name w:val="General"/>
          <w:gallery w:val="placeholder"/>
        </w:category>
        <w:types>
          <w:type w:val="bbPlcHdr"/>
        </w:types>
        <w:behaviors>
          <w:behavior w:val="content"/>
        </w:behaviors>
        <w:guid w:val="{A1271D9D-2FC4-4163-9BBC-9371BBFE0327}"/>
      </w:docPartPr>
      <w:docPartBody>
        <w:p w:rsidR="00C40FF6" w:rsidRDefault="00840C85" w:rsidP="00840C85">
          <w:pPr>
            <w:pStyle w:val="27699FABBAFF4C4FB8E144DD4326A020"/>
          </w:pPr>
          <w:r w:rsidRPr="00725A1E">
            <w:rPr>
              <w:rStyle w:val="PlaceholderText"/>
            </w:rPr>
            <w:t>Click or tap here to enter text.</w:t>
          </w:r>
        </w:p>
      </w:docPartBody>
    </w:docPart>
    <w:docPart>
      <w:docPartPr>
        <w:name w:val="6CEB6F2DE512463E8EBE001B7CCCC868"/>
        <w:category>
          <w:name w:val="General"/>
          <w:gallery w:val="placeholder"/>
        </w:category>
        <w:types>
          <w:type w:val="bbPlcHdr"/>
        </w:types>
        <w:behaviors>
          <w:behavior w:val="content"/>
        </w:behaviors>
        <w:guid w:val="{388E7ABF-295B-4820-9EE6-1D54079282AC}"/>
      </w:docPartPr>
      <w:docPartBody>
        <w:p w:rsidR="008557D7" w:rsidRDefault="008557D7" w:rsidP="008557D7">
          <w:pPr>
            <w:pStyle w:val="6CEB6F2DE512463E8EBE001B7CCCC868"/>
          </w:pPr>
          <w:r w:rsidRPr="00725A1E">
            <w:rPr>
              <w:rStyle w:val="PlaceholderText"/>
            </w:rPr>
            <w:t>Click or tap here to enter text.</w:t>
          </w:r>
        </w:p>
      </w:docPartBody>
    </w:docPart>
    <w:docPart>
      <w:docPartPr>
        <w:name w:val="4800D50EE6E54F1683A57F38E7DE6756"/>
        <w:category>
          <w:name w:val="General"/>
          <w:gallery w:val="placeholder"/>
        </w:category>
        <w:types>
          <w:type w:val="bbPlcHdr"/>
        </w:types>
        <w:behaviors>
          <w:behavior w:val="content"/>
        </w:behaviors>
        <w:guid w:val="{17358492-491B-4C4A-B3DB-5B23F442816B}"/>
      </w:docPartPr>
      <w:docPartBody>
        <w:p w:rsidR="008557D7" w:rsidRDefault="008557D7" w:rsidP="008557D7">
          <w:pPr>
            <w:pStyle w:val="4800D50EE6E54F1683A57F38E7DE6756"/>
          </w:pPr>
          <w:r w:rsidRPr="00725A1E">
            <w:rPr>
              <w:rStyle w:val="PlaceholderText"/>
            </w:rPr>
            <w:t>Click or tap here to enter text.</w:t>
          </w:r>
        </w:p>
      </w:docPartBody>
    </w:docPart>
    <w:docPart>
      <w:docPartPr>
        <w:name w:val="E49AB9513E6E46BF980F74C06762B5F8"/>
        <w:category>
          <w:name w:val="General"/>
          <w:gallery w:val="placeholder"/>
        </w:category>
        <w:types>
          <w:type w:val="bbPlcHdr"/>
        </w:types>
        <w:behaviors>
          <w:behavior w:val="content"/>
        </w:behaviors>
        <w:guid w:val="{0586894B-EB12-4BEB-9900-7A6CFF3B5779}"/>
      </w:docPartPr>
      <w:docPartBody>
        <w:p w:rsidR="008557D7" w:rsidRDefault="008557D7" w:rsidP="008557D7">
          <w:pPr>
            <w:pStyle w:val="E49AB9513E6E46BF980F74C06762B5F8"/>
          </w:pPr>
          <w:r w:rsidRPr="00725A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B6E"/>
    <w:rsid w:val="00064A76"/>
    <w:rsid w:val="00081C30"/>
    <w:rsid w:val="00084E99"/>
    <w:rsid w:val="000A7B0D"/>
    <w:rsid w:val="000D3E2D"/>
    <w:rsid w:val="00110166"/>
    <w:rsid w:val="00155006"/>
    <w:rsid w:val="001C77DB"/>
    <w:rsid w:val="00211E55"/>
    <w:rsid w:val="00241DB4"/>
    <w:rsid w:val="00295713"/>
    <w:rsid w:val="002D4355"/>
    <w:rsid w:val="003212EC"/>
    <w:rsid w:val="0045520A"/>
    <w:rsid w:val="00497655"/>
    <w:rsid w:val="00515483"/>
    <w:rsid w:val="00523CDF"/>
    <w:rsid w:val="005544D9"/>
    <w:rsid w:val="00562AE3"/>
    <w:rsid w:val="00570357"/>
    <w:rsid w:val="00592066"/>
    <w:rsid w:val="006102E5"/>
    <w:rsid w:val="006439C6"/>
    <w:rsid w:val="00685E93"/>
    <w:rsid w:val="00695223"/>
    <w:rsid w:val="006A7331"/>
    <w:rsid w:val="007225AF"/>
    <w:rsid w:val="0075402B"/>
    <w:rsid w:val="00767375"/>
    <w:rsid w:val="007913C0"/>
    <w:rsid w:val="007F0AD9"/>
    <w:rsid w:val="007F6F90"/>
    <w:rsid w:val="0082376B"/>
    <w:rsid w:val="00826B4F"/>
    <w:rsid w:val="00840C85"/>
    <w:rsid w:val="008557D7"/>
    <w:rsid w:val="00882E3D"/>
    <w:rsid w:val="008A6328"/>
    <w:rsid w:val="009004EF"/>
    <w:rsid w:val="009259AC"/>
    <w:rsid w:val="0095162B"/>
    <w:rsid w:val="009532DD"/>
    <w:rsid w:val="00A607B9"/>
    <w:rsid w:val="00A62422"/>
    <w:rsid w:val="00A71DB3"/>
    <w:rsid w:val="00B04DC4"/>
    <w:rsid w:val="00B112B2"/>
    <w:rsid w:val="00B95788"/>
    <w:rsid w:val="00C16B6E"/>
    <w:rsid w:val="00C40FF6"/>
    <w:rsid w:val="00C645D7"/>
    <w:rsid w:val="00C74BF2"/>
    <w:rsid w:val="00C83805"/>
    <w:rsid w:val="00CE4FBB"/>
    <w:rsid w:val="00D06BF0"/>
    <w:rsid w:val="00D12DDB"/>
    <w:rsid w:val="00DA2F2F"/>
    <w:rsid w:val="00DE365E"/>
    <w:rsid w:val="00DE3D5D"/>
    <w:rsid w:val="00E03866"/>
    <w:rsid w:val="00E55F1D"/>
    <w:rsid w:val="00E842AF"/>
    <w:rsid w:val="00EE64B5"/>
    <w:rsid w:val="00F25959"/>
    <w:rsid w:val="00F47574"/>
    <w:rsid w:val="00F56990"/>
    <w:rsid w:val="00F67C81"/>
    <w:rsid w:val="00F81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57D7"/>
    <w:rPr>
      <w:color w:val="808080"/>
    </w:rPr>
  </w:style>
  <w:style w:type="paragraph" w:customStyle="1" w:styleId="0FB3A497E25242D7A393181438F4480F">
    <w:name w:val="0FB3A497E25242D7A393181438F4480F"/>
    <w:rsid w:val="00C16B6E"/>
  </w:style>
  <w:style w:type="paragraph" w:customStyle="1" w:styleId="062981E434AF4EA28303441C46520508">
    <w:name w:val="062981E434AF4EA28303441C46520508"/>
    <w:rsid w:val="00C16B6E"/>
  </w:style>
  <w:style w:type="paragraph" w:customStyle="1" w:styleId="8C7DD7A7529E497C8CB92D0BC3FE0605">
    <w:name w:val="8C7DD7A7529E497C8CB92D0BC3FE0605"/>
    <w:rsid w:val="00C16B6E"/>
  </w:style>
  <w:style w:type="paragraph" w:customStyle="1" w:styleId="101C3CCA379C432E9155A50F8C0A6A6B">
    <w:name w:val="101C3CCA379C432E9155A50F8C0A6A6B"/>
    <w:rsid w:val="00C16B6E"/>
  </w:style>
  <w:style w:type="paragraph" w:customStyle="1" w:styleId="975544E8970643C392C024ADD7CEAB9F">
    <w:name w:val="975544E8970643C392C024ADD7CEAB9F"/>
    <w:rsid w:val="00C16B6E"/>
  </w:style>
  <w:style w:type="paragraph" w:customStyle="1" w:styleId="C751319963524BB1A015EEBB653C68B8">
    <w:name w:val="C751319963524BB1A015EEBB653C68B8"/>
    <w:rsid w:val="00C16B6E"/>
  </w:style>
  <w:style w:type="paragraph" w:customStyle="1" w:styleId="B7112701FF05466199DA1BE7E1C2DD8C">
    <w:name w:val="B7112701FF05466199DA1BE7E1C2DD8C"/>
    <w:rsid w:val="00C16B6E"/>
  </w:style>
  <w:style w:type="paragraph" w:customStyle="1" w:styleId="3599FD119B6B41FD8BED5D5FBCAAE9C5">
    <w:name w:val="3599FD119B6B41FD8BED5D5FBCAAE9C5"/>
    <w:rsid w:val="00C16B6E"/>
  </w:style>
  <w:style w:type="paragraph" w:customStyle="1" w:styleId="11788F210FD247B380E319070E966A67">
    <w:name w:val="11788F210FD247B380E319070E966A67"/>
    <w:rsid w:val="00C16B6E"/>
  </w:style>
  <w:style w:type="paragraph" w:customStyle="1" w:styleId="2610C23DF4824642A7E3A367E5BA784F">
    <w:name w:val="2610C23DF4824642A7E3A367E5BA784F"/>
    <w:rsid w:val="00C16B6E"/>
  </w:style>
  <w:style w:type="paragraph" w:customStyle="1" w:styleId="D14714B0C6934B6F9D44C47ECB8CBEC0">
    <w:name w:val="D14714B0C6934B6F9D44C47ECB8CBEC0"/>
    <w:rsid w:val="00C16B6E"/>
  </w:style>
  <w:style w:type="paragraph" w:customStyle="1" w:styleId="E269244A267B49A4A737C20F822FA16C">
    <w:name w:val="E269244A267B49A4A737C20F822FA16C"/>
    <w:rsid w:val="00C16B6E"/>
  </w:style>
  <w:style w:type="paragraph" w:customStyle="1" w:styleId="1E0C997D253E4793BD97B1A6E7F4C583">
    <w:name w:val="1E0C997D253E4793BD97B1A6E7F4C583"/>
    <w:rsid w:val="00C16B6E"/>
  </w:style>
  <w:style w:type="paragraph" w:customStyle="1" w:styleId="441A0ED036F949A9A193C1250BEAFC01">
    <w:name w:val="441A0ED036F949A9A193C1250BEAFC01"/>
    <w:rsid w:val="00C16B6E"/>
  </w:style>
  <w:style w:type="paragraph" w:customStyle="1" w:styleId="A571ACF114D543CCADB1AC6ED17AF354">
    <w:name w:val="A571ACF114D543CCADB1AC6ED17AF354"/>
    <w:rsid w:val="00C16B6E"/>
  </w:style>
  <w:style w:type="paragraph" w:customStyle="1" w:styleId="C99B0C9D463E41508E221CF406071CD8">
    <w:name w:val="C99B0C9D463E41508E221CF406071CD8"/>
    <w:rsid w:val="00C16B6E"/>
  </w:style>
  <w:style w:type="paragraph" w:customStyle="1" w:styleId="AC0D9759FC9E486AB8A47822DB69CECF">
    <w:name w:val="AC0D9759FC9E486AB8A47822DB69CECF"/>
    <w:rsid w:val="00084E99"/>
  </w:style>
  <w:style w:type="paragraph" w:customStyle="1" w:styleId="45F90722E2444217A9153E47F4889D16">
    <w:name w:val="45F90722E2444217A9153E47F4889D16"/>
    <w:rsid w:val="00840C85"/>
    <w:pPr>
      <w:spacing w:line="278" w:lineRule="auto"/>
    </w:pPr>
    <w:rPr>
      <w:sz w:val="24"/>
      <w:szCs w:val="24"/>
    </w:rPr>
  </w:style>
  <w:style w:type="paragraph" w:customStyle="1" w:styleId="13967465CB3B470DB00F7B0217E150D0">
    <w:name w:val="13967465CB3B470DB00F7B0217E150D0"/>
    <w:rsid w:val="00840C85"/>
    <w:pPr>
      <w:spacing w:line="278" w:lineRule="auto"/>
    </w:pPr>
    <w:rPr>
      <w:sz w:val="24"/>
      <w:szCs w:val="24"/>
    </w:rPr>
  </w:style>
  <w:style w:type="paragraph" w:customStyle="1" w:styleId="F98DF3E1B9044D36ABCA44E9E7DC3D6D">
    <w:name w:val="F98DF3E1B9044D36ABCA44E9E7DC3D6D"/>
    <w:rsid w:val="00840C85"/>
    <w:pPr>
      <w:spacing w:line="278" w:lineRule="auto"/>
    </w:pPr>
    <w:rPr>
      <w:sz w:val="24"/>
      <w:szCs w:val="24"/>
    </w:rPr>
  </w:style>
  <w:style w:type="paragraph" w:customStyle="1" w:styleId="5BF25C3B6E50477CB71BB04FDC23699A">
    <w:name w:val="5BF25C3B6E50477CB71BB04FDC23699A"/>
    <w:rsid w:val="00840C85"/>
    <w:pPr>
      <w:spacing w:line="278" w:lineRule="auto"/>
    </w:pPr>
    <w:rPr>
      <w:sz w:val="24"/>
      <w:szCs w:val="24"/>
    </w:rPr>
  </w:style>
  <w:style w:type="paragraph" w:customStyle="1" w:styleId="FAAB4ECB7E90429699660992C65AED28">
    <w:name w:val="FAAB4ECB7E90429699660992C65AED28"/>
    <w:rsid w:val="00840C85"/>
    <w:pPr>
      <w:spacing w:line="278" w:lineRule="auto"/>
    </w:pPr>
    <w:rPr>
      <w:sz w:val="24"/>
      <w:szCs w:val="24"/>
    </w:rPr>
  </w:style>
  <w:style w:type="paragraph" w:customStyle="1" w:styleId="76433F7AFD174310A228095E26590A3D">
    <w:name w:val="76433F7AFD174310A228095E26590A3D"/>
    <w:rsid w:val="00840C85"/>
    <w:pPr>
      <w:spacing w:line="278" w:lineRule="auto"/>
    </w:pPr>
    <w:rPr>
      <w:sz w:val="24"/>
      <w:szCs w:val="24"/>
    </w:rPr>
  </w:style>
  <w:style w:type="paragraph" w:customStyle="1" w:styleId="12E4572CB42F4C5587CDE2CCF3FC5BB9">
    <w:name w:val="12E4572CB42F4C5587CDE2CCF3FC5BB9"/>
    <w:rsid w:val="00840C85"/>
    <w:pPr>
      <w:spacing w:line="278" w:lineRule="auto"/>
    </w:pPr>
    <w:rPr>
      <w:sz w:val="24"/>
      <w:szCs w:val="24"/>
    </w:rPr>
  </w:style>
  <w:style w:type="paragraph" w:customStyle="1" w:styleId="22ED326F1629499EBA7208727EF9B2C9">
    <w:name w:val="22ED326F1629499EBA7208727EF9B2C9"/>
    <w:rsid w:val="00840C85"/>
    <w:pPr>
      <w:spacing w:line="278" w:lineRule="auto"/>
    </w:pPr>
    <w:rPr>
      <w:sz w:val="24"/>
      <w:szCs w:val="24"/>
    </w:rPr>
  </w:style>
  <w:style w:type="paragraph" w:customStyle="1" w:styleId="2F6ACDD0357B4934A8D1C5E1682080C8">
    <w:name w:val="2F6ACDD0357B4934A8D1C5E1682080C8"/>
    <w:rsid w:val="00840C85"/>
    <w:pPr>
      <w:spacing w:line="278" w:lineRule="auto"/>
    </w:pPr>
    <w:rPr>
      <w:sz w:val="24"/>
      <w:szCs w:val="24"/>
    </w:rPr>
  </w:style>
  <w:style w:type="paragraph" w:customStyle="1" w:styleId="56B63287816E4EAC9640C1657D691082">
    <w:name w:val="56B63287816E4EAC9640C1657D691082"/>
    <w:rsid w:val="00840C85"/>
    <w:pPr>
      <w:spacing w:line="278" w:lineRule="auto"/>
    </w:pPr>
    <w:rPr>
      <w:sz w:val="24"/>
      <w:szCs w:val="24"/>
    </w:rPr>
  </w:style>
  <w:style w:type="paragraph" w:customStyle="1" w:styleId="830373F20A58410D84B233ACDD1D1E10">
    <w:name w:val="830373F20A58410D84B233ACDD1D1E10"/>
    <w:rsid w:val="00840C85"/>
    <w:pPr>
      <w:spacing w:line="278" w:lineRule="auto"/>
    </w:pPr>
    <w:rPr>
      <w:sz w:val="24"/>
      <w:szCs w:val="24"/>
    </w:rPr>
  </w:style>
  <w:style w:type="paragraph" w:customStyle="1" w:styleId="7F07C36759914FC395223A42BC055DDF">
    <w:name w:val="7F07C36759914FC395223A42BC055DDF"/>
    <w:rsid w:val="00840C85"/>
    <w:pPr>
      <w:spacing w:line="278" w:lineRule="auto"/>
    </w:pPr>
    <w:rPr>
      <w:sz w:val="24"/>
      <w:szCs w:val="24"/>
    </w:rPr>
  </w:style>
  <w:style w:type="paragraph" w:customStyle="1" w:styleId="18D7F6CE4BE044A6A819C9FA667D887F">
    <w:name w:val="18D7F6CE4BE044A6A819C9FA667D887F"/>
    <w:rsid w:val="00840C85"/>
    <w:pPr>
      <w:spacing w:line="278" w:lineRule="auto"/>
    </w:pPr>
    <w:rPr>
      <w:sz w:val="24"/>
      <w:szCs w:val="24"/>
    </w:rPr>
  </w:style>
  <w:style w:type="paragraph" w:customStyle="1" w:styleId="88B26415835F4BF7A1043034606C3F4A">
    <w:name w:val="88B26415835F4BF7A1043034606C3F4A"/>
    <w:rsid w:val="00840C85"/>
    <w:pPr>
      <w:spacing w:line="278" w:lineRule="auto"/>
    </w:pPr>
    <w:rPr>
      <w:sz w:val="24"/>
      <w:szCs w:val="24"/>
    </w:rPr>
  </w:style>
  <w:style w:type="paragraph" w:customStyle="1" w:styleId="4624A88BFD9A4E73AE5C3A21A8919547">
    <w:name w:val="4624A88BFD9A4E73AE5C3A21A8919547"/>
    <w:rsid w:val="00840C85"/>
    <w:pPr>
      <w:spacing w:line="278" w:lineRule="auto"/>
    </w:pPr>
    <w:rPr>
      <w:sz w:val="24"/>
      <w:szCs w:val="24"/>
    </w:rPr>
  </w:style>
  <w:style w:type="paragraph" w:customStyle="1" w:styleId="94D79000FF4D4D249B3498F1CA2AB0F1">
    <w:name w:val="94D79000FF4D4D249B3498F1CA2AB0F1"/>
    <w:rsid w:val="00840C85"/>
    <w:pPr>
      <w:spacing w:line="278" w:lineRule="auto"/>
    </w:pPr>
    <w:rPr>
      <w:sz w:val="24"/>
      <w:szCs w:val="24"/>
    </w:rPr>
  </w:style>
  <w:style w:type="paragraph" w:customStyle="1" w:styleId="9A1EB8EFF5F847CAAC51DA8B675F84B5">
    <w:name w:val="9A1EB8EFF5F847CAAC51DA8B675F84B5"/>
    <w:rsid w:val="00840C85"/>
    <w:pPr>
      <w:spacing w:line="278" w:lineRule="auto"/>
    </w:pPr>
    <w:rPr>
      <w:sz w:val="24"/>
      <w:szCs w:val="24"/>
    </w:rPr>
  </w:style>
  <w:style w:type="paragraph" w:customStyle="1" w:styleId="01A5A047C20D4C078A74D5D990020151">
    <w:name w:val="01A5A047C20D4C078A74D5D990020151"/>
    <w:rsid w:val="00840C85"/>
    <w:pPr>
      <w:spacing w:line="278" w:lineRule="auto"/>
    </w:pPr>
    <w:rPr>
      <w:sz w:val="24"/>
      <w:szCs w:val="24"/>
    </w:rPr>
  </w:style>
  <w:style w:type="paragraph" w:customStyle="1" w:styleId="CB688DAC06E543C982E70C039B99E9C8">
    <w:name w:val="CB688DAC06E543C982E70C039B99E9C8"/>
    <w:rsid w:val="00840C85"/>
    <w:pPr>
      <w:spacing w:line="278" w:lineRule="auto"/>
    </w:pPr>
    <w:rPr>
      <w:sz w:val="24"/>
      <w:szCs w:val="24"/>
    </w:rPr>
  </w:style>
  <w:style w:type="paragraph" w:customStyle="1" w:styleId="E17EF4060D1A4C67AF870328AEC3DC17">
    <w:name w:val="E17EF4060D1A4C67AF870328AEC3DC17"/>
    <w:rsid w:val="00840C85"/>
    <w:pPr>
      <w:spacing w:line="278" w:lineRule="auto"/>
    </w:pPr>
    <w:rPr>
      <w:sz w:val="24"/>
      <w:szCs w:val="24"/>
    </w:rPr>
  </w:style>
  <w:style w:type="paragraph" w:customStyle="1" w:styleId="27699FABBAFF4C4FB8E144DD4326A020">
    <w:name w:val="27699FABBAFF4C4FB8E144DD4326A020"/>
    <w:rsid w:val="00840C85"/>
    <w:pPr>
      <w:spacing w:line="278" w:lineRule="auto"/>
    </w:pPr>
    <w:rPr>
      <w:sz w:val="24"/>
      <w:szCs w:val="24"/>
    </w:rPr>
  </w:style>
  <w:style w:type="paragraph" w:customStyle="1" w:styleId="6CEB6F2DE512463E8EBE001B7CCCC868">
    <w:name w:val="6CEB6F2DE512463E8EBE001B7CCCC868"/>
    <w:rsid w:val="008557D7"/>
    <w:pPr>
      <w:spacing w:line="278" w:lineRule="auto"/>
    </w:pPr>
    <w:rPr>
      <w:sz w:val="24"/>
      <w:szCs w:val="24"/>
    </w:rPr>
  </w:style>
  <w:style w:type="paragraph" w:customStyle="1" w:styleId="4800D50EE6E54F1683A57F38E7DE6756">
    <w:name w:val="4800D50EE6E54F1683A57F38E7DE6756"/>
    <w:rsid w:val="008557D7"/>
    <w:pPr>
      <w:spacing w:line="278" w:lineRule="auto"/>
    </w:pPr>
    <w:rPr>
      <w:sz w:val="24"/>
      <w:szCs w:val="24"/>
    </w:rPr>
  </w:style>
  <w:style w:type="paragraph" w:customStyle="1" w:styleId="E49AB9513E6E46BF980F74C06762B5F8">
    <w:name w:val="E49AB9513E6E46BF980F74C06762B5F8"/>
    <w:rsid w:val="008557D7"/>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1" ma:contentTypeDescription="Create a new document." ma:contentTypeScope="" ma:versionID="291fe053bbd8f0f9319c5cf4668d112c">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02c73a0089642de45352b049d4560e99"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2.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3.xml><?xml version="1.0" encoding="utf-8"?>
<ds:datastoreItem xmlns:ds="http://schemas.openxmlformats.org/officeDocument/2006/customXml" ds:itemID="{CA238C88-D510-4C1E-AA45-4D5E40EE9958}">
  <ds:schemaRefs>
    <ds:schemaRef ds:uri="http://schemas.openxmlformats.org/officeDocument/2006/bibliography"/>
  </ds:schemaRefs>
</ds:datastoreItem>
</file>

<file path=customXml/itemProps4.xml><?xml version="1.0" encoding="utf-8"?>
<ds:datastoreItem xmlns:ds="http://schemas.openxmlformats.org/officeDocument/2006/customXml" ds:itemID="{BAAE1BF3-129A-48DE-B556-A2824B170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74</TotalTime>
  <Pages>27</Pages>
  <Words>12919</Words>
  <Characters>71572</Characters>
  <Application>Microsoft Office Word</Application>
  <DocSecurity>0</DocSecurity>
  <Lines>1350</Lines>
  <Paragraphs>296</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8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Davis, Evan</cp:lastModifiedBy>
  <cp:revision>221</cp:revision>
  <cp:lastPrinted>2018-11-08T16:06:00Z</cp:lastPrinted>
  <dcterms:created xsi:type="dcterms:W3CDTF">2025-07-08T15:22:00Z</dcterms:created>
  <dcterms:modified xsi:type="dcterms:W3CDTF">2025-11-20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GrammarlyDocumentId">
    <vt:lpwstr>6344156610d6b0e28b3df248152e80694b3f333903f93fe202c3b544ac4c6007</vt:lpwstr>
  </property>
  <property fmtid="{D5CDD505-2E9C-101B-9397-08002B2CF9AE}" pid="4" name="MediaServiceImageTags">
    <vt:lpwstr/>
  </property>
</Properties>
</file>